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12FA1BA"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E860E3">
        <w:rPr>
          <w:rFonts w:ascii="Arial" w:eastAsia="Arial" w:hAnsi="Arial" w:cs="Arial"/>
          <w:sz w:val="28"/>
          <w:szCs w:val="28"/>
        </w:rPr>
        <w:t>5</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E9BDE9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1</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225C72E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proofErr w:type="spellStart"/>
      <w:r w:rsidRPr="00102AC5">
        <w:rPr>
          <w:rFonts w:ascii="Arial" w:eastAsia="Arial" w:hAnsi="Arial" w:cs="Arial"/>
          <w:sz w:val="24"/>
          <w:szCs w:val="24"/>
        </w:rPr>
        <w:t>iss</w:t>
      </w:r>
      <w:r w:rsidR="00FD7ABE">
        <w:rPr>
          <w:rFonts w:ascii="Arial" w:eastAsia="Arial" w:hAnsi="Arial" w:cs="Arial"/>
          <w:sz w:val="24"/>
          <w:szCs w:val="24"/>
        </w:rPr>
        <w:t>l</w:t>
      </w:r>
      <w:r w:rsidRPr="00102AC5">
        <w:rPr>
          <w:rFonts w:ascii="Arial" w:eastAsia="Arial" w:hAnsi="Arial" w:cs="Arial"/>
          <w:sz w:val="24"/>
          <w:szCs w:val="24"/>
        </w:rPr>
        <w:t>ued</w:t>
      </w:r>
      <w:proofErr w:type="spellEnd"/>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0ADA0E5F"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DD73E4">
        <w:rPr>
          <w:rFonts w:ascii="Arial" w:eastAsia="Arial" w:hAnsi="Arial" w:cs="Arial"/>
          <w:b/>
          <w:color w:val="0070C0"/>
          <w:sz w:val="24"/>
          <w:szCs w:val="24"/>
        </w:rPr>
        <w:t>1</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1497E" w:rsidRPr="00C1497E">
        <w:rPr>
          <w:rFonts w:ascii="Arial" w:eastAsia="Arial" w:hAnsi="Arial" w:cs="Arial"/>
          <w:b/>
          <w:color w:val="0070C0"/>
          <w:sz w:val="24"/>
          <w:szCs w:val="24"/>
        </w:rPr>
        <w:t>756,199</w:t>
      </w:r>
      <w:r w:rsidR="00C1497E">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C1497E" w:rsidRPr="00C1497E">
        <w:rPr>
          <w:rFonts w:ascii="Arial" w:eastAsia="Arial" w:hAnsi="Arial" w:cs="Arial"/>
          <w:b/>
          <w:color w:val="0070C0"/>
          <w:sz w:val="24"/>
          <w:szCs w:val="24"/>
        </w:rPr>
        <w:t>138,948</w:t>
      </w:r>
      <w:r w:rsidR="00C1497E">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C1497E" w:rsidRPr="00C1497E">
        <w:rPr>
          <w:rFonts w:ascii="Arial" w:eastAsia="Arial" w:hAnsi="Arial" w:cs="Arial"/>
          <w:b/>
          <w:color w:val="0070C0"/>
          <w:sz w:val="24"/>
          <w:szCs w:val="24"/>
        </w:rPr>
        <w:t>603,948</w:t>
      </w:r>
      <w:r w:rsidR="00C1497E">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C1497E" w:rsidRPr="00C1497E">
        <w:rPr>
          <w:rFonts w:ascii="Arial" w:eastAsia="Arial" w:hAnsi="Arial" w:cs="Arial"/>
          <w:b/>
          <w:color w:val="0070C0"/>
          <w:sz w:val="24"/>
          <w:szCs w:val="24"/>
        </w:rPr>
        <w:t>13,303</w:t>
      </w:r>
      <w:r w:rsidR="00C1497E">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3507C0A" w14:textId="60E57BF7"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D0717A">
        <w:rPr>
          <w:rFonts w:ascii="Arial" w:eastAsia="Arial" w:hAnsi="Arial" w:cs="Arial"/>
          <w:i/>
          <w:color w:val="0070C0"/>
          <w:sz w:val="16"/>
          <w:szCs w:val="16"/>
        </w:rPr>
        <w:t>3</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A415A43" w:rsidR="009702AE" w:rsidRPr="0019460C"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19460C">
        <w:rPr>
          <w:rFonts w:ascii="Arial" w:eastAsia="Arial" w:hAnsi="Arial" w:cs="Arial"/>
          <w:sz w:val="24"/>
          <w:szCs w:val="24"/>
        </w:rPr>
        <w:t>A</w:t>
      </w:r>
      <w:r w:rsidR="00D16141" w:rsidRPr="0019460C">
        <w:rPr>
          <w:rFonts w:ascii="Arial" w:eastAsia="Arial" w:hAnsi="Arial" w:cs="Arial"/>
          <w:sz w:val="24"/>
          <w:szCs w:val="24"/>
        </w:rPr>
        <w:t xml:space="preserve"> </w:t>
      </w:r>
      <w:r w:rsidRPr="0019460C">
        <w:rPr>
          <w:rFonts w:ascii="Arial" w:eastAsia="Arial" w:hAnsi="Arial" w:cs="Arial"/>
          <w:sz w:val="24"/>
          <w:szCs w:val="24"/>
        </w:rPr>
        <w:t>total</w:t>
      </w:r>
      <w:r w:rsidR="00D16141" w:rsidRPr="0019460C">
        <w:rPr>
          <w:rFonts w:ascii="Arial" w:eastAsia="Arial" w:hAnsi="Arial" w:cs="Arial"/>
          <w:sz w:val="24"/>
          <w:szCs w:val="24"/>
        </w:rPr>
        <w:t xml:space="preserve"> </w:t>
      </w:r>
      <w:r w:rsidRPr="0019460C">
        <w:rPr>
          <w:rFonts w:ascii="Arial" w:eastAsia="Arial" w:hAnsi="Arial" w:cs="Arial"/>
          <w:sz w:val="24"/>
          <w:szCs w:val="24"/>
        </w:rPr>
        <w:t>of</w:t>
      </w:r>
      <w:r w:rsidR="00D16141" w:rsidRPr="0019460C">
        <w:rPr>
          <w:rFonts w:ascii="Arial" w:eastAsia="Arial" w:hAnsi="Arial" w:cs="Arial"/>
          <w:b/>
          <w:bCs/>
          <w:sz w:val="24"/>
          <w:szCs w:val="24"/>
        </w:rPr>
        <w:t xml:space="preserve"> </w:t>
      </w:r>
      <w:r w:rsidR="004652C8" w:rsidRPr="0019460C">
        <w:rPr>
          <w:rFonts w:ascii="Arial" w:eastAsia="Arial" w:hAnsi="Arial" w:cs="Arial"/>
          <w:b/>
          <w:sz w:val="24"/>
          <w:szCs w:val="24"/>
        </w:rPr>
        <w:t>₱</w:t>
      </w:r>
      <w:r w:rsidR="00C204E5" w:rsidRPr="0019460C">
        <w:rPr>
          <w:rFonts w:ascii="Arial" w:eastAsia="Arial" w:hAnsi="Arial" w:cs="Arial"/>
          <w:b/>
          <w:bCs/>
          <w:sz w:val="24"/>
          <w:szCs w:val="24"/>
        </w:rPr>
        <w:t xml:space="preserve">2,081,240,767.62 </w:t>
      </w:r>
      <w:r w:rsidRPr="0019460C">
        <w:rPr>
          <w:rFonts w:ascii="Arial" w:eastAsia="Arial" w:hAnsi="Arial" w:cs="Arial"/>
          <w:sz w:val="24"/>
          <w:szCs w:val="24"/>
        </w:rPr>
        <w:t>worth</w:t>
      </w:r>
      <w:r w:rsidR="00D16141" w:rsidRPr="0019460C">
        <w:rPr>
          <w:rFonts w:ascii="Arial" w:eastAsia="Arial" w:hAnsi="Arial" w:cs="Arial"/>
          <w:sz w:val="24"/>
          <w:szCs w:val="24"/>
        </w:rPr>
        <w:t xml:space="preserve"> </w:t>
      </w:r>
      <w:r w:rsidRPr="0019460C">
        <w:rPr>
          <w:rFonts w:ascii="Arial" w:eastAsia="Arial" w:hAnsi="Arial" w:cs="Arial"/>
          <w:sz w:val="24"/>
          <w:szCs w:val="24"/>
        </w:rPr>
        <w:t>of</w:t>
      </w:r>
      <w:r w:rsidR="00D16141" w:rsidRPr="0019460C">
        <w:rPr>
          <w:rFonts w:ascii="Arial" w:eastAsia="Arial" w:hAnsi="Arial" w:cs="Arial"/>
          <w:sz w:val="24"/>
          <w:szCs w:val="24"/>
        </w:rPr>
        <w:t xml:space="preserve"> </w:t>
      </w:r>
      <w:r w:rsidRPr="0019460C">
        <w:rPr>
          <w:rFonts w:ascii="Arial" w:eastAsia="Arial" w:hAnsi="Arial" w:cs="Arial"/>
          <w:sz w:val="24"/>
          <w:szCs w:val="24"/>
        </w:rPr>
        <w:t>assistance</w:t>
      </w:r>
      <w:r w:rsidR="00D16141" w:rsidRPr="0019460C">
        <w:rPr>
          <w:rFonts w:ascii="Arial" w:eastAsia="Arial" w:hAnsi="Arial" w:cs="Arial"/>
          <w:sz w:val="24"/>
          <w:szCs w:val="24"/>
        </w:rPr>
        <w:t xml:space="preserve"> </w:t>
      </w:r>
      <w:r w:rsidRPr="0019460C">
        <w:rPr>
          <w:rFonts w:ascii="Arial" w:eastAsia="Arial" w:hAnsi="Arial" w:cs="Arial"/>
          <w:sz w:val="24"/>
          <w:szCs w:val="24"/>
        </w:rPr>
        <w:t>was</w:t>
      </w:r>
      <w:r w:rsidR="00D16141" w:rsidRPr="0019460C">
        <w:rPr>
          <w:rFonts w:ascii="Arial" w:eastAsia="Arial" w:hAnsi="Arial" w:cs="Arial"/>
          <w:sz w:val="24"/>
          <w:szCs w:val="24"/>
        </w:rPr>
        <w:t xml:space="preserve"> </w:t>
      </w:r>
      <w:r w:rsidRPr="0019460C">
        <w:rPr>
          <w:rFonts w:ascii="Arial" w:eastAsia="Arial" w:hAnsi="Arial" w:cs="Arial"/>
          <w:sz w:val="24"/>
          <w:szCs w:val="24"/>
        </w:rPr>
        <w:t>provided</w:t>
      </w:r>
      <w:r w:rsidR="00D16141" w:rsidRPr="0019460C">
        <w:rPr>
          <w:rFonts w:ascii="Arial" w:eastAsia="Arial" w:hAnsi="Arial" w:cs="Arial"/>
          <w:sz w:val="24"/>
          <w:szCs w:val="24"/>
        </w:rPr>
        <w:t xml:space="preserve"> </w:t>
      </w:r>
      <w:r w:rsidRPr="0019460C">
        <w:rPr>
          <w:rFonts w:ascii="Arial" w:eastAsia="Arial" w:hAnsi="Arial" w:cs="Arial"/>
          <w:sz w:val="24"/>
          <w:szCs w:val="24"/>
        </w:rPr>
        <w:t>to</w:t>
      </w:r>
      <w:r w:rsidR="00D16141" w:rsidRPr="0019460C">
        <w:rPr>
          <w:rFonts w:ascii="Arial" w:eastAsia="Arial" w:hAnsi="Arial" w:cs="Arial"/>
          <w:sz w:val="24"/>
          <w:szCs w:val="24"/>
        </w:rPr>
        <w:t xml:space="preserve"> </w:t>
      </w:r>
      <w:r w:rsidRPr="0019460C">
        <w:rPr>
          <w:rFonts w:ascii="Arial" w:eastAsia="Arial" w:hAnsi="Arial" w:cs="Arial"/>
          <w:sz w:val="24"/>
          <w:szCs w:val="24"/>
        </w:rPr>
        <w:t>the</w:t>
      </w:r>
      <w:r w:rsidR="00D16141" w:rsidRPr="0019460C">
        <w:rPr>
          <w:rFonts w:ascii="Arial" w:eastAsia="Arial" w:hAnsi="Arial" w:cs="Arial"/>
          <w:sz w:val="24"/>
          <w:szCs w:val="24"/>
        </w:rPr>
        <w:t xml:space="preserve"> </w:t>
      </w:r>
      <w:r w:rsidRPr="0019460C">
        <w:rPr>
          <w:rFonts w:ascii="Arial" w:eastAsia="Arial" w:hAnsi="Arial" w:cs="Arial"/>
          <w:sz w:val="24"/>
          <w:szCs w:val="24"/>
        </w:rPr>
        <w:t>families</w:t>
      </w:r>
      <w:r w:rsidR="00D16141" w:rsidRPr="0019460C">
        <w:rPr>
          <w:rFonts w:ascii="Arial" w:eastAsia="Arial" w:hAnsi="Arial" w:cs="Arial"/>
          <w:sz w:val="24"/>
          <w:szCs w:val="24"/>
        </w:rPr>
        <w:t xml:space="preserve"> </w:t>
      </w:r>
      <w:r w:rsidRPr="0019460C">
        <w:rPr>
          <w:rFonts w:ascii="Arial" w:eastAsia="Arial" w:hAnsi="Arial" w:cs="Arial"/>
          <w:sz w:val="24"/>
          <w:szCs w:val="24"/>
        </w:rPr>
        <w:t>and</w:t>
      </w:r>
      <w:r w:rsidR="00D16141" w:rsidRPr="0019460C">
        <w:rPr>
          <w:rFonts w:ascii="Arial" w:eastAsia="Arial" w:hAnsi="Arial" w:cs="Arial"/>
          <w:sz w:val="24"/>
          <w:szCs w:val="24"/>
        </w:rPr>
        <w:t xml:space="preserve"> </w:t>
      </w:r>
      <w:r w:rsidRPr="0019460C">
        <w:rPr>
          <w:rFonts w:ascii="Arial" w:eastAsia="Arial" w:hAnsi="Arial" w:cs="Arial"/>
          <w:sz w:val="24"/>
          <w:szCs w:val="24"/>
        </w:rPr>
        <w:t>individuals</w:t>
      </w:r>
      <w:r w:rsidR="00D16141" w:rsidRPr="0019460C">
        <w:rPr>
          <w:rFonts w:ascii="Arial" w:eastAsia="Arial" w:hAnsi="Arial" w:cs="Arial"/>
          <w:sz w:val="24"/>
          <w:szCs w:val="24"/>
        </w:rPr>
        <w:t xml:space="preserve"> </w:t>
      </w:r>
      <w:r w:rsidRPr="0019460C">
        <w:rPr>
          <w:rFonts w:ascii="Arial" w:eastAsia="Arial" w:hAnsi="Arial" w:cs="Arial"/>
          <w:sz w:val="24"/>
          <w:szCs w:val="24"/>
        </w:rPr>
        <w:t>including</w:t>
      </w:r>
      <w:r w:rsidR="00D16141" w:rsidRPr="0019460C">
        <w:rPr>
          <w:rFonts w:ascii="Arial" w:eastAsia="Arial" w:hAnsi="Arial" w:cs="Arial"/>
          <w:sz w:val="24"/>
          <w:szCs w:val="24"/>
        </w:rPr>
        <w:t xml:space="preserve"> </w:t>
      </w:r>
      <w:proofErr w:type="spellStart"/>
      <w:r w:rsidRPr="0019460C">
        <w:rPr>
          <w:rFonts w:ascii="Arial" w:eastAsia="Arial" w:hAnsi="Arial" w:cs="Arial"/>
          <w:sz w:val="24"/>
          <w:szCs w:val="24"/>
        </w:rPr>
        <w:t>strandees</w:t>
      </w:r>
      <w:proofErr w:type="spellEnd"/>
      <w:r w:rsidR="00D16141" w:rsidRPr="0019460C">
        <w:rPr>
          <w:rFonts w:ascii="Arial" w:eastAsia="Arial" w:hAnsi="Arial" w:cs="Arial"/>
          <w:sz w:val="24"/>
          <w:szCs w:val="24"/>
        </w:rPr>
        <w:t xml:space="preserve"> </w:t>
      </w:r>
      <w:r w:rsidRPr="0019460C">
        <w:rPr>
          <w:rFonts w:ascii="Arial" w:eastAsia="Arial" w:hAnsi="Arial" w:cs="Arial"/>
          <w:sz w:val="24"/>
          <w:szCs w:val="24"/>
        </w:rPr>
        <w:t>affected</w:t>
      </w:r>
      <w:r w:rsidR="00D16141" w:rsidRPr="0019460C">
        <w:rPr>
          <w:rFonts w:ascii="Arial" w:eastAsia="Arial" w:hAnsi="Arial" w:cs="Arial"/>
          <w:sz w:val="24"/>
          <w:szCs w:val="24"/>
        </w:rPr>
        <w:t xml:space="preserve"> </w:t>
      </w:r>
      <w:r w:rsidRPr="0019460C">
        <w:rPr>
          <w:rFonts w:ascii="Arial" w:eastAsia="Arial" w:hAnsi="Arial" w:cs="Arial"/>
          <w:sz w:val="24"/>
          <w:szCs w:val="24"/>
        </w:rPr>
        <w:t>by</w:t>
      </w:r>
      <w:r w:rsidR="00D16141" w:rsidRPr="0019460C">
        <w:rPr>
          <w:rFonts w:ascii="Arial" w:eastAsia="Arial" w:hAnsi="Arial" w:cs="Arial"/>
          <w:sz w:val="24"/>
          <w:szCs w:val="24"/>
        </w:rPr>
        <w:t xml:space="preserve"> </w:t>
      </w:r>
      <w:r w:rsidRPr="0019460C">
        <w:rPr>
          <w:rFonts w:ascii="Arial" w:eastAsia="Arial" w:hAnsi="Arial" w:cs="Arial"/>
          <w:sz w:val="24"/>
          <w:szCs w:val="24"/>
        </w:rPr>
        <w:t>community</w:t>
      </w:r>
      <w:r w:rsidR="00D16141" w:rsidRPr="0019460C">
        <w:rPr>
          <w:rFonts w:ascii="Arial" w:eastAsia="Arial" w:hAnsi="Arial" w:cs="Arial"/>
          <w:sz w:val="24"/>
          <w:szCs w:val="24"/>
        </w:rPr>
        <w:t xml:space="preserve"> </w:t>
      </w:r>
      <w:r w:rsidRPr="0019460C">
        <w:rPr>
          <w:rFonts w:ascii="Arial" w:eastAsia="Arial" w:hAnsi="Arial" w:cs="Arial"/>
          <w:sz w:val="24"/>
          <w:szCs w:val="24"/>
        </w:rPr>
        <w:t>quarantine</w:t>
      </w:r>
      <w:r w:rsidR="00D16141" w:rsidRPr="0019460C">
        <w:rPr>
          <w:rFonts w:ascii="Arial" w:eastAsia="Arial" w:hAnsi="Arial" w:cs="Arial"/>
          <w:sz w:val="24"/>
          <w:szCs w:val="24"/>
        </w:rPr>
        <w:t xml:space="preserve"> </w:t>
      </w:r>
      <w:r w:rsidRPr="0019460C">
        <w:rPr>
          <w:rFonts w:ascii="Arial" w:eastAsia="Arial" w:hAnsi="Arial" w:cs="Arial"/>
          <w:sz w:val="24"/>
          <w:szCs w:val="24"/>
        </w:rPr>
        <w:t>being</w:t>
      </w:r>
      <w:r w:rsidR="00D16141" w:rsidRPr="0019460C">
        <w:rPr>
          <w:rFonts w:ascii="Arial" w:eastAsia="Arial" w:hAnsi="Arial" w:cs="Arial"/>
          <w:sz w:val="24"/>
          <w:szCs w:val="24"/>
        </w:rPr>
        <w:t xml:space="preserve"> </w:t>
      </w:r>
      <w:r w:rsidRPr="0019460C">
        <w:rPr>
          <w:rFonts w:ascii="Arial" w:eastAsia="Arial" w:hAnsi="Arial" w:cs="Arial"/>
          <w:sz w:val="24"/>
          <w:szCs w:val="24"/>
        </w:rPr>
        <w:t>implemented</w:t>
      </w:r>
      <w:r w:rsidR="00D16141" w:rsidRPr="0019460C">
        <w:rPr>
          <w:rFonts w:ascii="Arial" w:eastAsia="Arial" w:hAnsi="Arial" w:cs="Arial"/>
          <w:sz w:val="24"/>
          <w:szCs w:val="24"/>
        </w:rPr>
        <w:t xml:space="preserve"> </w:t>
      </w:r>
      <w:r w:rsidRPr="0019460C">
        <w:rPr>
          <w:rFonts w:ascii="Arial" w:eastAsia="Arial" w:hAnsi="Arial" w:cs="Arial"/>
          <w:sz w:val="24"/>
          <w:szCs w:val="24"/>
        </w:rPr>
        <w:t>due</w:t>
      </w:r>
      <w:r w:rsidR="00D16141" w:rsidRPr="0019460C">
        <w:rPr>
          <w:rFonts w:ascii="Arial" w:eastAsia="Arial" w:hAnsi="Arial" w:cs="Arial"/>
          <w:sz w:val="24"/>
          <w:szCs w:val="24"/>
        </w:rPr>
        <w:t xml:space="preserve"> </w:t>
      </w:r>
      <w:r w:rsidRPr="0019460C">
        <w:rPr>
          <w:rFonts w:ascii="Arial" w:eastAsia="Arial" w:hAnsi="Arial" w:cs="Arial"/>
          <w:sz w:val="24"/>
          <w:szCs w:val="24"/>
        </w:rPr>
        <w:t>to</w:t>
      </w:r>
      <w:r w:rsidR="00D16141" w:rsidRPr="0019460C">
        <w:rPr>
          <w:rFonts w:ascii="Arial" w:eastAsia="Arial" w:hAnsi="Arial" w:cs="Arial"/>
          <w:sz w:val="24"/>
          <w:szCs w:val="24"/>
        </w:rPr>
        <w:t xml:space="preserve"> </w:t>
      </w:r>
      <w:r w:rsidRPr="0019460C">
        <w:rPr>
          <w:rFonts w:ascii="Arial" w:eastAsia="Arial" w:hAnsi="Arial" w:cs="Arial"/>
          <w:sz w:val="24"/>
          <w:szCs w:val="24"/>
        </w:rPr>
        <w:t>COVID-19</w:t>
      </w:r>
      <w:r w:rsidR="00D16141" w:rsidRPr="0019460C">
        <w:rPr>
          <w:rFonts w:ascii="Arial" w:eastAsia="Arial" w:hAnsi="Arial" w:cs="Arial"/>
          <w:sz w:val="24"/>
          <w:szCs w:val="24"/>
        </w:rPr>
        <w:t xml:space="preserve"> </w:t>
      </w:r>
      <w:r w:rsidRPr="0019460C">
        <w:rPr>
          <w:rFonts w:ascii="Arial" w:eastAsia="Arial" w:hAnsi="Arial" w:cs="Arial"/>
          <w:sz w:val="24"/>
          <w:szCs w:val="24"/>
        </w:rPr>
        <w:t>pandemic;</w:t>
      </w:r>
      <w:r w:rsidR="00D16141" w:rsidRPr="0019460C">
        <w:rPr>
          <w:rFonts w:ascii="Arial" w:eastAsia="Arial" w:hAnsi="Arial" w:cs="Arial"/>
          <w:sz w:val="24"/>
          <w:szCs w:val="24"/>
        </w:rPr>
        <w:t xml:space="preserve"> </w:t>
      </w:r>
      <w:r w:rsidRPr="0019460C">
        <w:rPr>
          <w:rFonts w:ascii="Arial" w:eastAsia="Arial" w:hAnsi="Arial" w:cs="Arial"/>
          <w:sz w:val="24"/>
          <w:szCs w:val="24"/>
        </w:rPr>
        <w:t>of</w:t>
      </w:r>
      <w:r w:rsidR="00D16141" w:rsidRPr="0019460C">
        <w:rPr>
          <w:rFonts w:ascii="Arial" w:eastAsia="Arial" w:hAnsi="Arial" w:cs="Arial"/>
          <w:sz w:val="24"/>
          <w:szCs w:val="24"/>
        </w:rPr>
        <w:t xml:space="preserve"> </w:t>
      </w:r>
      <w:r w:rsidRPr="0019460C">
        <w:rPr>
          <w:rFonts w:ascii="Arial" w:eastAsia="Arial" w:hAnsi="Arial" w:cs="Arial"/>
          <w:sz w:val="24"/>
          <w:szCs w:val="24"/>
        </w:rPr>
        <w:t>which,</w:t>
      </w:r>
      <w:r w:rsidR="00201C7A" w:rsidRPr="0019460C">
        <w:rPr>
          <w:rFonts w:ascii="Arial" w:eastAsia="Arial" w:hAnsi="Arial" w:cs="Arial"/>
          <w:sz w:val="24"/>
          <w:szCs w:val="24"/>
        </w:rPr>
        <w:t xml:space="preserve"> </w:t>
      </w:r>
      <w:r w:rsidR="00CD47B7" w:rsidRPr="0019460C">
        <w:rPr>
          <w:rFonts w:ascii="Arial" w:eastAsia="Arial" w:hAnsi="Arial" w:cs="Arial"/>
          <w:b/>
          <w:sz w:val="24"/>
          <w:szCs w:val="24"/>
        </w:rPr>
        <w:t>₱</w:t>
      </w:r>
      <w:r w:rsidR="00C204E5" w:rsidRPr="0019460C">
        <w:rPr>
          <w:rFonts w:ascii="Arial" w:eastAsia="Arial" w:hAnsi="Arial" w:cs="Arial"/>
          <w:b/>
          <w:sz w:val="24"/>
          <w:szCs w:val="24"/>
        </w:rPr>
        <w:t xml:space="preserve">1,547,228,091.99 </w:t>
      </w:r>
      <w:r w:rsidRPr="0019460C">
        <w:rPr>
          <w:rFonts w:ascii="Arial" w:eastAsia="Arial" w:hAnsi="Arial" w:cs="Arial"/>
          <w:bCs/>
          <w:sz w:val="24"/>
          <w:szCs w:val="24"/>
        </w:rPr>
        <w:t>was</w:t>
      </w:r>
      <w:r w:rsidR="00D16141" w:rsidRPr="0019460C">
        <w:rPr>
          <w:rFonts w:ascii="Arial" w:eastAsia="Arial" w:hAnsi="Arial" w:cs="Arial"/>
          <w:sz w:val="24"/>
          <w:szCs w:val="24"/>
        </w:rPr>
        <w:t xml:space="preserve"> </w:t>
      </w:r>
      <w:r w:rsidRPr="0019460C">
        <w:rPr>
          <w:rFonts w:ascii="Arial" w:eastAsia="Arial" w:hAnsi="Arial" w:cs="Arial"/>
          <w:sz w:val="24"/>
          <w:szCs w:val="24"/>
        </w:rPr>
        <w:t>provided</w:t>
      </w:r>
      <w:r w:rsidR="00D16141" w:rsidRPr="0019460C">
        <w:rPr>
          <w:rFonts w:ascii="Arial" w:eastAsia="Arial" w:hAnsi="Arial" w:cs="Arial"/>
          <w:sz w:val="24"/>
          <w:szCs w:val="24"/>
        </w:rPr>
        <w:t xml:space="preserve"> </w:t>
      </w:r>
      <w:r w:rsidRPr="0019460C">
        <w:rPr>
          <w:rFonts w:ascii="Arial" w:eastAsia="Arial" w:hAnsi="Arial" w:cs="Arial"/>
          <w:sz w:val="24"/>
          <w:szCs w:val="24"/>
        </w:rPr>
        <w:t>by</w:t>
      </w:r>
      <w:r w:rsidR="00D16141" w:rsidRPr="0019460C">
        <w:rPr>
          <w:rFonts w:ascii="Arial" w:eastAsia="Arial" w:hAnsi="Arial" w:cs="Arial"/>
          <w:sz w:val="24"/>
          <w:szCs w:val="24"/>
        </w:rPr>
        <w:t xml:space="preserve"> </w:t>
      </w:r>
      <w:r w:rsidRPr="0019460C">
        <w:rPr>
          <w:rFonts w:ascii="Arial" w:eastAsia="Arial" w:hAnsi="Arial" w:cs="Arial"/>
          <w:b/>
          <w:sz w:val="24"/>
          <w:szCs w:val="24"/>
        </w:rPr>
        <w:t>DSWD</w:t>
      </w:r>
      <w:r w:rsidRPr="0019460C">
        <w:rPr>
          <w:rFonts w:ascii="Arial" w:eastAsia="Arial" w:hAnsi="Arial" w:cs="Arial"/>
          <w:sz w:val="24"/>
          <w:szCs w:val="24"/>
        </w:rPr>
        <w:t>,</w:t>
      </w:r>
      <w:r w:rsidR="00D16141" w:rsidRPr="0019460C">
        <w:rPr>
          <w:rFonts w:ascii="Arial" w:eastAsia="Arial" w:hAnsi="Arial" w:cs="Arial"/>
          <w:b/>
          <w:sz w:val="24"/>
          <w:szCs w:val="24"/>
        </w:rPr>
        <w:t xml:space="preserve"> </w:t>
      </w:r>
      <w:r w:rsidRPr="0019460C">
        <w:rPr>
          <w:rFonts w:ascii="Arial" w:eastAsia="Arial" w:hAnsi="Arial" w:cs="Arial"/>
          <w:b/>
          <w:sz w:val="24"/>
          <w:szCs w:val="24"/>
        </w:rPr>
        <w:t>₱</w:t>
      </w:r>
      <w:r w:rsidR="00FD37E8" w:rsidRPr="0019460C">
        <w:rPr>
          <w:rFonts w:ascii="Arial" w:eastAsia="Arial" w:hAnsi="Arial" w:cs="Arial"/>
          <w:b/>
          <w:bCs/>
          <w:sz w:val="24"/>
          <w:szCs w:val="24"/>
        </w:rPr>
        <w:t xml:space="preserve">502,162,265.67 </w:t>
      </w:r>
      <w:r w:rsidRPr="0019460C">
        <w:rPr>
          <w:rFonts w:ascii="Arial" w:eastAsia="Arial" w:hAnsi="Arial" w:cs="Arial"/>
          <w:sz w:val="24"/>
          <w:szCs w:val="24"/>
        </w:rPr>
        <w:t>from</w:t>
      </w:r>
      <w:r w:rsidR="00D16141" w:rsidRPr="0019460C">
        <w:rPr>
          <w:rFonts w:ascii="Arial" w:eastAsia="Arial" w:hAnsi="Arial" w:cs="Arial"/>
          <w:sz w:val="24"/>
          <w:szCs w:val="24"/>
        </w:rPr>
        <w:t xml:space="preserve"> </w:t>
      </w:r>
      <w:r w:rsidRPr="0019460C">
        <w:rPr>
          <w:rFonts w:ascii="Arial" w:eastAsia="Arial" w:hAnsi="Arial" w:cs="Arial"/>
          <w:b/>
          <w:sz w:val="24"/>
          <w:szCs w:val="24"/>
        </w:rPr>
        <w:t>NGOs</w:t>
      </w:r>
      <w:r w:rsidRPr="0019460C">
        <w:rPr>
          <w:rFonts w:ascii="Arial" w:eastAsia="Arial" w:hAnsi="Arial" w:cs="Arial"/>
          <w:sz w:val="24"/>
          <w:szCs w:val="24"/>
        </w:rPr>
        <w:t>,</w:t>
      </w:r>
      <w:r w:rsidR="00D16141" w:rsidRPr="0019460C">
        <w:rPr>
          <w:rFonts w:ascii="Arial" w:eastAsia="Arial" w:hAnsi="Arial" w:cs="Arial"/>
          <w:sz w:val="24"/>
          <w:szCs w:val="24"/>
        </w:rPr>
        <w:t xml:space="preserve"> </w:t>
      </w:r>
      <w:r w:rsidRPr="0019460C">
        <w:rPr>
          <w:rFonts w:ascii="Arial" w:eastAsia="Arial" w:hAnsi="Arial" w:cs="Arial"/>
          <w:sz w:val="24"/>
          <w:szCs w:val="24"/>
        </w:rPr>
        <w:t>and</w:t>
      </w:r>
      <w:r w:rsidR="00D16141" w:rsidRPr="0019460C">
        <w:rPr>
          <w:rFonts w:ascii="Arial" w:eastAsia="Arial" w:hAnsi="Arial" w:cs="Arial"/>
          <w:sz w:val="24"/>
          <w:szCs w:val="24"/>
        </w:rPr>
        <w:t xml:space="preserve"> </w:t>
      </w:r>
      <w:r w:rsidRPr="0019460C">
        <w:rPr>
          <w:rFonts w:ascii="Arial" w:eastAsia="Arial" w:hAnsi="Arial" w:cs="Arial"/>
          <w:b/>
          <w:sz w:val="24"/>
          <w:szCs w:val="24"/>
        </w:rPr>
        <w:t>₱</w:t>
      </w:r>
      <w:r w:rsidR="00D67BA9" w:rsidRPr="0019460C">
        <w:rPr>
          <w:rFonts w:ascii="Arial" w:eastAsia="Arial" w:hAnsi="Arial" w:cs="Arial"/>
          <w:b/>
          <w:bCs/>
          <w:sz w:val="24"/>
          <w:szCs w:val="24"/>
        </w:rPr>
        <w:t>31,850,409.96</w:t>
      </w:r>
      <w:r w:rsidR="00D16141" w:rsidRPr="0019460C">
        <w:rPr>
          <w:rFonts w:ascii="Arial" w:eastAsia="Arial" w:hAnsi="Arial" w:cs="Arial"/>
          <w:b/>
          <w:bCs/>
          <w:sz w:val="24"/>
          <w:szCs w:val="24"/>
        </w:rPr>
        <w:t xml:space="preserve"> </w:t>
      </w:r>
      <w:r w:rsidRPr="0019460C">
        <w:rPr>
          <w:rFonts w:ascii="Arial" w:eastAsia="Arial" w:hAnsi="Arial" w:cs="Arial"/>
          <w:sz w:val="24"/>
          <w:szCs w:val="24"/>
        </w:rPr>
        <w:t>from</w:t>
      </w:r>
      <w:r w:rsidR="00D16141" w:rsidRPr="0019460C">
        <w:rPr>
          <w:rFonts w:ascii="Arial" w:eastAsia="Arial" w:hAnsi="Arial" w:cs="Arial"/>
          <w:sz w:val="24"/>
          <w:szCs w:val="24"/>
        </w:rPr>
        <w:t xml:space="preserve"> </w:t>
      </w:r>
      <w:r w:rsidRPr="0019460C">
        <w:rPr>
          <w:rFonts w:ascii="Arial" w:eastAsia="Arial" w:hAnsi="Arial" w:cs="Arial"/>
          <w:b/>
          <w:sz w:val="24"/>
          <w:szCs w:val="24"/>
        </w:rPr>
        <w:t>Private</w:t>
      </w:r>
      <w:r w:rsidR="00D16141" w:rsidRPr="0019460C">
        <w:rPr>
          <w:rFonts w:ascii="Arial" w:eastAsia="Arial" w:hAnsi="Arial" w:cs="Arial"/>
          <w:b/>
          <w:sz w:val="24"/>
          <w:szCs w:val="24"/>
        </w:rPr>
        <w:t xml:space="preserve"> </w:t>
      </w:r>
      <w:r w:rsidRPr="0019460C">
        <w:rPr>
          <w:rFonts w:ascii="Arial" w:eastAsia="Arial" w:hAnsi="Arial" w:cs="Arial"/>
          <w:b/>
          <w:sz w:val="24"/>
          <w:szCs w:val="24"/>
        </w:rPr>
        <w:t>Partners</w:t>
      </w:r>
      <w:r w:rsidR="00D16141" w:rsidRPr="0019460C">
        <w:rPr>
          <w:rFonts w:ascii="Arial" w:eastAsia="Arial" w:hAnsi="Arial" w:cs="Arial"/>
          <w:b/>
          <w:sz w:val="20"/>
          <w:szCs w:val="20"/>
        </w:rPr>
        <w:t xml:space="preserve"> </w:t>
      </w:r>
      <w:r w:rsidRPr="0019460C">
        <w:rPr>
          <w:rFonts w:ascii="Arial" w:eastAsia="Arial" w:hAnsi="Arial" w:cs="Arial"/>
          <w:sz w:val="24"/>
          <w:szCs w:val="24"/>
        </w:rPr>
        <w:t>(see</w:t>
      </w:r>
      <w:r w:rsidR="00D16141" w:rsidRPr="0019460C">
        <w:rPr>
          <w:rFonts w:ascii="Arial" w:eastAsia="Arial" w:hAnsi="Arial" w:cs="Arial"/>
          <w:sz w:val="24"/>
          <w:szCs w:val="24"/>
        </w:rPr>
        <w:t xml:space="preserve"> </w:t>
      </w:r>
      <w:r w:rsidRPr="0019460C">
        <w:rPr>
          <w:rFonts w:ascii="Arial" w:eastAsia="Arial" w:hAnsi="Arial" w:cs="Arial"/>
          <w:sz w:val="24"/>
          <w:szCs w:val="24"/>
        </w:rPr>
        <w:t>Table</w:t>
      </w:r>
      <w:r w:rsidR="00D16141" w:rsidRPr="0019460C">
        <w:rPr>
          <w:rFonts w:ascii="Arial" w:eastAsia="Arial" w:hAnsi="Arial" w:cs="Arial"/>
          <w:sz w:val="24"/>
          <w:szCs w:val="24"/>
        </w:rPr>
        <w:t xml:space="preserve"> </w:t>
      </w:r>
      <w:r w:rsidRPr="0019460C">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C204E5" w:rsidRPr="00C204E5" w14:paraId="2523C1C8" w14:textId="77777777" w:rsidTr="00C204E5">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FF18DA" w14:textId="77777777" w:rsidR="00C204E5" w:rsidRPr="00C204E5" w:rsidRDefault="00C204E5" w:rsidP="00C204E5">
            <w:pPr>
              <w:widowControl/>
              <w:spacing w:after="0" w:line="240" w:lineRule="auto"/>
              <w:ind w:right="57"/>
              <w:contextualSpacing/>
              <w:jc w:val="center"/>
              <w:rPr>
                <w:rFonts w:ascii="Arial Narrow" w:eastAsia="Times New Roman" w:hAnsi="Arial Narrow"/>
                <w:b/>
                <w:bCs/>
                <w:color w:val="000000"/>
                <w:sz w:val="20"/>
                <w:szCs w:val="20"/>
              </w:rPr>
            </w:pPr>
            <w:r w:rsidRPr="00C204E5">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693503" w14:textId="146D5932"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COST OF ASSISTANCE</w:t>
            </w:r>
          </w:p>
        </w:tc>
      </w:tr>
      <w:tr w:rsidR="00C204E5" w:rsidRPr="00C204E5" w14:paraId="56A997C2" w14:textId="77777777" w:rsidTr="00C204E5">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1B7305" w14:textId="77777777" w:rsidR="00C204E5" w:rsidRPr="00C204E5" w:rsidRDefault="00C204E5" w:rsidP="00C204E5">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9186FDE" w14:textId="201F8769"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9886473" w14:textId="68A9318A"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827095" w14:textId="186583FD"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25F80C" w14:textId="59D521FE"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GRAND TOTAL</w:t>
            </w:r>
          </w:p>
        </w:tc>
      </w:tr>
      <w:tr w:rsidR="00C204E5" w:rsidRPr="00C204E5" w14:paraId="15588D6A" w14:textId="77777777" w:rsidTr="00C204E5">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1A4FF0A" w14:textId="77777777"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21D8EC37" w14:textId="15C682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547,228,091.9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9EABBB2" w14:textId="1D695A3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02,162,26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D2F5A9A" w14:textId="6BE710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CB3B5F6" w14:textId="1BCC85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081,240,767.62 </w:t>
            </w:r>
          </w:p>
        </w:tc>
      </w:tr>
      <w:tr w:rsidR="00C204E5" w:rsidRPr="00C204E5" w14:paraId="12A1B51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35D67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971DE4A" w14:textId="15928EE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59,455,042.53 </w:t>
            </w:r>
          </w:p>
        </w:tc>
        <w:tc>
          <w:tcPr>
            <w:tcW w:w="958" w:type="pct"/>
            <w:tcBorders>
              <w:top w:val="nil"/>
              <w:left w:val="nil"/>
              <w:bottom w:val="single" w:sz="4" w:space="0" w:color="000000"/>
              <w:right w:val="single" w:sz="4" w:space="0" w:color="000000"/>
            </w:tcBorders>
            <w:shd w:val="clear" w:color="A5A5A5" w:fill="A5A5A5"/>
            <w:noWrap/>
            <w:vAlign w:val="bottom"/>
            <w:hideMark/>
          </w:tcPr>
          <w:p w14:paraId="706979CC" w14:textId="094611E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972864E" w14:textId="4C5442D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970B84" w14:textId="19D09AA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24,865,042.53 </w:t>
            </w:r>
          </w:p>
        </w:tc>
      </w:tr>
      <w:tr w:rsidR="00C204E5" w:rsidRPr="00C204E5" w14:paraId="56F596D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D5A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570C3A1" w14:textId="6034A389"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2,189,882.37 </w:t>
            </w:r>
          </w:p>
        </w:tc>
        <w:tc>
          <w:tcPr>
            <w:tcW w:w="958" w:type="pct"/>
            <w:tcBorders>
              <w:top w:val="nil"/>
              <w:left w:val="nil"/>
              <w:bottom w:val="single" w:sz="4" w:space="0" w:color="000000"/>
              <w:right w:val="single" w:sz="4" w:space="0" w:color="000000"/>
            </w:tcBorders>
            <w:shd w:val="clear" w:color="auto" w:fill="auto"/>
            <w:noWrap/>
            <w:vAlign w:val="bottom"/>
            <w:hideMark/>
          </w:tcPr>
          <w:p w14:paraId="020DDE85" w14:textId="176F6FF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91E3E80" w14:textId="299222C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509875" w14:textId="631BA8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189,882.37 </w:t>
            </w:r>
          </w:p>
        </w:tc>
      </w:tr>
      <w:tr w:rsidR="00C204E5" w:rsidRPr="00C204E5" w14:paraId="6E1F53A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7D9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58431C" w14:textId="4E4B838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5,566,014.36 </w:t>
            </w:r>
          </w:p>
        </w:tc>
        <w:tc>
          <w:tcPr>
            <w:tcW w:w="958" w:type="pct"/>
            <w:tcBorders>
              <w:top w:val="nil"/>
              <w:left w:val="nil"/>
              <w:bottom w:val="single" w:sz="4" w:space="0" w:color="000000"/>
              <w:right w:val="single" w:sz="4" w:space="0" w:color="000000"/>
            </w:tcBorders>
            <w:shd w:val="clear" w:color="auto" w:fill="auto"/>
            <w:noWrap/>
            <w:vAlign w:val="bottom"/>
            <w:hideMark/>
          </w:tcPr>
          <w:p w14:paraId="251345CA" w14:textId="0355ED2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92E32" w14:textId="1A774D4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1E2FDF" w14:textId="56A75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666,014.36 </w:t>
            </w:r>
          </w:p>
        </w:tc>
      </w:tr>
      <w:tr w:rsidR="00C204E5" w:rsidRPr="00C204E5" w14:paraId="613D629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91F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E8B4F50" w14:textId="58128EE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616E773E" w14:textId="1C76F3F0"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174CA" w14:textId="2BC4F46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4A5F79" w14:textId="79B6AC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022,450.00 </w:t>
            </w:r>
          </w:p>
        </w:tc>
      </w:tr>
      <w:tr w:rsidR="00C204E5" w:rsidRPr="00C204E5" w14:paraId="4B5BFB8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D5A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823028" w14:textId="014D5B3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0,7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017E4959" w14:textId="1677E4E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09480" w14:textId="291C2A2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DDE30B" w14:textId="717A73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39,218.00 </w:t>
            </w:r>
          </w:p>
        </w:tc>
      </w:tr>
      <w:tr w:rsidR="00C204E5" w:rsidRPr="00C204E5" w14:paraId="4FAB0C9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E59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436802" w14:textId="3627171C"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71F9FA8D" w14:textId="785350F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DEDA8" w14:textId="0F859F9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631861" w14:textId="4AF107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866,619.10 </w:t>
            </w:r>
          </w:p>
        </w:tc>
      </w:tr>
      <w:tr w:rsidR="00C204E5" w:rsidRPr="00C204E5" w14:paraId="30480F6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0FD8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00BEAE" w14:textId="4C92F418"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569FEBDB" w14:textId="294333B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817CF" w14:textId="1A05703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264594" w14:textId="507800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294,620.00 </w:t>
            </w:r>
          </w:p>
        </w:tc>
      </w:tr>
      <w:tr w:rsidR="00C204E5" w:rsidRPr="00C204E5" w14:paraId="206A0C6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333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6A6D05" w14:textId="711A310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1,365,618.00 </w:t>
            </w:r>
          </w:p>
        </w:tc>
        <w:tc>
          <w:tcPr>
            <w:tcW w:w="958" w:type="pct"/>
            <w:tcBorders>
              <w:top w:val="nil"/>
              <w:left w:val="nil"/>
              <w:bottom w:val="single" w:sz="4" w:space="0" w:color="000000"/>
              <w:right w:val="single" w:sz="4" w:space="0" w:color="000000"/>
            </w:tcBorders>
            <w:shd w:val="clear" w:color="auto" w:fill="auto"/>
            <w:noWrap/>
            <w:vAlign w:val="bottom"/>
            <w:hideMark/>
          </w:tcPr>
          <w:p w14:paraId="10E545B1" w14:textId="2272AF5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F47DB" w14:textId="4C27D40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646B02" w14:textId="7C5973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8,808,118.00 </w:t>
            </w:r>
          </w:p>
        </w:tc>
      </w:tr>
      <w:tr w:rsidR="00C204E5" w:rsidRPr="00C204E5" w14:paraId="2B68B17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9F1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659CC6" w14:textId="083D036D"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B3C21E2" w14:textId="74CE553D"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CECBFA8" w14:textId="1D6DA56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8160BB" w14:textId="0A3E09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663,960.00 </w:t>
            </w:r>
          </w:p>
        </w:tc>
      </w:tr>
      <w:tr w:rsidR="00C204E5" w:rsidRPr="00C204E5" w14:paraId="0887AEF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CD9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D94C37" w14:textId="3C48D193"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DD3BD" w14:textId="093E118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FC0D9F2" w14:textId="6CA16A48"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475DC0E" w14:textId="547B80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39,000.00 </w:t>
            </w:r>
          </w:p>
        </w:tc>
      </w:tr>
      <w:tr w:rsidR="00C204E5" w:rsidRPr="00C204E5" w14:paraId="5F78FA8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04E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vot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E1D3EF" w14:textId="14AC01E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C3C75" w14:textId="2F5CAD6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F83D08" w14:textId="65931B3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A1E4B" w14:textId="1AE1BD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964,300.00 </w:t>
            </w:r>
          </w:p>
        </w:tc>
      </w:tr>
      <w:tr w:rsidR="00C204E5" w:rsidRPr="00C204E5" w14:paraId="77F21A2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04B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BC70DE" w14:textId="70375230"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5,873,335.00 </w:t>
            </w:r>
          </w:p>
        </w:tc>
        <w:tc>
          <w:tcPr>
            <w:tcW w:w="958" w:type="pct"/>
            <w:tcBorders>
              <w:top w:val="nil"/>
              <w:left w:val="nil"/>
              <w:bottom w:val="single" w:sz="4" w:space="0" w:color="000000"/>
              <w:right w:val="single" w:sz="4" w:space="0" w:color="000000"/>
            </w:tcBorders>
            <w:shd w:val="clear" w:color="auto" w:fill="auto"/>
            <w:noWrap/>
            <w:vAlign w:val="bottom"/>
            <w:hideMark/>
          </w:tcPr>
          <w:p w14:paraId="6A42B622" w14:textId="24EBC5E5"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C522D1E" w14:textId="518DAC35"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99878E" w14:textId="7B07B8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73,335.00 </w:t>
            </w:r>
          </w:p>
        </w:tc>
      </w:tr>
      <w:tr w:rsidR="00C204E5" w:rsidRPr="00C204E5" w14:paraId="313D2B9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E1C2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FBFA48" w14:textId="594BE5A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75BD8FFE" w14:textId="10D243BD"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9FC96" w14:textId="236828B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6BBCF8" w14:textId="2C0644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149,984.00 </w:t>
            </w:r>
          </w:p>
        </w:tc>
      </w:tr>
      <w:tr w:rsidR="00C204E5" w:rsidRPr="00C204E5" w14:paraId="189CFBA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E34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E6258E" w14:textId="74CDA60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093B90EE" w14:textId="0FB7AC6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D33B3DB" w14:textId="69F6E7C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87B7A4" w14:textId="53E05E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82,540.00 </w:t>
            </w:r>
          </w:p>
        </w:tc>
      </w:tr>
      <w:tr w:rsidR="00C204E5" w:rsidRPr="00C204E5" w14:paraId="2368926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FE1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42355C9" w14:textId="6A4CA6F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180,763.60 </w:t>
            </w:r>
          </w:p>
        </w:tc>
        <w:tc>
          <w:tcPr>
            <w:tcW w:w="958" w:type="pct"/>
            <w:tcBorders>
              <w:top w:val="nil"/>
              <w:left w:val="nil"/>
              <w:bottom w:val="single" w:sz="4" w:space="0" w:color="000000"/>
              <w:right w:val="single" w:sz="4" w:space="0" w:color="000000"/>
            </w:tcBorders>
            <w:shd w:val="clear" w:color="auto" w:fill="auto"/>
            <w:noWrap/>
            <w:vAlign w:val="bottom"/>
            <w:hideMark/>
          </w:tcPr>
          <w:p w14:paraId="4A9EE1CD" w14:textId="321A965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950E2" w14:textId="635B234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3B0DF05" w14:textId="76D6CB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80,763.60 </w:t>
            </w:r>
          </w:p>
        </w:tc>
      </w:tr>
      <w:tr w:rsidR="00C204E5" w:rsidRPr="00C204E5" w14:paraId="0585BF3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C4DC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48E9C3" w14:textId="52D6292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7C3C9F19" w14:textId="5FB5C47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08A4D" w14:textId="308CCB99"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BB68E81" w14:textId="57E479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2,070,385.80 </w:t>
            </w:r>
          </w:p>
        </w:tc>
      </w:tr>
      <w:tr w:rsidR="00C204E5" w:rsidRPr="00C204E5" w14:paraId="6E4EB28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628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4CB02F" w14:textId="3A0CCA00"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2,061,792.30 </w:t>
            </w:r>
          </w:p>
        </w:tc>
        <w:tc>
          <w:tcPr>
            <w:tcW w:w="958" w:type="pct"/>
            <w:tcBorders>
              <w:top w:val="nil"/>
              <w:left w:val="nil"/>
              <w:bottom w:val="single" w:sz="4" w:space="0" w:color="000000"/>
              <w:right w:val="single" w:sz="4" w:space="0" w:color="000000"/>
            </w:tcBorders>
            <w:shd w:val="clear" w:color="auto" w:fill="auto"/>
            <w:noWrap/>
            <w:vAlign w:val="bottom"/>
            <w:hideMark/>
          </w:tcPr>
          <w:p w14:paraId="130FD451" w14:textId="6C2386D3"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50E7B6" w14:textId="6715C05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D62B79" w14:textId="1005FB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0,911,792.30 </w:t>
            </w:r>
          </w:p>
        </w:tc>
      </w:tr>
      <w:tr w:rsidR="00C204E5" w:rsidRPr="00C204E5" w14:paraId="3C4DEA9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48C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39D277" w14:textId="570DB4A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4,527,260.00 </w:t>
            </w:r>
          </w:p>
        </w:tc>
        <w:tc>
          <w:tcPr>
            <w:tcW w:w="958" w:type="pct"/>
            <w:tcBorders>
              <w:top w:val="nil"/>
              <w:left w:val="nil"/>
              <w:bottom w:val="single" w:sz="4" w:space="0" w:color="000000"/>
              <w:right w:val="single" w:sz="4" w:space="0" w:color="000000"/>
            </w:tcBorders>
            <w:shd w:val="clear" w:color="auto" w:fill="auto"/>
            <w:noWrap/>
            <w:vAlign w:val="bottom"/>
            <w:hideMark/>
          </w:tcPr>
          <w:p w14:paraId="224BD1BC" w14:textId="14C513A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9DD1B" w14:textId="02AC277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6448E8" w14:textId="0828FE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27,260.00 </w:t>
            </w:r>
          </w:p>
        </w:tc>
      </w:tr>
      <w:tr w:rsidR="00C204E5" w:rsidRPr="00C204E5" w14:paraId="06F91C9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2E45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3E6EF7" w14:textId="6E1B6F0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33E4F4" w14:textId="1F4C713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33BB4" w14:textId="1F737023"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766B25" w14:textId="0CDA0E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7,114,800.00 </w:t>
            </w:r>
          </w:p>
        </w:tc>
      </w:tr>
      <w:tr w:rsidR="00C204E5" w:rsidRPr="00C204E5" w14:paraId="6A17616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C9D46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E5175A" w14:textId="3FF473C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4,731,058.18 </w:t>
            </w:r>
          </w:p>
        </w:tc>
        <w:tc>
          <w:tcPr>
            <w:tcW w:w="958" w:type="pct"/>
            <w:tcBorders>
              <w:top w:val="nil"/>
              <w:left w:val="nil"/>
              <w:bottom w:val="single" w:sz="4" w:space="0" w:color="000000"/>
              <w:right w:val="single" w:sz="4" w:space="0" w:color="000000"/>
            </w:tcBorders>
            <w:shd w:val="clear" w:color="A5A5A5" w:fill="A5A5A5"/>
            <w:noWrap/>
            <w:vAlign w:val="bottom"/>
            <w:hideMark/>
          </w:tcPr>
          <w:p w14:paraId="09BDC58B" w14:textId="61335FE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05023E9" w14:textId="5AD19AD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7E8740" w14:textId="0E4CEC6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9,387,168.77 </w:t>
            </w:r>
          </w:p>
        </w:tc>
      </w:tr>
      <w:tr w:rsidR="00C204E5" w:rsidRPr="00C204E5" w14:paraId="40089F8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0FE12"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Ilocos</w:t>
            </w:r>
            <w:proofErr w:type="spellEnd"/>
            <w:r w:rsidRPr="00C204E5">
              <w:rPr>
                <w:rFonts w:ascii="Arial Narrow" w:hAnsi="Arial Narrow"/>
                <w:b/>
                <w:bCs/>
                <w:color w:val="000000"/>
                <w:sz w:val="20"/>
                <w:szCs w:val="20"/>
              </w:rPr>
              <w:t xml:space="preserve">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1FB4DC" w14:textId="6F63E12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66A17DE" w14:textId="0138AEE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25F1D" w14:textId="38C6E1C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A7AF9B" w14:textId="039620C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935,583.38 </w:t>
            </w:r>
          </w:p>
        </w:tc>
      </w:tr>
      <w:tr w:rsidR="00C204E5" w:rsidRPr="00C204E5" w14:paraId="456CB3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BFBA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2A6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LGU </w:t>
            </w:r>
            <w:proofErr w:type="spellStart"/>
            <w:r w:rsidRPr="00C204E5">
              <w:rPr>
                <w:rFonts w:ascii="Arial Narrow" w:hAnsi="Arial Narrow"/>
                <w:i/>
                <w:iCs/>
                <w:color w:val="000000"/>
                <w:sz w:val="20"/>
                <w:szCs w:val="20"/>
              </w:rPr>
              <w:t>Ilocos</w:t>
            </w:r>
            <w:proofErr w:type="spellEnd"/>
            <w:r w:rsidRPr="00C204E5">
              <w:rPr>
                <w:rFonts w:ascii="Arial Narrow" w:hAnsi="Arial Narrow"/>
                <w:i/>
                <w:iCs/>
                <w:color w:val="000000"/>
                <w:sz w:val="20"/>
                <w:szCs w:val="20"/>
              </w:rPr>
              <w:t xml:space="preserve">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4D83AAA" w14:textId="468D12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64F3F16" w14:textId="64B3F1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3409BA" w14:textId="246C7E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62381" w14:textId="57437D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0,000.00 </w:t>
            </w:r>
          </w:p>
        </w:tc>
      </w:tr>
      <w:tr w:rsidR="00C204E5" w:rsidRPr="00C204E5" w14:paraId="71275D8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923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750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395B125" w14:textId="430FF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0B9D6C5" w14:textId="17E725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12700" w14:textId="794D6E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1DFE7" w14:textId="31614F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3,092.45 </w:t>
            </w:r>
          </w:p>
        </w:tc>
      </w:tr>
      <w:tr w:rsidR="00C204E5" w:rsidRPr="00C204E5" w14:paraId="6A2DAD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C28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DD7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37E0250" w14:textId="7755DA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2B7B2C" w14:textId="772DD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212519" w14:textId="127008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8E8F4" w14:textId="356E70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7F9051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EAA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76C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6C22E85" w14:textId="72FD59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727F83C6" w14:textId="4D946C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EF2C82" w14:textId="47782C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B2828" w14:textId="43C828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295.58 </w:t>
            </w:r>
          </w:p>
        </w:tc>
      </w:tr>
      <w:tr w:rsidR="00C204E5" w:rsidRPr="00C204E5" w14:paraId="2282A7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1E7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0A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146DCF9" w14:textId="2D8F9A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69834B8" w14:textId="2F9D17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B3ED9" w14:textId="7AE5A7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6FA07" w14:textId="74A393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6,299.20 </w:t>
            </w:r>
          </w:p>
        </w:tc>
      </w:tr>
      <w:tr w:rsidR="00C204E5" w:rsidRPr="00C204E5" w14:paraId="0E9F48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F6C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F5C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na</w:t>
            </w:r>
            <w:proofErr w:type="spellEnd"/>
            <w:r w:rsidRPr="00C204E5">
              <w:rPr>
                <w:rFonts w:ascii="Arial Narrow" w:hAnsi="Arial Narrow"/>
                <w:i/>
                <w:iCs/>
                <w:color w:val="000000"/>
                <w:sz w:val="20"/>
                <w:szCs w:val="20"/>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4395F749" w14:textId="45F69B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B3C7493" w14:textId="210FC0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10911" w14:textId="7CCAD2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586C1" w14:textId="325183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21783B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93F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910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44FC5A5F" w14:textId="2CAAD1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023B8FE" w14:textId="4A67A2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CB0E2" w14:textId="6D0F48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A81F3" w14:textId="4A487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6830AF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A9F9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9D4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F854344" w14:textId="426113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67239D6" w14:textId="35D899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72167B5" w14:textId="6C2A75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487F6" w14:textId="3DE683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68,551.20 </w:t>
            </w:r>
          </w:p>
        </w:tc>
      </w:tr>
      <w:tr w:rsidR="00C204E5" w:rsidRPr="00C204E5" w14:paraId="335DF8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FC9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5D2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C80ACF5" w14:textId="15ADD9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4F781190" w14:textId="6DDF3C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46A3FE" w14:textId="74F27A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E2994" w14:textId="34820D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092.45 </w:t>
            </w:r>
          </w:p>
        </w:tc>
      </w:tr>
      <w:tr w:rsidR="00C204E5" w:rsidRPr="00C204E5" w14:paraId="16F47ED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6B3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8F01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4F1313" w14:textId="0153F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79B7147" w14:textId="485E38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55A588" w14:textId="582681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C2C18" w14:textId="4DF665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78E4F4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1F98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BFB0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EE01864" w14:textId="524CAF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614A984" w14:textId="3C1506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B80A16" w14:textId="57701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7E5BA" w14:textId="6E4D10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247.70 </w:t>
            </w:r>
          </w:p>
        </w:tc>
      </w:tr>
      <w:tr w:rsidR="00C204E5" w:rsidRPr="00C204E5" w14:paraId="543260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87E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F5F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AE332F8" w14:textId="5CB025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9274264" w14:textId="3BD3FC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2AB830" w14:textId="578745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8FCAE" w14:textId="359EE4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304.70 </w:t>
            </w:r>
          </w:p>
        </w:tc>
      </w:tr>
      <w:tr w:rsidR="00C204E5" w:rsidRPr="00C204E5" w14:paraId="5AF8E9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1A38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C58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8449EC1" w14:textId="31060E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B8B1B05" w14:textId="45A0F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85E8A" w14:textId="36D4C6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FB829" w14:textId="2435C9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96,280.50 </w:t>
            </w:r>
          </w:p>
        </w:tc>
      </w:tr>
      <w:tr w:rsidR="00C204E5" w:rsidRPr="00C204E5" w14:paraId="3048AA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43B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BC5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D92F02B" w14:textId="58CCF6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59146BE0" w14:textId="5CCBD0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F7B4A6F" w14:textId="0383E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39144" w14:textId="6DC3B5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29,385.70 </w:t>
            </w:r>
          </w:p>
        </w:tc>
      </w:tr>
      <w:tr w:rsidR="00C204E5" w:rsidRPr="00C204E5" w14:paraId="774323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D772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0F6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1E126EC" w14:textId="783AD1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59EEF52" w14:textId="1446DF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4FF07C" w14:textId="157C60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99AC3" w14:textId="1A2B02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1,333.20 </w:t>
            </w:r>
          </w:p>
        </w:tc>
      </w:tr>
      <w:tr w:rsidR="00C204E5" w:rsidRPr="00C204E5" w14:paraId="37A960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C24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273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B33D578" w14:textId="57039D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E913516" w14:textId="79762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AE5453" w14:textId="7BFDD8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5CAFF" w14:textId="646EE4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1,187.20 </w:t>
            </w:r>
          </w:p>
        </w:tc>
      </w:tr>
      <w:tr w:rsidR="00C204E5" w:rsidRPr="00C204E5" w14:paraId="2629B9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43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629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871064E" w14:textId="5E7A7D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30BBCE5" w14:textId="7D594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5A7FDF" w14:textId="78112C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87052" w14:textId="07A0A7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479F73A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4C6A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6F9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318DE5F" w14:textId="1DAF11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17BA40" w14:textId="4BF41A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511DFE" w14:textId="4E8A7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84C99" w14:textId="4E9DE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2B33BBC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5BBD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41A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AA88B7" w14:textId="2D621F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4B7CF2" w14:textId="595714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51231" w14:textId="3DA74B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79B75" w14:textId="20AB76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081DD3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84CA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0E6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F7D5BA1" w14:textId="2E39AD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30E37E" w14:textId="2F5BB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940E80" w14:textId="170445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D010A" w14:textId="7C5EE6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024219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4DEE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94C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3E62386" w14:textId="1B7B3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EED9F01" w14:textId="541278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F9B33E" w14:textId="76BEA7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E2F1C" w14:textId="77EFC6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3B36AA1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F06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66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0324813" w14:textId="3C8D4F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403EFBA" w14:textId="17157C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10587C" w14:textId="3D5545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F6370" w14:textId="440444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453.20 </w:t>
            </w:r>
          </w:p>
        </w:tc>
      </w:tr>
      <w:tr w:rsidR="00C204E5" w:rsidRPr="00C204E5" w14:paraId="3DD3B6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7E5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E2C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D55F00C" w14:textId="0CCF26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4E6E376" w14:textId="7A4E1E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B0FD4E" w14:textId="0FF47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29890" w14:textId="215E3B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578.20 </w:t>
            </w:r>
          </w:p>
        </w:tc>
      </w:tr>
      <w:tr w:rsidR="00C204E5" w:rsidRPr="00C204E5" w14:paraId="5D99C4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C9B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BF8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7A3F3EA3" w14:textId="434166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752EBD9" w14:textId="73155D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2ECEC0" w14:textId="5FFE80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EA3AB" w14:textId="6F2CB3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9.70 </w:t>
            </w:r>
          </w:p>
        </w:tc>
      </w:tr>
      <w:tr w:rsidR="00C204E5" w:rsidRPr="00C204E5" w14:paraId="3F77A80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67DEE"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Ilocos</w:t>
            </w:r>
            <w:proofErr w:type="spellEnd"/>
            <w:r w:rsidRPr="00C204E5">
              <w:rPr>
                <w:rFonts w:ascii="Arial Narrow" w:hAnsi="Arial Narrow"/>
                <w:b/>
                <w:bCs/>
                <w:color w:val="000000"/>
                <w:sz w:val="20"/>
                <w:szCs w:val="20"/>
              </w:rPr>
              <w:t xml:space="preserve">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71A0008" w14:textId="704004D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154,594.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01463" w14:textId="56F046B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9AFFDE" w14:textId="4E7FE65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456C2AF" w14:textId="6001D9A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154,594.08 </w:t>
            </w:r>
          </w:p>
        </w:tc>
      </w:tr>
      <w:tr w:rsidR="00C204E5" w:rsidRPr="00C204E5" w14:paraId="2E1D31F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55F6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6E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LGU </w:t>
            </w:r>
            <w:proofErr w:type="spellStart"/>
            <w:r w:rsidRPr="00C204E5">
              <w:rPr>
                <w:rFonts w:ascii="Arial Narrow" w:hAnsi="Arial Narrow"/>
                <w:i/>
                <w:iCs/>
                <w:color w:val="000000"/>
                <w:sz w:val="20"/>
                <w:szCs w:val="20"/>
              </w:rPr>
              <w:t>Ilocos</w:t>
            </w:r>
            <w:proofErr w:type="spellEnd"/>
            <w:r w:rsidRPr="00C204E5">
              <w:rPr>
                <w:rFonts w:ascii="Arial Narrow" w:hAnsi="Arial Narrow"/>
                <w:i/>
                <w:iCs/>
                <w:color w:val="000000"/>
                <w:sz w:val="20"/>
                <w:szCs w:val="20"/>
              </w:rPr>
              <w:t xml:space="preserve"> Sur</w:t>
            </w:r>
          </w:p>
        </w:tc>
        <w:tc>
          <w:tcPr>
            <w:tcW w:w="1003" w:type="pct"/>
            <w:tcBorders>
              <w:top w:val="nil"/>
              <w:left w:val="nil"/>
              <w:bottom w:val="single" w:sz="4" w:space="0" w:color="000000"/>
              <w:right w:val="single" w:sz="4" w:space="0" w:color="000000"/>
            </w:tcBorders>
            <w:shd w:val="clear" w:color="auto" w:fill="auto"/>
            <w:noWrap/>
            <w:vAlign w:val="bottom"/>
            <w:hideMark/>
          </w:tcPr>
          <w:p w14:paraId="6FBBDA95" w14:textId="3BCC8A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14BD7075" w14:textId="4CBE0E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FE264" w14:textId="095F5B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CDE69" w14:textId="43D11C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280.00 </w:t>
            </w:r>
          </w:p>
        </w:tc>
      </w:tr>
      <w:tr w:rsidR="00C204E5" w:rsidRPr="00C204E5" w14:paraId="37A459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1D58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A44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il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5E4C5B" w14:textId="6B4FD1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2EA3EFFD" w14:textId="784E5C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A87D6" w14:textId="345145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A0F28" w14:textId="3609C5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574.25 </w:t>
            </w:r>
          </w:p>
        </w:tc>
      </w:tr>
      <w:tr w:rsidR="00C204E5" w:rsidRPr="00C204E5" w14:paraId="5215CE5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5D52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EF6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ayo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DD5628" w14:textId="0DF0B8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93F02BE" w14:textId="7E03A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8EE11" w14:textId="66BBA8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E11C" w14:textId="398622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860.50 </w:t>
            </w:r>
          </w:p>
        </w:tc>
      </w:tr>
      <w:tr w:rsidR="00C204E5" w:rsidRPr="00C204E5" w14:paraId="1FE6DD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9609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AF5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147BF0E" w14:textId="0E4120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8795A6C" w14:textId="2A11AA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EAF02" w14:textId="7807B2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CCE65" w14:textId="0746A8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53465B5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84A5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83B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E7B05D0" w14:textId="24B2D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09AA40D" w14:textId="2493A7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455FF" w14:textId="6788DC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F838" w14:textId="32FFFE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285.00 </w:t>
            </w:r>
          </w:p>
        </w:tc>
      </w:tr>
      <w:tr w:rsidR="00C204E5" w:rsidRPr="00C204E5" w14:paraId="3D0A3B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B71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75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04083" w14:textId="29164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7827A087" w14:textId="057D37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4B10" w14:textId="3AF16D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A6D91" w14:textId="716EEC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220.82 </w:t>
            </w:r>
          </w:p>
        </w:tc>
      </w:tr>
      <w:tr w:rsidR="00C204E5" w:rsidRPr="00C204E5" w14:paraId="6683A9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F9E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1BE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4AB15E9" w14:textId="517B82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527442F1" w14:textId="28B605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8F356" w14:textId="6A4209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C17A4" w14:textId="0B8B54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931.42 </w:t>
            </w:r>
          </w:p>
        </w:tc>
      </w:tr>
      <w:tr w:rsidR="00C204E5" w:rsidRPr="00C204E5" w14:paraId="78E416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C37D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67C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o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B3AA27" w14:textId="4DDB23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7935F06" w14:textId="0F055E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1669B" w14:textId="2E76B4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A4B36" w14:textId="4200EA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31.42 </w:t>
            </w:r>
          </w:p>
        </w:tc>
      </w:tr>
      <w:tr w:rsidR="00C204E5" w:rsidRPr="00C204E5" w14:paraId="4FB774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6F6A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1AF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6668FDF" w14:textId="0282E6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7AA5E37" w14:textId="0576C8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D35BA" w14:textId="0FFB06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300ED" w14:textId="1C0FC6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950.25 </w:t>
            </w:r>
          </w:p>
        </w:tc>
      </w:tr>
      <w:tr w:rsidR="00C204E5" w:rsidRPr="00C204E5" w14:paraId="6E75F0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FAAC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869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alim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FC2E86" w14:textId="5AA431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0391A113" w14:textId="734B23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D19F1" w14:textId="2FA2B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8E355" w14:textId="13DB9C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893.25 </w:t>
            </w:r>
          </w:p>
        </w:tc>
      </w:tr>
      <w:tr w:rsidR="00C204E5" w:rsidRPr="00C204E5" w14:paraId="11AE491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66F4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8EA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2198200" w14:textId="1AB4AF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79D0EBF" w14:textId="7D8163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B7991" w14:textId="41DCAD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3BB1F" w14:textId="31DC1A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015.75 </w:t>
            </w:r>
          </w:p>
        </w:tc>
      </w:tr>
      <w:tr w:rsidR="00C204E5" w:rsidRPr="00C204E5" w14:paraId="7FF98B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AD01"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7DB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dlid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C4EDF2" w14:textId="20E3CD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3E90FA4" w14:textId="21D958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9DF4C" w14:textId="3102B8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81C7D" w14:textId="4E374B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07.25 </w:t>
            </w:r>
          </w:p>
        </w:tc>
      </w:tr>
      <w:tr w:rsidR="00C204E5" w:rsidRPr="00C204E5" w14:paraId="5B99E1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82A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4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gsing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0E4057" w14:textId="2D3627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DC70A45" w14:textId="5074B5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1C98B" w14:textId="4B9888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D9DC1" w14:textId="1D11FA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065.92 </w:t>
            </w:r>
          </w:p>
        </w:tc>
      </w:tr>
      <w:tr w:rsidR="00C204E5" w:rsidRPr="00C204E5" w14:paraId="7ED96B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FB8E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4B1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gbuk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6907A3" w14:textId="3F7B21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E56DE91" w14:textId="3A29EF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53F4F" w14:textId="4C25B8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AA359" w14:textId="034CF0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3,161.78 </w:t>
            </w:r>
          </w:p>
        </w:tc>
      </w:tr>
      <w:tr w:rsidR="00C204E5" w:rsidRPr="00C204E5" w14:paraId="29B61C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44CE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DC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rv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332B72" w14:textId="18A2C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2E166B6A" w14:textId="0B995E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816C" w14:textId="52A16F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8E3C0" w14:textId="488143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88,217.48 </w:t>
            </w:r>
          </w:p>
        </w:tc>
      </w:tr>
      <w:tr w:rsidR="00C204E5" w:rsidRPr="00C204E5" w14:paraId="663EAA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3662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3DB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Quirino</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Angkaki</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2AFB4C6" w14:textId="0ACE5B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9B6CE7F" w14:textId="06816B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CAB51" w14:textId="6662F5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4F959" w14:textId="016FBD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r>
      <w:tr w:rsidR="00C204E5" w:rsidRPr="00C204E5" w14:paraId="1B849D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5313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DEA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cedo (</w:t>
            </w:r>
            <w:proofErr w:type="spellStart"/>
            <w:r w:rsidRPr="00C204E5">
              <w:rPr>
                <w:rFonts w:ascii="Arial Narrow" w:hAnsi="Arial Narrow"/>
                <w:i/>
                <w:iCs/>
                <w:color w:val="000000"/>
                <w:sz w:val="20"/>
                <w:szCs w:val="20"/>
              </w:rPr>
              <w:t>Bauge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A77B442" w14:textId="4A45A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D4B458F" w14:textId="265BC9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842E9" w14:textId="013040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BB4D2" w14:textId="1C2B69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r>
      <w:tr w:rsidR="00C204E5" w:rsidRPr="00C204E5" w14:paraId="1598CE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74C5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869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6E22F54" w14:textId="5E64FB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5E3EA6DF" w14:textId="54A823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48E82" w14:textId="6565C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CE5E" w14:textId="1A481A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99.25 </w:t>
            </w:r>
          </w:p>
        </w:tc>
      </w:tr>
      <w:tr w:rsidR="00C204E5" w:rsidRPr="00C204E5" w14:paraId="1D4E35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23E2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7FD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8074225" w14:textId="61954D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98146DB" w14:textId="0E8055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808FE" w14:textId="754B0B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DAC0C" w14:textId="3F6D2A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2.03 </w:t>
            </w:r>
          </w:p>
        </w:tc>
      </w:tr>
      <w:tr w:rsidR="00C204E5" w:rsidRPr="00C204E5" w14:paraId="35ADBF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6CE5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696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 (</w:t>
            </w:r>
            <w:proofErr w:type="spellStart"/>
            <w:r w:rsidRPr="00C204E5">
              <w:rPr>
                <w:rFonts w:ascii="Arial Narrow" w:hAnsi="Arial Narrow"/>
                <w:i/>
                <w:iCs/>
                <w:color w:val="000000"/>
                <w:sz w:val="20"/>
                <w:szCs w:val="20"/>
              </w:rPr>
              <w:t>Lapog</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767F7B4" w14:textId="0D6DCF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7A96A1C8" w14:textId="5927EF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7D59" w14:textId="5F76C6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ABDBC" w14:textId="5EBDA6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015.34 </w:t>
            </w:r>
          </w:p>
        </w:tc>
      </w:tr>
      <w:tr w:rsidR="00C204E5" w:rsidRPr="00C204E5" w14:paraId="0348B3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D070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2C6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51955C8" w14:textId="3E73EE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47FCC4A7" w14:textId="4EF0E4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12331" w14:textId="046D9F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FF78C" w14:textId="3A3542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48.40 </w:t>
            </w:r>
          </w:p>
        </w:tc>
      </w:tr>
      <w:tr w:rsidR="00C204E5" w:rsidRPr="00C204E5" w14:paraId="206D73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B99F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E1F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022923EB" w14:textId="7C36B9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7F538FB6" w14:textId="6BD1F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D32CE" w14:textId="738791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2D2CA" w14:textId="54BE8C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742.25 </w:t>
            </w:r>
          </w:p>
        </w:tc>
      </w:tr>
      <w:tr w:rsidR="00C204E5" w:rsidRPr="00C204E5" w14:paraId="71A6DD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58EE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765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0209EB6" w14:textId="536F4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E7572FF" w14:textId="065093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99A66" w14:textId="79BA5D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4F4FA" w14:textId="391DEF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087AFD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DD041"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B15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98EFD56" w14:textId="726781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D998CC1" w14:textId="18F6BA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9B104" w14:textId="1352D1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8A552" w14:textId="7AA55A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381.56 </w:t>
            </w:r>
          </w:p>
        </w:tc>
      </w:tr>
      <w:tr w:rsidR="00C204E5" w:rsidRPr="00C204E5" w14:paraId="06FAD4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AFE1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3CC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A489C17" w14:textId="22A3CA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E98F81F" w14:textId="728A30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387F8" w14:textId="3E173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3EC3D" w14:textId="12BE27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7C89F4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2363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710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F978EDE" w14:textId="3EA256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4509ACA" w14:textId="19CEDF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EFD70" w14:textId="27FCA6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DAB86" w14:textId="099548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736797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23E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E07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91C239F" w14:textId="65505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078F608F" w14:textId="50E4E4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009A" w14:textId="263B28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BE5B0" w14:textId="12E6A2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288.89 </w:t>
            </w:r>
          </w:p>
        </w:tc>
      </w:tr>
      <w:tr w:rsidR="00C204E5" w:rsidRPr="00C204E5" w14:paraId="5E1CB8E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1F8A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CD2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C22698" w14:textId="6C698B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F4F847D" w14:textId="7CC586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A7F22" w14:textId="4B3EAD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C1F62" w14:textId="432EA4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166.03 </w:t>
            </w:r>
          </w:p>
        </w:tc>
      </w:tr>
      <w:tr w:rsidR="00C204E5" w:rsidRPr="00C204E5" w14:paraId="3FE884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D9E7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589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n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CABCE3" w14:textId="6339A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8BD1AA5" w14:textId="3301C5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3FF09" w14:textId="161B8A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E6F9" w14:textId="77A886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4.28 </w:t>
            </w:r>
          </w:p>
        </w:tc>
      </w:tr>
      <w:tr w:rsidR="00C204E5" w:rsidRPr="00C204E5" w14:paraId="6F0F4E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664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4C7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ug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40A994" w14:textId="11588C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6EB68AE0" w14:textId="4ABDCD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A93CE" w14:textId="70A33E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53D5A" w14:textId="54E285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9,451.75 </w:t>
            </w:r>
          </w:p>
        </w:tc>
      </w:tr>
      <w:tr w:rsidR="00C204E5" w:rsidRPr="00C204E5" w14:paraId="2CB252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ED14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F7C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ud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80FC01" w14:textId="0A85CC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507E43" w14:textId="1E9648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8D09F" w14:textId="5E9F13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8160A" w14:textId="06EC1F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9,640.00 </w:t>
            </w:r>
          </w:p>
        </w:tc>
      </w:tr>
      <w:tr w:rsidR="00C204E5" w:rsidRPr="00C204E5" w14:paraId="4B9FCD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3368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F54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058B5C99" w14:textId="4BBF78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4E6C160C" w14:textId="6590EB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6BA9B" w14:textId="425FD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18387" w14:textId="66F91C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088.65 </w:t>
            </w:r>
          </w:p>
        </w:tc>
      </w:tr>
      <w:tr w:rsidR="00C204E5" w:rsidRPr="00C204E5" w14:paraId="0FD4DFF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0F53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1C6CA9" w14:textId="4733DA6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964,100.39 </w:t>
            </w:r>
          </w:p>
        </w:tc>
        <w:tc>
          <w:tcPr>
            <w:tcW w:w="958" w:type="pct"/>
            <w:tcBorders>
              <w:top w:val="nil"/>
              <w:left w:val="nil"/>
              <w:bottom w:val="single" w:sz="4" w:space="0" w:color="000000"/>
              <w:right w:val="single" w:sz="4" w:space="0" w:color="000000"/>
            </w:tcBorders>
            <w:shd w:val="clear" w:color="D8D8D8" w:fill="D8D8D8"/>
            <w:noWrap/>
            <w:vAlign w:val="bottom"/>
            <w:hideMark/>
          </w:tcPr>
          <w:p w14:paraId="0D819140" w14:textId="316735F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DEF7C" w14:textId="3CF7808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C93A78" w14:textId="30A61A3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081,412.03 </w:t>
            </w:r>
          </w:p>
        </w:tc>
      </w:tr>
      <w:tr w:rsidR="00C204E5" w:rsidRPr="00C204E5" w14:paraId="0CD3B5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FEBE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AD8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go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D22492" w14:textId="3C1513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CD1A84B" w14:textId="7B0A63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20204" w14:textId="460799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412D7" w14:textId="788B6A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830.57 </w:t>
            </w:r>
          </w:p>
        </w:tc>
      </w:tr>
      <w:tr w:rsidR="00C204E5" w:rsidRPr="00C204E5" w14:paraId="503F19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98F5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D96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rin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FE791B" w14:textId="253848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3378E3B7" w14:textId="57AA87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4B454" w14:textId="5B8CC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6D3FA" w14:textId="3C4555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4.03 </w:t>
            </w:r>
          </w:p>
        </w:tc>
      </w:tr>
      <w:tr w:rsidR="00C204E5" w:rsidRPr="00C204E5" w14:paraId="2FAA5CD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D65F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CC8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n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9A7F09" w14:textId="24663F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450862EC" w14:textId="496671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7CBBA" w14:textId="45FE3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902A" w14:textId="36A883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77.16 </w:t>
            </w:r>
          </w:p>
        </w:tc>
      </w:tr>
      <w:tr w:rsidR="00C204E5" w:rsidRPr="00C204E5" w14:paraId="58FE0E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7BBA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6ED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gu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028B64" w14:textId="775381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3AA638E" w14:textId="1DAA7F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A0B89" w14:textId="29B5F6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97583" w14:textId="7CD169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142.50 </w:t>
            </w:r>
          </w:p>
        </w:tc>
      </w:tr>
      <w:tr w:rsidR="00C204E5" w:rsidRPr="00C204E5" w14:paraId="3B5DF1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BBA9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23B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a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8E4A69" w14:textId="1D356A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3C98F10" w14:textId="3D871E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22863" w14:textId="1120D0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4340E" w14:textId="46D89A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7290CB1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C51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98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g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DFAF6E" w14:textId="0F7802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3E59D565" w14:textId="1D5F7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C53A5" w14:textId="5CFA5F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8D26" w14:textId="65C335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617.14 </w:t>
            </w:r>
          </w:p>
        </w:tc>
      </w:tr>
      <w:tr w:rsidR="00C204E5" w:rsidRPr="00C204E5" w14:paraId="63435C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BF47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F56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u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43EC43" w14:textId="5A02EA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00CB9625" w14:textId="4AA732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BA7B7" w14:textId="26516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DD9A4" w14:textId="5A1028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6,042.75 </w:t>
            </w:r>
          </w:p>
        </w:tc>
      </w:tr>
      <w:tr w:rsidR="00C204E5" w:rsidRPr="00C204E5" w14:paraId="7113A0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D16F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7F0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649C41D" w14:textId="5FE755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26F54ABA" w14:textId="243A68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09245" w14:textId="0FC6B6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7382C98" w14:textId="2E0069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321.00 </w:t>
            </w:r>
          </w:p>
        </w:tc>
      </w:tr>
      <w:tr w:rsidR="00C204E5" w:rsidRPr="00C204E5" w14:paraId="4040AE4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713E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F93CB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3F4CE5F" w14:textId="73A3A1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19DC671" w14:textId="485546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28BCF" w14:textId="58482E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44DD" w14:textId="0403F3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6,798.14 </w:t>
            </w:r>
          </w:p>
        </w:tc>
      </w:tr>
      <w:tr w:rsidR="00C204E5" w:rsidRPr="00C204E5" w14:paraId="22108C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A059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4AB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325510F" w14:textId="20BBD7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9A386BD" w14:textId="448EBA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D5C8" w14:textId="6F514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A1A51" w14:textId="485C8A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7,764.75 </w:t>
            </w:r>
          </w:p>
        </w:tc>
      </w:tr>
      <w:tr w:rsidR="00C204E5" w:rsidRPr="00C204E5" w14:paraId="4E11D9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1CED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9DD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3179B7" w14:textId="33BCA8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81713FB" w14:textId="5CE1DC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66E5C" w14:textId="5E74E4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481BB" w14:textId="4FB30F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805.12 </w:t>
            </w:r>
          </w:p>
        </w:tc>
      </w:tr>
      <w:tr w:rsidR="00C204E5" w:rsidRPr="00C204E5" w14:paraId="3638D3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677D0"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F32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u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F73989" w14:textId="48EDA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0366FB6A" w14:textId="7CAA05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7BF4B" w14:textId="50FC0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2530D" w14:textId="6C772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67.50 </w:t>
            </w:r>
          </w:p>
        </w:tc>
      </w:tr>
      <w:tr w:rsidR="00C204E5" w:rsidRPr="00C204E5" w14:paraId="77326F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5251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946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E28569" w14:textId="619D8D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C24F91E" w14:textId="50A410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4175C3EC" w14:textId="6C2951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A0E46" w14:textId="0A50EF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2,598.20 </w:t>
            </w:r>
          </w:p>
        </w:tc>
      </w:tr>
      <w:tr w:rsidR="00C204E5" w:rsidRPr="00C204E5" w14:paraId="3F97A2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FDDB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A1B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1A6DC1B" w14:textId="0DBD09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3956C55C" w14:textId="4886C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E342F" w14:textId="24EDCF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4E023" w14:textId="3E6A7B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4,162.47 </w:t>
            </w:r>
          </w:p>
        </w:tc>
      </w:tr>
      <w:tr w:rsidR="00C204E5" w:rsidRPr="00C204E5" w14:paraId="553725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548B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317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29974821" w14:textId="5CB68A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2BB6D2B6" w14:textId="2562CF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E56DA" w14:textId="2E6BA1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6AEA7" w14:textId="39CB0A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855.53 </w:t>
            </w:r>
          </w:p>
        </w:tc>
      </w:tr>
      <w:tr w:rsidR="00C204E5" w:rsidRPr="00C204E5" w14:paraId="1757DC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7D1A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3DB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21D53AE" w14:textId="04FFB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2A2009C9" w14:textId="7A554B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43A1D" w14:textId="5C518D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6390F" w14:textId="3950ED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8,486.50 </w:t>
            </w:r>
          </w:p>
        </w:tc>
      </w:tr>
      <w:tr w:rsidR="00C204E5" w:rsidRPr="00C204E5" w14:paraId="4F1139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2A6C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442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1E5B85B" w14:textId="3F71BD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4DE4B02" w14:textId="415F65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05E4B" w14:textId="0B1C99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65E69E4" w14:textId="6B7B44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5,530.92 </w:t>
            </w:r>
          </w:p>
        </w:tc>
      </w:tr>
      <w:tr w:rsidR="00C204E5" w:rsidRPr="00C204E5" w14:paraId="7428D7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3FBA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960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A9B6E85" w14:textId="2C625F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7EBCBF2" w14:textId="4AA810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BBE68" w14:textId="2668EE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47E2A" w14:textId="69280F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713.75 </w:t>
            </w:r>
          </w:p>
        </w:tc>
      </w:tr>
      <w:tr w:rsidR="00C204E5" w:rsidRPr="00C204E5" w14:paraId="66E27D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7713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076E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udip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0E1672" w14:textId="18D33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D7FD26D" w14:textId="551D2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89695" w14:textId="763BC1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5BD0D" w14:textId="1B4BD2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8,611.25 </w:t>
            </w:r>
          </w:p>
        </w:tc>
      </w:tr>
      <w:tr w:rsidR="00C204E5" w:rsidRPr="00C204E5" w14:paraId="3819D54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CF9A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2C5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D64C4C" w14:textId="12807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6139E044" w14:textId="711ED3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45D76AF" w14:textId="2D3307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ED338" w14:textId="772DEE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392.75 </w:t>
            </w:r>
          </w:p>
        </w:tc>
      </w:tr>
      <w:tr w:rsidR="00C204E5" w:rsidRPr="00C204E5" w14:paraId="48CC791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8A92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71E80F5" w14:textId="125EE18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73,458.33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60289" w14:textId="678178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0DBF8D9" w14:textId="30D1172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63D5B" w14:textId="1D5F9F2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2,215,579.28 </w:t>
            </w:r>
          </w:p>
        </w:tc>
      </w:tr>
      <w:tr w:rsidR="00C204E5" w:rsidRPr="00C204E5" w14:paraId="150BE9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E531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57D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34DDE1F" w14:textId="0CE226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2D4F14FE" w14:textId="2B86F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523EC" w14:textId="09C63C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FF1CB" w14:textId="6E39DB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027.50 </w:t>
            </w:r>
          </w:p>
        </w:tc>
      </w:tr>
      <w:tr w:rsidR="00C204E5" w:rsidRPr="00C204E5" w14:paraId="4A3A10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A2E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A35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6C76695" w14:textId="0DE1B3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2AB70439" w14:textId="79E9AD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9CAFC" w14:textId="2877B4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FBF1" w14:textId="3BF6D0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807.94 </w:t>
            </w:r>
          </w:p>
        </w:tc>
      </w:tr>
      <w:tr w:rsidR="00C204E5" w:rsidRPr="00C204E5" w14:paraId="45BF7E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B21A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627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BFAF08C" w14:textId="2AA8CC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74EB11F5" w14:textId="1DBA88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CE1CE" w14:textId="3F4D8D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9B23" w14:textId="3CA7CB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8,780.89 </w:t>
            </w:r>
          </w:p>
        </w:tc>
      </w:tr>
      <w:tr w:rsidR="00C204E5" w:rsidRPr="00C204E5" w14:paraId="23B33E1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5B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3BF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2DCF0A3" w14:textId="4A893A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10876C1" w14:textId="57ED35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0A647" w14:textId="0F1288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7B54D" w14:textId="2FAB17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17A105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0C5A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69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s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5507FE" w14:textId="0E873C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208FDD" w14:textId="35FE7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BDD0A" w14:textId="5DF605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C9B949D" w14:textId="1D6412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08,628.72 </w:t>
            </w:r>
          </w:p>
        </w:tc>
      </w:tr>
      <w:tr w:rsidR="00C204E5" w:rsidRPr="00C204E5" w14:paraId="44F0F9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ED1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AFA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26FF38" w14:textId="4F65B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A19E154" w14:textId="3AB301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597D" w14:textId="3BC9D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3E18F" w14:textId="7468DF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392.00 </w:t>
            </w:r>
          </w:p>
        </w:tc>
      </w:tr>
      <w:tr w:rsidR="00C204E5" w:rsidRPr="00C204E5" w14:paraId="209B46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0BD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E77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s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E4B626" w14:textId="52C81B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0F2C8130" w14:textId="6DD502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4B673" w14:textId="5441C1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83377" w14:textId="3BC079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928.52 </w:t>
            </w:r>
          </w:p>
        </w:tc>
      </w:tr>
      <w:tr w:rsidR="00C204E5" w:rsidRPr="00C204E5" w14:paraId="617341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5E62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B0D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ya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F95619" w14:textId="266A8C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B690035" w14:textId="2F88AE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9C64D" w14:textId="1A5DFD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931AB" w14:textId="28BB93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4601A0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CE61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3ED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nal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C1E035" w14:textId="4D305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AC353B5" w14:textId="3242CA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F034C" w14:textId="69DD13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E4B76" w14:textId="632FB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157.12 </w:t>
            </w:r>
          </w:p>
        </w:tc>
      </w:tr>
      <w:tr w:rsidR="00C204E5" w:rsidRPr="00C204E5" w14:paraId="68DA81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91F4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221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nmal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4C914F" w14:textId="7698E7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3AC5" w14:textId="2447A1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E84CF" w14:textId="420D92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EA9F2F5" w14:textId="204897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12,800.00 </w:t>
            </w:r>
          </w:p>
        </w:tc>
      </w:tr>
      <w:tr w:rsidR="00C204E5" w:rsidRPr="00C204E5" w14:paraId="1B0900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EB7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00B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gal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155343" w14:textId="689786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6327DAC6" w14:textId="204E62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0C8EE" w14:textId="56DCEF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2914A0" w14:textId="65440A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4,800.64 </w:t>
            </w:r>
          </w:p>
        </w:tc>
      </w:tr>
      <w:tr w:rsidR="00C204E5" w:rsidRPr="00C204E5" w14:paraId="2469F0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578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B41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5A9BF5" w14:textId="10351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DEDDA" w14:textId="696F0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ABAF6" w14:textId="439AF3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E231F05" w14:textId="767719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4,840.00 </w:t>
            </w:r>
          </w:p>
        </w:tc>
      </w:tr>
      <w:tr w:rsidR="00C204E5" w:rsidRPr="00C204E5" w14:paraId="508136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5481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C8F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s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442B1D" w14:textId="1F7D20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6D307" w14:textId="19E599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A5EB4" w14:textId="74D43A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11FEAD8" w14:textId="2659F3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16,520.00 </w:t>
            </w:r>
          </w:p>
        </w:tc>
      </w:tr>
      <w:tr w:rsidR="00C204E5" w:rsidRPr="00C204E5" w14:paraId="7246F15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5603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80A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F3FE06" w14:textId="2A0886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69,645.64 </w:t>
            </w:r>
          </w:p>
        </w:tc>
        <w:tc>
          <w:tcPr>
            <w:tcW w:w="958" w:type="pct"/>
            <w:tcBorders>
              <w:top w:val="nil"/>
              <w:left w:val="nil"/>
              <w:bottom w:val="single" w:sz="4" w:space="0" w:color="000000"/>
              <w:right w:val="single" w:sz="4" w:space="0" w:color="000000"/>
            </w:tcBorders>
            <w:shd w:val="clear" w:color="auto" w:fill="auto"/>
            <w:noWrap/>
            <w:vAlign w:val="bottom"/>
            <w:hideMark/>
          </w:tcPr>
          <w:p w14:paraId="0764D698" w14:textId="1915D8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9315A" w14:textId="738E55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72303" w14:textId="4C592F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69,645.64 </w:t>
            </w:r>
          </w:p>
        </w:tc>
      </w:tr>
      <w:tr w:rsidR="00C204E5" w:rsidRPr="00C204E5" w14:paraId="1296F2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5B3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C4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E44CB4" w14:textId="5328B5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45F7646" w14:textId="4207B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2FF3" w14:textId="775DAF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52ED" w14:textId="447FDB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93.39 </w:t>
            </w:r>
          </w:p>
        </w:tc>
      </w:tr>
      <w:tr w:rsidR="00C204E5" w:rsidRPr="00C204E5" w14:paraId="0B3F99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DEF8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BD3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2CA6387" w14:textId="2C4F0F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9590105" w14:textId="6ACAE1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8E187" w14:textId="3278C2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0C12C" w14:textId="170F19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588.75 </w:t>
            </w:r>
          </w:p>
        </w:tc>
      </w:tr>
      <w:tr w:rsidR="00C204E5" w:rsidRPr="00C204E5" w14:paraId="4BA006C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4F3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8E7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1B1C64D0" w14:textId="0B10B3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B54434D" w14:textId="349332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69C3D" w14:textId="4559AC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C400" w14:textId="2BFC7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96.12 </w:t>
            </w:r>
          </w:p>
        </w:tc>
      </w:tr>
      <w:tr w:rsidR="00C204E5" w:rsidRPr="00C204E5" w14:paraId="3D152A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18E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543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4D05BE" w14:textId="374289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2E2078B" w14:textId="5BE324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817D7" w14:textId="79AFB5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783B8" w14:textId="210C15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744.00 </w:t>
            </w:r>
          </w:p>
        </w:tc>
      </w:tr>
      <w:tr w:rsidR="00C204E5" w:rsidRPr="00C204E5" w14:paraId="3B408A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7FC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A69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EC63260" w14:textId="265FE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04875CC1" w14:textId="1C2657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DFD5A" w14:textId="14E472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D4A19" w14:textId="2166E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612.20 </w:t>
            </w:r>
          </w:p>
        </w:tc>
      </w:tr>
      <w:tr w:rsidR="00C204E5" w:rsidRPr="00C204E5" w14:paraId="2EA6E3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E70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5AD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FCBEB92" w14:textId="2F4A98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D193CA5" w14:textId="5364D5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86267" w14:textId="45FFF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3E8CD" w14:textId="3E9E8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48.75 </w:t>
            </w:r>
          </w:p>
        </w:tc>
      </w:tr>
      <w:tr w:rsidR="00C204E5" w:rsidRPr="00C204E5" w14:paraId="74751E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51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6A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as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CEA6E3" w14:textId="5C817F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51E52842" w14:textId="0712A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644FD" w14:textId="0FC3E3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19606" w14:textId="284B08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517.14 </w:t>
            </w:r>
          </w:p>
        </w:tc>
      </w:tr>
      <w:tr w:rsidR="00C204E5" w:rsidRPr="00C204E5" w14:paraId="1091FD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6E7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124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ao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C1365" w14:textId="7B9B27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860D1DA" w14:textId="1DFA94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F489A" w14:textId="7848C6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0FC76" w14:textId="5D865F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3,772.50 </w:t>
            </w:r>
          </w:p>
        </w:tc>
      </w:tr>
      <w:tr w:rsidR="00C204E5" w:rsidRPr="00C204E5" w14:paraId="71C4A8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33D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0CB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gal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AE9C13" w14:textId="4E0008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A665B6" w14:textId="3F918D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8C4AC" w14:textId="2CC757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DADE2" w14:textId="04D71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1C0D97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457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261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95C0ED" w14:textId="4517A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F1720EF" w14:textId="4772C7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4CAF" w14:textId="356BD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C9F0" w14:textId="7DE1B0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778.00 </w:t>
            </w:r>
          </w:p>
        </w:tc>
      </w:tr>
      <w:tr w:rsidR="00C204E5" w:rsidRPr="00C204E5" w14:paraId="701EF7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D64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FCA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A24B11" w14:textId="05906F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268E63" w14:textId="19EAFB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1432F" w14:textId="4F57D3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B2608" w14:textId="6FE3B6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A1D60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791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C7B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CD56AB8" w14:textId="3F71BE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26BDE20" w14:textId="0C6FFB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53DD4" w14:textId="5BB4DF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1BD70" w14:textId="4FB19D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42.39 </w:t>
            </w:r>
          </w:p>
        </w:tc>
      </w:tr>
      <w:tr w:rsidR="00C204E5" w:rsidRPr="00C204E5" w14:paraId="5EAD4EA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0A8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AAE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4CA546" w14:textId="198E27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D6D5AA0" w14:textId="57E19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A910E" w14:textId="3AB68E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B9344" w14:textId="401644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494.75 </w:t>
            </w:r>
          </w:p>
        </w:tc>
      </w:tr>
      <w:tr w:rsidR="00C204E5" w:rsidRPr="00C204E5" w14:paraId="0A2B9C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E2F6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E90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8EC0CD3" w14:textId="78DDFA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2B4E43A" w14:textId="216E4B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45C4A" w14:textId="6E6D59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546D9" w14:textId="191087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11.32 </w:t>
            </w:r>
          </w:p>
        </w:tc>
      </w:tr>
      <w:tr w:rsidR="00C204E5" w:rsidRPr="00C204E5" w14:paraId="23711E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270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818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9DC8FD" w14:textId="3D8A93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00345799" w14:textId="2715E4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13935" w14:textId="66A9EE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CA209" w14:textId="5ED76D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677.34 </w:t>
            </w:r>
          </w:p>
        </w:tc>
      </w:tr>
      <w:tr w:rsidR="00C204E5" w:rsidRPr="00C204E5" w14:paraId="044CA75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01F6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2B2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5F23544" w14:textId="6563B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7F266E4" w14:textId="6C3BF9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215F7" w14:textId="6CCDC2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761B" w14:textId="3A2D97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72761D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F9D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D74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31C6D83" w14:textId="13528A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4A200F3" w14:textId="6F04BC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B3343" w14:textId="569C8C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6BA41AB" w14:textId="5314C8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4,179.30 </w:t>
            </w:r>
          </w:p>
        </w:tc>
      </w:tr>
      <w:tr w:rsidR="00C204E5" w:rsidRPr="00C204E5" w14:paraId="1811F3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4829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1B3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4561EB3" w14:textId="4069AB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6E49651" w14:textId="1C065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75A60" w14:textId="66EFF8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2CA26" w14:textId="596246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68.77 </w:t>
            </w:r>
          </w:p>
        </w:tc>
      </w:tr>
      <w:tr w:rsidR="00C204E5" w:rsidRPr="00C204E5" w14:paraId="18D920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3A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6FA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28A4707" w14:textId="28E313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DD3CE14" w14:textId="6B9A73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5BCBD" w14:textId="0FAF6F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69905" w14:textId="188A39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4345CE1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20DC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7F7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3819D8B" w14:textId="09EB2E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5C845" w14:textId="137B0C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D2AF" w14:textId="58ED88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F78AF" w14:textId="17508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0,000.00 </w:t>
            </w:r>
          </w:p>
        </w:tc>
      </w:tr>
      <w:tr w:rsidR="00C204E5" w:rsidRPr="00C204E5" w14:paraId="523302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0B7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4E8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BD7728D" w14:textId="5F43A2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3526A29" w14:textId="56FE8C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F5FB1" w14:textId="38EB23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7C6D700" w14:textId="185E52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1,470.00 </w:t>
            </w:r>
          </w:p>
        </w:tc>
      </w:tr>
      <w:tr w:rsidR="00C204E5" w:rsidRPr="00C204E5" w14:paraId="6A8092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B75D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50A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3CEF151" w14:textId="136272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50C567E" w14:textId="2952DE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EDDBD" w14:textId="76427C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D7DD2" w14:textId="179777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294129C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D383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34D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B51E28" w14:textId="372450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7D52BF1E" w14:textId="709D54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E9E4" w14:textId="421D75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BC3BF" w14:textId="5E15FC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6,796.75 </w:t>
            </w:r>
          </w:p>
        </w:tc>
      </w:tr>
      <w:tr w:rsidR="00C204E5" w:rsidRPr="00C204E5" w14:paraId="63F072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CF51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32A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u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0264B6" w14:textId="6F17FF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61DE8FD4" w14:textId="75EE26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09F91" w14:textId="193625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65890" w14:textId="5E8888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32.50 </w:t>
            </w:r>
          </w:p>
        </w:tc>
      </w:tr>
      <w:tr w:rsidR="00C204E5" w:rsidRPr="00C204E5" w14:paraId="1C07BF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181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474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y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33A4A1" w14:textId="5DFE47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13F92E6" w14:textId="3F5B9F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0EF3564D" w14:textId="1E6D2A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28C29" w14:textId="47C8A1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7,084.67 </w:t>
            </w:r>
          </w:p>
        </w:tc>
      </w:tr>
      <w:tr w:rsidR="00C204E5" w:rsidRPr="00C204E5" w14:paraId="4C1847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E9E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E5A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m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41F7F1" w14:textId="3AF34E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1D1DA7B" w14:textId="68FE4D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752F7" w14:textId="35B7EA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5F67CA3" w14:textId="5A058B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91,635.50 </w:t>
            </w:r>
          </w:p>
        </w:tc>
      </w:tr>
      <w:tr w:rsidR="00C204E5" w:rsidRPr="00C204E5" w14:paraId="6518C9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E5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F0D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5CCC76" w14:textId="23AFA5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601C8DC7" w14:textId="1BF361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7ED00" w14:textId="0CA79D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BF8E9" w14:textId="5B6B05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4,253.75 </w:t>
            </w:r>
          </w:p>
        </w:tc>
      </w:tr>
      <w:tr w:rsidR="00C204E5" w:rsidRPr="00C204E5" w14:paraId="2C6B7D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F73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B52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79CE361D" w14:textId="084C25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6FEEC78" w14:textId="423CCB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2B433" w14:textId="4988BB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87E510" w14:textId="3A70A4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4,668.14 </w:t>
            </w:r>
          </w:p>
        </w:tc>
      </w:tr>
      <w:tr w:rsidR="00C204E5" w:rsidRPr="00C204E5" w14:paraId="0CCAAD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D92B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35E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Villas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B638B9" w14:textId="6BC856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AAF6AA" w14:textId="03B684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58923" w14:textId="07CA67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AD218" w14:textId="1C0A84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957423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5D866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CF98CC8" w14:textId="2849FF6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0,639,313.49 </w:t>
            </w:r>
          </w:p>
        </w:tc>
        <w:tc>
          <w:tcPr>
            <w:tcW w:w="958" w:type="pct"/>
            <w:tcBorders>
              <w:top w:val="nil"/>
              <w:left w:val="nil"/>
              <w:bottom w:val="single" w:sz="4" w:space="0" w:color="000000"/>
              <w:right w:val="single" w:sz="4" w:space="0" w:color="000000"/>
            </w:tcBorders>
            <w:shd w:val="clear" w:color="A5A5A5" w:fill="A5A5A5"/>
            <w:noWrap/>
            <w:vAlign w:val="bottom"/>
            <w:hideMark/>
          </w:tcPr>
          <w:p w14:paraId="6C9AC86B" w14:textId="37C0EB9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907A311" w14:textId="4596D9F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076FC3" w14:textId="1AECEE5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0,639,313.49 </w:t>
            </w:r>
          </w:p>
        </w:tc>
      </w:tr>
      <w:tr w:rsidR="00C204E5" w:rsidRPr="00C204E5" w14:paraId="2A084D2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4F30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43D3235" w14:textId="1A3ECA9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BBF817" w14:textId="30CDB3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296639" w14:textId="7A7DCB4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434058" w14:textId="51C0C20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82,322.08 </w:t>
            </w:r>
          </w:p>
        </w:tc>
      </w:tr>
      <w:tr w:rsidR="00C204E5" w:rsidRPr="00C204E5" w14:paraId="1EF2D2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B60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5F0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0077DC5" w14:textId="4D5F6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A70B55F" w14:textId="4D1FD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AF04D" w14:textId="5A2C3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19E4D" w14:textId="67F36D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949.52 </w:t>
            </w:r>
          </w:p>
        </w:tc>
      </w:tr>
      <w:tr w:rsidR="00C204E5" w:rsidRPr="00C204E5" w14:paraId="13EDE5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413E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B7B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s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1C732C" w14:textId="52E4B2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157B2379" w14:textId="4E9F8D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C8D2F" w14:textId="22EBA8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10EB3" w14:textId="7B5A63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59.04 </w:t>
            </w:r>
          </w:p>
        </w:tc>
      </w:tr>
      <w:tr w:rsidR="00C204E5" w:rsidRPr="00C204E5" w14:paraId="0C508B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AD3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E7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tb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D282B8" w14:textId="0F2678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AEDC0D5" w14:textId="228F32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B8C1D" w14:textId="0FE4B5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AFB1E" w14:textId="7241B1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1.00 </w:t>
            </w:r>
          </w:p>
        </w:tc>
      </w:tr>
      <w:tr w:rsidR="00C204E5" w:rsidRPr="00C204E5" w14:paraId="1D8386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F685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2FF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AB753D" w14:textId="39050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8BD98EE" w14:textId="055F69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087FF" w14:textId="5A4FC9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E41E9" w14:textId="28530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62.52 </w:t>
            </w:r>
          </w:p>
        </w:tc>
      </w:tr>
      <w:tr w:rsidR="00C204E5" w:rsidRPr="00C204E5" w14:paraId="3A7C9A1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1639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0E5CD00" w14:textId="11CB749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434,262.16 </w:t>
            </w:r>
          </w:p>
        </w:tc>
        <w:tc>
          <w:tcPr>
            <w:tcW w:w="958" w:type="pct"/>
            <w:tcBorders>
              <w:top w:val="nil"/>
              <w:left w:val="nil"/>
              <w:bottom w:val="single" w:sz="4" w:space="0" w:color="000000"/>
              <w:right w:val="single" w:sz="4" w:space="0" w:color="000000"/>
            </w:tcBorders>
            <w:shd w:val="clear" w:color="D8D8D8" w:fill="D8D8D8"/>
            <w:noWrap/>
            <w:vAlign w:val="bottom"/>
            <w:hideMark/>
          </w:tcPr>
          <w:p w14:paraId="1AF66799" w14:textId="5E453FF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F10FF3" w14:textId="14478EC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FDE666" w14:textId="5669CC6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434,262.16 </w:t>
            </w:r>
          </w:p>
        </w:tc>
      </w:tr>
      <w:tr w:rsidR="00C204E5" w:rsidRPr="00C204E5" w14:paraId="21167A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13A2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1C2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2EF5A70" w14:textId="4DC974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33,337.07 </w:t>
            </w:r>
          </w:p>
        </w:tc>
        <w:tc>
          <w:tcPr>
            <w:tcW w:w="958" w:type="pct"/>
            <w:tcBorders>
              <w:top w:val="nil"/>
              <w:left w:val="nil"/>
              <w:bottom w:val="single" w:sz="4" w:space="0" w:color="000000"/>
              <w:right w:val="single" w:sz="4" w:space="0" w:color="000000"/>
            </w:tcBorders>
            <w:shd w:val="clear" w:color="auto" w:fill="auto"/>
            <w:noWrap/>
            <w:vAlign w:val="bottom"/>
            <w:hideMark/>
          </w:tcPr>
          <w:p w14:paraId="336D1C7B" w14:textId="5024A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A7173" w14:textId="74EDC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0F46A8" w14:textId="5BF4B1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33,337.07 </w:t>
            </w:r>
          </w:p>
        </w:tc>
      </w:tr>
      <w:tr w:rsidR="00C204E5" w:rsidRPr="00C204E5" w14:paraId="22950D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4566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3EA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bu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D83638" w14:textId="2E6E46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5A4CF39" w14:textId="1632E8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E7F1F" w14:textId="118C0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91B1" w14:textId="159304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r>
      <w:tr w:rsidR="00C204E5" w:rsidRPr="00C204E5" w14:paraId="317711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16F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519B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0737DE1E" w14:textId="176E9E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550E291" w14:textId="003FA1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09AF6" w14:textId="743735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59162" w14:textId="51E06E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0,279.32 </w:t>
            </w:r>
          </w:p>
        </w:tc>
      </w:tr>
      <w:tr w:rsidR="00C204E5" w:rsidRPr="00C204E5" w14:paraId="347673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FF4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E51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lac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6C3EA1" w14:textId="3E1ECB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2CAB6AD3" w14:textId="7B9337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ED4E" w14:textId="2CA041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59C35" w14:textId="45C5C3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26.36 </w:t>
            </w:r>
          </w:p>
        </w:tc>
      </w:tr>
      <w:tr w:rsidR="00C204E5" w:rsidRPr="00C204E5" w14:paraId="4741C7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86C6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270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mul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376420" w14:textId="6E0D6D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2.26 </w:t>
            </w:r>
          </w:p>
        </w:tc>
        <w:tc>
          <w:tcPr>
            <w:tcW w:w="958" w:type="pct"/>
            <w:tcBorders>
              <w:top w:val="nil"/>
              <w:left w:val="nil"/>
              <w:bottom w:val="single" w:sz="4" w:space="0" w:color="000000"/>
              <w:right w:val="single" w:sz="4" w:space="0" w:color="000000"/>
            </w:tcBorders>
            <w:shd w:val="clear" w:color="auto" w:fill="auto"/>
            <w:noWrap/>
            <w:vAlign w:val="bottom"/>
            <w:hideMark/>
          </w:tcPr>
          <w:p w14:paraId="6808C35D" w14:textId="38DDE4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BB947" w14:textId="1D18C3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FAFA3" w14:textId="0F51D3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2.26 </w:t>
            </w:r>
          </w:p>
        </w:tc>
      </w:tr>
      <w:tr w:rsidR="00C204E5" w:rsidRPr="00C204E5" w14:paraId="73A0E4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6DC7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3C0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parr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2AC32" w14:textId="06740B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0CA4D8BA" w14:textId="295D11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B13E4" w14:textId="1B72A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6CDC5" w14:textId="74805C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180.24 </w:t>
            </w:r>
          </w:p>
        </w:tc>
      </w:tr>
      <w:tr w:rsidR="00C204E5" w:rsidRPr="00C204E5" w14:paraId="562376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6CAC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D6D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g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D295E5" w14:textId="2CC550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3FCD224C" w14:textId="26E721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9889D" w14:textId="5E319A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AC20E" w14:textId="3B19C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9,493.76 </w:t>
            </w:r>
          </w:p>
        </w:tc>
      </w:tr>
      <w:tr w:rsidR="00C204E5" w:rsidRPr="00C204E5" w14:paraId="742209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200C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4856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6EE48E3" w14:textId="73B25D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6E6EF418" w14:textId="35DED0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72F6F" w14:textId="17A50F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392C3" w14:textId="5B60D7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21.00 </w:t>
            </w:r>
          </w:p>
        </w:tc>
      </w:tr>
      <w:tr w:rsidR="00C204E5" w:rsidRPr="00C204E5" w14:paraId="367E97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BD1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4E1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gu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415792" w14:textId="70121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7C94C4A" w14:textId="7D51D0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07AF8" w14:textId="3A0C43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2588" w14:textId="1C30F6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r>
      <w:tr w:rsidR="00C204E5" w:rsidRPr="00C204E5" w14:paraId="28F3E6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5432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E3E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C82773" w14:textId="418CE0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509E31C8" w14:textId="488480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898AD" w14:textId="5BE5E7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60893" w14:textId="4829A0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5,825.36 </w:t>
            </w:r>
          </w:p>
        </w:tc>
      </w:tr>
      <w:tr w:rsidR="00C204E5" w:rsidRPr="00C204E5" w14:paraId="19246E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00E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3C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5DECE0" w14:textId="0D417B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62551DFF" w14:textId="7E3E16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CAA8E" w14:textId="317F61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81182" w14:textId="20BA31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054.00 </w:t>
            </w:r>
          </w:p>
        </w:tc>
      </w:tr>
      <w:tr w:rsidR="00C204E5" w:rsidRPr="00C204E5" w14:paraId="5FE52B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EB8F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A55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D33DA07" w14:textId="05CFB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193FF71E" w14:textId="1C69E9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7F2B2" w14:textId="14A9A3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6645D" w14:textId="5C6BA2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35,216.82 </w:t>
            </w:r>
          </w:p>
        </w:tc>
      </w:tr>
      <w:tr w:rsidR="00C204E5" w:rsidRPr="00C204E5" w14:paraId="2AE819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21CD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A75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att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D1C564" w14:textId="05D84B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78E4154" w14:textId="40A79F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D0F9B" w14:textId="4CAAE8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C80DB" w14:textId="0DDD00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r>
      <w:tr w:rsidR="00C204E5" w:rsidRPr="00C204E5" w14:paraId="68A3CA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0F8E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93E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00D843BB" w14:textId="1F31E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3,890.00 </w:t>
            </w:r>
          </w:p>
        </w:tc>
        <w:tc>
          <w:tcPr>
            <w:tcW w:w="958" w:type="pct"/>
            <w:tcBorders>
              <w:top w:val="nil"/>
              <w:left w:val="nil"/>
              <w:bottom w:val="single" w:sz="4" w:space="0" w:color="000000"/>
              <w:right w:val="single" w:sz="4" w:space="0" w:color="000000"/>
            </w:tcBorders>
            <w:shd w:val="clear" w:color="auto" w:fill="auto"/>
            <w:noWrap/>
            <w:vAlign w:val="bottom"/>
            <w:hideMark/>
          </w:tcPr>
          <w:p w14:paraId="03AB071F" w14:textId="4BADF3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CEDDA" w14:textId="07F728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DB55E" w14:textId="6827B7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3,890.00 </w:t>
            </w:r>
          </w:p>
        </w:tc>
      </w:tr>
      <w:tr w:rsidR="00C204E5" w:rsidRPr="00C204E5" w14:paraId="650949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9F3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02D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gu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6BCE17" w14:textId="491342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21CE27D1" w14:textId="109B6B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A4048" w14:textId="22611A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15AC" w14:textId="33B308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89.00 </w:t>
            </w:r>
          </w:p>
        </w:tc>
      </w:tr>
      <w:tr w:rsidR="00C204E5" w:rsidRPr="00C204E5" w14:paraId="4A36CD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DD05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E71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73070EF" w14:textId="437CB2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86941C9" w14:textId="6B1D54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DA85D" w14:textId="793420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0EAA6" w14:textId="391A6A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28.40 </w:t>
            </w:r>
          </w:p>
        </w:tc>
      </w:tr>
      <w:tr w:rsidR="00C204E5" w:rsidRPr="00C204E5" w14:paraId="288DBA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6A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6F7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s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2FCF91" w14:textId="0DED40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543AD0F4" w14:textId="34A698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F1454" w14:textId="13F7AE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C5BE" w14:textId="18699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795.70 </w:t>
            </w:r>
          </w:p>
        </w:tc>
      </w:tr>
      <w:tr w:rsidR="00C204E5" w:rsidRPr="00C204E5" w14:paraId="1CD6E7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42DD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EF2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6C2A7CE" w14:textId="48F994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44AC3AEA" w14:textId="256C06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CFBE0" w14:textId="6D63AE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7842F" w14:textId="13C9B6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5.68 </w:t>
            </w:r>
          </w:p>
        </w:tc>
      </w:tr>
      <w:tr w:rsidR="00C204E5" w:rsidRPr="00C204E5" w14:paraId="43D1EF3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2A13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F1B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6E0045" w14:textId="16FAF7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90D072C" w14:textId="32ECE5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8EDFD" w14:textId="2EF459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ED5EE" w14:textId="340B6E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r>
      <w:tr w:rsidR="00C204E5" w:rsidRPr="00C204E5" w14:paraId="5DE0F9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1FB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FE8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81A2C2" w14:textId="314BDA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84DDA8B" w14:textId="213A4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6002F" w14:textId="6A299E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BDF4" w14:textId="57D9C5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r>
      <w:tr w:rsidR="00C204E5" w:rsidRPr="00C204E5" w14:paraId="373528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F37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8A8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98A7EE" w14:textId="208E4A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656F580F" w14:textId="3CFD3E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2285D" w14:textId="54DB44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6DB9" w14:textId="2E5332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146.22 </w:t>
            </w:r>
          </w:p>
        </w:tc>
      </w:tr>
      <w:tr w:rsidR="00C204E5" w:rsidRPr="00C204E5" w14:paraId="28F41D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DA0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923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4356E1A" w14:textId="0C01B7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0CDB6C9" w14:textId="4354FE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A009A" w14:textId="603757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60E02" w14:textId="0F3BE6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7.00 </w:t>
            </w:r>
          </w:p>
        </w:tc>
      </w:tr>
      <w:tr w:rsidR="00C204E5" w:rsidRPr="00C204E5" w14:paraId="48EF97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40DA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BBC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AF59EE4" w14:textId="11A5DA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1BDD7C0E" w14:textId="69424D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CD5CB" w14:textId="35448A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282C6" w14:textId="2136A0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3,493.45 </w:t>
            </w:r>
          </w:p>
        </w:tc>
      </w:tr>
      <w:tr w:rsidR="00C204E5" w:rsidRPr="00C204E5" w14:paraId="0FC505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65E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3EB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ta </w:t>
            </w:r>
            <w:proofErr w:type="spellStart"/>
            <w:r w:rsidRPr="00C204E5">
              <w:rPr>
                <w:rFonts w:ascii="Arial Narrow" w:hAnsi="Arial Narrow"/>
                <w:i/>
                <w:iCs/>
                <w:color w:val="000000"/>
                <w:sz w:val="20"/>
                <w:szCs w:val="20"/>
              </w:rPr>
              <w:t>Praxed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C286C8" w14:textId="2F644F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35B96898" w14:textId="42C415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6311" w14:textId="3BB633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B4077" w14:textId="5EB72C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220.00 </w:t>
            </w:r>
          </w:p>
        </w:tc>
      </w:tr>
      <w:tr w:rsidR="00C204E5" w:rsidRPr="00C204E5" w14:paraId="361DA3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CF0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9CF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A775360" w14:textId="7FFC6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EC66E5B" w14:textId="76495F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462C9" w14:textId="2B3531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EAF09" w14:textId="3C355E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r>
      <w:tr w:rsidR="00C204E5" w:rsidRPr="00C204E5" w14:paraId="4BDBF1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4AE5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230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9195B41" w14:textId="4F01D6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CCE96DF" w14:textId="0F536E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E9CB6" w14:textId="033D86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ED8B1" w14:textId="6C8926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5,558.53 </w:t>
            </w:r>
          </w:p>
        </w:tc>
      </w:tr>
      <w:tr w:rsidR="00C204E5" w:rsidRPr="00C204E5" w14:paraId="3C8D5B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E2A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AE1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CA76972" w14:textId="2AD222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4D8520EA" w14:textId="42DFE3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C9D6F" w14:textId="413903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0586F" w14:textId="66BEDC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64 </w:t>
            </w:r>
          </w:p>
        </w:tc>
      </w:tr>
      <w:tr w:rsidR="00C204E5" w:rsidRPr="00C204E5" w14:paraId="4DCF18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2C2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F9C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BEACB2" w14:textId="3F547D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F40DE4" w14:textId="4C047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5CCF3" w14:textId="038B69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4806A" w14:textId="799A5D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r>
      <w:tr w:rsidR="00C204E5" w:rsidRPr="00C204E5" w14:paraId="3828C4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E310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C67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0611A3" w14:textId="38EF26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03,129.39 </w:t>
            </w:r>
          </w:p>
        </w:tc>
        <w:tc>
          <w:tcPr>
            <w:tcW w:w="958" w:type="pct"/>
            <w:tcBorders>
              <w:top w:val="nil"/>
              <w:left w:val="nil"/>
              <w:bottom w:val="single" w:sz="4" w:space="0" w:color="000000"/>
              <w:right w:val="single" w:sz="4" w:space="0" w:color="000000"/>
            </w:tcBorders>
            <w:shd w:val="clear" w:color="auto" w:fill="auto"/>
            <w:noWrap/>
            <w:vAlign w:val="bottom"/>
            <w:hideMark/>
          </w:tcPr>
          <w:p w14:paraId="5EDF4C31" w14:textId="390CB3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AD38F" w14:textId="722742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2F408" w14:textId="344952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03,129.39 </w:t>
            </w:r>
          </w:p>
        </w:tc>
      </w:tr>
      <w:tr w:rsidR="00C204E5" w:rsidRPr="00C204E5" w14:paraId="4E77629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41FD3"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675A3BD" w14:textId="0EC009D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266,58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A176B71" w14:textId="5E14F0B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1A976" w14:textId="6DF04F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4F04CA" w14:textId="31B2311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266,586.31 </w:t>
            </w:r>
          </w:p>
        </w:tc>
      </w:tr>
      <w:tr w:rsidR="00C204E5" w:rsidRPr="00C204E5" w14:paraId="7F7D48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E374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CC6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10B501E" w14:textId="002EEB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5A0D70C1" w14:textId="5A0CD4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B7EA5" w14:textId="6A3D5F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26544F" w14:textId="633258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97,224.48 </w:t>
            </w:r>
          </w:p>
        </w:tc>
      </w:tr>
      <w:tr w:rsidR="00C204E5" w:rsidRPr="00C204E5" w14:paraId="7BF474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D80E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65D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4E5A90A" w14:textId="1EC143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5992DEFD" w14:textId="494DF4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18180" w14:textId="101F22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1F36C" w14:textId="6A1582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78,740.81 </w:t>
            </w:r>
          </w:p>
        </w:tc>
      </w:tr>
      <w:tr w:rsidR="00C204E5" w:rsidRPr="00C204E5" w14:paraId="05B0B1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47C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DE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nga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8A4F23" w14:textId="5B412F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20ABE4A" w14:textId="70D1D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30F27" w14:textId="5C5377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8FEB9" w14:textId="29712B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r>
      <w:tr w:rsidR="00C204E5" w:rsidRPr="00C204E5" w14:paraId="5659AB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5C2D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FA9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2E9EC07" w14:textId="086297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4310A9BA" w14:textId="55741E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C0E99" w14:textId="4A8FD6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8EF1C" w14:textId="1D6B5F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7,457.66 </w:t>
            </w:r>
          </w:p>
        </w:tc>
      </w:tr>
      <w:tr w:rsidR="00C204E5" w:rsidRPr="00C204E5" w14:paraId="6D80AA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3A0B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A48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Benito </w:t>
            </w:r>
            <w:proofErr w:type="spellStart"/>
            <w:r w:rsidRPr="00C204E5">
              <w:rPr>
                <w:rFonts w:ascii="Arial Narrow" w:hAnsi="Arial Narrow"/>
                <w:i/>
                <w:iCs/>
                <w:color w:val="000000"/>
                <w:sz w:val="20"/>
                <w:szCs w:val="20"/>
              </w:rPr>
              <w:t>Soliv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8A6328" w14:textId="4AB813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20AC748" w14:textId="6ED288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BCF27" w14:textId="6D8FB8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6D546" w14:textId="1EE6F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7,122.54 </w:t>
            </w:r>
          </w:p>
        </w:tc>
      </w:tr>
      <w:tr w:rsidR="00C204E5" w:rsidRPr="00C204E5" w14:paraId="64AF13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BF86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57A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AFB47C9" w14:textId="196059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24FDD744" w14:textId="2B801D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81F19" w14:textId="2E0CE8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E24A" w14:textId="0DB056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172.06 </w:t>
            </w:r>
          </w:p>
        </w:tc>
      </w:tr>
      <w:tr w:rsidR="00C204E5" w:rsidRPr="00C204E5" w14:paraId="213580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89DE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D88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0850BD" w14:textId="2D3FA5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4D0E1589" w14:textId="4904BC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D0F6C" w14:textId="0F3C67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5763A" w14:textId="494CC4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101.16 </w:t>
            </w:r>
          </w:p>
        </w:tc>
      </w:tr>
      <w:tr w:rsidR="00C204E5" w:rsidRPr="00C204E5" w14:paraId="469AD0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5BB5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010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B8A06E" w14:textId="33747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58EF63E4" w14:textId="0E282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80A0D" w14:textId="4CC60B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687F6" w14:textId="7AF6E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077.36 </w:t>
            </w:r>
          </w:p>
        </w:tc>
      </w:tr>
      <w:tr w:rsidR="00C204E5" w:rsidRPr="00C204E5" w14:paraId="1D9374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A49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8EC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A654C2" w14:textId="7E8566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400E5857" w14:textId="23BE0F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FCE7C" w14:textId="6B6D05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12C75" w14:textId="0D5175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902.96 </w:t>
            </w:r>
          </w:p>
        </w:tc>
      </w:tr>
      <w:tr w:rsidR="00C204E5" w:rsidRPr="00C204E5" w14:paraId="7D7BD4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16D3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796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1CB7E801" w14:textId="47B6A4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64C2AAE" w14:textId="5AAC7B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E3784" w14:textId="0105FA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A8C9" w14:textId="28C2B8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2,292.66 </w:t>
            </w:r>
          </w:p>
        </w:tc>
      </w:tr>
      <w:tr w:rsidR="00C204E5" w:rsidRPr="00C204E5" w14:paraId="28B58A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CB5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604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9077857" w14:textId="6D5224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4EA06BDC" w14:textId="07334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6B0FB" w14:textId="210F26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09A20" w14:textId="573464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509.56 </w:t>
            </w:r>
          </w:p>
        </w:tc>
      </w:tr>
      <w:tr w:rsidR="00C204E5" w:rsidRPr="00C204E5" w14:paraId="33431E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7D7E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202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napi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75E674" w14:textId="307EB2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816D345" w14:textId="51BB49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3E3D1" w14:textId="54C540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7BC64" w14:textId="43EA0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7,448.42 </w:t>
            </w:r>
          </w:p>
        </w:tc>
      </w:tr>
      <w:tr w:rsidR="00C204E5" w:rsidRPr="00C204E5" w14:paraId="41AC2D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E63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218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vil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E9151C" w14:textId="588DB2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2EDBCDD5" w14:textId="2187E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4251E" w14:textId="4BE7ED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0C758" w14:textId="291D42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26.66 </w:t>
            </w:r>
          </w:p>
        </w:tc>
      </w:tr>
      <w:tr w:rsidR="00C204E5" w:rsidRPr="00C204E5" w14:paraId="0A9962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93E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CD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Echa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E92132" w14:textId="0B6ABE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65AB27F8" w14:textId="1CEF79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946C2" w14:textId="1B78D9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C6F5F" w14:textId="6D7FCB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8,775.86 </w:t>
            </w:r>
          </w:p>
        </w:tc>
      </w:tr>
      <w:tr w:rsidR="00C204E5" w:rsidRPr="00C204E5" w14:paraId="59A53D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7EC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150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am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6D0884" w14:textId="199A45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01EC7EB5" w14:textId="29490C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5958E" w14:textId="6B6A6A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76471" w14:textId="5D4943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260.66 </w:t>
            </w:r>
          </w:p>
        </w:tc>
      </w:tr>
      <w:tr w:rsidR="00C204E5" w:rsidRPr="00C204E5" w14:paraId="73797B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7703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7C8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123EE5A" w14:textId="7C67B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7A7BBDFF" w14:textId="09CB08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4CE87" w14:textId="0ED3C6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40AA7" w14:textId="295EAB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251.04 </w:t>
            </w:r>
          </w:p>
        </w:tc>
      </w:tr>
      <w:tr w:rsidR="00C204E5" w:rsidRPr="00C204E5" w14:paraId="23DAF9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113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2A2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64DEC39A" w14:textId="776589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5102DBB6" w14:textId="3F4E71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3BD1D" w14:textId="04EF8F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B063D" w14:textId="40CF8A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305.66 </w:t>
            </w:r>
          </w:p>
        </w:tc>
      </w:tr>
      <w:tr w:rsidR="00C204E5" w:rsidRPr="00C204E5" w14:paraId="6458DD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8249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2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F828F57" w14:textId="03E772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EC1E2BC" w14:textId="2A52F6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40FE0" w14:textId="437118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1EC74" w14:textId="2422C9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r>
      <w:tr w:rsidR="00C204E5" w:rsidRPr="00C204E5" w14:paraId="77477A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6384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A11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cona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82B2B5" w14:textId="2910E8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20EBA26" w14:textId="5CA2D7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808F6" w14:textId="58FA87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CB850" w14:textId="38C0B7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337.88 </w:t>
            </w:r>
          </w:p>
        </w:tc>
      </w:tr>
      <w:tr w:rsidR="00C204E5" w:rsidRPr="00C204E5" w14:paraId="191192A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73FD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99BF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451CAB" w14:textId="4E0707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56985E5" w14:textId="54EC2B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25765" w14:textId="76AEBF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F6FD1" w14:textId="7F85DB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301.78 </w:t>
            </w:r>
          </w:p>
        </w:tc>
      </w:tr>
      <w:tr w:rsidR="00C204E5" w:rsidRPr="00C204E5" w14:paraId="4B0460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2B4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65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18DB2A" w14:textId="5185F2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189C9993" w14:textId="4B1C57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C6289" w14:textId="2F6A2B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CFC35" w14:textId="26C691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1,401.58 </w:t>
            </w:r>
          </w:p>
        </w:tc>
      </w:tr>
      <w:tr w:rsidR="00C204E5" w:rsidRPr="00C204E5" w14:paraId="4137FE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F95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687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FC03803" w14:textId="0CB86D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C31A2AD" w14:textId="5DBB5A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AD404" w14:textId="4156DF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45905" w14:textId="0897D0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339.30 </w:t>
            </w:r>
          </w:p>
        </w:tc>
      </w:tr>
      <w:tr w:rsidR="00C204E5" w:rsidRPr="00C204E5" w14:paraId="63D96C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E79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896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DE4FEDB" w14:textId="5649DD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2511E33D" w14:textId="406BE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7602B" w14:textId="403C49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1369F" w14:textId="4292A7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r>
      <w:tr w:rsidR="00C204E5" w:rsidRPr="00C204E5" w14:paraId="66CA69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B6C3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3F3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629E04" w14:textId="6C2B27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0C54CA4F" w14:textId="3E7DCB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1FDC9" w14:textId="599EAA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CDA1" w14:textId="69BB9F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573.66 </w:t>
            </w:r>
          </w:p>
        </w:tc>
      </w:tr>
      <w:tr w:rsidR="00C204E5" w:rsidRPr="00C204E5" w14:paraId="045EC1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A0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1EE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06A11D4" w14:textId="4A0529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103ACCAF" w14:textId="496DB0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B00CF" w14:textId="6E22B7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AD7A0" w14:textId="1834AC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329.86 </w:t>
            </w:r>
          </w:p>
        </w:tc>
      </w:tr>
      <w:tr w:rsidR="00C204E5" w:rsidRPr="00C204E5" w14:paraId="1A7E9B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31A8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E62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DDE2255" w14:textId="05B743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D7E987" w14:textId="2B74F3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6A0EF" w14:textId="2055EE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8AFD6" w14:textId="5978F8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r>
      <w:tr w:rsidR="00C204E5" w:rsidRPr="00C204E5" w14:paraId="4AB66A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919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3D8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4EFB64" w14:textId="0FEFE2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2,850.86 </w:t>
            </w:r>
          </w:p>
        </w:tc>
        <w:tc>
          <w:tcPr>
            <w:tcW w:w="958" w:type="pct"/>
            <w:tcBorders>
              <w:top w:val="nil"/>
              <w:left w:val="nil"/>
              <w:bottom w:val="single" w:sz="4" w:space="0" w:color="000000"/>
              <w:right w:val="single" w:sz="4" w:space="0" w:color="000000"/>
            </w:tcBorders>
            <w:shd w:val="clear" w:color="auto" w:fill="auto"/>
            <w:noWrap/>
            <w:vAlign w:val="bottom"/>
            <w:hideMark/>
          </w:tcPr>
          <w:p w14:paraId="4E0EDBF5" w14:textId="3F224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91B6D" w14:textId="37F95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DE63B" w14:textId="78788B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2,850.86 </w:t>
            </w:r>
          </w:p>
        </w:tc>
      </w:tr>
      <w:tr w:rsidR="00C204E5" w:rsidRPr="00C204E5" w14:paraId="438518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268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462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8A6C5D7" w14:textId="34D69A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6100A81D" w14:textId="08606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E46A9" w14:textId="6CD330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9B156" w14:textId="120D53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804.54 </w:t>
            </w:r>
          </w:p>
        </w:tc>
      </w:tr>
      <w:tr w:rsidR="00C204E5" w:rsidRPr="00C204E5" w14:paraId="204CED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80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843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A7866D5" w14:textId="573778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080DD3E5" w14:textId="186845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6BBDB" w14:textId="6D8E95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174DB" w14:textId="66458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22.76 </w:t>
            </w:r>
          </w:p>
        </w:tc>
      </w:tr>
      <w:tr w:rsidR="00C204E5" w:rsidRPr="00C204E5" w14:paraId="16F00D0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0D9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0D9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EE353FF" w14:textId="1F4F41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21A2D84" w14:textId="51B698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0C631" w14:textId="27BA0C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02A35" w14:textId="1CF6E1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968.70 </w:t>
            </w:r>
          </w:p>
        </w:tc>
      </w:tr>
      <w:tr w:rsidR="00C204E5" w:rsidRPr="00C204E5" w14:paraId="689BFB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043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B22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A93ECDE" w14:textId="4A91DD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57F2CFEC" w14:textId="6455A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7152" w14:textId="64932D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B0F6F" w14:textId="5A5332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2,555.46 </w:t>
            </w:r>
          </w:p>
        </w:tc>
      </w:tr>
      <w:tr w:rsidR="00C204E5" w:rsidRPr="00C204E5" w14:paraId="729948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A5AB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72C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89318AC" w14:textId="5CE654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6E266E80" w14:textId="605004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A138B" w14:textId="16872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C9CD4" w14:textId="752DE9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73.66 </w:t>
            </w:r>
          </w:p>
        </w:tc>
      </w:tr>
      <w:tr w:rsidR="00C204E5" w:rsidRPr="00C204E5" w14:paraId="099EFD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1A87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8AA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9B6D4C0" w14:textId="5CDD81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60CCA06" w14:textId="5B7FE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F472E" w14:textId="4E5374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AAB6B" w14:textId="27520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875.66 </w:t>
            </w:r>
          </w:p>
        </w:tc>
      </w:tr>
      <w:tr w:rsidR="00C204E5" w:rsidRPr="00C204E5" w14:paraId="5C91CE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D9C2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CAF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A29898" w14:textId="6CF0FA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1CC4FA41" w14:textId="02FDFC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14CFB" w14:textId="1E225D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09F5" w14:textId="27AC46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9,068.54 </w:t>
            </w:r>
          </w:p>
        </w:tc>
      </w:tr>
      <w:tr w:rsidR="00C204E5" w:rsidRPr="00C204E5" w14:paraId="3AE42D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BDD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962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1E874F3" w14:textId="5B39C3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DDB59E1" w14:textId="564492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3F125" w14:textId="1D4659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6DB34" w14:textId="22E350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r>
      <w:tr w:rsidR="00C204E5" w:rsidRPr="00C204E5" w14:paraId="2B2969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8891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FB8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107F5D5" w14:textId="5CF79B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96EA27A" w14:textId="555673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C01B4" w14:textId="13C9AA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A38FF" w14:textId="18EEEE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6,509.52 </w:t>
            </w:r>
          </w:p>
        </w:tc>
      </w:tr>
      <w:tr w:rsidR="00C204E5" w:rsidRPr="00C204E5" w14:paraId="566DBF3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35F6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FEC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E1FDA1E" w14:textId="389E8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6FF638D" w14:textId="3A3378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AE9F8" w14:textId="4256F5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EAF74" w14:textId="0F50FA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r>
      <w:tr w:rsidR="00C204E5" w:rsidRPr="00C204E5" w14:paraId="5FBC2D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EA00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D81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maui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4D93EB" w14:textId="4C4B0D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3309B20" w14:textId="6745D5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C051A" w14:textId="6C6380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C6E31" w14:textId="67315F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5,480.04 </w:t>
            </w:r>
          </w:p>
        </w:tc>
      </w:tr>
      <w:tr w:rsidR="00C204E5" w:rsidRPr="00C204E5" w14:paraId="4B75124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886F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4FD88C5" w14:textId="27CF33C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470,214.48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4B066" w14:textId="6C1BDF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A03A29" w14:textId="4C8335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E3E92C" w14:textId="7D5C75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470,214.48 </w:t>
            </w:r>
          </w:p>
        </w:tc>
      </w:tr>
      <w:tr w:rsidR="00C204E5" w:rsidRPr="00C204E5" w14:paraId="6F7E4E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21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C40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33F5781" w14:textId="05DB50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400CD085" w14:textId="24E79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8644B" w14:textId="4A1519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1C7341" w14:textId="2E1DA6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054,846.90 </w:t>
            </w:r>
          </w:p>
        </w:tc>
      </w:tr>
      <w:tr w:rsidR="00C204E5" w:rsidRPr="00C204E5" w14:paraId="34450B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8F53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4A9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gab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DF089F" w14:textId="7EE091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65A90F5" w14:textId="258FD2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7CEA3" w14:textId="7FAFBF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F0F91" w14:textId="075548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36.10 </w:t>
            </w:r>
          </w:p>
        </w:tc>
      </w:tr>
      <w:tr w:rsidR="00C204E5" w:rsidRPr="00C204E5" w14:paraId="1ECC46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53E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D58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6343AB5" w14:textId="54C969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CBD17CE" w14:textId="4A3124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722CF" w14:textId="25DD08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F4B66" w14:textId="72C04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107.48 </w:t>
            </w:r>
          </w:p>
        </w:tc>
      </w:tr>
      <w:tr w:rsidR="00C204E5" w:rsidRPr="00C204E5" w14:paraId="582000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E0EF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FEA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a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E30344" w14:textId="508C1F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012357" w14:textId="7A2E3C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5A011" w14:textId="0316D6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A6F64" w14:textId="1090B2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000.00 </w:t>
            </w:r>
          </w:p>
        </w:tc>
      </w:tr>
      <w:tr w:rsidR="00C204E5" w:rsidRPr="00C204E5" w14:paraId="174956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3CF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A5C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5594288" w14:textId="2FC33C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4,224.00 </w:t>
            </w:r>
          </w:p>
        </w:tc>
        <w:tc>
          <w:tcPr>
            <w:tcW w:w="958" w:type="pct"/>
            <w:tcBorders>
              <w:top w:val="nil"/>
              <w:left w:val="nil"/>
              <w:bottom w:val="single" w:sz="4" w:space="0" w:color="000000"/>
              <w:right w:val="single" w:sz="4" w:space="0" w:color="000000"/>
            </w:tcBorders>
            <w:shd w:val="clear" w:color="auto" w:fill="auto"/>
            <w:noWrap/>
            <w:vAlign w:val="bottom"/>
            <w:hideMark/>
          </w:tcPr>
          <w:p w14:paraId="1C5A08F7" w14:textId="64733F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6AFFD" w14:textId="57C08A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A68F6" w14:textId="72836B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4,224.00 </w:t>
            </w:r>
          </w:p>
        </w:tc>
      </w:tr>
      <w:tr w:rsidR="00C204E5" w:rsidRPr="00C204E5" w14:paraId="10A1BF7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ED0D"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67B70E9F" w14:textId="041AD2A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285,928.46 </w:t>
            </w:r>
          </w:p>
        </w:tc>
        <w:tc>
          <w:tcPr>
            <w:tcW w:w="958" w:type="pct"/>
            <w:tcBorders>
              <w:top w:val="nil"/>
              <w:left w:val="nil"/>
              <w:bottom w:val="single" w:sz="4" w:space="0" w:color="000000"/>
              <w:right w:val="single" w:sz="4" w:space="0" w:color="000000"/>
            </w:tcBorders>
            <w:shd w:val="clear" w:color="D8D8D8" w:fill="D8D8D8"/>
            <w:noWrap/>
            <w:vAlign w:val="bottom"/>
            <w:hideMark/>
          </w:tcPr>
          <w:p w14:paraId="74B8D030" w14:textId="1ABB16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7A6E3" w14:textId="743BD06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6A5092" w14:textId="31A014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285,928.46 </w:t>
            </w:r>
          </w:p>
        </w:tc>
      </w:tr>
      <w:tr w:rsidR="00C204E5" w:rsidRPr="00C204E5" w14:paraId="0D0294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BFF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515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LGU </w:t>
            </w:r>
            <w:proofErr w:type="spellStart"/>
            <w:r w:rsidRPr="00C204E5">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F95B2C" w14:textId="062851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22B974D" w14:textId="533EA1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84987" w14:textId="6B9F52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0990BD" w14:textId="30732F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19,253.56 </w:t>
            </w:r>
          </w:p>
        </w:tc>
      </w:tr>
      <w:tr w:rsidR="00C204E5" w:rsidRPr="00C204E5" w14:paraId="0E37B8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9C2A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D94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glip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AE3B30" w14:textId="0BAEED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2180A5" w14:textId="0B4422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1C79" w14:textId="5A3904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E2253" w14:textId="5A4151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000.00 </w:t>
            </w:r>
          </w:p>
        </w:tc>
      </w:tr>
      <w:tr w:rsidR="00C204E5" w:rsidRPr="00C204E5" w14:paraId="02BC04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61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F63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7EE034" w14:textId="29C14B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6E6BD8E5" w14:textId="296855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CB743" w14:textId="19C1F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F58BB" w14:textId="0C841E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3,782.90 </w:t>
            </w:r>
          </w:p>
        </w:tc>
      </w:tr>
      <w:tr w:rsidR="00C204E5" w:rsidRPr="00C204E5" w14:paraId="279D916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5AB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D16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ff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944284" w14:textId="4D718B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817.00 </w:t>
            </w:r>
          </w:p>
        </w:tc>
        <w:tc>
          <w:tcPr>
            <w:tcW w:w="958" w:type="pct"/>
            <w:tcBorders>
              <w:top w:val="nil"/>
              <w:left w:val="nil"/>
              <w:bottom w:val="single" w:sz="4" w:space="0" w:color="000000"/>
              <w:right w:val="single" w:sz="4" w:space="0" w:color="000000"/>
            </w:tcBorders>
            <w:shd w:val="clear" w:color="auto" w:fill="auto"/>
            <w:noWrap/>
            <w:vAlign w:val="bottom"/>
            <w:hideMark/>
          </w:tcPr>
          <w:p w14:paraId="53C8AAED" w14:textId="2AD7B6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2325E" w14:textId="5B4420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2C0B" w14:textId="269F9C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817.00 </w:t>
            </w:r>
          </w:p>
        </w:tc>
      </w:tr>
      <w:tr w:rsidR="00C204E5" w:rsidRPr="00C204E5" w14:paraId="50C9A9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06D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BC6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d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827B11" w14:textId="4247C4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097.00 </w:t>
            </w:r>
          </w:p>
        </w:tc>
        <w:tc>
          <w:tcPr>
            <w:tcW w:w="958" w:type="pct"/>
            <w:tcBorders>
              <w:top w:val="nil"/>
              <w:left w:val="nil"/>
              <w:bottom w:val="single" w:sz="4" w:space="0" w:color="000000"/>
              <w:right w:val="single" w:sz="4" w:space="0" w:color="000000"/>
            </w:tcBorders>
            <w:shd w:val="clear" w:color="auto" w:fill="auto"/>
            <w:noWrap/>
            <w:vAlign w:val="bottom"/>
            <w:hideMark/>
          </w:tcPr>
          <w:p w14:paraId="42B81CE2" w14:textId="03BC2C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8DE8C" w14:textId="309847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E6F89" w14:textId="128C1D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097.00 </w:t>
            </w:r>
          </w:p>
        </w:tc>
      </w:tr>
      <w:tr w:rsidR="00C204E5" w:rsidRPr="00C204E5" w14:paraId="608637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A68B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FCA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7725DA" w14:textId="7989DD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0F40FAA" w14:textId="2AD0FD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99CB5" w14:textId="3A50BE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DD58C" w14:textId="59A52E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486.00 </w:t>
            </w:r>
          </w:p>
        </w:tc>
      </w:tr>
      <w:tr w:rsidR="00C204E5" w:rsidRPr="00C204E5" w14:paraId="7F84BE7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063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723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gud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3F6426" w14:textId="0ADB33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492.00 </w:t>
            </w:r>
          </w:p>
        </w:tc>
        <w:tc>
          <w:tcPr>
            <w:tcW w:w="958" w:type="pct"/>
            <w:tcBorders>
              <w:top w:val="nil"/>
              <w:left w:val="nil"/>
              <w:bottom w:val="single" w:sz="4" w:space="0" w:color="000000"/>
              <w:right w:val="single" w:sz="4" w:space="0" w:color="000000"/>
            </w:tcBorders>
            <w:shd w:val="clear" w:color="auto" w:fill="auto"/>
            <w:noWrap/>
            <w:vAlign w:val="bottom"/>
            <w:hideMark/>
          </w:tcPr>
          <w:p w14:paraId="49F1FE37" w14:textId="4902ED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259EC" w14:textId="183980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099AF" w14:textId="14FA55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492.00 </w:t>
            </w:r>
          </w:p>
        </w:tc>
      </w:tr>
      <w:tr w:rsidR="00C204E5" w:rsidRPr="00C204E5" w14:paraId="3984480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8AD62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346A5F5" w14:textId="61E2142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687,724.31 </w:t>
            </w:r>
          </w:p>
        </w:tc>
        <w:tc>
          <w:tcPr>
            <w:tcW w:w="958" w:type="pct"/>
            <w:tcBorders>
              <w:top w:val="nil"/>
              <w:left w:val="nil"/>
              <w:bottom w:val="single" w:sz="4" w:space="0" w:color="000000"/>
              <w:right w:val="single" w:sz="4" w:space="0" w:color="000000"/>
            </w:tcBorders>
            <w:shd w:val="clear" w:color="A5A5A5" w:fill="A5A5A5"/>
            <w:noWrap/>
            <w:vAlign w:val="bottom"/>
            <w:hideMark/>
          </w:tcPr>
          <w:p w14:paraId="0859714A" w14:textId="0ACE7D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A5BC9B8" w14:textId="6E83D1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568DA1" w14:textId="4484ED3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687,724.31 </w:t>
            </w:r>
          </w:p>
        </w:tc>
      </w:tr>
      <w:tr w:rsidR="00C204E5" w:rsidRPr="00C204E5" w14:paraId="0073761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B4B7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C1C07A6" w14:textId="62F4F04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5E5435" w14:textId="1FA9D6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D1341E" w14:textId="6264DE8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C94BF2" w14:textId="4FEBB4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03,670.00 </w:t>
            </w:r>
          </w:p>
        </w:tc>
      </w:tr>
      <w:tr w:rsidR="00C204E5" w:rsidRPr="00C204E5" w14:paraId="526E1F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5BE2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8C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1002D42" w14:textId="277D0A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ED52667" w14:textId="6A18CA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F06B3" w14:textId="7D4250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0CD3B" w14:textId="7CE9FD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750.00 </w:t>
            </w:r>
          </w:p>
        </w:tc>
      </w:tr>
      <w:tr w:rsidR="00C204E5" w:rsidRPr="00C204E5" w14:paraId="36CEAB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9031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7ED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89D32C8" w14:textId="6420B3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1B20BA2" w14:textId="33DA65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50BAF" w14:textId="3C7804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E1D81" w14:textId="09FBE9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265.00 </w:t>
            </w:r>
          </w:p>
        </w:tc>
      </w:tr>
      <w:tr w:rsidR="00C204E5" w:rsidRPr="00C204E5" w14:paraId="443CA3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7B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2C5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l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B67FDA" w14:textId="693D96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B53874A" w14:textId="412B69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A0B75" w14:textId="59ABF7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65EB9" w14:textId="1F8AE2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r>
      <w:tr w:rsidR="00C204E5" w:rsidRPr="00C204E5" w14:paraId="726E1B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C78C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2EB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C6BDA0" w14:textId="056598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C658DBF" w14:textId="05CB07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BC482" w14:textId="4640FD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E8D42" w14:textId="142BB3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r>
      <w:tr w:rsidR="00C204E5" w:rsidRPr="00C204E5" w14:paraId="4340580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5E2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57C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56DCE4" w14:textId="43B038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502CD" w14:textId="3B6163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9427F" w14:textId="510EAF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8DBAE" w14:textId="3759F2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r>
      <w:tr w:rsidR="00C204E5" w:rsidRPr="00C204E5" w14:paraId="578E75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D2E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196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pacu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AE1E53" w14:textId="16D087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5CE27D3" w14:textId="66C992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AA30C" w14:textId="45C927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DAB39" w14:textId="570942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667.50 </w:t>
            </w:r>
          </w:p>
        </w:tc>
      </w:tr>
      <w:tr w:rsidR="00C204E5" w:rsidRPr="00C204E5" w14:paraId="03FF78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FBD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66E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3144736" w14:textId="0F1CF5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BFCDE9F" w14:textId="246431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6B47" w14:textId="3D4EA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63D4" w14:textId="357A23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r>
      <w:tr w:rsidR="00C204E5" w:rsidRPr="00C204E5" w14:paraId="2656E2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F97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6AE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166E061" w14:textId="6DB1C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2BAC600" w14:textId="0E2306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AC2E4" w14:textId="483AEE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39D50" w14:textId="6E1CB2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r>
      <w:tr w:rsidR="00C204E5" w:rsidRPr="00C204E5" w14:paraId="25C7EC3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6D6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EB16FDF" w14:textId="0D54DFF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581D9B4C" w14:textId="12D1FA6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DB91EC" w14:textId="31AE8E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79C002" w14:textId="72ED226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2,798.69 </w:t>
            </w:r>
          </w:p>
        </w:tc>
      </w:tr>
      <w:tr w:rsidR="00C204E5" w:rsidRPr="00C204E5" w14:paraId="30FDFD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CC7A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41F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858013" w14:textId="032516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E8F4000" w14:textId="4818A7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73DCE" w14:textId="6C44C2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AE0C7" w14:textId="0E50A1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04.00 </w:t>
            </w:r>
          </w:p>
        </w:tc>
      </w:tr>
      <w:tr w:rsidR="00C204E5" w:rsidRPr="00C204E5" w14:paraId="5B8334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280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609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g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B90F82" w14:textId="234CB3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6794CB5C" w14:textId="4B3BB3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A8028" w14:textId="29415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3626A" w14:textId="6C7631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566.00 </w:t>
            </w:r>
          </w:p>
        </w:tc>
      </w:tr>
      <w:tr w:rsidR="00C204E5" w:rsidRPr="00C204E5" w14:paraId="407FA8F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F7F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28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04E68B3" w14:textId="4EF257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B138E6A" w14:textId="53F634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B6E38" w14:textId="5373E7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041F9" w14:textId="6A3BED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919.20 </w:t>
            </w:r>
          </w:p>
        </w:tc>
      </w:tr>
      <w:tr w:rsidR="00C204E5" w:rsidRPr="00C204E5" w14:paraId="251F68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154A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9D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489DF8" w14:textId="665F56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4E0DF4D" w14:textId="2244DF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36D42" w14:textId="58565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3401D" w14:textId="7D12E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768.00 </w:t>
            </w:r>
          </w:p>
        </w:tc>
      </w:tr>
      <w:tr w:rsidR="00C204E5" w:rsidRPr="00C204E5" w14:paraId="21F9B92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3AF1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148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01D5D85" w14:textId="0906FE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41999FD7" w14:textId="6095BA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5E3DB" w14:textId="2B85B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31FDA" w14:textId="142E8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471.25 </w:t>
            </w:r>
          </w:p>
        </w:tc>
      </w:tr>
      <w:tr w:rsidR="00C204E5" w:rsidRPr="00C204E5" w14:paraId="5478F1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FCCA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BF0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m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6DD36C" w14:textId="394FEF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354D29E" w14:textId="70B7B8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0BEF5" w14:textId="3176F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A8263" w14:textId="4B992C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579.98 </w:t>
            </w:r>
          </w:p>
        </w:tc>
      </w:tr>
      <w:tr w:rsidR="00C204E5" w:rsidRPr="00C204E5" w14:paraId="6540D3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88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166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ive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64B14F" w14:textId="13C01B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F2E184" w14:textId="21448C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2592C" w14:textId="72AB6A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3CD1E" w14:textId="3CD81D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r>
      <w:tr w:rsidR="00C204E5" w:rsidRPr="00C204E5" w14:paraId="2703ED1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00E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EB0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3B8128" w14:textId="402F9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6DCDB" w14:textId="7FE625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3AB2F" w14:textId="71DE29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AD396" w14:textId="76BECF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500.00 </w:t>
            </w:r>
          </w:p>
        </w:tc>
      </w:tr>
      <w:tr w:rsidR="00C204E5" w:rsidRPr="00C204E5" w14:paraId="59B0AE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B961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B0C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ra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0705BC" w14:textId="0C5C52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673D9FC" w14:textId="339423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E667A" w14:textId="156EE3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E0633" w14:textId="2534AA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4,590.00 </w:t>
            </w:r>
          </w:p>
        </w:tc>
      </w:tr>
      <w:tr w:rsidR="00C204E5" w:rsidRPr="00C204E5" w14:paraId="3AC3F7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5FF4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FC2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A330089" w14:textId="4FC9ED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1A84B5A" w14:textId="130045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FB5C2" w14:textId="42F15B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82D5" w14:textId="13CBC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1,025.76 </w:t>
            </w:r>
          </w:p>
        </w:tc>
      </w:tr>
      <w:tr w:rsidR="00C204E5" w:rsidRPr="00C204E5" w14:paraId="3D68251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7E67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143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F8C629B" w14:textId="6A041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7AFB50B" w14:textId="49053A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12D93" w14:textId="3979BF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E64A6" w14:textId="4E5AFC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556.50 </w:t>
            </w:r>
          </w:p>
        </w:tc>
      </w:tr>
      <w:tr w:rsidR="00C204E5" w:rsidRPr="00C204E5" w14:paraId="3EAC14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0B8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8B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F9485F" w14:textId="78F9F9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B5A2CF7" w14:textId="6FDD1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BF25F" w14:textId="1494ED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DFCE8" w14:textId="016CE3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318.00 </w:t>
            </w:r>
          </w:p>
        </w:tc>
      </w:tr>
      <w:tr w:rsidR="00C204E5" w:rsidRPr="00C204E5" w14:paraId="5A60E85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43E9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312408" w14:textId="528FA7C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C401B32" w14:textId="1F6AB19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605AA1" w14:textId="592661C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581A9EF" w14:textId="0B3B76A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852,679.17 </w:t>
            </w:r>
          </w:p>
        </w:tc>
      </w:tr>
      <w:tr w:rsidR="00C204E5" w:rsidRPr="00C204E5" w14:paraId="57964BB9" w14:textId="77777777" w:rsidTr="00C204E5">
        <w:trPr>
          <w:trHeight w:val="20"/>
        </w:trPr>
        <w:tc>
          <w:tcPr>
            <w:tcW w:w="79" w:type="pct"/>
            <w:tcBorders>
              <w:top w:val="nil"/>
              <w:left w:val="nil"/>
              <w:bottom w:val="single" w:sz="4" w:space="0" w:color="000000"/>
              <w:right w:val="nil"/>
            </w:tcBorders>
            <w:shd w:val="clear" w:color="auto" w:fill="auto"/>
            <w:noWrap/>
            <w:vAlign w:val="bottom"/>
            <w:hideMark/>
          </w:tcPr>
          <w:p w14:paraId="52BDA253"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500932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BECDF79" w14:textId="40BC92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5D1C4" w14:textId="4BF1D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D1782" w14:textId="7061A0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CB9EC3" w14:textId="18399B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r>
      <w:tr w:rsidR="00C204E5" w:rsidRPr="00C204E5" w14:paraId="2F0EE5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3CA7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B95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n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F38D56" w14:textId="7BB3BE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082115A" w14:textId="5CBC5D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0A64C" w14:textId="07C3AD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8B46F" w14:textId="271EB6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r>
      <w:tr w:rsidR="00C204E5" w:rsidRPr="00C204E5" w14:paraId="64FCDD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4F31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EF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gtas (</w:t>
            </w:r>
            <w:proofErr w:type="spellStart"/>
            <w:r w:rsidRPr="00C204E5">
              <w:rPr>
                <w:rFonts w:ascii="Arial Narrow" w:hAnsi="Arial Narrow"/>
                <w:i/>
                <w:iCs/>
                <w:color w:val="000000"/>
                <w:sz w:val="20"/>
                <w:szCs w:val="20"/>
              </w:rPr>
              <w:t>Bigaa</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5DE3BD5" w14:textId="465300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09AA2709" w14:textId="12D3AE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830C6" w14:textId="193358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41816" w14:textId="32C8C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249.68 </w:t>
            </w:r>
          </w:p>
        </w:tc>
      </w:tr>
      <w:tr w:rsidR="00C204E5" w:rsidRPr="00C204E5" w14:paraId="78F6AC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7677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96D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i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B38689" w14:textId="3976BA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43CDB89" w14:textId="2D0B5E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EDF3A" w14:textId="14B9FE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68059" w14:textId="48FA48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6,535.58 </w:t>
            </w:r>
          </w:p>
        </w:tc>
      </w:tr>
      <w:tr w:rsidR="00C204E5" w:rsidRPr="00C204E5" w14:paraId="1251C2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D1F9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254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92EA323" w14:textId="54B45A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D3523CC" w14:textId="59D2D5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B17C8" w14:textId="324E20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C4938" w14:textId="5065C0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185.84 </w:t>
            </w:r>
          </w:p>
        </w:tc>
      </w:tr>
      <w:tr w:rsidR="00C204E5" w:rsidRPr="00C204E5" w14:paraId="5331AA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114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E42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1AD2EA" w14:textId="6DB2DB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4C1A0AF6" w14:textId="15F672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362CD" w14:textId="0E8C78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2075F" w14:textId="254253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868.08 </w:t>
            </w:r>
          </w:p>
        </w:tc>
      </w:tr>
      <w:tr w:rsidR="00C204E5" w:rsidRPr="00C204E5" w14:paraId="60E3F8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7B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25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3BFEB19" w14:textId="388255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4AAE257" w14:textId="66A93B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0FA7" w14:textId="670A44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750D0" w14:textId="30F7FE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5,144.53 </w:t>
            </w:r>
          </w:p>
        </w:tc>
      </w:tr>
      <w:tr w:rsidR="00C204E5" w:rsidRPr="00C204E5" w14:paraId="70C062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333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A25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um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7A808B" w14:textId="7FA736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FA253CD" w14:textId="600AEE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5AA53" w14:textId="291E7F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41D99" w14:textId="521C07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8,666.92 </w:t>
            </w:r>
          </w:p>
        </w:tc>
      </w:tr>
      <w:tr w:rsidR="00C204E5" w:rsidRPr="00C204E5" w14:paraId="2CD494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1B1B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A67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E34488B" w14:textId="0AD789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FBC43" w14:textId="7A3196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61FEC" w14:textId="392FD8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36272" w14:textId="401152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200.00 </w:t>
            </w:r>
          </w:p>
        </w:tc>
      </w:tr>
      <w:tr w:rsidR="00C204E5" w:rsidRPr="00C204E5" w14:paraId="10DA86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A20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D97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guin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BDA10A" w14:textId="716EB6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7FAF7" w14:textId="32BFC4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392A5" w14:textId="1587A0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B7A1" w14:textId="75A511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856.08 </w:t>
            </w:r>
          </w:p>
        </w:tc>
      </w:tr>
      <w:tr w:rsidR="00C204E5" w:rsidRPr="00C204E5" w14:paraId="48A68B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ECB4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886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C63F2C" w14:textId="567C61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172622A" w14:textId="5659BD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C9D4F" w14:textId="4C5DCF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B8E14" w14:textId="180C02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5,072.81 </w:t>
            </w:r>
          </w:p>
        </w:tc>
      </w:tr>
      <w:tr w:rsidR="00C204E5" w:rsidRPr="00C204E5" w14:paraId="4B05A5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B6FD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DE3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05AA869" w14:textId="720122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60FBC744" w14:textId="2E3D60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8771C" w14:textId="3E9F38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E4D3A" w14:textId="0B7212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273.85 </w:t>
            </w:r>
          </w:p>
        </w:tc>
      </w:tr>
      <w:tr w:rsidR="00C204E5" w:rsidRPr="00C204E5" w14:paraId="01EFE0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8DA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5F7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2450C5" w14:textId="27AA32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533B9804" w14:textId="6CAA03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3B46F" w14:textId="4F55F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DDE24" w14:textId="72FC95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4,636.82 </w:t>
            </w:r>
          </w:p>
        </w:tc>
      </w:tr>
      <w:tr w:rsidR="00C204E5" w:rsidRPr="00C204E5" w14:paraId="660D81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164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4F6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829707" w14:textId="10E484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AE8BDB6" w14:textId="6FC389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2D013" w14:textId="029611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54465" w14:textId="7C95E8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1,013.18 </w:t>
            </w:r>
          </w:p>
        </w:tc>
      </w:tr>
      <w:tr w:rsidR="00C204E5" w:rsidRPr="00C204E5" w14:paraId="5363CD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B53A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4DD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BCBFEE" w14:textId="7B092C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671C06D8" w14:textId="784653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F7033" w14:textId="27772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0254D" w14:textId="18C8FE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9,442.04 </w:t>
            </w:r>
          </w:p>
        </w:tc>
      </w:tr>
      <w:tr w:rsidR="00C204E5" w:rsidRPr="00C204E5" w14:paraId="7BCCA0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E4D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FAA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599C2FCA" w14:textId="0BB1B0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7E24A59" w14:textId="4134F4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B1CBD" w14:textId="6F7844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A416C" w14:textId="4A9A99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642.42 </w:t>
            </w:r>
          </w:p>
        </w:tc>
      </w:tr>
      <w:tr w:rsidR="00C204E5" w:rsidRPr="00C204E5" w14:paraId="0B01C9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3230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477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71D17E" w14:textId="5C2CBF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727EAE15" w14:textId="4EFCE3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94E46" w14:textId="6A3E58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C839D" w14:textId="7F50F3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54,859.78 </w:t>
            </w:r>
          </w:p>
        </w:tc>
      </w:tr>
      <w:tr w:rsidR="00C204E5" w:rsidRPr="00C204E5" w14:paraId="0D70A9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1995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491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om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C9440D" w14:textId="796369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14446118" w14:textId="76BAAC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D9C4E" w14:textId="0BDD87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13DC" w14:textId="4D52E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518.74 </w:t>
            </w:r>
          </w:p>
        </w:tc>
      </w:tr>
      <w:tr w:rsidR="00C204E5" w:rsidRPr="00C204E5" w14:paraId="2806AF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9DD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AF5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BBD556F" w14:textId="62195C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9837584" w14:textId="5722E9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01BE7" w14:textId="732EBD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B2350" w14:textId="20CC82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025.46 </w:t>
            </w:r>
          </w:p>
        </w:tc>
      </w:tr>
      <w:tr w:rsidR="00C204E5" w:rsidRPr="00C204E5" w14:paraId="5B281E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0AE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5DD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ul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C99D70" w14:textId="74C795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58A9A010" w14:textId="1735F1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E5F80" w14:textId="7237FE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29B99" w14:textId="756B2F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3,445.58 </w:t>
            </w:r>
          </w:p>
        </w:tc>
      </w:tr>
      <w:tr w:rsidR="00C204E5" w:rsidRPr="00C204E5" w14:paraId="2E9858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BF18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DC8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FC50AB0" w14:textId="64E3A9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537DF74" w14:textId="311DB9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40CA1" w14:textId="1C3DE0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54BC4" w14:textId="60B77D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821.56 </w:t>
            </w:r>
          </w:p>
        </w:tc>
      </w:tr>
      <w:tr w:rsidR="00C204E5" w:rsidRPr="00C204E5" w14:paraId="4CBEFE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5063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D5E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234F63F" w14:textId="414117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24D7B71D" w14:textId="6CDDC9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8A06A" w14:textId="49C52C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EC3EC" w14:textId="40BBEC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24,469.92 </w:t>
            </w:r>
          </w:p>
        </w:tc>
      </w:tr>
      <w:tr w:rsidR="00C204E5" w:rsidRPr="00C204E5" w14:paraId="415BA7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982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C67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9CBC7F" w14:textId="0C4D93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53F84A26" w14:textId="6D48CC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170F0" w14:textId="0409B8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69EED" w14:textId="14D37E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54,321.68 </w:t>
            </w:r>
          </w:p>
        </w:tc>
      </w:tr>
      <w:tr w:rsidR="00C204E5" w:rsidRPr="00C204E5" w14:paraId="37892C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FD07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E0D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4C5C320" w14:textId="680DD7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1DB62C4" w14:textId="7CB255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8BF42" w14:textId="227213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E40CF" w14:textId="72E2A9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437.06 </w:t>
            </w:r>
          </w:p>
        </w:tc>
      </w:tr>
      <w:tr w:rsidR="00C204E5" w:rsidRPr="00C204E5" w14:paraId="0D0FC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DFD0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0C2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B010B4B" w14:textId="7F65EE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221B1A49" w14:textId="695F99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C1480" w14:textId="7807DC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B2BE6" w14:textId="1CAD64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630.78 </w:t>
            </w:r>
          </w:p>
        </w:tc>
      </w:tr>
      <w:tr w:rsidR="00C204E5" w:rsidRPr="00C204E5" w14:paraId="4458CDD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F9D8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A9B0980" w14:textId="37FFED0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276,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8C85BF3" w14:textId="5F31F3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7C5B0E" w14:textId="6506311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BE29DD" w14:textId="26EAF96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276,707.79 </w:t>
            </w:r>
          </w:p>
        </w:tc>
      </w:tr>
      <w:tr w:rsidR="00C204E5" w:rsidRPr="00C204E5" w14:paraId="594180D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DD80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LGU Nueva </w:t>
            </w:r>
            <w:proofErr w:type="spellStart"/>
            <w:r w:rsidRPr="00C204E5">
              <w:rPr>
                <w:rFonts w:ascii="Arial Narrow" w:hAnsi="Arial Narrow"/>
                <w:i/>
                <w:iCs/>
                <w:color w:val="000000"/>
                <w:sz w:val="20"/>
                <w:szCs w:val="20"/>
              </w:rPr>
              <w:t>Ecitj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9E694D" w14:textId="7FD8D1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393AA3DD" w14:textId="160D2D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D168D" w14:textId="178E10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6DAB8" w14:textId="3D89E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4,723.87 </w:t>
            </w:r>
          </w:p>
        </w:tc>
      </w:tr>
      <w:tr w:rsidR="00C204E5" w:rsidRPr="00C204E5" w14:paraId="186B5B5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964B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B6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i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065C51" w14:textId="0258E6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D106FB6" w14:textId="5EEAC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5C40" w14:textId="1F2FF1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1F9DD" w14:textId="56E94B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860.00 </w:t>
            </w:r>
          </w:p>
        </w:tc>
      </w:tr>
      <w:tr w:rsidR="00C204E5" w:rsidRPr="00C204E5" w14:paraId="33E9EA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CF4F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DD2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nga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411D2C" w14:textId="5DB421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A08E35F" w14:textId="731899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78ACE" w14:textId="0B8F86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4CBC4" w14:textId="4170C5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650.00 </w:t>
            </w:r>
          </w:p>
        </w:tc>
      </w:tr>
      <w:tr w:rsidR="00C204E5" w:rsidRPr="00C204E5" w14:paraId="24EE61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A77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150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BF0682" w14:textId="5ADB5B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706970C8" w14:textId="59B57B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89468" w14:textId="4F730C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2150E" w14:textId="23D6CD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838.92 </w:t>
            </w:r>
          </w:p>
        </w:tc>
      </w:tr>
      <w:tr w:rsidR="00C204E5" w:rsidRPr="00C204E5" w14:paraId="3ED662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3B45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9B9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60A641" w14:textId="5B75A4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27D6DDD0" w14:textId="71D34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83200" w14:textId="10554F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3281B" w14:textId="1083BA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207.50 </w:t>
            </w:r>
          </w:p>
        </w:tc>
      </w:tr>
      <w:tr w:rsidR="00C204E5" w:rsidRPr="00C204E5" w14:paraId="050EB9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45EA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F52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897106" w14:textId="7F6988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BC1BD22" w14:textId="161C26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1A5E8" w14:textId="2B1916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685FB" w14:textId="127D1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2,406.25 </w:t>
            </w:r>
          </w:p>
        </w:tc>
      </w:tr>
      <w:tr w:rsidR="00C204E5" w:rsidRPr="00C204E5" w14:paraId="4C2E6B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7588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D067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uyap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BDFCFE" w14:textId="501BAD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59F561E" w14:textId="5A0E9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79F6D" w14:textId="320A13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C1355" w14:textId="0D573E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2,131.25 </w:t>
            </w:r>
          </w:p>
        </w:tc>
      </w:tr>
      <w:tr w:rsidR="00C204E5" w:rsidRPr="00C204E5" w14:paraId="51BACE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22C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E00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General </w:t>
            </w:r>
            <w:proofErr w:type="spellStart"/>
            <w:r w:rsidRPr="00C204E5">
              <w:rPr>
                <w:rFonts w:ascii="Arial Narrow" w:hAnsi="Arial Narrow"/>
                <w:i/>
                <w:iCs/>
                <w:color w:val="000000"/>
                <w:sz w:val="20"/>
                <w:szCs w:val="20"/>
              </w:rPr>
              <w:t>Mamerto</w:t>
            </w:r>
            <w:proofErr w:type="spellEnd"/>
            <w:r w:rsidRPr="00C204E5">
              <w:rPr>
                <w:rFonts w:ascii="Arial Narrow" w:hAnsi="Arial Narrow"/>
                <w:i/>
                <w:iCs/>
                <w:color w:val="000000"/>
                <w:sz w:val="20"/>
                <w:szCs w:val="20"/>
              </w:rPr>
              <w:t xml:space="preserve">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5D19F20" w14:textId="1665E7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5D2629F" w14:textId="08E041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38FD" w14:textId="7D1800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D29D5" w14:textId="1F42FC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3,457.50 </w:t>
            </w:r>
          </w:p>
        </w:tc>
      </w:tr>
      <w:tr w:rsidR="00C204E5" w:rsidRPr="00C204E5" w14:paraId="25457A7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DA3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D6C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General </w:t>
            </w:r>
            <w:proofErr w:type="spellStart"/>
            <w:r w:rsidRPr="00C204E5">
              <w:rPr>
                <w:rFonts w:ascii="Arial Narrow" w:hAnsi="Arial Narrow"/>
                <w:i/>
                <w:iCs/>
                <w:color w:val="000000"/>
                <w:sz w:val="20"/>
                <w:szCs w:val="20"/>
              </w:rPr>
              <w:t>Tinio</w:t>
            </w:r>
            <w:proofErr w:type="spellEnd"/>
            <w:r w:rsidRPr="00C204E5">
              <w:rPr>
                <w:rFonts w:ascii="Arial Narrow" w:hAnsi="Arial Narrow"/>
                <w:i/>
                <w:iCs/>
                <w:color w:val="000000"/>
                <w:sz w:val="20"/>
                <w:szCs w:val="20"/>
              </w:rPr>
              <w:t xml:space="preserve">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84D339A" w14:textId="733F8C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16893" w14:textId="4B796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589C6" w14:textId="4F5F4C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3783" w14:textId="44FDAA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500.00 </w:t>
            </w:r>
          </w:p>
        </w:tc>
      </w:tr>
      <w:tr w:rsidR="00C204E5" w:rsidRPr="00C204E5" w14:paraId="091E27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864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A15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D166C6" w14:textId="497D0B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3B608E4D" w14:textId="2EC668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FE7AF" w14:textId="358657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7D187" w14:textId="0A5135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575.00 </w:t>
            </w:r>
          </w:p>
        </w:tc>
      </w:tr>
      <w:tr w:rsidR="00C204E5" w:rsidRPr="00C204E5" w14:paraId="5FBA0A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3E2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8D2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730B7A4" w14:textId="4D5BE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301F66F" w14:textId="386F12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AA5B" w14:textId="66A5A5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F6172" w14:textId="12B48E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4,562.50 </w:t>
            </w:r>
          </w:p>
        </w:tc>
      </w:tr>
      <w:tr w:rsidR="00C204E5" w:rsidRPr="00C204E5" w14:paraId="5C9017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C53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F9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u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69861A" w14:textId="349A49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64A9153" w14:textId="3702B9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5FCFD" w14:textId="4674A6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7359A" w14:textId="3354AD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780.00 </w:t>
            </w:r>
          </w:p>
        </w:tc>
      </w:tr>
      <w:tr w:rsidR="00C204E5" w:rsidRPr="00C204E5" w14:paraId="20B8A4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48EC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673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c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CD0EAB" w14:textId="79A072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B89368" w14:textId="37C9F0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BDC18" w14:textId="27B562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739FE" w14:textId="24B9FE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760.00 </w:t>
            </w:r>
          </w:p>
        </w:tc>
      </w:tr>
      <w:tr w:rsidR="00C204E5" w:rsidRPr="00C204E5" w14:paraId="3346D70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483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5E9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mpic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597E60" w14:textId="28B950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A51F90D" w14:textId="339E5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C28D5" w14:textId="575B07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76DAA" w14:textId="328F3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r>
      <w:tr w:rsidR="00C204E5" w:rsidRPr="00C204E5" w14:paraId="4DA243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3A08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125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layan</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A82831" w14:textId="51603B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91ABC56" w14:textId="4940C9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81599" w14:textId="14309A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146B4" w14:textId="669276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r>
      <w:tr w:rsidR="00C204E5" w:rsidRPr="00C204E5" w14:paraId="2F689F5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22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7AA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636ED2" w14:textId="26C137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C9F5517" w14:textId="79E4EF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03549" w14:textId="146CC6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91ADF" w14:textId="2EE05B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r>
      <w:tr w:rsidR="00C204E5" w:rsidRPr="00C204E5" w14:paraId="265C95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5037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345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99367C" w14:textId="4B95B9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BCC1F3E" w14:textId="788AC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77273" w14:textId="6FD5C8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E9952" w14:textId="52E3F5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r>
      <w:tr w:rsidR="00C204E5" w:rsidRPr="00C204E5" w14:paraId="299B95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E062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F73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49C40A9" w14:textId="55FE10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96975ED" w14:textId="53B2C8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DD978" w14:textId="0862CC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C984C" w14:textId="1A721E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9,862.50 </w:t>
            </w:r>
          </w:p>
        </w:tc>
      </w:tr>
      <w:tr w:rsidR="00C204E5" w:rsidRPr="00C204E5" w14:paraId="7E75612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B377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C76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5728506" w14:textId="6E2646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60268" w14:textId="53B03E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737B5" w14:textId="64F3B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0F220" w14:textId="3A590D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r>
      <w:tr w:rsidR="00C204E5" w:rsidRPr="00C204E5" w14:paraId="1E26EF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D29D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A6B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6963B2" w14:textId="576A9E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7D2245AE" w14:textId="3FC443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80FE2" w14:textId="03CB3B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2BB1" w14:textId="6EAA00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2,887.50 </w:t>
            </w:r>
          </w:p>
        </w:tc>
      </w:tr>
      <w:tr w:rsidR="00C204E5" w:rsidRPr="00C204E5" w14:paraId="2FBD68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540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67C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16CBE24" w14:textId="1FA006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4F43" w14:textId="62318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86B33" w14:textId="0787E2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53D4C" w14:textId="5716E9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r>
      <w:tr w:rsidR="00C204E5" w:rsidRPr="00C204E5" w14:paraId="19FF9B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387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D67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D8E4882" w14:textId="5FCD1F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36809113" w14:textId="050C3D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A4450" w14:textId="725FC6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BBD08" w14:textId="6DA68A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530.00 </w:t>
            </w:r>
          </w:p>
        </w:tc>
      </w:tr>
      <w:tr w:rsidR="00C204E5" w:rsidRPr="00C204E5" w14:paraId="005465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CE01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E01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8767838" w14:textId="0C11FF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3EEE925" w14:textId="08699E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2DA06" w14:textId="533B05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3111C" w14:textId="407C41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8,241.25 </w:t>
            </w:r>
          </w:p>
        </w:tc>
      </w:tr>
      <w:tr w:rsidR="00C204E5" w:rsidRPr="00C204E5" w14:paraId="3B6458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8AC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495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EF82298" w14:textId="6F75D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0540BEB" w14:textId="5C5AA0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A0305" w14:textId="4E03D4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2D00C" w14:textId="4985A3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598.75 </w:t>
            </w:r>
          </w:p>
        </w:tc>
      </w:tr>
      <w:tr w:rsidR="00C204E5" w:rsidRPr="00C204E5" w14:paraId="4A92D4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A58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A07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6A33FDE" w14:textId="7AB725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FD61112" w14:textId="27E43B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9CF2E" w14:textId="6EAF86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E0A6D" w14:textId="61211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9,810.00 </w:t>
            </w:r>
          </w:p>
        </w:tc>
      </w:tr>
      <w:tr w:rsidR="00C204E5" w:rsidRPr="00C204E5" w14:paraId="281065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0A1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81E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lugt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FD8C51" w14:textId="098ED7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1FCE58E" w14:textId="32D97A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F423D" w14:textId="6218A3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D0D34" w14:textId="33A587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r>
      <w:tr w:rsidR="00C204E5" w:rsidRPr="00C204E5" w14:paraId="3CB4C5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253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ABC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010DC20" w14:textId="29C30D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98388" w14:textId="0C53F5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7ABF5" w14:textId="713C1C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CAEA5" w14:textId="4C3A78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r>
      <w:tr w:rsidR="00C204E5" w:rsidRPr="00C204E5" w14:paraId="5E63735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E773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306794" w14:textId="01DDE6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27,31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25024" w14:textId="5145ABB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93179" w14:textId="4F69689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7BB1DF" w14:textId="088CAA6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27,313.98 </w:t>
            </w:r>
          </w:p>
        </w:tc>
      </w:tr>
      <w:tr w:rsidR="00C204E5" w:rsidRPr="00C204E5" w14:paraId="0D342DF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4D3E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3663C08B" w14:textId="3800F1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BDE5AA1" w14:textId="1A6294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7ACEE" w14:textId="5C4208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1E327" w14:textId="7C1170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7,340.00 </w:t>
            </w:r>
          </w:p>
        </w:tc>
      </w:tr>
      <w:tr w:rsidR="00C204E5" w:rsidRPr="00C204E5" w14:paraId="34E9BD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BAD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6B486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8E4606" w14:textId="0BE09E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B211DAF" w14:textId="1E6339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CA3AE" w14:textId="55BF9C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033A2" w14:textId="58B63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4,521.12 </w:t>
            </w:r>
          </w:p>
        </w:tc>
      </w:tr>
      <w:tr w:rsidR="00C204E5" w:rsidRPr="00C204E5" w14:paraId="16508B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A5D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8B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pal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F4AF28" w14:textId="048E50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EF06527" w14:textId="122A27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557EA" w14:textId="1A229E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AA88B" w14:textId="66DEA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8.08 </w:t>
            </w:r>
          </w:p>
        </w:tc>
      </w:tr>
      <w:tr w:rsidR="00C204E5" w:rsidRPr="00C204E5" w14:paraId="7D0C00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F1C5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042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r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C4081C" w14:textId="421CC8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277EB52" w14:textId="076B45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B77C3" w14:textId="0DA5D2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E5EEA" w14:textId="5ADAA8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 </w:t>
            </w:r>
          </w:p>
        </w:tc>
      </w:tr>
      <w:tr w:rsidR="00C204E5" w:rsidRPr="00C204E5" w14:paraId="6B08914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1033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28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ol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408AD2" w14:textId="18CF3F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21A9AF1" w14:textId="26F41B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6E4AB" w14:textId="10F166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5B26" w14:textId="7EF0C4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439.60 </w:t>
            </w:r>
          </w:p>
        </w:tc>
      </w:tr>
      <w:tr w:rsidR="00C204E5" w:rsidRPr="00C204E5" w14:paraId="2A9C9B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A2D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B15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nd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E7DF59" w14:textId="641374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970332C" w14:textId="0DC280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7F0A7" w14:textId="24B13D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366B" w14:textId="655A8E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4,549.68 </w:t>
            </w:r>
          </w:p>
        </w:tc>
      </w:tr>
      <w:tr w:rsidR="00C204E5" w:rsidRPr="00C204E5" w14:paraId="1D6AB8C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7A9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E0E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8417BF" w14:textId="4E2414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288FCB63" w14:textId="72FDEB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A5601" w14:textId="727486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23152" w14:textId="6C7A54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9,185.44 </w:t>
            </w:r>
          </w:p>
        </w:tc>
      </w:tr>
      <w:tr w:rsidR="00C204E5" w:rsidRPr="00C204E5" w14:paraId="3F7B9A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A2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746B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051C7FB" w14:textId="16C6F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C71C3AC" w14:textId="6F2B4F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C6F01" w14:textId="17D722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6B2F" w14:textId="5CFE24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r>
      <w:tr w:rsidR="00C204E5" w:rsidRPr="00C204E5" w14:paraId="311373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A1B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6D3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ECD688" w14:textId="59735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4EECAA3" w14:textId="3BF29D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0C801" w14:textId="4719C6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57A58" w14:textId="6F6F5C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3.12 </w:t>
            </w:r>
          </w:p>
        </w:tc>
      </w:tr>
      <w:tr w:rsidR="00C204E5" w:rsidRPr="00C204E5" w14:paraId="70E410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ADC9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E68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balac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FCAF53" w14:textId="423D47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6DEEA68" w14:textId="0285DF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356CC" w14:textId="0A745F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5A0BC" w14:textId="29EE0A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052.30 </w:t>
            </w:r>
          </w:p>
        </w:tc>
      </w:tr>
      <w:tr w:rsidR="00C204E5" w:rsidRPr="00C204E5" w14:paraId="02F5A2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7831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DDC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cabeb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A31884" w14:textId="69BEEA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5F04D21" w14:textId="1F117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BC846" w14:textId="1A9561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F04BD" w14:textId="5793D6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r>
      <w:tr w:rsidR="00C204E5" w:rsidRPr="00C204E5" w14:paraId="20F8545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01D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7FE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g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04F9F8" w14:textId="73361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0F6805A" w14:textId="38F3BE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6CDB2" w14:textId="36D5EB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DE6B3" w14:textId="2CFAD7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14 </w:t>
            </w:r>
          </w:p>
        </w:tc>
      </w:tr>
      <w:tr w:rsidR="00C204E5" w:rsidRPr="00C204E5" w14:paraId="5CEA04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7C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74E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san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5856F4" w14:textId="03F8A2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30C9945" w14:textId="6EB024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0C29C" w14:textId="2A0F0A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6ACA6" w14:textId="20B0A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108.00 </w:t>
            </w:r>
          </w:p>
        </w:tc>
      </w:tr>
      <w:tr w:rsidR="00C204E5" w:rsidRPr="00C204E5" w14:paraId="511192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8903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134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03660CE8" w14:textId="4D09BA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7D09D51A" w14:textId="4E93F8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148D1" w14:textId="5BC25F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37C3A" w14:textId="78D8FE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33.26 </w:t>
            </w:r>
          </w:p>
        </w:tc>
      </w:tr>
      <w:tr w:rsidR="00C204E5" w:rsidRPr="00C204E5" w14:paraId="6F883A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F42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A95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na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62292D" w14:textId="2D8947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64D26A4E" w14:textId="16B431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50CB2" w14:textId="38037B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0B1E" w14:textId="2EAEFC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696.14 </w:t>
            </w:r>
          </w:p>
        </w:tc>
      </w:tr>
      <w:tr w:rsidR="00C204E5" w:rsidRPr="00C204E5" w14:paraId="5CD142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9B1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5A7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E76B37" w14:textId="463639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7F08E116" w14:textId="349AC3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00D78" w14:textId="0636AF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16D78" w14:textId="3BE259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519.88 </w:t>
            </w:r>
          </w:p>
        </w:tc>
      </w:tr>
      <w:tr w:rsidR="00C204E5" w:rsidRPr="00C204E5" w14:paraId="3F9125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55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EE2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1D615F7" w14:textId="7F729E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D1556F0" w14:textId="105948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4DD21" w14:textId="6F114F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3FE56" w14:textId="13B29D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087.60 </w:t>
            </w:r>
          </w:p>
        </w:tc>
      </w:tr>
      <w:tr w:rsidR="00C204E5" w:rsidRPr="00C204E5" w14:paraId="08EC6D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886E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18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D92EB64" w14:textId="1A22E1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85D4701" w14:textId="2843BA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9A583" w14:textId="034B70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F7C9D" w14:textId="5D49E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550.98 </w:t>
            </w:r>
          </w:p>
        </w:tc>
      </w:tr>
      <w:tr w:rsidR="00C204E5" w:rsidRPr="00C204E5" w14:paraId="149AA9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93D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DF5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18C1CE35" w14:textId="756D8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E1092A1" w14:textId="4B6B84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6205A" w14:textId="0364C0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EBD1" w14:textId="5D679F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283.02 </w:t>
            </w:r>
          </w:p>
        </w:tc>
      </w:tr>
      <w:tr w:rsidR="00C204E5" w:rsidRPr="00C204E5" w14:paraId="75FDCB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1D2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927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36FCFAB" w14:textId="246747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37EBE6C" w14:textId="0B9B64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BECE8" w14:textId="1B944A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C588C" w14:textId="5549EC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628.90 </w:t>
            </w:r>
          </w:p>
        </w:tc>
      </w:tr>
      <w:tr w:rsidR="00C204E5" w:rsidRPr="00C204E5" w14:paraId="4391C0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A82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DA1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96AB042" w14:textId="4DDAD3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CF8AAAB" w14:textId="0EC5F9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84208" w14:textId="482D52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9F391" w14:textId="3D4F6B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r>
      <w:tr w:rsidR="00C204E5" w:rsidRPr="00C204E5" w14:paraId="484B5E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5F7D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161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5834B2C" w14:textId="2F2C7A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8E78FC8" w14:textId="7B4F1A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3B95C" w14:textId="5488F6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ABFC3" w14:textId="3D4441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2,881.12 </w:t>
            </w:r>
          </w:p>
        </w:tc>
      </w:tr>
      <w:tr w:rsidR="00C204E5" w:rsidRPr="00C204E5" w14:paraId="4B56C6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D8E3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65A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smuan</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Sexmoa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4FEB8BC" w14:textId="2179FA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4B01E8A0" w14:textId="541B32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2448" w14:textId="7704F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AB60C" w14:textId="72381E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1.56 </w:t>
            </w:r>
          </w:p>
        </w:tc>
      </w:tr>
      <w:tr w:rsidR="00C204E5" w:rsidRPr="00C204E5" w14:paraId="76E1665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085E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3EEE650" w14:textId="74BFBAA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1F063F4A" w14:textId="14235A1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B6C483" w14:textId="7B812AA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DAC21" w14:textId="267985D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580,393.43 </w:t>
            </w:r>
          </w:p>
        </w:tc>
      </w:tr>
      <w:tr w:rsidR="00C204E5" w:rsidRPr="00C204E5" w14:paraId="12112C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F4D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18F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5078EB" w14:textId="08AF66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53BB042" w14:textId="1E2577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58222" w14:textId="0EDAF9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E27FE" w14:textId="49ADE0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3,599.40 </w:t>
            </w:r>
          </w:p>
        </w:tc>
      </w:tr>
      <w:tr w:rsidR="00C204E5" w:rsidRPr="00C204E5" w14:paraId="2AA4A2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D427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BD5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CEFD09" w14:textId="312A47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1CE379B" w14:textId="109831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82061" w14:textId="1A472C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F18BB" w14:textId="7E0D86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498.75 </w:t>
            </w:r>
          </w:p>
        </w:tc>
      </w:tr>
      <w:tr w:rsidR="00C204E5" w:rsidRPr="00C204E5" w14:paraId="645E697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D45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275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mi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15FFAA" w14:textId="14DD87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FFE067B" w14:textId="595E8D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B81E9" w14:textId="39A52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3B0B1" w14:textId="7FEA10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2,890.00 </w:t>
            </w:r>
          </w:p>
        </w:tc>
      </w:tr>
      <w:tr w:rsidR="00C204E5" w:rsidRPr="00C204E5" w14:paraId="1DE6B8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0DB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2BC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p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553ABC" w14:textId="0D4846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3DBAE303" w14:textId="092F3E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3C414" w14:textId="65D663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61E57" w14:textId="06FC3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44,019.75 </w:t>
            </w:r>
          </w:p>
        </w:tc>
      </w:tr>
      <w:tr w:rsidR="00C204E5" w:rsidRPr="00C204E5" w14:paraId="1E613F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9E8E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A3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A8C5D9C" w14:textId="1F7495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5F0077C" w14:textId="4018E7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BE368" w14:textId="449287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FF1EF" w14:textId="4C3EBF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655.00 </w:t>
            </w:r>
          </w:p>
        </w:tc>
      </w:tr>
      <w:tr w:rsidR="00C204E5" w:rsidRPr="00C204E5" w14:paraId="27D381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D78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943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578983A" w14:textId="7188E0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E74B114" w14:textId="1133F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A1518" w14:textId="6B86D0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828D6" w14:textId="4C33B5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9,010.00 </w:t>
            </w:r>
          </w:p>
        </w:tc>
      </w:tr>
      <w:tr w:rsidR="00C204E5" w:rsidRPr="00C204E5" w14:paraId="58D62C3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D3F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9B8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8A60C85" w14:textId="7AA433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53B050F" w14:textId="25C31E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DF9E0" w14:textId="46C94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7CFA7" w14:textId="5F13F6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362.30 </w:t>
            </w:r>
          </w:p>
        </w:tc>
      </w:tr>
      <w:tr w:rsidR="00C204E5" w:rsidRPr="00C204E5" w14:paraId="03CE8D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BC94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637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ya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64F9F2" w14:textId="63AE9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8D579CD" w14:textId="225F03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E92D9" w14:textId="04E8FF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485D1" w14:textId="75C680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467.80 </w:t>
            </w:r>
          </w:p>
        </w:tc>
      </w:tr>
      <w:tr w:rsidR="00C204E5" w:rsidRPr="00C204E5" w14:paraId="7D6BA8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49F7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65B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E78A38D" w14:textId="65A89D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1527270D" w14:textId="0E322C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1D47F" w14:textId="0514B0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1DD82" w14:textId="0C2D2E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6,309.70 </w:t>
            </w:r>
          </w:p>
        </w:tc>
      </w:tr>
      <w:tr w:rsidR="00C204E5" w:rsidRPr="00C204E5" w14:paraId="653FE77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CF28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0A2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B9951B" w14:textId="10386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C99ED06" w14:textId="127F4B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6CC35" w14:textId="0250EF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4DC9A" w14:textId="349E29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291.40 </w:t>
            </w:r>
          </w:p>
        </w:tc>
      </w:tr>
      <w:tr w:rsidR="00C204E5" w:rsidRPr="00C204E5" w14:paraId="10402F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0CE2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262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756AD6A" w14:textId="329BC9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3478FBA" w14:textId="0679ED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1B2B4" w14:textId="52BC78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17EF4" w14:textId="51A3C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765.88 </w:t>
            </w:r>
          </w:p>
        </w:tc>
      </w:tr>
      <w:tr w:rsidR="00C204E5" w:rsidRPr="00C204E5" w14:paraId="278FF3E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CF2B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6FA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B51A25A" w14:textId="60BD34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5CE3B7A" w14:textId="7B9968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C7690" w14:textId="0B109D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D3179" w14:textId="6EC935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5,548.00 </w:t>
            </w:r>
          </w:p>
        </w:tc>
      </w:tr>
      <w:tr w:rsidR="00C204E5" w:rsidRPr="00C204E5" w14:paraId="181181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BE19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967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5F47FF5" w14:textId="08E5C8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FDDAED2" w14:textId="53C305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89FCF" w14:textId="2032B7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782CB" w14:textId="091F2A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r>
      <w:tr w:rsidR="00C204E5" w:rsidRPr="00C204E5" w14:paraId="614576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AC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A9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362CE10" w14:textId="6901ED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0883426" w14:textId="2CAEB9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564DA" w14:textId="306E8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AF13D" w14:textId="14A54A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437.25 </w:t>
            </w:r>
          </w:p>
        </w:tc>
      </w:tr>
      <w:tr w:rsidR="00C204E5" w:rsidRPr="00C204E5" w14:paraId="5DA325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8F45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386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3DA7AA4" w14:textId="32C3DC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3F9F97DB" w14:textId="45A1C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181D3" w14:textId="59090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E709E" w14:textId="6C18D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953.00 </w:t>
            </w:r>
          </w:p>
        </w:tc>
      </w:tr>
      <w:tr w:rsidR="00C204E5" w:rsidRPr="00C204E5" w14:paraId="627BCB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76F3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2C0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9BE5825" w14:textId="6E16F1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6483EC8" w14:textId="131947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D7976" w14:textId="67E531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998E8" w14:textId="7A781C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8,501.00 </w:t>
            </w:r>
          </w:p>
        </w:tc>
      </w:tr>
      <w:tr w:rsidR="00C204E5" w:rsidRPr="00C204E5" w14:paraId="1F1F7D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FC70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3A5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3B1C5D2" w14:textId="4CEE3A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5FECF58" w14:textId="042629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55CCD" w14:textId="7574EE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60BCD" w14:textId="1D26A2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534.20 </w:t>
            </w:r>
          </w:p>
        </w:tc>
      </w:tr>
      <w:tr w:rsidR="00C204E5" w:rsidRPr="00C204E5" w14:paraId="320E502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CBE0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7B217A9" w14:textId="3EB195E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428C6E" w14:textId="025B341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2303A" w14:textId="134BE3D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D0F9DB" w14:textId="158BBBE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94,161.25 </w:t>
            </w:r>
          </w:p>
        </w:tc>
      </w:tr>
      <w:tr w:rsidR="00C204E5" w:rsidRPr="00C204E5" w14:paraId="201C77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4C85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6C7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to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B91EC2" w14:textId="00B4B6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ADDB205" w14:textId="569B3E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356D7" w14:textId="386952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734AB" w14:textId="402034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6,365.00 </w:t>
            </w:r>
          </w:p>
        </w:tc>
      </w:tr>
      <w:tr w:rsidR="00C204E5" w:rsidRPr="00C204E5" w14:paraId="30465D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76B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AD1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524B6F5" w14:textId="1AB64A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C8B8E19" w14:textId="4B28F1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73EA8" w14:textId="5339F6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B8A53" w14:textId="37CCA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00 </w:t>
            </w:r>
          </w:p>
        </w:tc>
      </w:tr>
      <w:tr w:rsidR="00C204E5" w:rsidRPr="00C204E5" w14:paraId="5EDAFF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BAA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8D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5F36F36" w14:textId="3C50C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6FE40A4" w14:textId="41F82B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274C5" w14:textId="3433CA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69550" w14:textId="37DA6F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273.00 </w:t>
            </w:r>
          </w:p>
        </w:tc>
      </w:tr>
      <w:tr w:rsidR="00C204E5" w:rsidRPr="00C204E5" w14:paraId="0A3A72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A5D7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CC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833E9B0" w14:textId="26397F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A98C320" w14:textId="17C8B9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299B1" w14:textId="118FE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C078" w14:textId="4B722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1,527.60 </w:t>
            </w:r>
          </w:p>
        </w:tc>
      </w:tr>
      <w:tr w:rsidR="00C204E5" w:rsidRPr="00C204E5" w14:paraId="0DD4BE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DDC8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122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74FF03" w14:textId="7DD5C0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068030A" w14:textId="7CD0D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94E29" w14:textId="1FF2C3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81EDB" w14:textId="2C0251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0,692.00 </w:t>
            </w:r>
          </w:p>
        </w:tc>
      </w:tr>
      <w:tr w:rsidR="00C204E5" w:rsidRPr="00C204E5" w14:paraId="277A9A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E84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60D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5DE5AED" w14:textId="4DC72F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E531CC1" w14:textId="3F2EFF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2DCBF" w14:textId="4767FF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B73EA" w14:textId="50FC21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195.00 </w:t>
            </w:r>
          </w:p>
        </w:tc>
      </w:tr>
      <w:tr w:rsidR="00C204E5" w:rsidRPr="00C204E5" w14:paraId="2647FB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4CBD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D57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35D7D94" w14:textId="48434B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4A754BC" w14:textId="7C92D8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A6C17" w14:textId="7ED508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8640" w14:textId="4D8C77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24.00 </w:t>
            </w:r>
          </w:p>
        </w:tc>
      </w:tr>
      <w:tr w:rsidR="00C204E5" w:rsidRPr="00C204E5" w14:paraId="7930FF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CA4F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1CF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60ABDEC" w14:textId="1E1F1C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524F7CE" w14:textId="32E36D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3510F" w14:textId="3C4569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98145" w14:textId="6FFEB6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750.65 </w:t>
            </w:r>
          </w:p>
        </w:tc>
      </w:tr>
      <w:tr w:rsidR="00C204E5" w:rsidRPr="00C204E5" w14:paraId="47D0745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BBE84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ECBAD9D" w14:textId="1609404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05,161,283.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6D01921" w14:textId="32CA3D2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6,015,730.64 </w:t>
            </w:r>
          </w:p>
        </w:tc>
        <w:tc>
          <w:tcPr>
            <w:tcW w:w="958" w:type="pct"/>
            <w:tcBorders>
              <w:top w:val="nil"/>
              <w:left w:val="nil"/>
              <w:bottom w:val="single" w:sz="4" w:space="0" w:color="000000"/>
              <w:right w:val="single" w:sz="4" w:space="0" w:color="000000"/>
            </w:tcBorders>
            <w:shd w:val="clear" w:color="A5A5A5" w:fill="A5A5A5"/>
            <w:noWrap/>
            <w:vAlign w:val="bottom"/>
            <w:hideMark/>
          </w:tcPr>
          <w:p w14:paraId="0860F091" w14:textId="40A928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F99B88" w14:textId="0EEA015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31,177,013.98 </w:t>
            </w:r>
          </w:p>
        </w:tc>
      </w:tr>
      <w:tr w:rsidR="00C204E5" w:rsidRPr="00C204E5" w14:paraId="42938B4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D0A53"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651D344" w14:textId="7BD8E60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1,877,98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2AB9F" w14:textId="15E1BA9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582,93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691EDD62" w14:textId="49FB517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1FE4A6" w14:textId="180FF02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50,460,920.20 </w:t>
            </w:r>
          </w:p>
        </w:tc>
      </w:tr>
      <w:tr w:rsidR="00C204E5" w:rsidRPr="00C204E5" w14:paraId="7C6B47C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53B80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3C7C114" w14:textId="2E563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147029E" w14:textId="4FB23E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2C3C4609" w14:textId="3C509B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578A8F" w14:textId="08C4CD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0,955,288.35 </w:t>
            </w:r>
          </w:p>
        </w:tc>
      </w:tr>
      <w:tr w:rsidR="00C204E5" w:rsidRPr="00C204E5" w14:paraId="43DEEF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D36C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1AF41E" w14:textId="77777777" w:rsidR="00C204E5" w:rsidRPr="00C204E5" w:rsidRDefault="00C204E5" w:rsidP="00C204E5">
            <w:pPr>
              <w:spacing w:after="0" w:line="240" w:lineRule="auto"/>
              <w:ind w:right="57"/>
              <w:contextualSpacing/>
              <w:rPr>
                <w:rFonts w:ascii="Arial Narrow" w:hAnsi="Arial Narrow"/>
                <w:color w:val="000000"/>
                <w:sz w:val="20"/>
                <w:szCs w:val="20"/>
              </w:rPr>
            </w:pPr>
            <w:proofErr w:type="spellStart"/>
            <w:r w:rsidRPr="00C204E5">
              <w:rPr>
                <w:rFonts w:ascii="Arial Narrow" w:hAnsi="Arial Narrow"/>
                <w:color w:val="000000"/>
                <w:sz w:val="20"/>
                <w:szCs w:val="20"/>
              </w:rPr>
              <w:t>Agonc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13E07C" w14:textId="560BE9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8980117" w14:textId="7F47D1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E9590" w14:textId="1D7A1B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C96B8" w14:textId="1CE5D0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0,980.00 </w:t>
            </w:r>
          </w:p>
        </w:tc>
      </w:tr>
      <w:tr w:rsidR="00C204E5" w:rsidRPr="00C204E5" w14:paraId="6C64A6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18473"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16323D8" w14:textId="77777777" w:rsidR="00C204E5" w:rsidRPr="00C204E5" w:rsidRDefault="00C204E5" w:rsidP="00C204E5">
            <w:pPr>
              <w:spacing w:after="0" w:line="240" w:lineRule="auto"/>
              <w:ind w:right="57"/>
              <w:contextualSpacing/>
              <w:rPr>
                <w:rFonts w:ascii="Arial Narrow" w:hAnsi="Arial Narrow"/>
                <w:color w:val="000000"/>
                <w:sz w:val="20"/>
                <w:szCs w:val="20"/>
              </w:rPr>
            </w:pPr>
            <w:proofErr w:type="spellStart"/>
            <w:r w:rsidRPr="00C204E5">
              <w:rPr>
                <w:rFonts w:ascii="Arial Narrow" w:hAnsi="Arial Narrow"/>
                <w:color w:val="000000"/>
                <w:sz w:val="20"/>
                <w:szCs w:val="20"/>
              </w:rPr>
              <w:t>Alitag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62D6CE" w14:textId="4C7C04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1D785AA" w14:textId="77903C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F8E1F" w14:textId="4CE5ED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BFA0C" w14:textId="662050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20,880.50 </w:t>
            </w:r>
          </w:p>
        </w:tc>
      </w:tr>
      <w:tr w:rsidR="00C204E5" w:rsidRPr="00C204E5" w14:paraId="2DFAA7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FFD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9BB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C8948D" w14:textId="6C125D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7EF7D6CF" w14:textId="57E8CB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8D17E" w14:textId="1329D9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97FDA" w14:textId="26617D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1,315.00 </w:t>
            </w:r>
          </w:p>
        </w:tc>
      </w:tr>
      <w:tr w:rsidR="00C204E5" w:rsidRPr="00C204E5" w14:paraId="225B45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7D4A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4C0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FE47924" w14:textId="05D41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82D54" w14:textId="72390F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F9B6C" w14:textId="46AF97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A6901" w14:textId="19DBE6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89,830.00 </w:t>
            </w:r>
          </w:p>
        </w:tc>
      </w:tr>
      <w:tr w:rsidR="00C204E5" w:rsidRPr="00C204E5" w14:paraId="032A0E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361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799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C3FC9A" w14:textId="32B1C8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14BE8374" w14:textId="170E9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BC5B502" w14:textId="4E5067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DEC97" w14:textId="66911A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15,667.00 </w:t>
            </w:r>
          </w:p>
        </w:tc>
      </w:tr>
      <w:tr w:rsidR="00C204E5" w:rsidRPr="00C204E5" w14:paraId="512357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7E1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D4DA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DAC835" w14:textId="70829C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4E3F7C02" w14:textId="47C5FA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3,088.95 </w:t>
            </w:r>
          </w:p>
        </w:tc>
        <w:tc>
          <w:tcPr>
            <w:tcW w:w="958" w:type="pct"/>
            <w:tcBorders>
              <w:top w:val="nil"/>
              <w:left w:val="nil"/>
              <w:bottom w:val="single" w:sz="4" w:space="0" w:color="000000"/>
              <w:right w:val="single" w:sz="4" w:space="0" w:color="000000"/>
            </w:tcBorders>
            <w:shd w:val="clear" w:color="auto" w:fill="auto"/>
            <w:noWrap/>
            <w:vAlign w:val="bottom"/>
            <w:hideMark/>
          </w:tcPr>
          <w:p w14:paraId="74854226" w14:textId="776372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79B73" w14:textId="5C7313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31,063.95 </w:t>
            </w:r>
          </w:p>
        </w:tc>
      </w:tr>
      <w:tr w:rsidR="00C204E5" w:rsidRPr="00C204E5" w14:paraId="43DE9A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26A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6BE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170B3E31" w14:textId="2F75B9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55D9746" w14:textId="0D4BBC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1281181F" w14:textId="4E392F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71FDF" w14:textId="75F155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54,807.00 </w:t>
            </w:r>
          </w:p>
        </w:tc>
      </w:tr>
      <w:tr w:rsidR="00C204E5" w:rsidRPr="00C204E5" w14:paraId="441E16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C82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280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5EF489" w14:textId="5EBF01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41D80B14" w14:textId="71A47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DD9E8" w14:textId="052571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5261" w14:textId="6F0B76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2,990.00 </w:t>
            </w:r>
          </w:p>
        </w:tc>
      </w:tr>
      <w:tr w:rsidR="00C204E5" w:rsidRPr="00C204E5" w14:paraId="601B77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010F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8CA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1711FC1" w14:textId="6B072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1BDC1697" w14:textId="05E598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B72D9" w14:textId="0227E2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1E06D" w14:textId="56A04C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734,307.50 </w:t>
            </w:r>
          </w:p>
        </w:tc>
      </w:tr>
      <w:tr w:rsidR="00C204E5" w:rsidRPr="00C204E5" w14:paraId="3251D4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7374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FE5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b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A8EE44" w14:textId="20E5BE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24C95097" w14:textId="4D4962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2578EF" w14:textId="323656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D5EFC" w14:textId="116DC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64,432.50 </w:t>
            </w:r>
          </w:p>
        </w:tc>
      </w:tr>
      <w:tr w:rsidR="00C204E5" w:rsidRPr="00C204E5" w14:paraId="677950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3C10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0C5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544822F7" w14:textId="68354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6E724F05" w14:textId="50A560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E653C" w14:textId="74B922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E705D" w14:textId="647C7E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57,380.00 </w:t>
            </w:r>
          </w:p>
        </w:tc>
      </w:tr>
      <w:tr w:rsidR="00C204E5" w:rsidRPr="00C204E5" w14:paraId="539D38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D27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8BD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FADD37" w14:textId="3B12DD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62057A38" w14:textId="2450CC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E9E46" w14:textId="377CB1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946F" w14:textId="2C04BF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64,712.00 </w:t>
            </w:r>
          </w:p>
        </w:tc>
      </w:tr>
      <w:tr w:rsidR="00C204E5" w:rsidRPr="00C204E5" w14:paraId="7725CD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2AAA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917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F6516ED" w14:textId="6E2B0A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42D69DF" w14:textId="2606A7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37FCF" w14:textId="66A721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ADBF9" w14:textId="010C41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6B1D65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6686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0AE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475311" w14:textId="6C004F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474A8479" w14:textId="308869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8F2DF" w14:textId="5B8CA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A117C" w14:textId="31F3F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41,728.00 </w:t>
            </w:r>
          </w:p>
        </w:tc>
      </w:tr>
      <w:tr w:rsidR="00C204E5" w:rsidRPr="00C204E5" w14:paraId="47FA8D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E22E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DA6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8875BE6" w14:textId="3186D5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DD6364" w14:textId="1A3255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ACF30" w14:textId="70802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B58CE" w14:textId="16C8A5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4C7B9A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A4A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8D2C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E7A8870" w14:textId="44C59C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4DD1056E" w14:textId="6DD52F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A3782" w14:textId="59A063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05B4D" w14:textId="525B64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1,890.00 </w:t>
            </w:r>
          </w:p>
        </w:tc>
      </w:tr>
      <w:tr w:rsidR="00C204E5" w:rsidRPr="00C204E5" w14:paraId="0BE31C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102D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612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v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6AB4EC" w14:textId="41203A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30ABC4B6" w14:textId="07D579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64113" w14:textId="2818AC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B5044" w14:textId="60ABEA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383,449.00 </w:t>
            </w:r>
          </w:p>
        </w:tc>
      </w:tr>
      <w:tr w:rsidR="00C204E5" w:rsidRPr="00C204E5" w14:paraId="3D1883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454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26B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taas</w:t>
            </w:r>
            <w:proofErr w:type="spellEnd"/>
            <w:r w:rsidRPr="00C204E5">
              <w:rPr>
                <w:rFonts w:ascii="Arial Narrow" w:hAnsi="Arial Narrow"/>
                <w:i/>
                <w:iCs/>
                <w:color w:val="000000"/>
                <w:sz w:val="20"/>
                <w:szCs w:val="20"/>
              </w:rPr>
              <w:t xml:space="preserve"> Na </w:t>
            </w:r>
            <w:proofErr w:type="spellStart"/>
            <w:r w:rsidRPr="00C204E5">
              <w:rPr>
                <w:rFonts w:ascii="Arial Narrow" w:hAnsi="Arial Narrow"/>
                <w:i/>
                <w:iCs/>
                <w:color w:val="000000"/>
                <w:sz w:val="20"/>
                <w:szCs w:val="20"/>
              </w:rPr>
              <w:t>Kah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DBBE66" w14:textId="602F0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1A242440" w14:textId="58F46C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F72E1" w14:textId="5CEB78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1474" w14:textId="157452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13,125.00 </w:t>
            </w:r>
          </w:p>
        </w:tc>
      </w:tr>
      <w:tr w:rsidR="00C204E5" w:rsidRPr="00C204E5" w14:paraId="39CEB5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C8B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632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sug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D3DD50" w14:textId="7B588C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FDE0947" w14:textId="63693A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41699A6" w14:textId="52A7F3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13945" w14:textId="29A253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39,829.00 </w:t>
            </w:r>
          </w:p>
        </w:tc>
      </w:tr>
      <w:tr w:rsidR="00C204E5" w:rsidRPr="00C204E5" w14:paraId="1DE7F5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439D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C34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36F82729" w14:textId="4C445F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90315A7" w14:textId="18ECD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285A1" w14:textId="7BE9A5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D42C8" w14:textId="38AEE3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116BAF4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28E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99D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3FDB236" w14:textId="3D3BEC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6AA966F" w14:textId="1E27A1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A11D7" w14:textId="381E5F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B4610" w14:textId="3CB7F2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0ED888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0EE7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A49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A25FC67" w14:textId="70E244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6E50A706" w14:textId="4CF279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7248672" w14:textId="35603A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6813B" w14:textId="1BD024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316,926.40 </w:t>
            </w:r>
          </w:p>
        </w:tc>
      </w:tr>
      <w:tr w:rsidR="00C204E5" w:rsidRPr="00C204E5" w14:paraId="4106A9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F4E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EEA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3E533C2" w14:textId="4CD4B7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6AFF872B" w14:textId="7DC27B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179D3" w14:textId="4F3F71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B8193" w14:textId="748A6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4,782.50 </w:t>
            </w:r>
          </w:p>
        </w:tc>
      </w:tr>
      <w:tr w:rsidR="00C204E5" w:rsidRPr="00C204E5" w14:paraId="48C7D2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C65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EC5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0A7DB76" w14:textId="0035CA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129AE5A8" w14:textId="7FCC09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922D0" w14:textId="480F7B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97C06" w14:textId="120761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2,345.00 </w:t>
            </w:r>
          </w:p>
        </w:tc>
      </w:tr>
      <w:tr w:rsidR="00C204E5" w:rsidRPr="00C204E5" w14:paraId="623C92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A81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93E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631F01BE" w14:textId="1C66DE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2C19F" w14:textId="4C2B00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AC44F" w14:textId="09CE63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9D27B" w14:textId="04D2AC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8,500.00 </w:t>
            </w:r>
          </w:p>
        </w:tc>
      </w:tr>
      <w:tr w:rsidR="00C204E5" w:rsidRPr="00C204E5" w14:paraId="157D99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2F9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101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410A96F" w14:textId="110CF3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7E40E44F" w14:textId="5BA990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39480" w14:textId="0D8CD5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B842" w14:textId="680991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9,695.00 </w:t>
            </w:r>
          </w:p>
        </w:tc>
      </w:tr>
      <w:tr w:rsidR="00C204E5" w:rsidRPr="00C204E5" w14:paraId="63A36D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75D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A3A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B54ABD5" w14:textId="55200D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A50FAB2" w14:textId="2B79D8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6337" w14:textId="5B3C85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12C0B" w14:textId="082582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82,753.00 </w:t>
            </w:r>
          </w:p>
        </w:tc>
      </w:tr>
      <w:tr w:rsidR="00C204E5" w:rsidRPr="00C204E5" w14:paraId="7B86A9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06A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52E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7DC5042" w14:textId="21BC9B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49FFAA73" w14:textId="00EFCC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03AD9A3" w14:textId="0DAFFC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C3695" w14:textId="589F33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5,830.00 </w:t>
            </w:r>
          </w:p>
        </w:tc>
      </w:tr>
      <w:tr w:rsidR="00C204E5" w:rsidRPr="00C204E5" w14:paraId="2D0881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370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C09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4BA6F907" w14:textId="384EE7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FAC7215" w14:textId="4C540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18916" w14:textId="00104E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4FBB0" w14:textId="58CACE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568,908.00 </w:t>
            </w:r>
          </w:p>
        </w:tc>
      </w:tr>
      <w:tr w:rsidR="00C204E5" w:rsidRPr="00C204E5" w14:paraId="6B0924F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E40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DB7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D61039E" w14:textId="4B32B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DD49626" w14:textId="66A165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0E9CC" w14:textId="53D260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62793" w14:textId="4CED70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60,312.00 </w:t>
            </w:r>
          </w:p>
        </w:tc>
      </w:tr>
      <w:tr w:rsidR="00C204E5" w:rsidRPr="00C204E5" w14:paraId="7F253C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0D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4F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CAD957D" w14:textId="16FF16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1A4C992E" w14:textId="099483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D391B" w14:textId="5E9C51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4678C" w14:textId="424604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677,965.50 </w:t>
            </w:r>
          </w:p>
        </w:tc>
      </w:tr>
      <w:tr w:rsidR="00C204E5" w:rsidRPr="00C204E5" w14:paraId="5244C8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6D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A46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y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347870" w14:textId="529B69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4,903.00 </w:t>
            </w:r>
          </w:p>
        </w:tc>
        <w:tc>
          <w:tcPr>
            <w:tcW w:w="958" w:type="pct"/>
            <w:tcBorders>
              <w:top w:val="nil"/>
              <w:left w:val="nil"/>
              <w:bottom w:val="single" w:sz="4" w:space="0" w:color="000000"/>
              <w:right w:val="single" w:sz="4" w:space="0" w:color="000000"/>
            </w:tcBorders>
            <w:shd w:val="clear" w:color="auto" w:fill="auto"/>
            <w:noWrap/>
            <w:vAlign w:val="bottom"/>
            <w:hideMark/>
          </w:tcPr>
          <w:p w14:paraId="38FD3488" w14:textId="6EA1A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5290F" w14:textId="73793C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5149D" w14:textId="200F9B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4,903.00 </w:t>
            </w:r>
          </w:p>
        </w:tc>
      </w:tr>
      <w:tr w:rsidR="00C204E5" w:rsidRPr="00C204E5" w14:paraId="1F9D19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A1A6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35F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ng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C26314" w14:textId="56B8A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95F99A2" w14:textId="54273B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5AB82" w14:textId="71135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14191" w14:textId="56D8D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7,750.00 </w:t>
            </w:r>
          </w:p>
        </w:tc>
      </w:tr>
      <w:tr w:rsidR="00C204E5" w:rsidRPr="00C204E5" w14:paraId="791717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70E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99F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3FE0E1" w14:textId="23CFD1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9A2BDCE" w14:textId="560A27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845CD" w14:textId="310808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BA1" w14:textId="216336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5C313D6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8C08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D2FB2AB" w14:textId="2D18EF2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4,807,29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E634F8" w14:textId="4015FCE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8AE8AE" w14:textId="411891D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0D4C35" w14:textId="580F7AB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5,812,570.21 </w:t>
            </w:r>
          </w:p>
        </w:tc>
      </w:tr>
      <w:tr w:rsidR="00C204E5" w:rsidRPr="00C204E5" w14:paraId="2ED043B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0E9D4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3B53B83" w14:textId="708222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AB8CE55" w14:textId="11AF9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0ED06022" w14:textId="703094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04B63D" w14:textId="3EB13B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520,319.20 </w:t>
            </w:r>
          </w:p>
        </w:tc>
      </w:tr>
      <w:tr w:rsidR="00C204E5" w:rsidRPr="00C204E5" w14:paraId="4E7B8B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793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B0A2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2C623CF5" w14:textId="2404F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FC95C8B" w14:textId="62A7CF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01CA8" w14:textId="6B4E2F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842E7" w14:textId="6A86CE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341.00 </w:t>
            </w:r>
          </w:p>
        </w:tc>
      </w:tr>
      <w:tr w:rsidR="00C204E5" w:rsidRPr="00C204E5" w14:paraId="767E87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3856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2E7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51DE901" w14:textId="2B3ADE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076AB" w14:textId="36F69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57DE0" w14:textId="65C469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AC899" w14:textId="1F2890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321DC4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8AA0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EC9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0510A3A" w14:textId="2BD86E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40020114" w14:textId="370F9B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023FA" w14:textId="4D098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0E92A" w14:textId="24390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56,077.00 </w:t>
            </w:r>
          </w:p>
        </w:tc>
      </w:tr>
      <w:tr w:rsidR="00C204E5" w:rsidRPr="00C204E5" w14:paraId="18D6D61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FC1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5E7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CA277D" w14:textId="3AE0EB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9C98A" w14:textId="5AC606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598E2" w14:textId="6D7EAC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70992" w14:textId="0F63C6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2,000.00 </w:t>
            </w:r>
          </w:p>
        </w:tc>
      </w:tr>
      <w:tr w:rsidR="00C204E5" w:rsidRPr="00C204E5" w14:paraId="4A88A9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F349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0C2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6431DB" w14:textId="6C3B16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94C7D" w14:textId="769942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D585580" w14:textId="4DE9D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51B64" w14:textId="40ECA2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350.00 </w:t>
            </w:r>
          </w:p>
        </w:tc>
      </w:tr>
      <w:tr w:rsidR="00C204E5" w:rsidRPr="00C204E5" w14:paraId="652A11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D2C0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E73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671A7F" w14:textId="071B2D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17,462.00 </w:t>
            </w:r>
          </w:p>
        </w:tc>
        <w:tc>
          <w:tcPr>
            <w:tcW w:w="958" w:type="pct"/>
            <w:tcBorders>
              <w:top w:val="nil"/>
              <w:left w:val="nil"/>
              <w:bottom w:val="single" w:sz="4" w:space="0" w:color="000000"/>
              <w:right w:val="single" w:sz="4" w:space="0" w:color="000000"/>
            </w:tcBorders>
            <w:shd w:val="clear" w:color="auto" w:fill="auto"/>
            <w:noWrap/>
            <w:vAlign w:val="bottom"/>
            <w:hideMark/>
          </w:tcPr>
          <w:p w14:paraId="5F702B4A" w14:textId="0F62F0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6D3995B7" w14:textId="28E71B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17388" w14:textId="03279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96,278.78 </w:t>
            </w:r>
          </w:p>
        </w:tc>
      </w:tr>
      <w:tr w:rsidR="00C204E5" w:rsidRPr="00C204E5" w14:paraId="241199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F622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635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107D6833" w14:textId="51168D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36131C68" w14:textId="375895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6359E3F" w14:textId="0C14B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8FE9" w14:textId="6A8E07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9,930.75 </w:t>
            </w:r>
          </w:p>
        </w:tc>
      </w:tr>
      <w:tr w:rsidR="00C204E5" w:rsidRPr="00C204E5" w14:paraId="0FD3AD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974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2C6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652F0EE" w14:textId="723F34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F1B02E" w14:textId="42788E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0A6C2" w14:textId="0C90EC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3658" w14:textId="5F60E9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109B361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374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60C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General </w:t>
            </w:r>
            <w:proofErr w:type="spellStart"/>
            <w:r w:rsidRPr="00C204E5">
              <w:rPr>
                <w:rFonts w:ascii="Arial Narrow" w:hAnsi="Arial Narrow"/>
                <w:i/>
                <w:iCs/>
                <w:color w:val="000000"/>
                <w:sz w:val="20"/>
                <w:szCs w:val="20"/>
              </w:rPr>
              <w:t>T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77EB46" w14:textId="46E77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993F4" w14:textId="2FDE5F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1FDC1F8" w14:textId="62395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72820" w14:textId="7CA49A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8,275.00 </w:t>
            </w:r>
          </w:p>
        </w:tc>
      </w:tr>
      <w:tr w:rsidR="00C204E5" w:rsidRPr="00C204E5" w14:paraId="78CA23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691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6AB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6D171E3D" w14:textId="1443F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2AF00D49" w14:textId="36F6D7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563A7E90" w14:textId="4D8A1D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63A5F" w14:textId="15A4A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64,350.60 </w:t>
            </w:r>
          </w:p>
        </w:tc>
      </w:tr>
      <w:tr w:rsidR="00C204E5" w:rsidRPr="00C204E5" w14:paraId="3C53B1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9F6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DB9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4F6673D" w14:textId="3237CA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37237" w14:textId="0F4DEA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0FA186C5" w14:textId="5AB401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DE80" w14:textId="61E9B1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9,860.00 </w:t>
            </w:r>
          </w:p>
        </w:tc>
      </w:tr>
      <w:tr w:rsidR="00C204E5" w:rsidRPr="00C204E5" w14:paraId="4CDEB4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EBF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E9F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F173C4" w14:textId="040F22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E299" w14:textId="79F620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5EBCA7E" w14:textId="2743CB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4257B" w14:textId="08351C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5,443.71 </w:t>
            </w:r>
          </w:p>
        </w:tc>
      </w:tr>
      <w:tr w:rsidR="00C204E5" w:rsidRPr="00C204E5" w14:paraId="000D1C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124A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5C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B72FC9F" w14:textId="6C8CC1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521C88" w14:textId="68219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D4CCB" w14:textId="437DF0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7FB36" w14:textId="23AEC3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6ED571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BE04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6F8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369A03" w14:textId="61220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BF3748" w14:textId="037524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8B8CF54" w14:textId="34D4C0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67AE5" w14:textId="71D090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4,510.00 </w:t>
            </w:r>
          </w:p>
        </w:tc>
      </w:tr>
      <w:tr w:rsidR="00C204E5" w:rsidRPr="00C204E5" w14:paraId="73261A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A15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56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F05DD9B" w14:textId="380262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134CAA" w14:textId="391ED3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0F465" w14:textId="2A643A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C89FA" w14:textId="3166B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5614FB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095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6C9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E0B7F8" w14:textId="2FEF47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39FE6036" w14:textId="108C96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DD84" w14:textId="3941B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8125C" w14:textId="1076BC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9,840.00 </w:t>
            </w:r>
          </w:p>
        </w:tc>
      </w:tr>
      <w:tr w:rsidR="00C204E5" w:rsidRPr="00C204E5" w14:paraId="78DE2F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60B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03E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ovele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0B2E89" w14:textId="4E9DCE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051CC8" w14:textId="539C2A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DE46B" w14:textId="60B6EE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0CCD1" w14:textId="3D727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400.00 </w:t>
            </w:r>
          </w:p>
        </w:tc>
      </w:tr>
      <w:tr w:rsidR="00C204E5" w:rsidRPr="00C204E5" w14:paraId="6FE36D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6658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168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B24E137" w14:textId="40E1C8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0E0BCC6" w14:textId="308DB1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8B6AE77" w14:textId="27FE2A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052D" w14:textId="6AECE8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3,574.00 </w:t>
            </w:r>
          </w:p>
        </w:tc>
      </w:tr>
      <w:tr w:rsidR="00C204E5" w:rsidRPr="00C204E5" w14:paraId="1CB443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6803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1CE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6B8DC5C7" w14:textId="372FD7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38E9514A" w14:textId="3E3AA2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69E0503C" w14:textId="3D9826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2EB28" w14:textId="6B147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0,671.00 </w:t>
            </w:r>
          </w:p>
        </w:tc>
      </w:tr>
      <w:tr w:rsidR="00C204E5" w:rsidRPr="00C204E5" w14:paraId="52BF945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A33B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ED3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BD8A1D" w14:textId="4DADBA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61686382" w14:textId="241541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E5E7F" w14:textId="3C51B7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C1A09" w14:textId="1140D5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82,718.00 </w:t>
            </w:r>
          </w:p>
        </w:tc>
      </w:tr>
      <w:tr w:rsidR="00C204E5" w:rsidRPr="00C204E5" w14:paraId="23E50D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A11D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A34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3727BB" w14:textId="2C943B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EFBEBE7" w14:textId="44E6DF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3195D4E3" w14:textId="5FC1F6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4C561" w14:textId="2B3D91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72,970.14 </w:t>
            </w:r>
          </w:p>
        </w:tc>
      </w:tr>
      <w:tr w:rsidR="00C204E5" w:rsidRPr="00C204E5" w14:paraId="592A69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4285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BA8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6A9B5F1" w14:textId="07794F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5DD54" w14:textId="1641AB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6F8C63E" w14:textId="7485E3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137C" w14:textId="44B6E1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0,605.00 </w:t>
            </w:r>
          </w:p>
        </w:tc>
      </w:tr>
      <w:tr w:rsidR="00C204E5" w:rsidRPr="00C204E5" w14:paraId="4E544A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ED5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7F2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rece</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Martires</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4D5628" w14:textId="240CC2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2EF2CDA" w14:textId="2A9F64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1C986577" w14:textId="7A82B4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93789" w14:textId="29FAD6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24,056.03 </w:t>
            </w:r>
          </w:p>
        </w:tc>
      </w:tr>
      <w:tr w:rsidR="00C204E5" w:rsidRPr="00C204E5" w14:paraId="046A2D7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E7E2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4B2AAE41" w14:textId="7CEDF9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749,8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BD8C4" w14:textId="3EEC57D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1,499,39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767B949" w14:textId="0133ECC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3BF671" w14:textId="534054B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249,275.05 </w:t>
            </w:r>
          </w:p>
        </w:tc>
      </w:tr>
      <w:tr w:rsidR="00C204E5" w:rsidRPr="00C204E5" w14:paraId="10AC724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FBF1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0C33D045" w14:textId="5404C2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C9AFF9" w14:textId="1457CE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670B32E" w14:textId="774CA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96CFBE" w14:textId="375B7A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136,200.50 </w:t>
            </w:r>
          </w:p>
        </w:tc>
      </w:tr>
      <w:tr w:rsidR="00C204E5" w:rsidRPr="00C204E5" w14:paraId="41EB0E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A02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F36DA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amin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79BBFF" w14:textId="162AD9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DEFD1" w14:textId="1C8F8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5F805" w14:textId="41017D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8C284" w14:textId="4D37EC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r>
      <w:tr w:rsidR="00C204E5" w:rsidRPr="00C204E5" w14:paraId="24270EF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C232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E71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5553AF3" w14:textId="4BB30B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37B5B" w14:textId="4B0F0A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02E4C" w14:textId="090068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CE417" w14:textId="02F01D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7,600.00 </w:t>
            </w:r>
          </w:p>
        </w:tc>
      </w:tr>
      <w:tr w:rsidR="00C204E5" w:rsidRPr="00C204E5" w14:paraId="0EFFE3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5CD9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C9B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ñ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BDDDF2" w14:textId="77C9F7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3CF836A6" w14:textId="708AE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55ED1" w14:textId="40C0F3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3299A" w14:textId="6E4EBF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2,710.00 </w:t>
            </w:r>
          </w:p>
        </w:tc>
      </w:tr>
      <w:tr w:rsidR="00C204E5" w:rsidRPr="00C204E5" w14:paraId="077BE9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BE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8C7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uy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59D1B6" w14:textId="3EFD84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14CF2204" w14:textId="210A1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8B756" w14:textId="525653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4DD0" w14:textId="35FE18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1,660.00 </w:t>
            </w:r>
          </w:p>
        </w:tc>
      </w:tr>
      <w:tr w:rsidR="00C204E5" w:rsidRPr="00C204E5" w14:paraId="4B4713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50AA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696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24483DA" w14:textId="3E326F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5,934.00 </w:t>
            </w:r>
          </w:p>
        </w:tc>
        <w:tc>
          <w:tcPr>
            <w:tcW w:w="958" w:type="pct"/>
            <w:tcBorders>
              <w:top w:val="nil"/>
              <w:left w:val="nil"/>
              <w:bottom w:val="single" w:sz="4" w:space="0" w:color="000000"/>
              <w:right w:val="single" w:sz="4" w:space="0" w:color="000000"/>
            </w:tcBorders>
            <w:shd w:val="clear" w:color="auto" w:fill="auto"/>
            <w:noWrap/>
            <w:vAlign w:val="bottom"/>
            <w:hideMark/>
          </w:tcPr>
          <w:p w14:paraId="29831751" w14:textId="38BC61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5223F17" w14:textId="4DBEDB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B25D4" w14:textId="293AF8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6,904.00 </w:t>
            </w:r>
          </w:p>
        </w:tc>
      </w:tr>
      <w:tr w:rsidR="00C204E5" w:rsidRPr="00C204E5" w14:paraId="7FFD85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0D0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70E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F9CB65" w14:textId="00467B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33FCBE7E" w14:textId="267C08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4ACF9" w14:textId="210DFC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C8956" w14:textId="797FCF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8,184.00 </w:t>
            </w:r>
          </w:p>
        </w:tc>
      </w:tr>
      <w:tr w:rsidR="00C204E5" w:rsidRPr="00C204E5" w14:paraId="5738DB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E72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5CD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vint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8C25FC" w14:textId="283CBF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A2611" w14:textId="15180F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314C5" w14:textId="467BDB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0A50E" w14:textId="4D59E8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r>
      <w:tr w:rsidR="00C204E5" w:rsidRPr="00C204E5" w14:paraId="6FA508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BB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091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Fam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9B10BA" w14:textId="06BFE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D5C3B" w14:textId="2DE76F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182800CD" w14:textId="329C64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893F" w14:textId="4E9156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8,624.78 </w:t>
            </w:r>
          </w:p>
        </w:tc>
      </w:tr>
      <w:tr w:rsidR="00C204E5" w:rsidRPr="00C204E5" w14:paraId="1BC5A7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70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BAE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63C7265C" w14:textId="6A849A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A178963" w14:textId="5DC35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E9660" w14:textId="653A39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B9A91" w14:textId="351732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300.00 </w:t>
            </w:r>
          </w:p>
        </w:tc>
      </w:tr>
      <w:tr w:rsidR="00C204E5" w:rsidRPr="00C204E5" w14:paraId="0FCC42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CCE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52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liw</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F4DFB1" w14:textId="768104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D3665C4" w14:textId="3E3E88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1AEAC93A" w14:textId="1096F6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67250" w14:textId="670ACE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1,325.00 </w:t>
            </w:r>
          </w:p>
        </w:tc>
      </w:tr>
      <w:tr w:rsidR="00C204E5" w:rsidRPr="00C204E5" w14:paraId="7D780B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C2D0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753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Los </w:t>
            </w:r>
            <w:proofErr w:type="spellStart"/>
            <w:r w:rsidRPr="00C204E5">
              <w:rPr>
                <w:rFonts w:ascii="Arial Narrow" w:hAnsi="Arial Narrow"/>
                <w:i/>
                <w:iCs/>
                <w:color w:val="000000"/>
                <w:sz w:val="20"/>
                <w:szCs w:val="20"/>
              </w:rPr>
              <w:t>Bañ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3A3C2B" w14:textId="60612D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71230FAA" w14:textId="279EC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691CE8FD" w14:textId="5FEA71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3120C" w14:textId="5E66B4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8,089.40 </w:t>
            </w:r>
          </w:p>
        </w:tc>
      </w:tr>
      <w:tr w:rsidR="00C204E5" w:rsidRPr="00C204E5" w14:paraId="61F5FD3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457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4C7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isi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74B152" w14:textId="24650A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33F41" w14:textId="2CABEA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5763" w14:textId="198DCF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B4DD7" w14:textId="0751CD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9,000.00 </w:t>
            </w:r>
          </w:p>
        </w:tc>
      </w:tr>
      <w:tr w:rsidR="00C204E5" w:rsidRPr="00C204E5" w14:paraId="54DDDE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AF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01C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712D38" w14:textId="7EAEA7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0A7D1" w14:textId="65F9A9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2DB1C" w14:textId="48A76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CA760" w14:textId="2B324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r>
      <w:tr w:rsidR="00C204E5" w:rsidRPr="00C204E5" w14:paraId="1993A5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AB93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F4C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bit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67E108" w14:textId="45E555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0CA57" w14:textId="383770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F7506" w14:textId="24B6E9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9461D" w14:textId="16E823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7,500.00 </w:t>
            </w:r>
          </w:p>
        </w:tc>
      </w:tr>
      <w:tr w:rsidR="00C204E5" w:rsidRPr="00C204E5" w14:paraId="62E5CA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86B5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BB6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4A49BDF" w14:textId="51BEE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C9845" w14:textId="0AE72E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A7C3C" w14:textId="6D4B8C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CFCAA" w14:textId="698C81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r>
      <w:tr w:rsidR="00C204E5" w:rsidRPr="00C204E5" w14:paraId="663646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DC65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EA9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jay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49B904" w14:textId="2CF145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4BB1A9" w14:textId="4CB922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B66C1" w14:textId="009190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1C319" w14:textId="5A99DE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950.00 </w:t>
            </w:r>
          </w:p>
        </w:tc>
      </w:tr>
      <w:tr w:rsidR="00C204E5" w:rsidRPr="00C204E5" w14:paraId="5B04F85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80A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681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90C3AE1" w14:textId="36C04A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3B8FF2" w14:textId="0867B0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E1852" w14:textId="07A624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7E0B9" w14:textId="7FF79B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1BB1C6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8FBD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29B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35993B" w14:textId="74E8BB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B444AB1" w14:textId="206C58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25579" w14:textId="6A200A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5CF63" w14:textId="00D5F9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r>
      <w:tr w:rsidR="00C204E5" w:rsidRPr="00C204E5" w14:paraId="56BE12E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97A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1D7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6BD0E32" w14:textId="4AD854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6659D" w14:textId="2B2DC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504FC85" w14:textId="142279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854E9" w14:textId="05FC50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9,452.00 </w:t>
            </w:r>
          </w:p>
        </w:tc>
      </w:tr>
      <w:tr w:rsidR="00C204E5" w:rsidRPr="00C204E5" w14:paraId="286EBB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84B3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9426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95850C" w14:textId="038BB5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DDB2C" w14:textId="0A7A71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36E2190" w14:textId="0A7AB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A97CF" w14:textId="0FBF39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655.77 </w:t>
            </w:r>
          </w:p>
        </w:tc>
      </w:tr>
      <w:tr w:rsidR="00C204E5" w:rsidRPr="00C204E5" w14:paraId="7EE6BC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8E0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DEE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g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1432AA" w14:textId="261681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04E867B9" w14:textId="4AC2C7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FCE04" w14:textId="1294A0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F56EE" w14:textId="58DF8F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5,582.00 </w:t>
            </w:r>
          </w:p>
        </w:tc>
      </w:tr>
      <w:tr w:rsidR="00C204E5" w:rsidRPr="00C204E5" w14:paraId="19849E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5BFD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47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55684F08" w14:textId="19665F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DACBE2D" w14:textId="1CC5DA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0876C7" w14:textId="6E76F1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16D22" w14:textId="5DC895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28,020.00 </w:t>
            </w:r>
          </w:p>
        </w:tc>
      </w:tr>
      <w:tr w:rsidR="00C204E5" w:rsidRPr="00C204E5" w14:paraId="2DB1F0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07E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83F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7042EA8" w14:textId="3A8566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67EA9B0" w14:textId="7EF178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A9CB" w14:textId="347BC8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E96F4" w14:textId="5EB007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r>
      <w:tr w:rsidR="00C204E5" w:rsidRPr="00C204E5" w14:paraId="1141BD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2DB4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3AB6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C3827B" w14:textId="7BCD6F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5,2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19075" w14:textId="2A9214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20BFC84D" w14:textId="096317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3E5BF" w14:textId="58CDD3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04,988.83 </w:t>
            </w:r>
          </w:p>
        </w:tc>
      </w:tr>
      <w:tr w:rsidR="00C204E5" w:rsidRPr="00C204E5" w14:paraId="021F31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042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28F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F3417D8" w14:textId="7F1A42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4C838080" w14:textId="36FEB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BE58FD4" w14:textId="465F65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BB658" w14:textId="1FC013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213,244.48 </w:t>
            </w:r>
          </w:p>
        </w:tc>
      </w:tr>
      <w:tr w:rsidR="00C204E5" w:rsidRPr="00C204E5" w14:paraId="43F7C95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6F15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4936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1A7EB98" w14:textId="1C813F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02061138" w14:textId="7AD54D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DCF5382" w14:textId="4AB205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3649D" w14:textId="20697F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1,346.00 </w:t>
            </w:r>
          </w:p>
        </w:tc>
      </w:tr>
      <w:tr w:rsidR="00C204E5" w:rsidRPr="00C204E5" w14:paraId="1FD9D3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383B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1DC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544B55" w14:textId="1D08B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AC54F" w14:textId="3ADF70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04F7A" w14:textId="367A6F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5C4C0" w14:textId="1DF0B3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300.00 </w:t>
            </w:r>
          </w:p>
        </w:tc>
      </w:tr>
      <w:tr w:rsidR="00C204E5" w:rsidRPr="00C204E5" w14:paraId="4A5D03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299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4D0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962965D" w14:textId="26AAA0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62F4274" w14:textId="1AE05A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1E153FB9" w14:textId="7C9132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A5F0B" w14:textId="2FF324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2,972.29 </w:t>
            </w:r>
          </w:p>
        </w:tc>
      </w:tr>
      <w:tr w:rsidR="00C204E5" w:rsidRPr="00C204E5" w14:paraId="63CE65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51BD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ABB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n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2B3C49" w14:textId="2E7306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7B4B1B5" w14:textId="4D0050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249E4" w14:textId="2B468C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98133" w14:textId="42B2BB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190.00 </w:t>
            </w:r>
          </w:p>
        </w:tc>
      </w:tr>
      <w:tr w:rsidR="00C204E5" w:rsidRPr="00C204E5" w14:paraId="05CBA0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525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C1D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1026F9B" w14:textId="18FB4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05808187" w14:textId="072854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5C108" w14:textId="1D80D1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B1118" w14:textId="6BDB8A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256.00 </w:t>
            </w:r>
          </w:p>
        </w:tc>
      </w:tr>
      <w:tr w:rsidR="00C204E5" w:rsidRPr="00C204E5" w14:paraId="46195F5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D40C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60C31A0" w14:textId="0CF70B4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73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8744E" w14:textId="1C93B0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52,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2C27B" w14:textId="766B4C6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1BC31F" w14:textId="6E78A8D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486,214.68 </w:t>
            </w:r>
          </w:p>
        </w:tc>
      </w:tr>
      <w:tr w:rsidR="00C204E5" w:rsidRPr="00C204E5" w14:paraId="30BBE3D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A853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F8539D7" w14:textId="2FAAE4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8C30C" w14:textId="6A327B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F8A4F" w14:textId="628EBC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D9E891" w14:textId="11C68B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4,000.00 </w:t>
            </w:r>
          </w:p>
        </w:tc>
      </w:tr>
      <w:tr w:rsidR="00C204E5" w:rsidRPr="00C204E5" w14:paraId="746632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138F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2AD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g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225E0D" w14:textId="504475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7EE4A0" w14:textId="4E942D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5A80B" w14:textId="6FA419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6045" w14:textId="66C87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r>
      <w:tr w:rsidR="00C204E5" w:rsidRPr="00C204E5" w14:paraId="034D30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3CB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67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a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99CF3B" w14:textId="093F6E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FE9F8" w14:textId="7B242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9947" w14:textId="1A2FB7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7E586" w14:textId="38E648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000.00 </w:t>
            </w:r>
          </w:p>
        </w:tc>
      </w:tr>
      <w:tr w:rsidR="00C204E5" w:rsidRPr="00C204E5" w14:paraId="672710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C5E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58E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tim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0055D3" w14:textId="459794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E94F99" w14:textId="74E99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F9985" w14:textId="10B8CD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13D3D" w14:textId="3F0373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0DA1B4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03D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5D7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E16112A" w14:textId="4A1BBF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D3CE5" w14:textId="77F7F6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5DF5A" w14:textId="7DCF32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66872" w14:textId="311F13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r>
      <w:tr w:rsidR="00C204E5" w:rsidRPr="00C204E5" w14:paraId="074BA7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0E6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A2F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rde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899162" w14:textId="70AFBD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9B25F5" w14:textId="47E499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BFB2D" w14:textId="672C1D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FB8A8" w14:textId="646A46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r>
      <w:tr w:rsidR="00C204E5" w:rsidRPr="00C204E5" w14:paraId="363313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22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D8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170773" w14:textId="7B2433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85A856" w14:textId="63EF96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7B1C0" w14:textId="4EA0EE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E9AA" w14:textId="2BDCE6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50AA3F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2A8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E9A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CCF6795" w14:textId="7EAC90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C5AF72" w14:textId="6ECF7F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19E88D0C" w14:textId="0B48E6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7B6BE" w14:textId="08BAA6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9,062.68 </w:t>
            </w:r>
          </w:p>
        </w:tc>
      </w:tr>
      <w:tr w:rsidR="00C204E5" w:rsidRPr="00C204E5" w14:paraId="688770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15F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442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tan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98C113" w14:textId="6A758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3E9BF" w14:textId="130445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AF0D1" w14:textId="4982B8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5771E" w14:textId="78F7A3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2E843E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A47D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380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5832765" w14:textId="497E6E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B3E4E" w14:textId="7CC457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236C3" w14:textId="09C980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BBD91" w14:textId="031F83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48FC67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E0B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F81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4164239" w14:textId="1EF4B6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74214" w14:textId="7BA98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EA3AD" w14:textId="363837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9F657" w14:textId="3BFC7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000.00 </w:t>
            </w:r>
          </w:p>
        </w:tc>
      </w:tr>
      <w:tr w:rsidR="00C204E5" w:rsidRPr="00C204E5" w14:paraId="3F0C28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322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9FC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General </w:t>
            </w:r>
            <w:proofErr w:type="spellStart"/>
            <w:r w:rsidRPr="00C204E5">
              <w:rPr>
                <w:rFonts w:ascii="Arial Narrow" w:hAnsi="Arial Narrow"/>
                <w:i/>
                <w:iCs/>
                <w:color w:val="000000"/>
                <w:sz w:val="20"/>
                <w:szCs w:val="20"/>
              </w:rPr>
              <w:t>Nak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BBC93A" w14:textId="199EAA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5F23742F" w14:textId="20131B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D1F2A" w14:textId="644444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18445" w14:textId="2CE7D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028.00 </w:t>
            </w:r>
          </w:p>
        </w:tc>
      </w:tr>
      <w:tr w:rsidR="00C204E5" w:rsidRPr="00C204E5" w14:paraId="480A44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F244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F02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nay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94FD0D" w14:textId="09CCA1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CCC56" w14:textId="53F2F3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7FFAC" w14:textId="7FFC40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829D9" w14:textId="12D2FE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3594F05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E0D3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DDF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ma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7BA100" w14:textId="6F820B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DC60A7" w14:textId="6D68F0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D6D7" w14:textId="1FAF18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2A65B" w14:textId="162A58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12EFE1C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5F62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206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9D9A487" w14:textId="1AEA82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89B267" w14:textId="07C3AE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DC759" w14:textId="6F5CAF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5886F" w14:textId="5A4DA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5C113D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4F5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A77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o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3179EF" w14:textId="49326A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1F8F2E" w14:textId="34AB46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4AAE2" w14:textId="577C8C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C6B68" w14:textId="01A61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r>
      <w:tr w:rsidR="00C204E5" w:rsidRPr="00C204E5" w14:paraId="49F9A8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9F94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E1D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F209DDD" w14:textId="316F3B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52145" w14:textId="4D94EC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A22D1" w14:textId="2E3917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68218" w14:textId="3AE1C8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8,000.00 </w:t>
            </w:r>
          </w:p>
        </w:tc>
      </w:tr>
      <w:tr w:rsidR="00C204E5" w:rsidRPr="00C204E5" w14:paraId="249E48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03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F9E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c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7026A3" w14:textId="117091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6ED0B" w14:textId="1E48FD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090D1" w14:textId="46595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08940" w14:textId="3D979A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r>
      <w:tr w:rsidR="00C204E5" w:rsidRPr="00C204E5" w14:paraId="4A650EC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3E2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AEA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cena</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A977EA" w14:textId="7FAB44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F6A2507" w14:textId="5B1436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B28EC" w14:textId="3882EA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EC76" w14:textId="0B871A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6,115.00 </w:t>
            </w:r>
          </w:p>
        </w:tc>
      </w:tr>
      <w:tr w:rsidR="00C204E5" w:rsidRPr="00C204E5" w14:paraId="6FDC52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402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24E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cale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626925" w14:textId="645938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7FCA" w14:textId="6D4CE7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B4FF0" w14:textId="23904A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65EB5" w14:textId="24006F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71059B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A63D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442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E74D399" w14:textId="1C6B95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E675D8" w14:textId="54CDEE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38A41" w14:textId="0BFAF1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BAE96" w14:textId="12A2DF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56C8D7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DD2E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FED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ul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43AFBC" w14:textId="6B0CC2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3B989EC" w14:textId="33BEEE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D1FA4" w14:textId="53D76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3A8A0" w14:textId="550658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225.00 </w:t>
            </w:r>
          </w:p>
        </w:tc>
      </w:tr>
      <w:tr w:rsidR="00C204E5" w:rsidRPr="00C204E5" w14:paraId="748CA4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0B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3B0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5BAE4AE" w14:textId="766852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DE3ADCC" w14:textId="2F776A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F22A1" w14:textId="170AE3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06B2D" w14:textId="5E33C7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952.00 </w:t>
            </w:r>
          </w:p>
        </w:tc>
      </w:tr>
      <w:tr w:rsidR="00C204E5" w:rsidRPr="00C204E5" w14:paraId="12F378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8EF8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AEF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A20D495" w14:textId="20679E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82753" w14:textId="598B2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1A599B22" w14:textId="3114AF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1241D" w14:textId="54454B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488.00 </w:t>
            </w:r>
          </w:p>
        </w:tc>
      </w:tr>
      <w:tr w:rsidR="00C204E5" w:rsidRPr="00C204E5" w14:paraId="3EDC52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86BE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0FA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uk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9BA750" w14:textId="5B3A1B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E8413" w14:textId="74C6DC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DA8D8" w14:textId="72F91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31512" w14:textId="7F7C2A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r>
      <w:tr w:rsidR="00C204E5" w:rsidRPr="00C204E5" w14:paraId="35E260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8B31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A50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CC962C" w14:textId="6698C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A0553" w14:textId="71C58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B3E5C" w14:textId="2C92A9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416FB" w14:textId="2104C6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r>
      <w:tr w:rsidR="00C204E5" w:rsidRPr="00C204E5" w14:paraId="14E938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F7C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6AF0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696AD5E" w14:textId="09E3EF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596DC" w14:textId="5E829C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95A19" w14:textId="42EB0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26BAA" w14:textId="42B599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r>
      <w:tr w:rsidR="00C204E5" w:rsidRPr="00C204E5" w14:paraId="765348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85E6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FA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68119E" w14:textId="67721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8D79B" w14:textId="48122C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41CC9" w14:textId="2720E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15629" w14:textId="34A885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r>
      <w:tr w:rsidR="00C204E5" w:rsidRPr="00C204E5" w14:paraId="12CFBE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3F58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F63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54DCB63" w14:textId="171A60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0545A" w14:textId="37F7FC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0F429" w14:textId="2D53B6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39F37" w14:textId="13F400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3B7188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AAD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38FB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l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CE43D7" w14:textId="23E6D8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D6474" w14:textId="66BA06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37C59" w14:textId="7881D8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643BD" w14:textId="185B6B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r>
      <w:tr w:rsidR="00C204E5" w:rsidRPr="00C204E5" w14:paraId="6044CF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20E6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E6C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0E61AE3" w14:textId="52316F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25F4A" w14:textId="08AA0B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E7837" w14:textId="7DFD65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6CA1F" w14:textId="0928B1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r>
      <w:tr w:rsidR="00C204E5" w:rsidRPr="00C204E5" w14:paraId="225249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BD26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2B1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40EA1A9" w14:textId="59CE35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5CAEBC" w14:textId="6E6D0D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809B5" w14:textId="1897B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9536E" w14:textId="2280D9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36B64B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AED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F21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15C1E882" w14:textId="5764AF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18DEE" w14:textId="765435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EC0F9" w14:textId="440F00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DDE4E" w14:textId="1DF6A6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1C6D6F2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D703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CE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29B637D" w14:textId="08ED6E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47CD1" w14:textId="34EAF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51F8F" w14:textId="072787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8B5A6" w14:textId="4BF11A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0D9F9E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E20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D5F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8526AE2" w14:textId="5C7743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B1FDE" w14:textId="77A295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2513A" w14:textId="6AA501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0625" w14:textId="587FCD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1,000.00 </w:t>
            </w:r>
          </w:p>
        </w:tc>
      </w:tr>
      <w:tr w:rsidR="00C204E5" w:rsidRPr="00C204E5" w14:paraId="768FFA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CAE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1EB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73E2051F" w14:textId="77D544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B6395" w14:textId="2E261F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82592" w14:textId="43FAFA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60EBB" w14:textId="3C3048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1,600.00 </w:t>
            </w:r>
          </w:p>
        </w:tc>
      </w:tr>
      <w:tr w:rsidR="00C204E5" w:rsidRPr="00C204E5" w14:paraId="73A205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236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00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ria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DE65D9" w14:textId="24F60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8F625B3" w14:textId="61E314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12522" w14:textId="278D3A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A72C6" w14:textId="613CDD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7,716.00 </w:t>
            </w:r>
          </w:p>
        </w:tc>
      </w:tr>
      <w:tr w:rsidR="00C204E5" w:rsidRPr="00C204E5" w14:paraId="5017F7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A4C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95D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56B11C" w14:textId="327630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52C33" w14:textId="358849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DA71A" w14:textId="4A0882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4C9E" w14:textId="1B301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4,500.00 </w:t>
            </w:r>
          </w:p>
        </w:tc>
      </w:tr>
      <w:tr w:rsidR="00C204E5" w:rsidRPr="00C204E5" w14:paraId="3B78BC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18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746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Tay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114D2D" w14:textId="705CCD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52CA77A3" w14:textId="290AAD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7C36" w14:textId="3FA554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5EED8" w14:textId="1D2E89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9,528.00 </w:t>
            </w:r>
          </w:p>
        </w:tc>
      </w:tr>
      <w:tr w:rsidR="00C204E5" w:rsidRPr="00C204E5" w14:paraId="66A998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0460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C7F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a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DE4144" w14:textId="545F3B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A8F90" w14:textId="4E395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27A8D" w14:textId="23EDF4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45B25" w14:textId="037782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2539DD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FA20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7E2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n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03A5E9" w14:textId="4A1266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00CFA1" w14:textId="4BFBFF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A5A96" w14:textId="3ABE62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1F327" w14:textId="1C529E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000.00 </w:t>
            </w:r>
          </w:p>
        </w:tc>
      </w:tr>
      <w:tr w:rsidR="00C204E5" w:rsidRPr="00C204E5" w14:paraId="508B4A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9629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488F59" w14:textId="4BBDBF6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991,95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B04EA0" w14:textId="13C1A24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555B9" w14:textId="4CA666C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766EF3" w14:textId="13A107C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4,168,033.84 </w:t>
            </w:r>
          </w:p>
        </w:tc>
      </w:tr>
      <w:tr w:rsidR="00C204E5" w:rsidRPr="00C204E5" w14:paraId="0A19FD7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C265E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5ECB51C9" w14:textId="1232C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D7F2F" w14:textId="52D94C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5D50EE1" w14:textId="1400F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A8C1A6" w14:textId="0F607E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46,654.80 </w:t>
            </w:r>
          </w:p>
        </w:tc>
      </w:tr>
      <w:tr w:rsidR="00C204E5" w:rsidRPr="00C204E5" w14:paraId="7B404A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C56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D28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ng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966EEF" w14:textId="65D009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6F2ABC76" w14:textId="1E3878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CDB73" w14:textId="3A25E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A9DD" w14:textId="0757B9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7,910.00 </w:t>
            </w:r>
          </w:p>
        </w:tc>
      </w:tr>
      <w:tr w:rsidR="00C204E5" w:rsidRPr="00C204E5" w14:paraId="69EB5F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674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AD0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7F8F0976" w14:textId="3F3C6C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48,836.00 </w:t>
            </w:r>
          </w:p>
        </w:tc>
        <w:tc>
          <w:tcPr>
            <w:tcW w:w="958" w:type="pct"/>
            <w:tcBorders>
              <w:top w:val="nil"/>
              <w:left w:val="nil"/>
              <w:bottom w:val="single" w:sz="4" w:space="0" w:color="000000"/>
              <w:right w:val="single" w:sz="4" w:space="0" w:color="000000"/>
            </w:tcBorders>
            <w:shd w:val="clear" w:color="auto" w:fill="auto"/>
            <w:noWrap/>
            <w:vAlign w:val="bottom"/>
            <w:hideMark/>
          </w:tcPr>
          <w:p w14:paraId="2D6AF87E" w14:textId="2280F8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7BCBC0BA" w14:textId="3CCC4A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DA04C" w14:textId="3AE0A4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824,648.00 </w:t>
            </w:r>
          </w:p>
        </w:tc>
      </w:tr>
      <w:tr w:rsidR="00C204E5" w:rsidRPr="00C204E5" w14:paraId="328AF2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8D2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90F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1AED56" w14:textId="24C434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3,067.00 </w:t>
            </w:r>
          </w:p>
        </w:tc>
        <w:tc>
          <w:tcPr>
            <w:tcW w:w="958" w:type="pct"/>
            <w:tcBorders>
              <w:top w:val="nil"/>
              <w:left w:val="nil"/>
              <w:bottom w:val="single" w:sz="4" w:space="0" w:color="000000"/>
              <w:right w:val="single" w:sz="4" w:space="0" w:color="000000"/>
            </w:tcBorders>
            <w:shd w:val="clear" w:color="auto" w:fill="auto"/>
            <w:noWrap/>
            <w:vAlign w:val="bottom"/>
            <w:hideMark/>
          </w:tcPr>
          <w:p w14:paraId="500FCA64" w14:textId="46C181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497B" w14:textId="512BA3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39D6B" w14:textId="52104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3,067.00 </w:t>
            </w:r>
          </w:p>
        </w:tc>
      </w:tr>
      <w:tr w:rsidR="00C204E5" w:rsidRPr="00C204E5" w14:paraId="7788AB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4B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1CD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F93E833" w14:textId="7DEBDA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783FD81F" w14:textId="0968A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3172C" w14:textId="05AF35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CBAD7" w14:textId="493F39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1,448.00 </w:t>
            </w:r>
          </w:p>
        </w:tc>
      </w:tr>
      <w:tr w:rsidR="00C204E5" w:rsidRPr="00C204E5" w14:paraId="5D3370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2DF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FE3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AE96346" w14:textId="2EE239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569238B0" w14:textId="563865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4295A3FC" w14:textId="51D22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0D18B" w14:textId="668B48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55,801.25 </w:t>
            </w:r>
          </w:p>
        </w:tc>
      </w:tr>
      <w:tr w:rsidR="00C204E5" w:rsidRPr="00C204E5" w14:paraId="43C6FE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1ADC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3E8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1A808CC" w14:textId="5079A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166656A6" w14:textId="171C2D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F16DE4A" w14:textId="5B4065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AC1BB" w14:textId="002F25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2,196.50 </w:t>
            </w:r>
          </w:p>
        </w:tc>
      </w:tr>
      <w:tr w:rsidR="00C204E5" w:rsidRPr="00C204E5" w14:paraId="09DB93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6C63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FF3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la-J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7D00BE" w14:textId="68DF08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235F1" w14:textId="145377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C2BE1" w14:textId="31E7F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C1B9A" w14:textId="4AD920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0,490.00 </w:t>
            </w:r>
          </w:p>
        </w:tc>
      </w:tr>
      <w:tr w:rsidR="00C204E5" w:rsidRPr="00C204E5" w14:paraId="151ADA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C23B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215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F7F436" w14:textId="11CC79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4607038" w14:textId="30B147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DDB73" w14:textId="19F9C7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B313" w14:textId="2F20B8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39,844.00 </w:t>
            </w:r>
          </w:p>
        </w:tc>
      </w:tr>
      <w:tr w:rsidR="00C204E5" w:rsidRPr="00C204E5" w14:paraId="46FB9A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E47E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939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l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770DCD" w14:textId="43F3C9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3559246D" w14:textId="0E96B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730DB" w14:textId="6AEF5F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A116E" w14:textId="0AD9A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1,961.00 </w:t>
            </w:r>
          </w:p>
        </w:tc>
      </w:tr>
      <w:tr w:rsidR="00C204E5" w:rsidRPr="00C204E5" w14:paraId="6F26AC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5A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3C9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driguez (</w:t>
            </w:r>
            <w:proofErr w:type="spellStart"/>
            <w:r w:rsidRPr="00C204E5">
              <w:rPr>
                <w:rFonts w:ascii="Arial Narrow" w:hAnsi="Arial Narrow"/>
                <w:i/>
                <w:iCs/>
                <w:color w:val="000000"/>
                <w:sz w:val="20"/>
                <w:szCs w:val="20"/>
              </w:rPr>
              <w:t>Montalba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83AD2E5" w14:textId="642CA1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13B977E1" w14:textId="6BD3E9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D38C0AA" w14:textId="6DF3A6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41001" w14:textId="0D384E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08,529.00 </w:t>
            </w:r>
          </w:p>
        </w:tc>
      </w:tr>
      <w:tr w:rsidR="00C204E5" w:rsidRPr="00C204E5" w14:paraId="4C905C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30A4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D1B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A455BC4" w14:textId="375F3F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1DE5409" w14:textId="25BA3C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94A8AFA" w14:textId="7E52C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26B04" w14:textId="2E0928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78,761.29 </w:t>
            </w:r>
          </w:p>
        </w:tc>
      </w:tr>
      <w:tr w:rsidR="00C204E5" w:rsidRPr="00C204E5" w14:paraId="52D0E9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27B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08C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C01A09" w14:textId="5AFC6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1BB38F02" w14:textId="4CE9A8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1FAFE" w14:textId="19D833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6D61C" w14:textId="63B013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9,722.00 </w:t>
            </w:r>
          </w:p>
        </w:tc>
      </w:tr>
      <w:tr w:rsidR="00C204E5" w:rsidRPr="00C204E5" w14:paraId="1F8006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430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D46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9277A6B" w14:textId="64B52A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1A901864" w14:textId="2555B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46CAD" w14:textId="45B71E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9F31A" w14:textId="773C67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5,301.00 </w:t>
            </w:r>
          </w:p>
        </w:tc>
      </w:tr>
      <w:tr w:rsidR="00C204E5" w:rsidRPr="00C204E5" w14:paraId="2B5C8F5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68F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9E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CA653A3" w14:textId="635647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3557A" w14:textId="72F897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30B2E" w14:textId="34DA6D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09FBB" w14:textId="69CF13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1,700.00 </w:t>
            </w:r>
          </w:p>
        </w:tc>
      </w:tr>
      <w:tr w:rsidR="00C204E5" w:rsidRPr="00C204E5" w14:paraId="7EFF659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F4D91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43966A8" w14:textId="001277E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2923F4F4" w14:textId="70B4E5C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78F7C6" w14:textId="6C64ED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C65D8B" w14:textId="198B2C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5,718,272.48 </w:t>
            </w:r>
          </w:p>
        </w:tc>
      </w:tr>
      <w:tr w:rsidR="00C204E5" w:rsidRPr="00C204E5" w14:paraId="3FD4826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8AE9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7DB563" w14:textId="6F5A614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A46018" w14:textId="4C5D921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075D5A" w14:textId="7859710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94F6FF" w14:textId="1CB9CCA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237,153.70 </w:t>
            </w:r>
          </w:p>
        </w:tc>
      </w:tr>
      <w:tr w:rsidR="00C204E5" w:rsidRPr="00C204E5" w14:paraId="64D351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BADA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43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C273D0" w14:textId="10A757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AEA8" w14:textId="758BAE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6306F" w14:textId="2EE349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CDE27" w14:textId="7AE471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900.00 </w:t>
            </w:r>
          </w:p>
        </w:tc>
      </w:tr>
      <w:tr w:rsidR="00C204E5" w:rsidRPr="00C204E5" w14:paraId="30CCDE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BA2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E12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D48B0FC" w14:textId="6429DA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8BA9062" w14:textId="76A8FE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1DB77" w14:textId="74BF5A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D323B" w14:textId="15CF25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050.00 </w:t>
            </w:r>
          </w:p>
        </w:tc>
      </w:tr>
      <w:tr w:rsidR="00C204E5" w:rsidRPr="00C204E5" w14:paraId="1D2A29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38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A01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984D17" w14:textId="280B1B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9D25874" w14:textId="296716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81F9A" w14:textId="5222E3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11908" w14:textId="6F925B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87.50 </w:t>
            </w:r>
          </w:p>
        </w:tc>
      </w:tr>
      <w:tr w:rsidR="00C204E5" w:rsidRPr="00C204E5" w14:paraId="2CFA28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E20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BE7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gp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6351E5" w14:textId="30E6FE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9C19E" w14:textId="73C47B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94F4" w14:textId="047F5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02436" w14:textId="62F42E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900.00 </w:t>
            </w:r>
          </w:p>
        </w:tc>
      </w:tr>
      <w:tr w:rsidR="00C204E5" w:rsidRPr="00C204E5" w14:paraId="1B008D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02F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B30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8C0E674" w14:textId="0D2215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55D2E5" w14:textId="6A46C2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88477" w14:textId="2BE4AF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EAAF0" w14:textId="553EE3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r>
      <w:tr w:rsidR="00C204E5" w:rsidRPr="00C204E5" w14:paraId="4B139A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64E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F60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55C0436" w14:textId="3D40B4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161A75B8" w14:textId="33B300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2CF1E" w14:textId="339D85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05903" w14:textId="472073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5,916.20 </w:t>
            </w:r>
          </w:p>
        </w:tc>
      </w:tr>
      <w:tr w:rsidR="00C204E5" w:rsidRPr="00C204E5" w14:paraId="0B56A9F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9C54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28505" w14:textId="792EA55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35E231" w14:textId="46BE51F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32F51" w14:textId="30FB30F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AB1523" w14:textId="0E35B54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62,276.80 </w:t>
            </w:r>
          </w:p>
        </w:tc>
      </w:tr>
      <w:tr w:rsidR="00C204E5" w:rsidRPr="00C204E5" w14:paraId="1393B8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3692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A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bra</w:t>
            </w:r>
            <w:proofErr w:type="spellEnd"/>
            <w:r w:rsidRPr="00C204E5">
              <w:rPr>
                <w:rFonts w:ascii="Arial Narrow" w:hAnsi="Arial Narrow"/>
                <w:i/>
                <w:iCs/>
                <w:color w:val="000000"/>
                <w:sz w:val="20"/>
                <w:szCs w:val="20"/>
              </w:rPr>
              <w:t xml:space="preserve"> de </w:t>
            </w:r>
            <w:proofErr w:type="spellStart"/>
            <w:r w:rsidRPr="00C204E5">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DEA133" w14:textId="7D81E7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AF0E1" w14:textId="264113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7A8ED" w14:textId="73A767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866FC" w14:textId="3D0D62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500.00 </w:t>
            </w:r>
          </w:p>
        </w:tc>
      </w:tr>
      <w:tr w:rsidR="00C204E5" w:rsidRPr="00C204E5" w14:paraId="20C9F1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90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71C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int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EEDECE" w14:textId="635CFB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4BE63CE2" w14:textId="6ECAB9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7ED8" w14:textId="2593A9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10F04" w14:textId="46438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320.00 </w:t>
            </w:r>
          </w:p>
        </w:tc>
      </w:tr>
      <w:tr w:rsidR="00C204E5" w:rsidRPr="00C204E5" w14:paraId="5F7114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3C98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6C8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91518D" w14:textId="0B49A4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79F29025" w14:textId="39AE5D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0DA71" w14:textId="1998EF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91CC1" w14:textId="3EF19E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775.00 </w:t>
            </w:r>
          </w:p>
        </w:tc>
      </w:tr>
      <w:tr w:rsidR="00C204E5" w:rsidRPr="00C204E5" w14:paraId="79307A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AD4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B9D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B3F569" w14:textId="7F741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3DA6C46" w14:textId="408FAC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89CEF" w14:textId="421256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5F0F" w14:textId="28FF15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650.00 </w:t>
            </w:r>
          </w:p>
        </w:tc>
      </w:tr>
      <w:tr w:rsidR="00C204E5" w:rsidRPr="00C204E5" w14:paraId="184E81A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96E1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1D3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mbu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938EB0" w14:textId="31FC30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D5B7CD" w14:textId="3B002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90059" w14:textId="51B9DD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F3E1C" w14:textId="7B9A78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 </w:t>
            </w:r>
          </w:p>
        </w:tc>
      </w:tr>
      <w:tr w:rsidR="00C204E5" w:rsidRPr="00C204E5" w14:paraId="2897D3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1AAF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83C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l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452174" w14:textId="05F401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151B4" w14:textId="2E2A0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85C2D" w14:textId="24DB5E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518DE" w14:textId="45F3A5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00.00 </w:t>
            </w:r>
          </w:p>
        </w:tc>
      </w:tr>
      <w:tr w:rsidR="00C204E5" w:rsidRPr="00C204E5" w14:paraId="12A253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50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8B2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1D08BEE" w14:textId="3E6F64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8950EFE" w14:textId="70FC09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CDE79" w14:textId="2D7183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F8446" w14:textId="001BC7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131.30 </w:t>
            </w:r>
          </w:p>
        </w:tc>
      </w:tr>
      <w:tr w:rsidR="00C204E5" w:rsidRPr="00C204E5" w14:paraId="5873F8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3391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354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b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B50303" w14:textId="0F6231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341558C" w14:textId="07B2E0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B8BF7" w14:textId="07FA09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54DBC" w14:textId="0DFD09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04,855.00 </w:t>
            </w:r>
          </w:p>
        </w:tc>
      </w:tr>
      <w:tr w:rsidR="00C204E5" w:rsidRPr="00C204E5" w14:paraId="4EEBF2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A1F2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A12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7D0CFB" w14:textId="159491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6567E06F" w14:textId="5B13FF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9E7DA" w14:textId="34B3D4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074C1" w14:textId="7A88C6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8,643.70 </w:t>
            </w:r>
          </w:p>
        </w:tc>
      </w:tr>
      <w:tr w:rsidR="00C204E5" w:rsidRPr="00C204E5" w14:paraId="35FCC93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E38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930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8D8654A" w14:textId="4CB692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0B2C072" w14:textId="55101E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D92EF" w14:textId="7CD680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A932C" w14:textId="2CEE86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2,201.80 </w:t>
            </w:r>
          </w:p>
        </w:tc>
      </w:tr>
      <w:tr w:rsidR="00C204E5" w:rsidRPr="00C204E5" w14:paraId="2A7284B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1033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0A58849" w14:textId="59DF6DC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6A258B" w14:textId="344B875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F3B35" w14:textId="51446E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FF47CF" w14:textId="16F1EEF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141,750.00 </w:t>
            </w:r>
          </w:p>
        </w:tc>
      </w:tr>
      <w:tr w:rsidR="00C204E5" w:rsidRPr="00C204E5" w14:paraId="40993C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93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173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0C58D1" w14:textId="16BAA3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8311A" w14:textId="759CAE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90EF" w14:textId="35D166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4D62C" w14:textId="6A6A7A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630CB1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F6D9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C5E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85A4C9" w14:textId="0BA10D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050F94F4" w14:textId="4F49A6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217A0" w14:textId="6C16CD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13DCD" w14:textId="050272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152.75 </w:t>
            </w:r>
          </w:p>
        </w:tc>
      </w:tr>
      <w:tr w:rsidR="00C204E5" w:rsidRPr="00C204E5" w14:paraId="304420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DAE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F26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nga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D79A90" w14:textId="60AA59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5152E3" w14:textId="55EA41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5C0BA" w14:textId="3B7C53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F9FD9" w14:textId="7BE8B6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r>
      <w:tr w:rsidR="00C204E5" w:rsidRPr="00C204E5" w14:paraId="06F035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E973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C5A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lalacao</w:t>
            </w:r>
            <w:proofErr w:type="spellEnd"/>
            <w:r w:rsidRPr="00C204E5">
              <w:rPr>
                <w:rFonts w:ascii="Arial Narrow" w:hAnsi="Arial Narrow"/>
                <w:i/>
                <w:iCs/>
                <w:color w:val="000000"/>
                <w:sz w:val="20"/>
                <w:szCs w:val="20"/>
              </w:rPr>
              <w:t xml:space="preserve">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DCF40B8" w14:textId="1217A7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32F28A38" w14:textId="43957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D42BD" w14:textId="53B54A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60F93" w14:textId="568A6A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5,252.75 </w:t>
            </w:r>
          </w:p>
        </w:tc>
      </w:tr>
      <w:tr w:rsidR="00C204E5" w:rsidRPr="00C204E5" w14:paraId="50069C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AB4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81E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Cal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75CE49" w14:textId="09EE1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77A035" w14:textId="343DC2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9FB5B" w14:textId="70D0B4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C8D55" w14:textId="45EA57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000.00 </w:t>
            </w:r>
          </w:p>
        </w:tc>
      </w:tr>
      <w:tr w:rsidR="00C204E5" w:rsidRPr="00C204E5" w14:paraId="5824B2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18F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A74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46EF0EC" w14:textId="4E4E67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1D5F1B" w14:textId="602CF7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672B0" w14:textId="2C1B49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AA8A6" w14:textId="786E3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6FA105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2F2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6B43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0FC425" w14:textId="1C04B8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CE4B527" w14:textId="3A07D3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80B7" w14:textId="4C578B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4EDBA" w14:textId="4DA243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r>
      <w:tr w:rsidR="00C204E5" w:rsidRPr="00C204E5" w14:paraId="63D347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D3F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13F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uj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D553B3" w14:textId="277B6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AF8D12B" w14:textId="3979FB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D41F9" w14:textId="642F50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8E843" w14:textId="6920E6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8,925.00 </w:t>
            </w:r>
          </w:p>
        </w:tc>
      </w:tr>
      <w:tr w:rsidR="00C204E5" w:rsidRPr="00C204E5" w14:paraId="0F4B92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623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019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7D95E2" w14:textId="361F73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FEBE59A" w14:textId="4BFC2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4315E" w14:textId="25D383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6B6B2" w14:textId="1FD64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806.50 </w:t>
            </w:r>
          </w:p>
        </w:tc>
      </w:tr>
      <w:tr w:rsidR="00C204E5" w:rsidRPr="00C204E5" w14:paraId="32A6B0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F9B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143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42A7B941" w14:textId="070DCE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7AC316" w14:textId="5B0BEA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AFFFA" w14:textId="216E99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B039F" w14:textId="6393E1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492A16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EBC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9C1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6C116C44" w14:textId="4FB350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34F88" w14:textId="7D15CC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F04BA" w14:textId="47DB35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511D7" w14:textId="30D55A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7EB395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81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8DC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5E08A2" w14:textId="16EE8D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DEDA4" w14:textId="73DE57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28EA8" w14:textId="60B74D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7BA52" w14:textId="39B89D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50B2FE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8E9F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5A3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EE97982" w14:textId="121E70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77D77" w14:textId="584A74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532BF" w14:textId="7C5A05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88E2B" w14:textId="376CC9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49A8DE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A4C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A92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037EA40" w14:textId="071ABB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28931" w14:textId="27490D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04E1" w14:textId="720AED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5EAAF" w14:textId="509B83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23763A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AB35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E8D1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EB74A4E" w14:textId="2038C2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A468F" w14:textId="141757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CCF1" w14:textId="3E5F7D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01018" w14:textId="4715F7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453BE81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6673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1F3A2" w14:textId="380B4A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C5B1B" w14:textId="455DA57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0FD8B2" w14:textId="77A934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F92637" w14:textId="1A8B4A5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50,422.98 </w:t>
            </w:r>
          </w:p>
        </w:tc>
      </w:tr>
      <w:tr w:rsidR="00C204E5" w:rsidRPr="00C204E5" w14:paraId="5A9C19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2B71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671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bor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EC2EC9" w14:textId="183976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9CBAA36" w14:textId="6CF50B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DC79C" w14:textId="45E681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F9E63" w14:textId="1B08F8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8,087.15 </w:t>
            </w:r>
          </w:p>
        </w:tc>
      </w:tr>
      <w:tr w:rsidR="00C204E5" w:rsidRPr="00C204E5" w14:paraId="6B68F5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74B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09C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tar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5BA25B" w14:textId="4CD313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05F98" w14:textId="579F61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FF83A" w14:textId="295037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290C6" w14:textId="68109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600.00 </w:t>
            </w:r>
          </w:p>
        </w:tc>
      </w:tr>
      <w:tr w:rsidR="00C204E5" w:rsidRPr="00C204E5" w14:paraId="5F0684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361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7A1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s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4E567F" w14:textId="07158C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90D66" w14:textId="07B17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3AB90" w14:textId="20216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9A548" w14:textId="46582D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9,500.00 </w:t>
            </w:r>
          </w:p>
        </w:tc>
      </w:tr>
      <w:tr w:rsidR="00C204E5" w:rsidRPr="00C204E5" w14:paraId="189BD61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C28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9F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or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E61061" w14:textId="117034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D0F2571" w14:textId="44EFFD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C2F7A" w14:textId="312A4B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6237B" w14:textId="74DA0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3,950.00 </w:t>
            </w:r>
          </w:p>
        </w:tc>
      </w:tr>
      <w:tr w:rsidR="00C204E5" w:rsidRPr="00C204E5" w14:paraId="7349A6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F0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55D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ul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72A916" w14:textId="664EA1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D9A0A" w14:textId="765BB4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B64F4" w14:textId="21BB08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C86BB" w14:textId="6AFAD7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r>
      <w:tr w:rsidR="00C204E5" w:rsidRPr="00C204E5" w14:paraId="6D2E18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82BF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AB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FCD174F" w14:textId="15AB0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A0418A8" w14:textId="68B7CC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2882C" w14:textId="38D335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EE117" w14:textId="5F25D3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723.73 </w:t>
            </w:r>
          </w:p>
        </w:tc>
      </w:tr>
      <w:tr w:rsidR="00C204E5" w:rsidRPr="00C204E5" w14:paraId="32B4C2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979F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7B8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97F637F" w14:textId="18F628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18BF33" w14:textId="39FE0B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BECFC" w14:textId="284F7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F30ED" w14:textId="431AC5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r>
      <w:tr w:rsidR="00C204E5" w:rsidRPr="00C204E5" w14:paraId="59F3C8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575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F25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uerto </w:t>
            </w:r>
            <w:proofErr w:type="spellStart"/>
            <w:r w:rsidRPr="00C204E5">
              <w:rPr>
                <w:rFonts w:ascii="Arial Narrow" w:hAnsi="Arial Narrow"/>
                <w:i/>
                <w:iCs/>
                <w:color w:val="000000"/>
                <w:sz w:val="20"/>
                <w:szCs w:val="20"/>
              </w:rPr>
              <w:t>Princesa</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CCD244" w14:textId="549D8C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04AB482F" w14:textId="09CBF9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CDF82" w14:textId="7107D3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74D0D" w14:textId="18061F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7,471.15 </w:t>
            </w:r>
          </w:p>
        </w:tc>
      </w:tr>
      <w:tr w:rsidR="00C204E5" w:rsidRPr="00C204E5" w14:paraId="3A3962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71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02E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1166069" w14:textId="36AE34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7D6D5E" w14:textId="379E7F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98517" w14:textId="16E85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3AA4F" w14:textId="023121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3,000.00 </w:t>
            </w:r>
          </w:p>
        </w:tc>
      </w:tr>
      <w:tr w:rsidR="00C204E5" w:rsidRPr="00C204E5" w14:paraId="3CEC51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945F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F31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89FC17" w14:textId="1BB42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2798F0EC" w14:textId="7AF21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F5D3C" w14:textId="257140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895EC" w14:textId="6A8B26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2,090.95 </w:t>
            </w:r>
          </w:p>
        </w:tc>
      </w:tr>
      <w:tr w:rsidR="00C204E5" w:rsidRPr="00C204E5" w14:paraId="27760FC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ADD7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0FE9CA" w14:textId="086D2B1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8BB01" w14:textId="36C7EED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7B004A" w14:textId="1D6BCF6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C6D214" w14:textId="0CD43F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726,669.00 </w:t>
            </w:r>
          </w:p>
        </w:tc>
      </w:tr>
      <w:tr w:rsidR="00C204E5" w:rsidRPr="00C204E5" w14:paraId="4CCAF4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7F5D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AF54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7412EE3" w14:textId="1572F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AB0A76A" w14:textId="31C179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34507" w14:textId="730868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C0E3C" w14:textId="62D3B6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2,579.00 </w:t>
            </w:r>
          </w:p>
        </w:tc>
      </w:tr>
      <w:tr w:rsidR="00C204E5" w:rsidRPr="00C204E5" w14:paraId="584BD1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F4B7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9F2E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DC24B40" w14:textId="6728A6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DA932" w14:textId="439D3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BFEE" w14:textId="42E4A5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FBBFF" w14:textId="02978C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000.00 </w:t>
            </w:r>
          </w:p>
        </w:tc>
      </w:tr>
      <w:tr w:rsidR="00C204E5" w:rsidRPr="00C204E5" w14:paraId="0D9EEB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CEC8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FAD2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79DC6E" w14:textId="084985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7A0A531B" w14:textId="6AB64B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32944" w14:textId="01DE74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31CA6" w14:textId="7BAAED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825.00 </w:t>
            </w:r>
          </w:p>
        </w:tc>
      </w:tr>
      <w:tr w:rsidR="00C204E5" w:rsidRPr="00C204E5" w14:paraId="0D6062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92210"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5C85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1719085" w14:textId="106964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1F9E2" w14:textId="66FA3A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C3C73" w14:textId="76DCCD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7F074" w14:textId="11BC63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300.00 </w:t>
            </w:r>
          </w:p>
        </w:tc>
      </w:tr>
      <w:tr w:rsidR="00C204E5" w:rsidRPr="00C204E5" w14:paraId="27E4B4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E3E4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981B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E70A5C1" w14:textId="67A1AD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2939BC2" w14:textId="054A74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B0F42" w14:textId="6BF7F0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53024" w14:textId="726E78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9,250.00 </w:t>
            </w:r>
          </w:p>
        </w:tc>
      </w:tr>
      <w:tr w:rsidR="00C204E5" w:rsidRPr="00C204E5" w14:paraId="173A25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774F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F4EA5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orcuer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3DAE01" w14:textId="3D0013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494857" w14:textId="3C3881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8DB57" w14:textId="2BF567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791E" w14:textId="693E21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00.00 </w:t>
            </w:r>
          </w:p>
        </w:tc>
      </w:tr>
      <w:tr w:rsidR="00C204E5" w:rsidRPr="00C204E5" w14:paraId="3A6991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062A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9569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E0B7B9B" w14:textId="1CCD8B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1E337" w14:textId="033545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6A31F" w14:textId="30A445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CDD11" w14:textId="7A9D66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100.00 </w:t>
            </w:r>
          </w:p>
        </w:tc>
      </w:tr>
      <w:tr w:rsidR="00C204E5" w:rsidRPr="00C204E5" w14:paraId="2A7C85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B04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E486D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o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9B3814" w14:textId="7AD3F9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341AB" w14:textId="43071F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AEDE6" w14:textId="73E709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573E9" w14:textId="477F82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1,100.00 </w:t>
            </w:r>
          </w:p>
        </w:tc>
      </w:tr>
      <w:tr w:rsidR="00C204E5" w:rsidRPr="00C204E5" w14:paraId="2CAAE6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B2F4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C201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gdiw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B9A604" w14:textId="02CA56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2D1A0" w14:textId="6F231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CFBB" w14:textId="4FF1B0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DDBED" w14:textId="5E8A50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050.00 </w:t>
            </w:r>
          </w:p>
        </w:tc>
      </w:tr>
      <w:tr w:rsidR="00C204E5" w:rsidRPr="00C204E5" w14:paraId="12A08E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0B05F"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8AF5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dio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E77A3E" w14:textId="548C06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96ECC" w14:textId="69EE73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C4C86" w14:textId="3F53B5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05DEF" w14:textId="0C174B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8,100.00 </w:t>
            </w:r>
          </w:p>
        </w:tc>
      </w:tr>
      <w:tr w:rsidR="00C204E5" w:rsidRPr="00C204E5" w14:paraId="2929C0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636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B4F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7992C19D" w14:textId="0B49C9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0E1AAD02" w14:textId="635A05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BDAB4" w14:textId="1BC969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1EEFA" w14:textId="090B81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1,750.00 </w:t>
            </w:r>
          </w:p>
        </w:tc>
      </w:tr>
      <w:tr w:rsidR="00C204E5" w:rsidRPr="00C204E5" w14:paraId="79263C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B5DA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61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20B7446" w14:textId="2E897A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788169" w14:textId="3727B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98D22" w14:textId="345A7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83216" w14:textId="486A13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11E11E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EB1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42E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B408E86" w14:textId="7BDA93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6A862A7" w14:textId="784193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D6E71" w14:textId="4D5018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2D3B8" w14:textId="509A21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8,905.00 </w:t>
            </w:r>
          </w:p>
        </w:tc>
      </w:tr>
      <w:tr w:rsidR="00C204E5" w:rsidRPr="00C204E5" w14:paraId="28DABD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DBF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2E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269C36B" w14:textId="67DEA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AC613" w14:textId="3312E3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D9774" w14:textId="2AEEEE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7FABC" w14:textId="03D51D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0.00 </w:t>
            </w:r>
          </w:p>
        </w:tc>
      </w:tr>
      <w:tr w:rsidR="00C204E5" w:rsidRPr="00C204E5" w14:paraId="240236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F62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8AA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4A0E481" w14:textId="77965D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B6B07CC" w14:textId="150C2D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6FC45" w14:textId="64A6ED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8B0C4" w14:textId="7AB1CC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8,770.00 </w:t>
            </w:r>
          </w:p>
        </w:tc>
      </w:tr>
      <w:tr w:rsidR="00C204E5" w:rsidRPr="00C204E5" w14:paraId="7F9BE7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124B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B6B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47F9653" w14:textId="444518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DB6E0F1" w14:textId="5765D7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061E1" w14:textId="18D3A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D6E4" w14:textId="2FA8B4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75.00 </w:t>
            </w:r>
          </w:p>
        </w:tc>
      </w:tr>
      <w:tr w:rsidR="00C204E5" w:rsidRPr="00C204E5" w14:paraId="5E8736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CED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8A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C682D3F" w14:textId="4E793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39CA0BB" w14:textId="36EB60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EED6B" w14:textId="40C214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6E04A" w14:textId="011725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4,765.00 </w:t>
            </w:r>
          </w:p>
        </w:tc>
      </w:tr>
      <w:tr w:rsidR="00C204E5" w:rsidRPr="00C204E5" w14:paraId="06F6C37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3428C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00DABF1" w14:textId="56270F6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2,989,318.4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8A1F3C" w14:textId="4523F42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8DCFCBD" w14:textId="5FFA0D8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D8C47D" w14:textId="318170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6,066,268.40 </w:t>
            </w:r>
          </w:p>
        </w:tc>
      </w:tr>
      <w:tr w:rsidR="00C204E5" w:rsidRPr="00C204E5" w14:paraId="6672E39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617E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BBEF68B" w14:textId="7D7B5E6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28050A3D" w14:textId="4DC2F49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69489" w14:textId="6BAC0B4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E5D2575" w14:textId="46A19D6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561,769.15 </w:t>
            </w:r>
          </w:p>
        </w:tc>
      </w:tr>
      <w:tr w:rsidR="00C204E5" w:rsidRPr="00C204E5" w14:paraId="182990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6C9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C37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28C01852" w14:textId="795317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C71D0B0" w14:textId="017A8B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FD40A" w14:textId="33FB12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7740" w14:textId="04CD63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86,728.00 </w:t>
            </w:r>
          </w:p>
        </w:tc>
      </w:tr>
      <w:tr w:rsidR="00C204E5" w:rsidRPr="00C204E5" w14:paraId="6AAC43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B904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A5C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a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33B46A" w14:textId="7DF20A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2C9D41D7" w14:textId="30CF79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3AE59" w14:textId="208588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44C9F" w14:textId="2E9F43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9,865.16 </w:t>
            </w:r>
          </w:p>
        </w:tc>
      </w:tr>
      <w:tr w:rsidR="00C204E5" w:rsidRPr="00C204E5" w14:paraId="63A5C44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034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2C5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B88BDD" w14:textId="3ABEA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3DA9C83" w14:textId="0516FE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337C4" w14:textId="71F197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F1C85" w14:textId="760FA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8,781.72 </w:t>
            </w:r>
          </w:p>
        </w:tc>
      </w:tr>
      <w:tr w:rsidR="00C204E5" w:rsidRPr="00C204E5" w14:paraId="5CC4EA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7A6D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878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0A60ED0" w14:textId="6FF60F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0D932692" w14:textId="3911C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B5CD2" w14:textId="70A06B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4BD74" w14:textId="1A39FB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61,210.81 </w:t>
            </w:r>
          </w:p>
        </w:tc>
      </w:tr>
      <w:tr w:rsidR="00C204E5" w:rsidRPr="00C204E5" w14:paraId="364D84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178C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2E8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0B3C51" w14:textId="5CA5CE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F15DB66" w14:textId="3CF842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8EA827" w14:textId="195EE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5C0AD" w14:textId="3D7D2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8,541.24 </w:t>
            </w:r>
          </w:p>
        </w:tc>
      </w:tr>
      <w:tr w:rsidR="00C204E5" w:rsidRPr="00C204E5" w14:paraId="27AABD9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E2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94F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D2D82B" w14:textId="195E16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35BBE388" w14:textId="52A514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4A044" w14:textId="6A41FC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50B99" w14:textId="052EF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266.28 </w:t>
            </w:r>
          </w:p>
        </w:tc>
      </w:tr>
      <w:tr w:rsidR="00C204E5" w:rsidRPr="00C204E5" w14:paraId="36F413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BE2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744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5E83C9" w14:textId="71991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4DF27B54" w14:textId="20B43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22007" w14:textId="11EB5A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39691" w14:textId="54D425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5,243.13 </w:t>
            </w:r>
          </w:p>
        </w:tc>
      </w:tr>
      <w:tr w:rsidR="00C204E5" w:rsidRPr="00C204E5" w14:paraId="4D5BBC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C2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51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Li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7C2A69" w14:textId="6EE6E8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6C73C985" w14:textId="68F0D6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6E92E" w14:textId="796D2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C58E8" w14:textId="4EA7CD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396.60 </w:t>
            </w:r>
          </w:p>
        </w:tc>
      </w:tr>
      <w:tr w:rsidR="00C204E5" w:rsidRPr="00C204E5" w14:paraId="3A71E0C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2131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3D89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ilip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87D96A" w14:textId="2112E9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AAC8DD4" w14:textId="13C82D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9BB16" w14:textId="78AD5F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EFE5" w14:textId="26648F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033.52 </w:t>
            </w:r>
          </w:p>
        </w:tc>
      </w:tr>
      <w:tr w:rsidR="00C204E5" w:rsidRPr="00C204E5" w14:paraId="44CD0C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A3D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397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3342AD" w14:textId="67D6F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091D153" w14:textId="5C3CE3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814E7" w14:textId="4C32E9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9ACA" w14:textId="1B623B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8,021.36 </w:t>
            </w:r>
          </w:p>
        </w:tc>
      </w:tr>
      <w:tr w:rsidR="00C204E5" w:rsidRPr="00C204E5" w14:paraId="4CA5E2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4324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A9D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E0C7BB9" w14:textId="00398A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FF340D9" w14:textId="390DFA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B9A1A" w14:textId="00E4C4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3A60C" w14:textId="2B9BC5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221.40 </w:t>
            </w:r>
          </w:p>
        </w:tc>
      </w:tr>
      <w:tr w:rsidR="00C204E5" w:rsidRPr="00C204E5" w14:paraId="3A5185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298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4BB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2E38F3" w14:textId="13EAF4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4B4B7DB2" w14:textId="59749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1F114" w14:textId="2AAD0F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A56D1" w14:textId="074C20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6,025.44 </w:t>
            </w:r>
          </w:p>
        </w:tc>
      </w:tr>
      <w:tr w:rsidR="00C204E5" w:rsidRPr="00C204E5" w14:paraId="1199A3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9458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D28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7BC40" w14:textId="4DDDBD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350D9F7F" w14:textId="7F57E9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C8B9C" w14:textId="12079F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4D846" w14:textId="27A3F1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357.04 </w:t>
            </w:r>
          </w:p>
        </w:tc>
      </w:tr>
      <w:tr w:rsidR="00C204E5" w:rsidRPr="00C204E5" w14:paraId="423FED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447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799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lang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66A884" w14:textId="541042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245BC4C5" w14:textId="38BF5A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873DC" w14:textId="6371BB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1A4E6" w14:textId="3E2473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292.23 </w:t>
            </w:r>
          </w:p>
        </w:tc>
      </w:tr>
      <w:tr w:rsidR="00C204E5" w:rsidRPr="00C204E5" w14:paraId="213477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C572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7BA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apu-Rap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AD14E1" w14:textId="1BE7C9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C06C3BF" w14:textId="3FBB94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03F37" w14:textId="4BA37A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6101A" w14:textId="02F95E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43.04 </w:t>
            </w:r>
          </w:p>
        </w:tc>
      </w:tr>
      <w:tr w:rsidR="00C204E5" w:rsidRPr="00C204E5" w14:paraId="5EDF54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EFE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2B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Domingo (</w:t>
            </w:r>
            <w:proofErr w:type="spellStart"/>
            <w:r w:rsidRPr="00C204E5">
              <w:rPr>
                <w:rFonts w:ascii="Arial Narrow" w:hAnsi="Arial Narrow"/>
                <w:i/>
                <w:iCs/>
                <w:color w:val="000000"/>
                <w:sz w:val="20"/>
                <w:szCs w:val="20"/>
              </w:rPr>
              <w:t>Libog</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E9F7EEF" w14:textId="3C8510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7D59AD8" w14:textId="61EBBC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252C5" w14:textId="34621D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E249C" w14:textId="30D8EF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630.00 </w:t>
            </w:r>
          </w:p>
        </w:tc>
      </w:tr>
      <w:tr w:rsidR="00C204E5" w:rsidRPr="00C204E5" w14:paraId="1E13FB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25E8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13D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1971CFE" w14:textId="003642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6D3FF045" w14:textId="764D5B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18984" w14:textId="58416C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6FEE" w14:textId="25BA87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0,896.80 </w:t>
            </w:r>
          </w:p>
        </w:tc>
      </w:tr>
      <w:tr w:rsidR="00C204E5" w:rsidRPr="00C204E5" w14:paraId="2E75EF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997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360E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CCF8A99" w14:textId="11247A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104D545" w14:textId="18BB0D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668B2" w14:textId="430E2C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B4A16" w14:textId="00C8C4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515.38 </w:t>
            </w:r>
          </w:p>
        </w:tc>
      </w:tr>
      <w:tr w:rsidR="00C204E5" w:rsidRPr="00C204E5" w14:paraId="20AE428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841C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7F8E60" w14:textId="5F2B283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7D85C17A" w14:textId="4C4C44C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5C65E7" w14:textId="2D3C334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BDF6B4" w14:textId="0A2E765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184,129.67 </w:t>
            </w:r>
          </w:p>
        </w:tc>
      </w:tr>
      <w:tr w:rsidR="00C204E5" w:rsidRPr="00C204E5" w14:paraId="185CC5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B783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04F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187A897" w14:textId="324377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C5B932E" w14:textId="19BCBC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A1BE2" w14:textId="07450D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7C9493" w14:textId="0773F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7,256.42 </w:t>
            </w:r>
          </w:p>
        </w:tc>
      </w:tr>
      <w:tr w:rsidR="00C204E5" w:rsidRPr="00C204E5" w14:paraId="730B595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8B533"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C2B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428D9B" w14:textId="1E0DD9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73F6F18" w14:textId="4D897E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A1E4" w14:textId="037FB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08E2E" w14:textId="26F90F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583.16 </w:t>
            </w:r>
          </w:p>
        </w:tc>
      </w:tr>
      <w:tr w:rsidR="00C204E5" w:rsidRPr="00C204E5" w14:paraId="7FC601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F6E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381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pal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C4D713" w14:textId="1075C9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307BBC5C" w14:textId="7E696B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5E1B4" w14:textId="0ACA96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0666C" w14:textId="680332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1,553.00 </w:t>
            </w:r>
          </w:p>
        </w:tc>
      </w:tr>
      <w:tr w:rsidR="00C204E5" w:rsidRPr="00C204E5" w14:paraId="0063A1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B8B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853B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FF3BD6" w14:textId="50C032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3DA763B9" w14:textId="4D854D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98806" w14:textId="3C29C6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42386" w14:textId="7BFC14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3,789.64 </w:t>
            </w:r>
          </w:p>
        </w:tc>
      </w:tr>
      <w:tr w:rsidR="00C204E5" w:rsidRPr="00C204E5" w14:paraId="21C6F9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DD85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1F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E109205" w14:textId="2E4BDD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7CBE8A67" w14:textId="0E4F2A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08149" w14:textId="0B4416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CAEB4" w14:textId="3E9B25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542.40 </w:t>
            </w:r>
          </w:p>
        </w:tc>
      </w:tr>
      <w:tr w:rsidR="00C204E5" w:rsidRPr="00C204E5" w14:paraId="40FDED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696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714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0166F8" w14:textId="4FD51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81216" w14:textId="5E6FD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A8F3C" w14:textId="46AA7A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5E84E" w14:textId="747D1C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2,500.00 </w:t>
            </w:r>
          </w:p>
        </w:tc>
      </w:tr>
      <w:tr w:rsidR="00C204E5" w:rsidRPr="00C204E5" w14:paraId="5FC0B5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3CA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458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5604CAD" w14:textId="75E9E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A6A6143" w14:textId="60993E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22E12" w14:textId="476ADA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1D23" w14:textId="2DFB24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5,229.29 </w:t>
            </w:r>
          </w:p>
        </w:tc>
      </w:tr>
      <w:tr w:rsidR="00C204E5" w:rsidRPr="00C204E5" w14:paraId="044411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3B45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B9A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racal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4B6892" w14:textId="471E2A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5EF7A02C" w14:textId="30B996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8B0D8" w14:textId="0448AA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527C9" w14:textId="073E2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33.32 </w:t>
            </w:r>
          </w:p>
        </w:tc>
      </w:tr>
      <w:tr w:rsidR="00C204E5" w:rsidRPr="00C204E5" w14:paraId="2D687D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7A0A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B8B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3EC1C9C" w14:textId="19B897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41275CC" w14:textId="4643C7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DE6E0" w14:textId="181D49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F226D" w14:textId="3DFEAF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430.00 </w:t>
            </w:r>
          </w:p>
        </w:tc>
      </w:tr>
      <w:tr w:rsidR="00C204E5" w:rsidRPr="00C204E5" w14:paraId="2A4049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733C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CB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2CDEAC0" w14:textId="14E976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10B3A6D6" w14:textId="179983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42679" w14:textId="6451D4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4DBC8" w14:textId="6E1229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490.94 </w:t>
            </w:r>
          </w:p>
        </w:tc>
      </w:tr>
      <w:tr w:rsidR="00C204E5" w:rsidRPr="00C204E5" w14:paraId="53653D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9DF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BBD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FC80ACE" w14:textId="7F478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28535069" w14:textId="50482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0A23D" w14:textId="67B80E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CCCB0" w14:textId="49D3A9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168.82 </w:t>
            </w:r>
          </w:p>
        </w:tc>
      </w:tr>
      <w:tr w:rsidR="00C204E5" w:rsidRPr="00C204E5" w14:paraId="13C3E8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9AF6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A24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F699E0D" w14:textId="04E7D9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1E15601" w14:textId="7793B0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D32CF" w14:textId="13B1E5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33639" w14:textId="6774E0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7,902.68 </w:t>
            </w:r>
          </w:p>
        </w:tc>
      </w:tr>
      <w:tr w:rsidR="00C204E5" w:rsidRPr="00C204E5" w14:paraId="1E7E85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A338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7F6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Vinzon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A5A1C7" w14:textId="472D3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53BF295" w14:textId="2B88A4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62D2B" w14:textId="362F72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FD22A" w14:textId="1849A4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0,050.00 </w:t>
            </w:r>
          </w:p>
        </w:tc>
      </w:tr>
      <w:tr w:rsidR="00C204E5" w:rsidRPr="00C204E5" w14:paraId="7F4E233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CFCC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DA075B" w14:textId="18F9BB5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4558F637" w14:textId="74DAFC3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EA72C0" w14:textId="28F93CC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40F044" w14:textId="1BEFC8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24,599.73 </w:t>
            </w:r>
          </w:p>
        </w:tc>
      </w:tr>
      <w:tr w:rsidR="00C204E5" w:rsidRPr="00C204E5" w14:paraId="6134CB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ACBD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B4B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B61D29B" w14:textId="240B3E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2D93265" w14:textId="4EBF1B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EF501" w14:textId="0AF99D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B9F691" w14:textId="5C6A3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50,692.18 </w:t>
            </w:r>
          </w:p>
        </w:tc>
      </w:tr>
      <w:tr w:rsidR="00C204E5" w:rsidRPr="00C204E5" w14:paraId="12E23F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0263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764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F3BFC2" w14:textId="010A2B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67102581" w14:textId="513EA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BB042" w14:textId="31F3E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D17C" w14:textId="0004DF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2,623.68 </w:t>
            </w:r>
          </w:p>
        </w:tc>
      </w:tr>
      <w:tr w:rsidR="00C204E5" w:rsidRPr="00C204E5" w14:paraId="641FCB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C16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373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03112B" w14:textId="15A7B7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2B69A53" w14:textId="25CF4E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B5E29" w14:textId="2FB80D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815F8" w14:textId="30656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068.94 </w:t>
            </w:r>
          </w:p>
        </w:tc>
      </w:tr>
      <w:tr w:rsidR="00C204E5" w:rsidRPr="00C204E5" w14:paraId="46C8B8E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CB41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5FB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6229E62" w14:textId="39F03D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6922DAC2" w14:textId="55133B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F376A" w14:textId="4FC4F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DCFC7" w14:textId="61570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730.00 </w:t>
            </w:r>
          </w:p>
        </w:tc>
      </w:tr>
      <w:tr w:rsidR="00C204E5" w:rsidRPr="00C204E5" w14:paraId="1F0B7A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AEE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EE4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m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6A5FDB" w14:textId="5BF6A1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CEC1945" w14:textId="00474F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23531" w14:textId="65C80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FA3CC" w14:textId="3B76E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617.76 </w:t>
            </w:r>
          </w:p>
        </w:tc>
      </w:tr>
      <w:tr w:rsidR="00C204E5" w:rsidRPr="00C204E5" w14:paraId="4B0DC24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6DBC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A87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h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0514DA" w14:textId="44193B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BFDD0D4" w14:textId="298AE3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1397E" w14:textId="481EB6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786DD" w14:textId="45D3AD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620.22 </w:t>
            </w:r>
          </w:p>
        </w:tc>
      </w:tr>
      <w:tr w:rsidR="00C204E5" w:rsidRPr="00C204E5" w14:paraId="275E68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3BAA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22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BB04677" w14:textId="15ACBE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748C2190" w14:textId="34D571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08574" w14:textId="24C5B6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C7B99" w14:textId="454854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7,459.07 </w:t>
            </w:r>
          </w:p>
        </w:tc>
      </w:tr>
      <w:tr w:rsidR="00C204E5" w:rsidRPr="00C204E5" w14:paraId="2E72456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965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865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993702" w14:textId="44BECC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39E02B28" w14:textId="2B57D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478CB" w14:textId="443F45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AE6BA" w14:textId="576CDF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20.72 </w:t>
            </w:r>
          </w:p>
        </w:tc>
      </w:tr>
      <w:tr w:rsidR="00C204E5" w:rsidRPr="00C204E5" w14:paraId="7200B5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CBC4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0F8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b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B13353" w14:textId="0E1157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D0AE333" w14:textId="525849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AF2AB" w14:textId="729C6F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C6D79" w14:textId="658894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8,472.76 </w:t>
            </w:r>
          </w:p>
        </w:tc>
      </w:tr>
      <w:tr w:rsidR="00C204E5" w:rsidRPr="00C204E5" w14:paraId="6751D2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2F2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129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mal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24BC65" w14:textId="6E9555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55C5903" w14:textId="2BE980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FBEA1" w14:textId="0DFA11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E79B" w14:textId="195763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82.96 </w:t>
            </w:r>
          </w:p>
        </w:tc>
      </w:tr>
      <w:tr w:rsidR="00C204E5" w:rsidRPr="00C204E5" w14:paraId="01369F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352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07A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na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41BF81" w14:textId="5DA5E4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25CB3A5" w14:textId="5DB610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49D7B" w14:textId="74FBC0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A37AD" w14:textId="1CFC12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596.44 </w:t>
            </w:r>
          </w:p>
        </w:tc>
      </w:tr>
      <w:tr w:rsidR="00C204E5" w:rsidRPr="00C204E5" w14:paraId="277064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3C8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B6D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ram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7B944B" w14:textId="5F3F52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EF4E774" w14:textId="6076E9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F753" w14:textId="568D7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0F1B" w14:textId="2F298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2,126.16 </w:t>
            </w:r>
          </w:p>
        </w:tc>
      </w:tr>
      <w:tr w:rsidR="00C204E5" w:rsidRPr="00C204E5" w14:paraId="7E2F66F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BD5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C0F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8C26E1" w14:textId="0F167A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5BC6487" w14:textId="5F7C69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939E6" w14:textId="3DFE00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F28DD" w14:textId="26B85D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2,312.68 </w:t>
            </w:r>
          </w:p>
        </w:tc>
      </w:tr>
      <w:tr w:rsidR="00C204E5" w:rsidRPr="00C204E5" w14:paraId="228C06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D48B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CCA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7037EA" w14:textId="415FEE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F1DD090" w14:textId="009E05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72C3C" w14:textId="546366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8C075" w14:textId="280631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69.16 </w:t>
            </w:r>
          </w:p>
        </w:tc>
      </w:tr>
      <w:tr w:rsidR="00C204E5" w:rsidRPr="00C204E5" w14:paraId="2CB179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52AD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981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38784D4F" w14:textId="3BD697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A3AAEDB" w14:textId="63CE70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2FBA0" w14:textId="4BB7AD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BEA89" w14:textId="39453A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22.48 </w:t>
            </w:r>
          </w:p>
        </w:tc>
      </w:tr>
      <w:tr w:rsidR="00C204E5" w:rsidRPr="00C204E5" w14:paraId="66C101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1637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120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riga</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61D90E" w14:textId="18C0F3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3D0E43F" w14:textId="354B7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12FF6" w14:textId="0CAD33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9B993" w14:textId="286898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490.06 </w:t>
            </w:r>
          </w:p>
        </w:tc>
      </w:tr>
      <w:tr w:rsidR="00C204E5" w:rsidRPr="00C204E5" w14:paraId="48CD60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89DC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9099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72F30C" w14:textId="7A8393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BE30ED7" w14:textId="38D01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D3521" w14:textId="5C1A30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C29D3" w14:textId="4BAE29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430.04 </w:t>
            </w:r>
          </w:p>
        </w:tc>
      </w:tr>
      <w:tr w:rsidR="00C204E5" w:rsidRPr="00C204E5" w14:paraId="76CDB9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137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85A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bm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99A794" w14:textId="489E61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5BEAA37" w14:textId="6EB5A6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94C476" w14:textId="3DD032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1E3D2" w14:textId="72D71D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8,458.20 </w:t>
            </w:r>
          </w:p>
        </w:tc>
      </w:tr>
      <w:tr w:rsidR="00C204E5" w:rsidRPr="00C204E5" w14:paraId="390469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22C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46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4FA84A" w14:textId="2702A5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7BF7D919" w14:textId="45565A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09974" w14:textId="3141FB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DD45" w14:textId="3E0304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4,242.92 </w:t>
            </w:r>
          </w:p>
        </w:tc>
      </w:tr>
      <w:tr w:rsidR="00C204E5" w:rsidRPr="00C204E5" w14:paraId="3653B56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8A6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33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g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55316A" w14:textId="7ADD22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3555545" w14:textId="66CF26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526E4" w14:textId="288B83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19EBE" w14:textId="7D912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508.88 </w:t>
            </w:r>
          </w:p>
        </w:tc>
      </w:tr>
      <w:tr w:rsidR="00C204E5" w:rsidRPr="00C204E5" w14:paraId="69CFE1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38D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7D4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la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AD1696" w14:textId="738136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B487327" w14:textId="00929A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65FFB" w14:textId="3B7DC3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CFE99" w14:textId="45ED08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807.88 </w:t>
            </w:r>
          </w:p>
        </w:tc>
      </w:tr>
      <w:tr w:rsidR="00C204E5" w:rsidRPr="00C204E5" w14:paraId="2EA1D3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C84E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3EA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nala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D8291C" w14:textId="20F9B1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7ADC5DA" w14:textId="7AFBB4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C1C41" w14:textId="51439B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4BE35" w14:textId="49AAA6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958.80 </w:t>
            </w:r>
          </w:p>
        </w:tc>
      </w:tr>
      <w:tr w:rsidR="00C204E5" w:rsidRPr="00C204E5" w14:paraId="5A00BA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B29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BE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bu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80A893" w14:textId="48A136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1CFCBF2" w14:textId="22712F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FD3C4" w14:textId="3EF1AA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BB94E" w14:textId="1FAE84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9,371.53 </w:t>
            </w:r>
          </w:p>
        </w:tc>
      </w:tr>
      <w:tr w:rsidR="00C204E5" w:rsidRPr="00C204E5" w14:paraId="14B2E95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0BB0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43A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27B2E9" w14:textId="4EB869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1075490" w14:textId="61673B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3C978" w14:textId="7CC8C9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4BA10" w14:textId="02BFF5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2,045.18 </w:t>
            </w:r>
          </w:p>
        </w:tc>
      </w:tr>
      <w:tr w:rsidR="00C204E5" w:rsidRPr="00C204E5" w14:paraId="183993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F8C7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BCE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D1728FC" w14:textId="19AD1C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C8C156E" w14:textId="0324D2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ED42F" w14:textId="2A4F31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EE3E5" w14:textId="55365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80.00 </w:t>
            </w:r>
          </w:p>
        </w:tc>
      </w:tr>
      <w:tr w:rsidR="00C204E5" w:rsidRPr="00C204E5" w14:paraId="7A4B62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77E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39A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C0E3E17" w14:textId="16BC86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970CAC8" w14:textId="4E2A7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006A4" w14:textId="40FE4E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8CF5" w14:textId="3BECC4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506.28 </w:t>
            </w:r>
          </w:p>
        </w:tc>
      </w:tr>
      <w:tr w:rsidR="00C204E5" w:rsidRPr="00C204E5" w14:paraId="36438B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EBD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5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s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93DFD7" w14:textId="2E9D78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4FEFA20" w14:textId="073AA7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E47E2" w14:textId="533D63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89406" w14:textId="17CBF5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547.69 </w:t>
            </w:r>
          </w:p>
        </w:tc>
      </w:tr>
      <w:tr w:rsidR="00C204E5" w:rsidRPr="00C204E5" w14:paraId="26061F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4982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E80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0475FC96" w14:textId="020D78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3D67C0C9" w14:textId="1143C1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BC4FF" w14:textId="78AD5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14CA4" w14:textId="2222FA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780.54 </w:t>
            </w:r>
          </w:p>
        </w:tc>
      </w:tr>
      <w:tr w:rsidR="00C204E5" w:rsidRPr="00C204E5" w14:paraId="2296AD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278D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E7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resentacion</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Parubca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E8C6969" w14:textId="4B6F35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4BB4BF07" w14:textId="3778A6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1603C" w14:textId="7907A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5BED4" w14:textId="7AC33F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7,703.44 </w:t>
            </w:r>
          </w:p>
        </w:tc>
      </w:tr>
      <w:tr w:rsidR="00C204E5" w:rsidRPr="00C204E5" w14:paraId="30C5A3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A8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EA7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FEE366" w14:textId="30FC53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0B66994C" w14:textId="0B5B67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3B8E5" w14:textId="7C37C3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9238C" w14:textId="34282A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3,816.76 </w:t>
            </w:r>
          </w:p>
        </w:tc>
      </w:tr>
      <w:tr w:rsidR="00C204E5" w:rsidRPr="00C204E5" w14:paraId="1239AD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F3A9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6EC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gñ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816E94" w14:textId="2C26E7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07BE82D" w14:textId="70D81F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6D9F7" w14:textId="7B3924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4CDD9" w14:textId="3125C0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126.78 </w:t>
            </w:r>
          </w:p>
        </w:tc>
      </w:tr>
      <w:tr w:rsidR="00C204E5" w:rsidRPr="00C204E5" w14:paraId="503917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9FB9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53C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San </w:t>
            </w:r>
            <w:proofErr w:type="spellStart"/>
            <w:r w:rsidRPr="00C204E5">
              <w:rPr>
                <w:rFonts w:ascii="Arial Narrow" w:hAnsi="Arial Narrow"/>
                <w:i/>
                <w:iCs/>
                <w:color w:val="000000"/>
                <w:sz w:val="20"/>
                <w:szCs w:val="20"/>
              </w:rPr>
              <w:t>ferna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A16068" w14:textId="24B63F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32FC777C" w14:textId="2CE4EC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093B6" w14:textId="17554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F616B" w14:textId="740647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7,057.28 </w:t>
            </w:r>
          </w:p>
        </w:tc>
      </w:tr>
      <w:tr w:rsidR="00C204E5" w:rsidRPr="00C204E5" w14:paraId="4FACA3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629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050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84893DA" w14:textId="51FA3A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235CE1B2" w14:textId="1353A5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B38CA" w14:textId="283B3C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E7008" w14:textId="15D1F9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0,076.34 </w:t>
            </w:r>
          </w:p>
        </w:tc>
      </w:tr>
      <w:tr w:rsidR="00C204E5" w:rsidRPr="00C204E5" w14:paraId="04798A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488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04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poc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2ACFD0" w14:textId="1FAB8F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C7319C1" w14:textId="1D855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EDFD" w14:textId="1B2B38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9B389" w14:textId="38BEA3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077.76 </w:t>
            </w:r>
          </w:p>
        </w:tc>
      </w:tr>
      <w:tr w:rsidR="00C204E5" w:rsidRPr="00C204E5" w14:paraId="4BEAE4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51FC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03B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rum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E41281" w14:textId="23C54E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CA69436" w14:textId="21D636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0C20A" w14:textId="3091CD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10573" w14:textId="58E0D7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152.72 </w:t>
            </w:r>
          </w:p>
        </w:tc>
      </w:tr>
      <w:tr w:rsidR="00C204E5" w:rsidRPr="00C204E5" w14:paraId="66EF5A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D90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4AF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g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D06701" w14:textId="077231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70C995B" w14:textId="2E8A8C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42BFA" w14:textId="2C7B50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7C939" w14:textId="69443F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584.32 </w:t>
            </w:r>
          </w:p>
        </w:tc>
      </w:tr>
      <w:tr w:rsidR="00C204E5" w:rsidRPr="00C204E5" w14:paraId="24C797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C4BA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F39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nam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7C6260" w14:textId="15978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59D6DD75" w14:textId="746327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AB084" w14:textId="4C35A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277B9" w14:textId="12F8B8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7,361.12 </w:t>
            </w:r>
          </w:p>
        </w:tc>
      </w:tr>
      <w:tr w:rsidR="00C204E5" w:rsidRPr="00C204E5" w14:paraId="38E4B6D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8F250"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A44A601" w14:textId="4A14B51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13E05" w14:textId="47DD993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50E80" w14:textId="016D366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99FF52" w14:textId="4042AB5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332,426.38 </w:t>
            </w:r>
          </w:p>
        </w:tc>
      </w:tr>
      <w:tr w:rsidR="00C204E5" w:rsidRPr="00C204E5" w14:paraId="5994A0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65B7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F17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LGU </w:t>
            </w:r>
            <w:proofErr w:type="spellStart"/>
            <w:r w:rsidRPr="00C204E5">
              <w:rPr>
                <w:rFonts w:ascii="Arial Narrow" w:hAnsi="Arial Narrow"/>
                <w:i/>
                <w:i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9FC9F6" w14:textId="084100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513BC47" w14:textId="126829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AEECC" w14:textId="77B2A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7DD61" w14:textId="282C31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77,956.38 </w:t>
            </w:r>
          </w:p>
        </w:tc>
      </w:tr>
      <w:tr w:rsidR="00C204E5" w:rsidRPr="00C204E5" w14:paraId="570D24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205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60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ndres (</w:t>
            </w:r>
            <w:proofErr w:type="spellStart"/>
            <w:r w:rsidRPr="00C204E5">
              <w:rPr>
                <w:rFonts w:ascii="Arial Narrow" w:hAnsi="Arial Narrow"/>
                <w:i/>
                <w:iCs/>
                <w:color w:val="000000"/>
                <w:sz w:val="20"/>
                <w:szCs w:val="20"/>
              </w:rPr>
              <w:t>Calolbo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2493994" w14:textId="39B49E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E32A5AE" w14:textId="11A5F9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ABF8F" w14:textId="702C4B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37F07" w14:textId="169995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490.00 </w:t>
            </w:r>
          </w:p>
        </w:tc>
      </w:tr>
      <w:tr w:rsidR="00C204E5" w:rsidRPr="00C204E5" w14:paraId="4C4AE3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377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FA2A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Vi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4B87E7" w14:textId="2437EA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AA9690E" w14:textId="5B7A9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02A83" w14:textId="34692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B90B2" w14:textId="5BA21C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980.00 </w:t>
            </w:r>
          </w:p>
        </w:tc>
      </w:tr>
      <w:tr w:rsidR="00C204E5" w:rsidRPr="00C204E5" w14:paraId="0EDBE49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39BE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B50BCDE" w14:textId="19C6F66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A634C" w14:textId="6C2252E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701B7F" w14:textId="7E89CDF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DBBC84" w14:textId="2470CC3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15,801.32 </w:t>
            </w:r>
          </w:p>
        </w:tc>
      </w:tr>
      <w:tr w:rsidR="00C204E5" w:rsidRPr="00C204E5" w14:paraId="48543E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C65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13F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e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E5EFA0" w14:textId="3F66C0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626A40B" w14:textId="566137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00873" w14:textId="4F432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0DE11" w14:textId="773C86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6,151.00 </w:t>
            </w:r>
          </w:p>
        </w:tc>
      </w:tr>
      <w:tr w:rsidR="00C204E5" w:rsidRPr="00C204E5" w14:paraId="78E46C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F30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29A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B22A3C" w14:textId="2586BC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570B10DE" w14:textId="7A8A82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30304" w14:textId="1B2E6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79FA6" w14:textId="19A53D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226.50 </w:t>
            </w:r>
          </w:p>
        </w:tc>
      </w:tr>
      <w:tr w:rsidR="00C204E5" w:rsidRPr="00C204E5" w14:paraId="044437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2639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3D1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F5E6E9" w14:textId="4B73EA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8406D" w14:textId="5BB68E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C6FE4" w14:textId="356A62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D2C96" w14:textId="219677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700.00 </w:t>
            </w:r>
          </w:p>
        </w:tc>
      </w:tr>
      <w:tr w:rsidR="00C204E5" w:rsidRPr="00C204E5" w14:paraId="2870C8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4E10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DD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69BED90" w14:textId="13E9DB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6F59970" w14:textId="1FBCE9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C154A" w14:textId="44D4A4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962D1" w14:textId="52B3BF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192.50 </w:t>
            </w:r>
          </w:p>
        </w:tc>
      </w:tr>
      <w:tr w:rsidR="00C204E5" w:rsidRPr="00C204E5" w14:paraId="43BA94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9C9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47D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2A710BD" w14:textId="24538D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E3A1DD8" w14:textId="3CE995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7B29F" w14:textId="006A41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C5EB8" w14:textId="2D40F8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20.00 </w:t>
            </w:r>
          </w:p>
        </w:tc>
      </w:tr>
      <w:tr w:rsidR="00C204E5" w:rsidRPr="00C204E5" w14:paraId="4D5B13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952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04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36B57A" w14:textId="2BCA27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3DCFAB0" w14:textId="44B48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04F5" w14:textId="274174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D0EBC" w14:textId="06A5A2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634.00 </w:t>
            </w:r>
          </w:p>
        </w:tc>
      </w:tr>
      <w:tr w:rsidR="00C204E5" w:rsidRPr="00C204E5" w14:paraId="4D3F3A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A4B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ED8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nre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0387F3" w14:textId="6D8478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28367FE" w14:textId="449148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958A2" w14:textId="231F7A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A2522" w14:textId="290FC2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792.50 </w:t>
            </w:r>
          </w:p>
        </w:tc>
      </w:tr>
      <w:tr w:rsidR="00C204E5" w:rsidRPr="00C204E5" w14:paraId="3455BC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726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F6A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la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B9A5A8" w14:textId="52F92F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01506B5" w14:textId="06382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1E28" w14:textId="0FE4B7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49430" w14:textId="5FED3E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260.00 </w:t>
            </w:r>
          </w:p>
        </w:tc>
      </w:tr>
      <w:tr w:rsidR="00C204E5" w:rsidRPr="00C204E5" w14:paraId="3162B56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05F0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A41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io V. </w:t>
            </w:r>
            <w:proofErr w:type="spellStart"/>
            <w:r w:rsidRPr="00C204E5">
              <w:rPr>
                <w:rFonts w:ascii="Arial Narrow" w:hAnsi="Arial Narrow"/>
                <w:i/>
                <w:iCs/>
                <w:color w:val="000000"/>
                <w:sz w:val="20"/>
                <w:szCs w:val="20"/>
              </w:rPr>
              <w:t>Corpuz</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Limbuha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B034AF2" w14:textId="6FF6BD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85F00E1" w14:textId="1E7133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17ED9" w14:textId="572F94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C0CC5" w14:textId="563102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840.00 </w:t>
            </w:r>
          </w:p>
        </w:tc>
      </w:tr>
      <w:tr w:rsidR="00C204E5" w:rsidRPr="00C204E5" w14:paraId="45FE5A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660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C62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631469" w14:textId="00AC33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7A12D915" w14:textId="29FFC7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EEBC5" w14:textId="491F57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7C931" w14:textId="46056A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5,535.00 </w:t>
            </w:r>
          </w:p>
        </w:tc>
      </w:tr>
      <w:tr w:rsidR="00C204E5" w:rsidRPr="00C204E5" w14:paraId="780022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F64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010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889286" w14:textId="471CDB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1B69DE39" w14:textId="1DFD07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F32B" w14:textId="5B2815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396E1" w14:textId="664A27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049.82 </w:t>
            </w:r>
          </w:p>
        </w:tc>
      </w:tr>
      <w:tr w:rsidR="00C204E5" w:rsidRPr="00C204E5" w14:paraId="52518F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8112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C6A3D0" w14:textId="74511DF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874791" w14:textId="604BAB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D159D2" w14:textId="68271A7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6FA675" w14:textId="6ACF590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847,542.15 </w:t>
            </w:r>
          </w:p>
        </w:tc>
      </w:tr>
      <w:tr w:rsidR="00C204E5" w:rsidRPr="00C204E5" w14:paraId="299EFDC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E0769C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D71756C" w14:textId="6E641E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24B27552" w14:textId="2A7212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B9065" w14:textId="508DC0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EF6915" w14:textId="7C5EAF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164,288.77 </w:t>
            </w:r>
          </w:p>
        </w:tc>
      </w:tr>
      <w:tr w:rsidR="00C204E5" w:rsidRPr="00C204E5" w14:paraId="08A6A6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A3F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57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3DD0952" w14:textId="2D2C38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1BB4244" w14:textId="6BC2EF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9FC61" w14:textId="69FE37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C845" w14:textId="135319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882.44 </w:t>
            </w:r>
          </w:p>
        </w:tc>
      </w:tr>
      <w:tr w:rsidR="00C204E5" w:rsidRPr="00C204E5" w14:paraId="23F9B3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EC43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A3D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47C109" w14:textId="35E135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5DC558B9" w14:textId="1F30E3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9A4F8" w14:textId="196FB2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AB048" w14:textId="73838E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0,258.54 </w:t>
            </w:r>
          </w:p>
        </w:tc>
      </w:tr>
      <w:tr w:rsidR="00C204E5" w:rsidRPr="00C204E5" w14:paraId="496176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6B91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69D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lu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5356A2" w14:textId="294955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342F6210" w14:textId="5CF2A3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1D828" w14:textId="4D8453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E2FED" w14:textId="3D43D2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213.48 </w:t>
            </w:r>
          </w:p>
        </w:tc>
      </w:tr>
      <w:tr w:rsidR="00C204E5" w:rsidRPr="00C204E5" w14:paraId="65AA6A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FAF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85D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1FDDE7C" w14:textId="5FD6BE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234CF69E" w14:textId="309332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DCE62" w14:textId="7384D1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36E46" w14:textId="357609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672.72 </w:t>
            </w:r>
          </w:p>
        </w:tc>
      </w:tr>
      <w:tr w:rsidR="00C204E5" w:rsidRPr="00C204E5" w14:paraId="50D3DE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5CFF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768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0824403" w14:textId="213ECD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0780C17" w14:textId="5DB6C6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74C8DC" w14:textId="4F62BB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9F73" w14:textId="14B957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501.02 </w:t>
            </w:r>
          </w:p>
        </w:tc>
      </w:tr>
      <w:tr w:rsidR="00C204E5" w:rsidRPr="00C204E5" w14:paraId="73B0959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FECB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95E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on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9EF6FB" w14:textId="649F77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1E75E715" w14:textId="5A9D1E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D9AF" w14:textId="0B7C16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1EC3D" w14:textId="66E216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8,112.24 </w:t>
            </w:r>
          </w:p>
        </w:tc>
      </w:tr>
      <w:tr w:rsidR="00C204E5" w:rsidRPr="00C204E5" w14:paraId="611326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62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B90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109B0F" w14:textId="270F25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59194B5D" w14:textId="30A7D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D227A" w14:textId="22F0D5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0672F" w14:textId="62C0C1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0,626.00 </w:t>
            </w:r>
          </w:p>
        </w:tc>
      </w:tr>
      <w:tr w:rsidR="00C204E5" w:rsidRPr="00C204E5" w14:paraId="3C911A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37CA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2F7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ro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329BDB" w14:textId="0A9FB3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191D528" w14:textId="5D97AD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B4D00" w14:textId="2DA175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5E14C" w14:textId="732D0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4,244.13 </w:t>
            </w:r>
          </w:p>
        </w:tc>
      </w:tr>
      <w:tr w:rsidR="00C204E5" w:rsidRPr="00C204E5" w14:paraId="5E1204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EA79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FC8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u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3C4F71" w14:textId="30926B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66C07AFD" w14:textId="59F4EC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13B2D0E" w14:textId="17E39A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C3033" w14:textId="3ACA4A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9,532.92 </w:t>
            </w:r>
          </w:p>
        </w:tc>
      </w:tr>
      <w:tr w:rsidR="00C204E5" w:rsidRPr="00C204E5" w14:paraId="022F0A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822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EC0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9D8A901" w14:textId="6AC934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17D866EE" w14:textId="0BD5B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16A96" w14:textId="0CCB9D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2EA30" w14:textId="056F07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359.60 </w:t>
            </w:r>
          </w:p>
        </w:tc>
      </w:tr>
      <w:tr w:rsidR="00C204E5" w:rsidRPr="00C204E5" w14:paraId="47D46E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A33A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BD8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t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1084E1" w14:textId="42AD54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45C68833" w14:textId="3EF126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3EBE9" w14:textId="1F3453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E2C40" w14:textId="708F70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785.00 </w:t>
            </w:r>
          </w:p>
        </w:tc>
      </w:tr>
      <w:tr w:rsidR="00C204E5" w:rsidRPr="00C204E5" w14:paraId="520725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35A7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174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278991A" w14:textId="31901C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179672DC" w14:textId="15F9AC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11181" w14:textId="081051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94273" w14:textId="0EB9FF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665.13 </w:t>
            </w:r>
          </w:p>
        </w:tc>
      </w:tr>
      <w:tr w:rsidR="00C204E5" w:rsidRPr="00C204E5" w14:paraId="3A7AECE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C230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98A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43D311E2" w14:textId="4497E0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361E52B" w14:textId="3FB83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162D6" w14:textId="468839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978C5" w14:textId="6A0782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36.32 </w:t>
            </w:r>
          </w:p>
        </w:tc>
      </w:tr>
      <w:tr w:rsidR="00C204E5" w:rsidRPr="00C204E5" w14:paraId="67CCFF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FB49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EAC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8D9743F" w14:textId="69C9EF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94D5AF3" w14:textId="287019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6C962" w14:textId="4D8AF7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89BC7" w14:textId="423C4E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87.40 </w:t>
            </w:r>
          </w:p>
        </w:tc>
      </w:tr>
      <w:tr w:rsidR="00C204E5" w:rsidRPr="00C204E5" w14:paraId="0848C9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A712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0F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F95CFA2" w14:textId="7A8544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14B550B" w14:textId="0EC28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A3CA6" w14:textId="6C30E0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561E1" w14:textId="7B00B7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8,276.44 </w:t>
            </w:r>
          </w:p>
        </w:tc>
      </w:tr>
      <w:tr w:rsidR="00C204E5" w:rsidRPr="00C204E5" w14:paraId="2566AAB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6EFDD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C0D2030" w14:textId="62B5DA1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250,35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3E988750" w14:textId="19CDF35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C8BD28A" w14:textId="35938D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B18E71B" w14:textId="782DBB6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853,500.15 </w:t>
            </w:r>
          </w:p>
        </w:tc>
      </w:tr>
      <w:tr w:rsidR="00C204E5" w:rsidRPr="00C204E5" w14:paraId="46EACA8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0C36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E45A08A" w14:textId="14E34BD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879,91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C7852" w14:textId="54C8DAF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109F61" w14:textId="3336E7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BF31EA" w14:textId="4EE0AD4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57,667.82 </w:t>
            </w:r>
          </w:p>
        </w:tc>
      </w:tr>
      <w:tr w:rsidR="00C204E5" w:rsidRPr="00C204E5" w14:paraId="4EB1F7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791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E1A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tav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795D55" w14:textId="0944B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E30D1" w14:textId="034994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37879" w14:textId="706496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1A84A" w14:textId="0CA8F5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3BC02F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EC5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62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E614BC4" w14:textId="2632BB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47F76" w14:textId="5E3F11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A2DE" w14:textId="32F158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6DFAF" w14:textId="3379F5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7,500.00 </w:t>
            </w:r>
          </w:p>
        </w:tc>
      </w:tr>
      <w:tr w:rsidR="00C204E5" w:rsidRPr="00C204E5" w14:paraId="628603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A06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FEA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36F6A80" w14:textId="50DFDA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74559AE5" w14:textId="34C618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40B3" w14:textId="5FF39C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2D017" w14:textId="1203C4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0,880.00 </w:t>
            </w:r>
          </w:p>
        </w:tc>
      </w:tr>
      <w:tr w:rsidR="00C204E5" w:rsidRPr="00C204E5" w14:paraId="008BE5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39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0BD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FDEC806" w14:textId="27E644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00AC8ADD" w14:textId="3367A4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57FD59" w14:textId="7B700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F40F6" w14:textId="634E46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447.20 </w:t>
            </w:r>
          </w:p>
        </w:tc>
      </w:tr>
      <w:tr w:rsidR="00C204E5" w:rsidRPr="00C204E5" w14:paraId="338C60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1C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D28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b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5F9348" w14:textId="6D283B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1A224FF" w14:textId="3E103B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21D70" w14:textId="00A028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FFA27" w14:textId="3950F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1,656.70 </w:t>
            </w:r>
          </w:p>
        </w:tc>
      </w:tr>
      <w:tr w:rsidR="00C204E5" w:rsidRPr="00C204E5" w14:paraId="79D1E9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FCE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217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d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30C0BE" w14:textId="4C6C20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25F29A4" w14:textId="0848DC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D52B8" w14:textId="023689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B2407" w14:textId="33692F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7,414.10 </w:t>
            </w:r>
          </w:p>
        </w:tc>
      </w:tr>
      <w:tr w:rsidR="00C204E5" w:rsidRPr="00C204E5" w14:paraId="43974C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5B0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102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04AE1B0" w14:textId="316BBB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10550" w14:textId="3284CD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5A8DF" w14:textId="2F1A2C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C78E9" w14:textId="107A6E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382887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DED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1AC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r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95BFD9" w14:textId="0FFA4F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DB72E" w14:textId="6CBA4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94744" w14:textId="784894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FB03B" w14:textId="73DF8F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0,500.00 </w:t>
            </w:r>
          </w:p>
        </w:tc>
      </w:tr>
      <w:tr w:rsidR="00C204E5" w:rsidRPr="00C204E5" w14:paraId="460951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5D8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DFA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ba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699C6A" w14:textId="17C3C4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9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CA29348" w14:textId="17438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905E7" w14:textId="3A3DFD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331A" w14:textId="1027D9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95,360.00 </w:t>
            </w:r>
          </w:p>
        </w:tc>
      </w:tr>
      <w:tr w:rsidR="00C204E5" w:rsidRPr="00C204E5" w14:paraId="4CB3A2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95C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9AC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ez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26A184" w14:textId="352B55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F2084" w14:textId="335F07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4072" w14:textId="29D658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81CBF" w14:textId="35605A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2,100.00 </w:t>
            </w:r>
          </w:p>
        </w:tc>
      </w:tr>
      <w:tr w:rsidR="00C204E5" w:rsidRPr="00C204E5" w14:paraId="41369C3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78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28D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ka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A63DA0" w14:textId="0B3DA0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6E24A" w14:textId="41E98F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0F72" w14:textId="61E435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144BB" w14:textId="4285C1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4,800.00 </w:t>
            </w:r>
          </w:p>
        </w:tc>
      </w:tr>
      <w:tr w:rsidR="00C204E5" w:rsidRPr="00C204E5" w14:paraId="45EFBB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4B5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67E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8923561" w14:textId="2C01CF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2C16AE0B" w14:textId="765975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FB3BC" w14:textId="001A64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F2809" w14:textId="7CB3D6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100,835.40 </w:t>
            </w:r>
          </w:p>
        </w:tc>
      </w:tr>
      <w:tr w:rsidR="00C204E5" w:rsidRPr="00C204E5" w14:paraId="1B582AC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9F2D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621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1DC327" w14:textId="08B76C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4548F" w14:textId="1B5C12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CBDEC" w14:textId="609E3F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0DFB" w14:textId="563DDC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3,400.00 </w:t>
            </w:r>
          </w:p>
        </w:tc>
      </w:tr>
      <w:tr w:rsidR="00C204E5" w:rsidRPr="00C204E5" w14:paraId="41B4AF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DF0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FBB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7EED86" w14:textId="29C133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326B09C5" w14:textId="0B0CAF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2871C" w14:textId="3C1BD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60E06" w14:textId="739984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9,340.00 </w:t>
            </w:r>
          </w:p>
        </w:tc>
      </w:tr>
      <w:tr w:rsidR="00C204E5" w:rsidRPr="00C204E5" w14:paraId="2CBE56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532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96E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umanc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EA58DE" w14:textId="0F328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F601A02" w14:textId="159C63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2B079" w14:textId="407E2D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8BB18" w14:textId="7FEA22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5,897.42 </w:t>
            </w:r>
          </w:p>
        </w:tc>
      </w:tr>
      <w:tr w:rsidR="00C204E5" w:rsidRPr="00C204E5" w14:paraId="6E7D00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66F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192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590E66" w14:textId="494BC1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E8A2FAD" w14:textId="56AF0A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3F63C" w14:textId="11BCBB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A3557" w14:textId="4F796D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7,537.00 </w:t>
            </w:r>
          </w:p>
        </w:tc>
      </w:tr>
      <w:tr w:rsidR="00C204E5" w:rsidRPr="00C204E5" w14:paraId="2F88E45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5594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BF5F0C" w14:textId="3628B64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7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72AE302A" w14:textId="3CD1475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7AAF2D" w14:textId="1718430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9F04D3" w14:textId="165E265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986,853.71 </w:t>
            </w:r>
          </w:p>
        </w:tc>
      </w:tr>
      <w:tr w:rsidR="00C204E5" w:rsidRPr="00C204E5" w14:paraId="7879D5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1D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62B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nini</w:t>
            </w:r>
            <w:proofErr w:type="spellEnd"/>
            <w:r w:rsidRPr="00C204E5">
              <w:rPr>
                <w:rFonts w:ascii="Arial Narrow" w:hAnsi="Arial Narrow"/>
                <w:i/>
                <w:iCs/>
                <w:color w:val="000000"/>
                <w:sz w:val="20"/>
                <w:szCs w:val="20"/>
              </w:rPr>
              <w:t>-y</w:t>
            </w:r>
          </w:p>
        </w:tc>
        <w:tc>
          <w:tcPr>
            <w:tcW w:w="1003" w:type="pct"/>
            <w:tcBorders>
              <w:top w:val="nil"/>
              <w:left w:val="nil"/>
              <w:bottom w:val="single" w:sz="4" w:space="0" w:color="000000"/>
              <w:right w:val="single" w:sz="4" w:space="0" w:color="000000"/>
            </w:tcBorders>
            <w:shd w:val="clear" w:color="auto" w:fill="auto"/>
            <w:noWrap/>
            <w:vAlign w:val="bottom"/>
            <w:hideMark/>
          </w:tcPr>
          <w:p w14:paraId="28F823F6" w14:textId="6E1CDF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2886058" w14:textId="68B55F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4F0DA" w14:textId="10F641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8AFB6" w14:textId="6B69F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8,984.96 </w:t>
            </w:r>
          </w:p>
        </w:tc>
      </w:tr>
      <w:tr w:rsidR="00C204E5" w:rsidRPr="00C204E5" w14:paraId="3E1E52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1F7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B6E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amt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8448B0" w14:textId="24281E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3E535F3" w14:textId="05C396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363A1" w14:textId="25527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1BB62" w14:textId="4E45B1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8,099.20 </w:t>
            </w:r>
          </w:p>
        </w:tc>
      </w:tr>
      <w:tr w:rsidR="00C204E5" w:rsidRPr="00C204E5" w14:paraId="6CF01B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3A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B00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D456699" w14:textId="58AFF7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4A7DE322" w14:textId="3CAFE0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F6A3D" w14:textId="229031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B8CA9" w14:textId="1354FA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3,820.45 </w:t>
            </w:r>
          </w:p>
        </w:tc>
      </w:tr>
      <w:tr w:rsidR="00C204E5" w:rsidRPr="00C204E5" w14:paraId="650F1E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F4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7AE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 </w:t>
            </w:r>
            <w:proofErr w:type="spellStart"/>
            <w:r w:rsidRPr="00C204E5">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7BBBCD" w14:textId="3FF3FF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1E07420" w14:textId="5F61F9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3C27F" w14:textId="1D2C79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957EF" w14:textId="306F10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2,395.00 </w:t>
            </w:r>
          </w:p>
        </w:tc>
      </w:tr>
      <w:tr w:rsidR="00C204E5" w:rsidRPr="00C204E5" w14:paraId="13F663C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100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C6C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balo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1C8DDF" w14:textId="7463B0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B9694" w14:textId="0EB417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C7B31" w14:textId="3E05E9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ECEF6" w14:textId="0FCBB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r>
      <w:tr w:rsidR="00C204E5" w:rsidRPr="00C204E5" w14:paraId="056093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63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9CE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Tobias </w:t>
            </w:r>
            <w:proofErr w:type="spellStart"/>
            <w:r w:rsidRPr="00C204E5">
              <w:rPr>
                <w:rFonts w:ascii="Arial Narrow" w:hAnsi="Arial Narrow"/>
                <w:i/>
                <w:iCs/>
                <w:color w:val="000000"/>
                <w:sz w:val="20"/>
                <w:szCs w:val="20"/>
              </w:rPr>
              <w:t>Fornier</w:t>
            </w:r>
            <w:proofErr w:type="spellEnd"/>
            <w:r w:rsidRPr="00C204E5">
              <w:rPr>
                <w:rFonts w:ascii="Arial Narrow" w:hAnsi="Arial Narrow"/>
                <w:i/>
                <w:iCs/>
                <w:color w:val="000000"/>
                <w:sz w:val="20"/>
                <w:szCs w:val="20"/>
              </w:rPr>
              <w:t xml:space="preserve"> (Dao)</w:t>
            </w:r>
          </w:p>
        </w:tc>
        <w:tc>
          <w:tcPr>
            <w:tcW w:w="1003" w:type="pct"/>
            <w:tcBorders>
              <w:top w:val="nil"/>
              <w:left w:val="nil"/>
              <w:bottom w:val="single" w:sz="4" w:space="0" w:color="000000"/>
              <w:right w:val="single" w:sz="4" w:space="0" w:color="000000"/>
            </w:tcBorders>
            <w:shd w:val="clear" w:color="auto" w:fill="auto"/>
            <w:noWrap/>
            <w:vAlign w:val="bottom"/>
            <w:hideMark/>
          </w:tcPr>
          <w:p w14:paraId="17252582" w14:textId="262D15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071CAEEB" w14:textId="0E388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F13CE" w14:textId="718D52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7CD02" w14:textId="2ECB2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565.00 </w:t>
            </w:r>
          </w:p>
        </w:tc>
      </w:tr>
      <w:tr w:rsidR="00C204E5" w:rsidRPr="00C204E5" w14:paraId="0795FB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EE4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0C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159402E" w14:textId="3EAE3E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7FFF28F" w14:textId="7D2BB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94D96" w14:textId="2C965C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25439" w14:textId="259411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40.00 </w:t>
            </w:r>
          </w:p>
        </w:tc>
      </w:tr>
      <w:tr w:rsidR="00C204E5" w:rsidRPr="00C204E5" w14:paraId="329CB4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413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CEF8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rb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300A0B" w14:textId="0E6194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33FE0417" w14:textId="3DAC59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FB3C2" w14:textId="70D7A0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E54E" w14:textId="1A7CB6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229.00 </w:t>
            </w:r>
          </w:p>
        </w:tc>
      </w:tr>
      <w:tr w:rsidR="00C204E5" w:rsidRPr="00C204E5" w14:paraId="1EB2B0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D0A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8AE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gas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2238D2" w14:textId="61CEFE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AD37D" w14:textId="391557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03E58" w14:textId="11DEF8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4B14D" w14:textId="4CC21B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0,400.00 </w:t>
            </w:r>
          </w:p>
        </w:tc>
      </w:tr>
      <w:tr w:rsidR="00C204E5" w:rsidRPr="00C204E5" w14:paraId="50F1E0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EEE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7A1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u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DAAE0A" w14:textId="7FFB15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39D8E" w14:textId="13B692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04E64" w14:textId="382824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C2B32" w14:textId="17BC2D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000.00 </w:t>
            </w:r>
          </w:p>
        </w:tc>
      </w:tr>
      <w:tr w:rsidR="00C204E5" w:rsidRPr="00C204E5" w14:paraId="1E8228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99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C9D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ula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0EBB02" w14:textId="35DF07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C290707" w14:textId="0D3E75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F866F" w14:textId="0D6A7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549EE" w14:textId="6E5015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4,250.00 </w:t>
            </w:r>
          </w:p>
        </w:tc>
      </w:tr>
      <w:tr w:rsidR="00C204E5" w:rsidRPr="00C204E5" w14:paraId="33CCEE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EB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3FE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ua</w:t>
            </w:r>
            <w:proofErr w:type="spellEnd"/>
            <w:r w:rsidRPr="00C204E5">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098A0F8A" w14:textId="43180F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1082E4CC" w14:textId="5C7996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01A6A" w14:textId="376690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1FFBE" w14:textId="6CABC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168.10 </w:t>
            </w:r>
          </w:p>
        </w:tc>
      </w:tr>
      <w:tr w:rsidR="00C204E5" w:rsidRPr="00C204E5" w14:paraId="295BFC5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45D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DCD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E6ACD8" w14:textId="1147E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381A9AB" w14:textId="44B812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6DEBD" w14:textId="4FAB90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BB56D" w14:textId="16207C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4,350.00 </w:t>
            </w:r>
          </w:p>
        </w:tc>
      </w:tr>
      <w:tr w:rsidR="00C204E5" w:rsidRPr="00C204E5" w14:paraId="5A935D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CD5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889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1311CF" w14:textId="52D714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4C9F0E36" w14:textId="20A455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1098F" w14:textId="4601F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618F" w14:textId="644939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487.00 </w:t>
            </w:r>
          </w:p>
        </w:tc>
      </w:tr>
      <w:tr w:rsidR="00C204E5" w:rsidRPr="00C204E5" w14:paraId="7F0DCE3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D8E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306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tno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AF19B4" w14:textId="4C3FC6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9D6FF" w14:textId="7F0E5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9CED9" w14:textId="56E55E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14F58" w14:textId="3984A0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800.00 </w:t>
            </w:r>
          </w:p>
        </w:tc>
      </w:tr>
      <w:tr w:rsidR="00C204E5" w:rsidRPr="00C204E5" w14:paraId="28D5C7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C04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395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ebas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BF126D" w14:textId="33D03C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932BE15" w14:textId="2B9300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30758" w14:textId="3CEF90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D7B08" w14:textId="234E0D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90.00 </w:t>
            </w:r>
          </w:p>
        </w:tc>
      </w:tr>
      <w:tr w:rsidR="00C204E5" w:rsidRPr="00C204E5" w14:paraId="1166382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DEC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415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A8ADC2" w14:textId="35765A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381ED4D4" w14:textId="7A9820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8B55" w14:textId="78BE4A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E5D7" w14:textId="593864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075.00 </w:t>
            </w:r>
          </w:p>
        </w:tc>
      </w:tr>
      <w:tr w:rsidR="00C204E5" w:rsidRPr="00C204E5" w14:paraId="59421BA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52236"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37E36A1" w14:textId="1EEF02C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027D21" w14:textId="0900F04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872F22" w14:textId="6BDD593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280484" w14:textId="592AAAC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402,434.95 </w:t>
            </w:r>
          </w:p>
        </w:tc>
      </w:tr>
      <w:tr w:rsidR="00C204E5" w:rsidRPr="00C204E5" w14:paraId="585C4C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B14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CB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rovince of </w:t>
            </w:r>
            <w:proofErr w:type="spellStart"/>
            <w:r w:rsidRPr="00C204E5">
              <w:rPr>
                <w:rFonts w:ascii="Arial Narrow" w:hAnsi="Arial Narrow"/>
                <w:i/>
                <w:i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0FB062" w14:textId="55B465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EE6536" w14:textId="75707A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D98A3" w14:textId="18A2BB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5A51E" w14:textId="2C21B0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320.00 </w:t>
            </w:r>
          </w:p>
        </w:tc>
      </w:tr>
      <w:tr w:rsidR="00C204E5" w:rsidRPr="00C204E5" w14:paraId="19B92A7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1A5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B37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uarte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E75AC8" w14:textId="0AC4F6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079278CF" w14:textId="192783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161FC" w14:textId="5F101F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8D0A6" w14:textId="2343D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820.00 </w:t>
            </w:r>
          </w:p>
        </w:tc>
      </w:tr>
      <w:tr w:rsidR="00C204E5" w:rsidRPr="00C204E5" w14:paraId="066C75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E55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F1D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7E1F10B3" w14:textId="5D9BAD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09C91" w14:textId="19A68F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30BC4" w14:textId="14BC22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734AB" w14:textId="592955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0,000.00 </w:t>
            </w:r>
          </w:p>
        </w:tc>
      </w:tr>
      <w:tr w:rsidR="00C204E5" w:rsidRPr="00C204E5" w14:paraId="440CE6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40F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0D2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0FA113" w14:textId="792300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A32866" w14:textId="5A8CD9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1AA60" w14:textId="13E8C5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1C5C5" w14:textId="5150C6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r>
      <w:tr w:rsidR="00C204E5" w:rsidRPr="00C204E5" w14:paraId="4D5D37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148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D13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182AB" w14:textId="44D3B5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730E879A" w14:textId="621541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5029A" w14:textId="18A844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197E7" w14:textId="600AE4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0,447.75 </w:t>
            </w:r>
          </w:p>
        </w:tc>
      </w:tr>
      <w:tr w:rsidR="00C204E5" w:rsidRPr="00C204E5" w14:paraId="408994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7FD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1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v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8DCE91" w14:textId="3EFF3D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13A7DEC" w14:textId="5EA4C5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D9A22" w14:textId="196434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EC432" w14:textId="66D50F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944.00 </w:t>
            </w:r>
          </w:p>
        </w:tc>
      </w:tr>
      <w:tr w:rsidR="00C204E5" w:rsidRPr="00C204E5" w14:paraId="3C3AE5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A45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731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mi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A51736" w14:textId="043758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41787943" w14:textId="0A995C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0E8EA" w14:textId="79A076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43039" w14:textId="68589B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8,223.75 </w:t>
            </w:r>
          </w:p>
        </w:tc>
      </w:tr>
      <w:tr w:rsidR="00C204E5" w:rsidRPr="00C204E5" w14:paraId="20E82C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134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AA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w:t>
            </w:r>
            <w:proofErr w:type="spellStart"/>
            <w:r w:rsidRPr="00C204E5">
              <w:rPr>
                <w:rFonts w:ascii="Arial Narrow" w:hAnsi="Arial Narrow"/>
                <w:i/>
                <w:iCs/>
                <w:color w:val="000000"/>
                <w:sz w:val="20"/>
                <w:szCs w:val="20"/>
              </w:rPr>
              <w:t>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A018D5" w14:textId="118019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58E61" w14:textId="5D4893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3E167" w14:textId="6E1FB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AEECD" w14:textId="704C30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0 </w:t>
            </w:r>
          </w:p>
        </w:tc>
      </w:tr>
      <w:tr w:rsidR="00C204E5" w:rsidRPr="00C204E5" w14:paraId="46CE6D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1B8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DB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m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A1A617" w14:textId="43C1D5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D6A63" w14:textId="4DEB1B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75458" w14:textId="22FCE5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BA1E3" w14:textId="23A8A3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1,000.00 </w:t>
            </w:r>
          </w:p>
        </w:tc>
      </w:tr>
      <w:tr w:rsidR="00C204E5" w:rsidRPr="00C204E5" w14:paraId="6C3A01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092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AE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D12D495" w14:textId="14B62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24C92" w14:textId="373A8B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03B01" w14:textId="11A759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47785" w14:textId="601808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000.00 </w:t>
            </w:r>
          </w:p>
        </w:tc>
      </w:tr>
      <w:tr w:rsidR="00C204E5" w:rsidRPr="00C204E5" w14:paraId="7E1437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D2A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6CE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FE661B" w14:textId="31FF2C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01AC2" w14:textId="0BF8F5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F7579" w14:textId="3CE1F2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5322" w14:textId="5D4798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1,400.00 </w:t>
            </w:r>
          </w:p>
        </w:tc>
      </w:tr>
      <w:tr w:rsidR="00C204E5" w:rsidRPr="00C204E5" w14:paraId="75344BC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929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6DA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DF963F4" w14:textId="1FE0FE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37C67C5" w14:textId="75639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5F27F" w14:textId="735DFD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4A46A" w14:textId="1E0E80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3,298.75 </w:t>
            </w:r>
          </w:p>
        </w:tc>
      </w:tr>
      <w:tr w:rsidR="00C204E5" w:rsidRPr="00C204E5" w14:paraId="75D121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BDF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91C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B2718EB" w14:textId="51A8B8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45F3AE9C" w14:textId="0DEF27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E7C33" w14:textId="7D2DEE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F8F15" w14:textId="32DE2E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1,160.00 </w:t>
            </w:r>
          </w:p>
        </w:tc>
      </w:tr>
      <w:tr w:rsidR="00C204E5" w:rsidRPr="00C204E5" w14:paraId="759961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5A5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8FC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resident </w:t>
            </w:r>
            <w:proofErr w:type="spellStart"/>
            <w:r w:rsidRPr="00C204E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AE6185" w14:textId="218745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E02718" w14:textId="2A063E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8C69E" w14:textId="412B98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881D3" w14:textId="50120F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000.00 </w:t>
            </w:r>
          </w:p>
        </w:tc>
      </w:tr>
      <w:tr w:rsidR="00C204E5" w:rsidRPr="00C204E5" w14:paraId="78CA08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F206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ACF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oxas</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7C65C" w14:textId="1F6070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04519CA7" w14:textId="4DFC6A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3755B" w14:textId="09D510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9F0DD" w14:textId="54176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7,111.45 </w:t>
            </w:r>
          </w:p>
        </w:tc>
      </w:tr>
      <w:tr w:rsidR="00C204E5" w:rsidRPr="00C204E5" w14:paraId="4C92BB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DBB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E5D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pi</w:t>
            </w:r>
            <w:proofErr w:type="spellEnd"/>
            <w:r w:rsidRPr="00C204E5">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4DF49F36" w14:textId="4EFA5D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CBB0D" w14:textId="53FE36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0B2CB" w14:textId="15312F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041E" w14:textId="3436BB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2,500.00 </w:t>
            </w:r>
          </w:p>
        </w:tc>
      </w:tr>
      <w:tr w:rsidR="00C204E5" w:rsidRPr="00C204E5" w14:paraId="556B43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B9D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85A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37671578" w14:textId="28ACAD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AF5EC2" w14:textId="352AA6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2FADD" w14:textId="08F7B2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EC794" w14:textId="50305C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r>
      <w:tr w:rsidR="00C204E5" w:rsidRPr="00C204E5" w14:paraId="418C5D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0CF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D87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pa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3D9847" w14:textId="5741E2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D07B1D0" w14:textId="233B5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D401E" w14:textId="470C9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1AAA4" w14:textId="1B233F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32,209.25 </w:t>
            </w:r>
          </w:p>
        </w:tc>
      </w:tr>
      <w:tr w:rsidR="00C204E5" w:rsidRPr="00C204E5" w14:paraId="51F63BB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E9DF4"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1D2E7368" w14:textId="382FA8D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0E277D" w14:textId="36C2F0F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0D9D8F" w14:textId="2DF3D5C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6244CD" w14:textId="3961487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95,383.55 </w:t>
            </w:r>
          </w:p>
        </w:tc>
      </w:tr>
      <w:tr w:rsidR="00C204E5" w:rsidRPr="00C204E5" w14:paraId="333743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EE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27F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9D2EE93" w14:textId="583BE7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C1746FB" w14:textId="47C497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AF342" w14:textId="05612F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3105B" w14:textId="4CA03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5,201.95 </w:t>
            </w:r>
          </w:p>
        </w:tc>
      </w:tr>
      <w:tr w:rsidR="00C204E5" w:rsidRPr="00C204E5" w14:paraId="56AC60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C55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ADA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E3CE328" w14:textId="37239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0E32616" w14:textId="705F8B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8E871" w14:textId="654C2C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A17B6" w14:textId="4F08AB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640.00 </w:t>
            </w:r>
          </w:p>
        </w:tc>
      </w:tr>
      <w:tr w:rsidR="00C204E5" w:rsidRPr="00C204E5" w14:paraId="4EB213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7C7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E32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934636B" w14:textId="632907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09D6D0B9" w14:textId="711EC7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1FC50" w14:textId="167AF5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937E4" w14:textId="2DFD02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6,319.10 </w:t>
            </w:r>
          </w:p>
        </w:tc>
      </w:tr>
      <w:tr w:rsidR="00C204E5" w:rsidRPr="00C204E5" w14:paraId="73A28D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F52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9CD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486187C" w14:textId="1F10BF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7662490" w14:textId="4D84F7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593A6" w14:textId="68948F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E15AD" w14:textId="74748E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052.50 </w:t>
            </w:r>
          </w:p>
        </w:tc>
      </w:tr>
      <w:tr w:rsidR="00C204E5" w:rsidRPr="00C204E5" w14:paraId="057C7D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A9A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BDA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bun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728973" w14:textId="486AD9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620FD392" w14:textId="513927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47D3B" w14:textId="2BA0D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4F735" w14:textId="612E8A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1,170.00 </w:t>
            </w:r>
          </w:p>
        </w:tc>
      </w:tr>
      <w:tr w:rsidR="00C204E5" w:rsidRPr="00C204E5" w14:paraId="58448EE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C470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6CD012" w14:textId="0471787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24,33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773327" w14:textId="5629B8C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25F98" w14:textId="1EC6339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4A30F2" w14:textId="7880685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74,331.30 </w:t>
            </w:r>
          </w:p>
        </w:tc>
      </w:tr>
      <w:tr w:rsidR="00C204E5" w:rsidRPr="00C204E5" w14:paraId="6EB97F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A14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E8A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imo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CE7B6A" w14:textId="77F169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59614ECC" w14:textId="45CBF2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8D848" w14:textId="4D3A5A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269" w14:textId="1D7AC7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73,220.00 </w:t>
            </w:r>
          </w:p>
        </w:tc>
      </w:tr>
      <w:tr w:rsidR="00C204E5" w:rsidRPr="00C204E5" w14:paraId="1A4F7C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D39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E1F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10EF98D5" w14:textId="0EB212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52C6EAEF" w14:textId="67E9BB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FBE92" w14:textId="5FD6D5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EC886" w14:textId="0FEB9D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223.05 </w:t>
            </w:r>
          </w:p>
        </w:tc>
      </w:tr>
      <w:tr w:rsidR="00C204E5" w:rsidRPr="00C204E5" w14:paraId="477A78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4B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1BC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d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501D2D" w14:textId="7CD63B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C2995" w14:textId="2ECDD4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3F1A0" w14:textId="4D0E1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95F51" w14:textId="6AAC10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1,500.00 </w:t>
            </w:r>
          </w:p>
        </w:tc>
      </w:tr>
      <w:tr w:rsidR="00C204E5" w:rsidRPr="00C204E5" w14:paraId="2B0468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F0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333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ED573B" w14:textId="7FB41A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85DBC" w14:textId="4C30B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0ACF8" w14:textId="18F266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7E5D" w14:textId="4656B8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0,000.00 </w:t>
            </w:r>
          </w:p>
        </w:tc>
      </w:tr>
      <w:tr w:rsidR="00C204E5" w:rsidRPr="00C204E5" w14:paraId="7F6D07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EC2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4DF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a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8C3F12" w14:textId="783D06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C6C3B" w14:textId="3F582E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0F358" w14:textId="5644C6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3DA0" w14:textId="192E52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81,800.00 </w:t>
            </w:r>
          </w:p>
        </w:tc>
      </w:tr>
      <w:tr w:rsidR="00C204E5" w:rsidRPr="00C204E5" w14:paraId="4B1E2A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7EE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153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rotac</w:t>
            </w:r>
            <w:proofErr w:type="spellEnd"/>
            <w:r w:rsidRPr="00C204E5">
              <w:rPr>
                <w:rFonts w:ascii="Arial Narrow" w:hAnsi="Arial Narrow"/>
                <w:i/>
                <w:iCs/>
                <w:color w:val="000000"/>
                <w:sz w:val="20"/>
                <w:szCs w:val="20"/>
              </w:rPr>
              <w:t xml:space="preserve">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1591219" w14:textId="7A753A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184A7D" w14:textId="64D00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E4533" w14:textId="3E18CD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17A51" w14:textId="11D1E0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10,000.00 </w:t>
            </w:r>
          </w:p>
        </w:tc>
      </w:tr>
      <w:tr w:rsidR="00C204E5" w:rsidRPr="00C204E5" w14:paraId="20D2E3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84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4ED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9D6CF0" w14:textId="5D42F8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33693484" w14:textId="006F61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07335" w14:textId="56FBF5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0AE7E" w14:textId="6A84FB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13.92 </w:t>
            </w:r>
          </w:p>
        </w:tc>
      </w:tr>
      <w:tr w:rsidR="00C204E5" w:rsidRPr="00C204E5" w14:paraId="61AB1A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9BE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592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D21524" w14:textId="3376A0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1A81E2C4" w14:textId="09E93E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54722" w14:textId="20EEFE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6933C" w14:textId="503BCA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81,633.55 </w:t>
            </w:r>
          </w:p>
        </w:tc>
      </w:tr>
      <w:tr w:rsidR="00C204E5" w:rsidRPr="00C204E5" w14:paraId="459B69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3A2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0C4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r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9C5C11" w14:textId="31DFA3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4BBC3" w14:textId="39CB3B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3FB8A" w14:textId="4BC555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58C7C" w14:textId="1B2382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5,000.00 </w:t>
            </w:r>
          </w:p>
        </w:tc>
      </w:tr>
      <w:tr w:rsidR="00C204E5" w:rsidRPr="00C204E5" w14:paraId="719B66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83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493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1B646CE" w14:textId="1ED40F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18C71585" w14:textId="63D9D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914A23" w14:textId="41AE65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5EABE" w14:textId="19FA7B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28,240.00 </w:t>
            </w:r>
          </w:p>
        </w:tc>
      </w:tr>
      <w:tr w:rsidR="00C204E5" w:rsidRPr="00C204E5" w14:paraId="205466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9D5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DF5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1093B96" w14:textId="63D9C8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FC0DD" w14:textId="5977BE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69549" w14:textId="29AB37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9D16F" w14:textId="5AA51F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0,000.00 </w:t>
            </w:r>
          </w:p>
        </w:tc>
      </w:tr>
      <w:tr w:rsidR="00C204E5" w:rsidRPr="00C204E5" w14:paraId="48B7237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A25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E4E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ang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5C6323" w14:textId="663CE9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3FB9F" w14:textId="16A161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EEA9" w14:textId="651481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89274" w14:textId="7EE970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0,000.00 </w:t>
            </w:r>
          </w:p>
        </w:tc>
      </w:tr>
      <w:tr w:rsidR="00C204E5" w:rsidRPr="00C204E5" w14:paraId="4163CE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75B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D1E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71E24406" w14:textId="250DF1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89883" w14:textId="51A9D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F96A8" w14:textId="31252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3864B" w14:textId="6A55D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800.00 </w:t>
            </w:r>
          </w:p>
        </w:tc>
      </w:tr>
      <w:tr w:rsidR="00C204E5" w:rsidRPr="00C204E5" w14:paraId="57698A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B5E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3FF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mb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997DC5" w14:textId="77CBA4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AB2AE" w14:textId="5CBC2B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574F5" w14:textId="1EB441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4BA3D" w14:textId="407D4F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00 </w:t>
            </w:r>
          </w:p>
        </w:tc>
      </w:tr>
      <w:tr w:rsidR="00C204E5" w:rsidRPr="00C204E5" w14:paraId="5DCF61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FCA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C12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g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2B6D9C" w14:textId="36A210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2D18D23D" w14:textId="2BB089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63C76" w14:textId="4CEE3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A4D97" w14:textId="57749C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4,860.00 </w:t>
            </w:r>
          </w:p>
        </w:tc>
      </w:tr>
      <w:tr w:rsidR="00C204E5" w:rsidRPr="00C204E5" w14:paraId="139A32C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464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B87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C85D7D" w14:textId="7B5E0D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6B75854" w14:textId="003F7E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47923" w14:textId="2A5DC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81FD5" w14:textId="1C347D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29,020.00 </w:t>
            </w:r>
          </w:p>
        </w:tc>
      </w:tr>
      <w:tr w:rsidR="00C204E5" w:rsidRPr="00C204E5" w14:paraId="17F88E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D4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2A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niu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5B81C2" w14:textId="4CBAF2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358DB636" w14:textId="23F62B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3FB14" w14:textId="676F25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3F05B" w14:textId="076751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437.20 </w:t>
            </w:r>
          </w:p>
        </w:tc>
      </w:tr>
      <w:tr w:rsidR="00C204E5" w:rsidRPr="00C204E5" w14:paraId="55FA03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EB9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839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mbu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B2FA2F" w14:textId="6D4271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E349B43" w14:textId="13299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55067" w14:textId="3CDC79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4AF2" w14:textId="35C0F2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5,250.00 </w:t>
            </w:r>
          </w:p>
        </w:tc>
      </w:tr>
      <w:tr w:rsidR="00C204E5" w:rsidRPr="00C204E5" w14:paraId="706FFAE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5A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2B3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A400C2D" w14:textId="73072B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003D9" w14:textId="3E64A0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06C14" w14:textId="10C53D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F29B5" w14:textId="195ABD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0,000.00 </w:t>
            </w:r>
          </w:p>
        </w:tc>
      </w:tr>
      <w:tr w:rsidR="00C204E5" w:rsidRPr="00C204E5" w14:paraId="556EAF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9CE1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3C4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830AFA" w14:textId="73A6C1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8EC5E" w14:textId="26DB4B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99ED" w14:textId="38ECA9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19C0" w14:textId="437FC9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000.00 </w:t>
            </w:r>
          </w:p>
        </w:tc>
      </w:tr>
      <w:tr w:rsidR="00C204E5" w:rsidRPr="00C204E5" w14:paraId="5273B5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9E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F2D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E664DFB" w14:textId="4CB23F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A5619" w14:textId="755A58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5D499" w14:textId="3FD575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9D16A" w14:textId="3E71A7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1,000.00 </w:t>
            </w:r>
          </w:p>
        </w:tc>
      </w:tr>
      <w:tr w:rsidR="00C204E5" w:rsidRPr="00C204E5" w14:paraId="072AA3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917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E7A4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AF2364" w14:textId="7D6829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ED8081" w14:textId="275C81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7B225" w14:textId="7A884F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A3B1C" w14:textId="0786EC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3,920.00 </w:t>
            </w:r>
          </w:p>
        </w:tc>
      </w:tr>
      <w:tr w:rsidR="00C204E5" w:rsidRPr="00C204E5" w14:paraId="2CC900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2AE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DEE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a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A3513C" w14:textId="2DF16E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1F702F22" w14:textId="03EF44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CF801" w14:textId="733ACA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3113C" w14:textId="79789B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3,239.44 </w:t>
            </w:r>
          </w:p>
        </w:tc>
      </w:tr>
      <w:tr w:rsidR="00C204E5" w:rsidRPr="00C204E5" w14:paraId="260D61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879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831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5F9BFD7" w14:textId="2BACA7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413ED8" w14:textId="2A8030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4D6F6" w14:textId="4BCB8E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763D3" w14:textId="177B43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 </w:t>
            </w:r>
          </w:p>
        </w:tc>
      </w:tr>
      <w:tr w:rsidR="00C204E5" w:rsidRPr="00C204E5" w14:paraId="795CF1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2BD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3E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New </w:t>
            </w:r>
            <w:proofErr w:type="spellStart"/>
            <w:r w:rsidRPr="00C204E5">
              <w:rPr>
                <w:rFonts w:ascii="Arial Narrow" w:hAnsi="Arial Narrow"/>
                <w:i/>
                <w:iCs/>
                <w:color w:val="000000"/>
                <w:sz w:val="20"/>
                <w:szCs w:val="20"/>
              </w:rPr>
              <w:t>Luc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70245D" w14:textId="2FE000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682FC0C6" w14:textId="012E3E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36697" w14:textId="2AE3CC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36F99" w14:textId="49088D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08.14 </w:t>
            </w:r>
          </w:p>
        </w:tc>
      </w:tr>
      <w:tr w:rsidR="00C204E5" w:rsidRPr="00C204E5" w14:paraId="21D893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FB9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303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827139" w14:textId="2B3680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3E5FCA" w14:textId="6014BE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D982F" w14:textId="2D032C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07B5" w14:textId="24DA7C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r>
      <w:tr w:rsidR="00C204E5" w:rsidRPr="00C204E5" w14:paraId="08B31A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6F3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CD2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Pas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FA6435" w14:textId="288EE4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2EB52" w14:textId="4C6436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66C1" w14:textId="043AF5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4DC44" w14:textId="2F5ED9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0,000.00 </w:t>
            </w:r>
          </w:p>
        </w:tc>
      </w:tr>
      <w:tr w:rsidR="00C204E5" w:rsidRPr="00C204E5" w14:paraId="4E0D34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E056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1A5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t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0050C0" w14:textId="542158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6B0B6" w14:textId="410175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62397" w14:textId="459A5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019DE" w14:textId="4AC1D5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3,200.00 </w:t>
            </w:r>
          </w:p>
        </w:tc>
      </w:tr>
      <w:tr w:rsidR="00C204E5" w:rsidRPr="00C204E5" w14:paraId="747670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72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BA3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38FF7D4" w14:textId="592F81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35249" w14:textId="716ACB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8A54C" w14:textId="31B97F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A01DE" w14:textId="493F90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55,000.00 </w:t>
            </w:r>
          </w:p>
        </w:tc>
      </w:tr>
      <w:tr w:rsidR="00C204E5" w:rsidRPr="00C204E5" w14:paraId="6DA146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2CF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493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8E5AED9" w14:textId="311584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4E719BCA" w14:textId="7537B4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26FDE" w14:textId="51AD9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A8F88" w14:textId="1A1724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075.00 </w:t>
            </w:r>
          </w:p>
        </w:tc>
      </w:tr>
      <w:tr w:rsidR="00C204E5" w:rsidRPr="00C204E5" w14:paraId="699A346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CF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E9C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60EE57B" w14:textId="2F549F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65975" w14:textId="1081BE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292B4" w14:textId="74A55C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2DBE2" w14:textId="2C9348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r>
      <w:tr w:rsidR="00C204E5" w:rsidRPr="00C204E5" w14:paraId="44DF66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A5D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502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39E843A" w14:textId="76E1B4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54,335.00 </w:t>
            </w:r>
          </w:p>
        </w:tc>
        <w:tc>
          <w:tcPr>
            <w:tcW w:w="958" w:type="pct"/>
            <w:tcBorders>
              <w:top w:val="nil"/>
              <w:left w:val="nil"/>
              <w:bottom w:val="single" w:sz="4" w:space="0" w:color="000000"/>
              <w:right w:val="single" w:sz="4" w:space="0" w:color="000000"/>
            </w:tcBorders>
            <w:shd w:val="clear" w:color="auto" w:fill="auto"/>
            <w:noWrap/>
            <w:vAlign w:val="bottom"/>
            <w:hideMark/>
          </w:tcPr>
          <w:p w14:paraId="7343644F" w14:textId="130D0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C1039" w14:textId="3E3F12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75FB4" w14:textId="2FAD5F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54,335.00 </w:t>
            </w:r>
          </w:p>
        </w:tc>
      </w:tr>
      <w:tr w:rsidR="00C204E5" w:rsidRPr="00C204E5" w14:paraId="206E69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D4BC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60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A01D7A2" w14:textId="638902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A1C4C" w14:textId="4D4FE5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C5D29" w14:textId="703B3B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EC7A8" w14:textId="0F7EE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000.00 </w:t>
            </w:r>
          </w:p>
        </w:tc>
      </w:tr>
      <w:tr w:rsidR="00C204E5" w:rsidRPr="00C204E5" w14:paraId="19BC1B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C1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9B2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5812BD1" w14:textId="547C58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77AAB26" w14:textId="4716DF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48973" w14:textId="541254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9E6E8" w14:textId="218608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5,940.00 </w:t>
            </w:r>
          </w:p>
        </w:tc>
      </w:tr>
      <w:tr w:rsidR="00C204E5" w:rsidRPr="00C204E5" w14:paraId="6E33C8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5AE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751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g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2F5434" w14:textId="3652CB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E3DEF" w14:textId="33ACF5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ADB01" w14:textId="1411AF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0A5C1" w14:textId="0B9B64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00.00 </w:t>
            </w:r>
          </w:p>
        </w:tc>
      </w:tr>
      <w:tr w:rsidR="00C204E5" w:rsidRPr="00C204E5" w14:paraId="317C0B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4E1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6F4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9A1DF6" w14:textId="2E8A5A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187C36EB" w14:textId="6B61B5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392F6" w14:textId="5181FA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9CD0B" w14:textId="3323D5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8,016.00 </w:t>
            </w:r>
          </w:p>
        </w:tc>
      </w:tr>
      <w:tr w:rsidR="00C204E5" w:rsidRPr="00C204E5" w14:paraId="3FDA379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49B1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D4E5390" w14:textId="0718B95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36,8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0E89A8D" w14:textId="3D5EC59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DC186" w14:textId="5DE48D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763BA0" w14:textId="1605A73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36,828.82 </w:t>
            </w:r>
          </w:p>
        </w:tc>
      </w:tr>
      <w:tr w:rsidR="00C204E5" w:rsidRPr="00C204E5" w14:paraId="6AB338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2E3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D9C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A06E39A" w14:textId="4187C0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567B4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1C39DE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88D2AE4" w14:textId="6FFFB3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00,000.00 </w:t>
            </w:r>
          </w:p>
        </w:tc>
      </w:tr>
      <w:tr w:rsidR="00C204E5" w:rsidRPr="00C204E5" w14:paraId="45C500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5EF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1BF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555AB9" w14:textId="79874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3862BF3" w14:textId="5B263C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0BA5C" w14:textId="6C68CC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A0DED" w14:textId="75A72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96,959.72 </w:t>
            </w:r>
          </w:p>
        </w:tc>
      </w:tr>
      <w:tr w:rsidR="00C204E5" w:rsidRPr="00C204E5" w14:paraId="192E87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0AC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523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go</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1E12AE" w14:textId="77264E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BBF4227" w14:textId="50DF12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99AB4" w14:textId="6ABDE3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09845" w14:textId="17D042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560.00 </w:t>
            </w:r>
          </w:p>
        </w:tc>
      </w:tr>
      <w:tr w:rsidR="00C204E5" w:rsidRPr="00C204E5" w14:paraId="517280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C8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1F3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41F41" w14:textId="56F438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73FB12A" w14:textId="42202A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C8D12" w14:textId="07C926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CCC32" w14:textId="6B890C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3,960.00 </w:t>
            </w:r>
          </w:p>
        </w:tc>
      </w:tr>
      <w:tr w:rsidR="00C204E5" w:rsidRPr="00C204E5" w14:paraId="038B6E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C7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460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280878" w14:textId="699ADD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5D9B44A" w14:textId="429D3D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66CC6" w14:textId="59A6DE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7C55E" w14:textId="52AA1B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097.00 </w:t>
            </w:r>
          </w:p>
        </w:tc>
      </w:tr>
      <w:tr w:rsidR="00C204E5" w:rsidRPr="00C204E5" w14:paraId="0634CF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8FC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F6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EC8253E" w14:textId="0CF995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6F498FE4" w14:textId="6221A1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20BE5" w14:textId="72DEF4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F49F3" w14:textId="39314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1,120.00 </w:t>
            </w:r>
          </w:p>
        </w:tc>
      </w:tr>
      <w:tr w:rsidR="00C204E5" w:rsidRPr="00C204E5" w14:paraId="28DF702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B8A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B2E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ndo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B18A9F" w14:textId="60FDDC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B1FEBED" w14:textId="682E0E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AA7D0" w14:textId="47E15A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47954" w14:textId="07CDC9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2,036.10 </w:t>
            </w:r>
          </w:p>
        </w:tc>
      </w:tr>
      <w:tr w:rsidR="00C204E5" w:rsidRPr="00C204E5" w14:paraId="37C127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E2A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258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186803" w14:textId="35D9EC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05AFE5F" w14:textId="669EC6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D870F" w14:textId="547E94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330B9" w14:textId="1667F6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1,817.50 </w:t>
            </w:r>
          </w:p>
        </w:tc>
      </w:tr>
      <w:tr w:rsidR="00C204E5" w:rsidRPr="00C204E5" w14:paraId="308020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836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72C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FE6AC90" w14:textId="23F08D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F771F5A" w14:textId="02AAAB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A9018" w14:textId="43F2D3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6BEBC" w14:textId="4EC7D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4,520.00 </w:t>
            </w:r>
          </w:p>
        </w:tc>
      </w:tr>
      <w:tr w:rsidR="00C204E5" w:rsidRPr="00C204E5" w14:paraId="075F6A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0C9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7C6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AE5C69F" w14:textId="4BFC4F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1C32B" w14:textId="74503C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8F069" w14:textId="748D9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BB0ED" w14:textId="298317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42476A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7D0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7D0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E358A3" w14:textId="7F963D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CC2ECC" w14:textId="2169E7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C09D3" w14:textId="45C9D1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1A299" w14:textId="2D3840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7,350.00 </w:t>
            </w:r>
          </w:p>
        </w:tc>
      </w:tr>
      <w:tr w:rsidR="00C204E5" w:rsidRPr="00C204E5" w14:paraId="44B21B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BDC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5FD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inig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222764" w14:textId="33B69A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74E13AC" w14:textId="570D15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5A05A" w14:textId="178F32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561B5" w14:textId="1FD67C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80.00 </w:t>
            </w:r>
          </w:p>
        </w:tc>
      </w:tr>
      <w:tr w:rsidR="00C204E5" w:rsidRPr="00C204E5" w14:paraId="3D6F0B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C5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F7B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inoba</w:t>
            </w:r>
            <w:proofErr w:type="spellEnd"/>
            <w:r w:rsidRPr="00C204E5">
              <w:rPr>
                <w:rFonts w:ascii="Arial Narrow" w:hAnsi="Arial Narrow"/>
                <w:i/>
                <w:iCs/>
                <w:color w:val="000000"/>
                <w:sz w:val="20"/>
                <w:szCs w:val="20"/>
              </w:rPr>
              <w:t>-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5A61531D" w14:textId="5BE2A5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2BE6596" w14:textId="7F7183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C1478" w14:textId="7319A9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A056E" w14:textId="2D6E00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495.00 </w:t>
            </w:r>
          </w:p>
        </w:tc>
      </w:tr>
      <w:tr w:rsidR="00C204E5" w:rsidRPr="00C204E5" w14:paraId="323DBF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07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3CC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1E1BCC" w14:textId="55D8AB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D3CC0" w14:textId="1B19C6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4AD8" w14:textId="738906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42A0A" w14:textId="391F09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r>
      <w:tr w:rsidR="00C204E5" w:rsidRPr="00C204E5" w14:paraId="75AD79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D64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641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8C43DAE" w14:textId="03A256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B7F367E" w14:textId="67EF7B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A6A65" w14:textId="1CD990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090BD" w14:textId="2EAD14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170.00 </w:t>
            </w:r>
          </w:p>
        </w:tc>
      </w:tr>
      <w:tr w:rsidR="00C204E5" w:rsidRPr="00C204E5" w14:paraId="264338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0D1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215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4C00C265" w14:textId="3AAED9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E7B2D" w14:textId="027286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84910" w14:textId="32E4D7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AAE1" w14:textId="4D8B2D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r>
      <w:tr w:rsidR="00C204E5" w:rsidRPr="00C204E5" w14:paraId="15648F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7F4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FC5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59A51A" w14:textId="20C32C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21FBFCB" w14:textId="4AC363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DB76C" w14:textId="32E9C6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27A8E" w14:textId="673FD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760.00 </w:t>
            </w:r>
          </w:p>
        </w:tc>
      </w:tr>
      <w:tr w:rsidR="00C204E5" w:rsidRPr="00C204E5" w14:paraId="2CD4DC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BE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5DE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La </w:t>
            </w:r>
            <w:proofErr w:type="spellStart"/>
            <w:r w:rsidRPr="00C204E5">
              <w:rPr>
                <w:rFonts w:ascii="Arial Narrow" w:hAnsi="Arial Narrow"/>
                <w:i/>
                <w:iCs/>
                <w:color w:val="000000"/>
                <w:sz w:val="20"/>
                <w:szCs w:val="20"/>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DAEF59" w14:textId="14AF9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CFD79" w14:textId="41AE73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50A7D" w14:textId="021DF9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016BC" w14:textId="25BF31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000.00 </w:t>
            </w:r>
          </w:p>
        </w:tc>
      </w:tr>
      <w:tr w:rsidR="00C204E5" w:rsidRPr="00C204E5" w14:paraId="1FB27E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AA9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857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ap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EF0BF4" w14:textId="65C330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72AA6D99" w14:textId="1CE144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B7E3F" w14:textId="01FF9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6ED82" w14:textId="11E9C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450.00 </w:t>
            </w:r>
          </w:p>
        </w:tc>
      </w:tr>
      <w:tr w:rsidR="00C204E5" w:rsidRPr="00C204E5" w14:paraId="391554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998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49F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D286520" w14:textId="11BE2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1BC332D" w14:textId="7F9EFE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401D1" w14:textId="19D23F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78CE" w14:textId="251D5E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40.00 </w:t>
            </w:r>
          </w:p>
        </w:tc>
      </w:tr>
      <w:tr w:rsidR="00C204E5" w:rsidRPr="00C204E5" w14:paraId="48F573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488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44C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1DA11E" w14:textId="0F8C66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DBAEE77" w14:textId="76E06F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B1AA8" w14:textId="3D165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A6731" w14:textId="0CF4EB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440.00 </w:t>
            </w:r>
          </w:p>
        </w:tc>
      </w:tr>
      <w:tr w:rsidR="00C204E5" w:rsidRPr="00C204E5" w14:paraId="1292F8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178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2E0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gay</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C2AAC" w14:textId="46C22F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7EDF188" w14:textId="0CA53C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E191" w14:textId="3445AD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57EED" w14:textId="03DE2B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656.00 </w:t>
            </w:r>
          </w:p>
        </w:tc>
      </w:tr>
      <w:tr w:rsidR="00C204E5" w:rsidRPr="00C204E5" w14:paraId="0A760E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D8B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F37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lvador </w:t>
            </w:r>
            <w:proofErr w:type="spellStart"/>
            <w:r w:rsidRPr="00C204E5">
              <w:rPr>
                <w:rFonts w:ascii="Arial Narrow" w:hAnsi="Arial Narrow"/>
                <w:i/>
                <w:iCs/>
                <w:color w:val="000000"/>
                <w:sz w:val="20"/>
                <w:szCs w:val="20"/>
              </w:rPr>
              <w:t>Benedic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721948" w14:textId="46093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624094E1" w14:textId="48EF64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C5EA4" w14:textId="4B8BA2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B0CB" w14:textId="0BC6D0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3,949.50 </w:t>
            </w:r>
          </w:p>
        </w:tc>
      </w:tr>
      <w:tr w:rsidR="00C204E5" w:rsidRPr="00C204E5" w14:paraId="471077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470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84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DD7EB2" w14:textId="5A4F5A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5527663" w14:textId="73EA6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49A65" w14:textId="5FB73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3D3C9" w14:textId="1C0924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519.60 </w:t>
            </w:r>
          </w:p>
        </w:tc>
      </w:tr>
      <w:tr w:rsidR="00C204E5" w:rsidRPr="00C204E5" w14:paraId="150AB2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B92B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74B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D266CFF" w14:textId="007ACF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305B76" w14:textId="056436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19C21" w14:textId="464F3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F64CC" w14:textId="6BE8AD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4D9800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016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9F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lay</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45BF0C" w14:textId="39126E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F3209" w14:textId="65B3B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F54B7" w14:textId="0A3885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1DB54" w14:textId="125DF7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00.00 </w:t>
            </w:r>
          </w:p>
        </w:tc>
      </w:tr>
      <w:tr w:rsidR="00C204E5" w:rsidRPr="00C204E5" w14:paraId="3C985F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8D6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75D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Sip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A07267" w14:textId="555D1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451CEAF" w14:textId="2641AE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CD64" w14:textId="7D70D6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E498C" w14:textId="0EF6D0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80.00 </w:t>
            </w:r>
          </w:p>
        </w:tc>
      </w:tr>
      <w:tr w:rsidR="00C204E5" w:rsidRPr="00C204E5" w14:paraId="6A08ED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76E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3E0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2CE2520" w14:textId="4281EB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97339D4" w14:textId="57D535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E67F0" w14:textId="5BDC63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2793" w14:textId="4A8E3E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740.00 </w:t>
            </w:r>
          </w:p>
        </w:tc>
      </w:tr>
      <w:tr w:rsidR="00C204E5" w:rsidRPr="00C204E5" w14:paraId="1FE751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ED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566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obo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F45CEC" w14:textId="1E2267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D9CE7" w14:textId="3CBAFD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94716" w14:textId="23AA3A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8EE36" w14:textId="7282B2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 </w:t>
            </w:r>
          </w:p>
        </w:tc>
      </w:tr>
      <w:tr w:rsidR="00C204E5" w:rsidRPr="00C204E5" w14:paraId="106613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16A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077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05BA5FA" w14:textId="2F8307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6FB2CFB" w14:textId="00947F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965C3" w14:textId="5D9A1E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1B5BE" w14:textId="6648FE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5,148.40 </w:t>
            </w:r>
          </w:p>
        </w:tc>
      </w:tr>
      <w:tr w:rsidR="00C204E5" w:rsidRPr="00C204E5" w14:paraId="5100AE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B6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DB8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Victo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23971F" w14:textId="76445A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E69487E" w14:textId="7979BD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EE782" w14:textId="100CED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448FC" w14:textId="19C565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80.00 </w:t>
            </w:r>
          </w:p>
        </w:tc>
      </w:tr>
      <w:tr w:rsidR="00C204E5" w:rsidRPr="00C204E5" w14:paraId="06E80FA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31A03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DC0C0F" w14:textId="2A3A7E5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782,33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8C7907C" w14:textId="533238D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AFEDA9C" w14:textId="40532F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E156C4A" w14:textId="45ABB58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782,332.61 </w:t>
            </w:r>
          </w:p>
        </w:tc>
      </w:tr>
      <w:tr w:rsidR="00C204E5" w:rsidRPr="00C204E5" w14:paraId="197F7A8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D391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0372C18E" w14:textId="2970055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507,18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478148A" w14:textId="5B2A734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B8D58F" w14:textId="52E8FBE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E5D093" w14:textId="40ABA0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507,181.47 </w:t>
            </w:r>
          </w:p>
        </w:tc>
      </w:tr>
      <w:tr w:rsidR="00C204E5" w:rsidRPr="00C204E5" w14:paraId="108A8A7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A8C992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EDC8700" w14:textId="2523EA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D33BAF4" w14:textId="2DE3A0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80613" w14:textId="1048C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2DBBCD" w14:textId="233615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939.12 </w:t>
            </w:r>
          </w:p>
        </w:tc>
      </w:tr>
      <w:tr w:rsidR="00C204E5" w:rsidRPr="00C204E5" w14:paraId="30ACE197"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DEE5BF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A9B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367AE6" w14:textId="733B8A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5615B407" w14:textId="5A88F5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4EA8" w14:textId="77CDFD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3BE6" w14:textId="2F7B43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755.86 </w:t>
            </w:r>
          </w:p>
        </w:tc>
      </w:tr>
      <w:tr w:rsidR="00C204E5" w:rsidRPr="00C204E5" w14:paraId="6E67AD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71B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66A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429AF66" w14:textId="5166DA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E3AB4B3" w14:textId="789E6C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E5EE" w14:textId="520FBB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BD06D" w14:textId="269C27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780.00 </w:t>
            </w:r>
          </w:p>
        </w:tc>
      </w:tr>
      <w:tr w:rsidR="00C204E5" w:rsidRPr="00C204E5" w14:paraId="783261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5B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2C1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1522958" w14:textId="084AE6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8CCCB" w14:textId="54642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54796" w14:textId="5C24FD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8160A" w14:textId="1B1E97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6,000.00 </w:t>
            </w:r>
          </w:p>
        </w:tc>
      </w:tr>
      <w:tr w:rsidR="00C204E5" w:rsidRPr="00C204E5" w14:paraId="3063A5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69D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E26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20877FD" w14:textId="2B771A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9F00497" w14:textId="4DE522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D1357" w14:textId="359CF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B9519" w14:textId="31E3E7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9,289.24 </w:t>
            </w:r>
          </w:p>
        </w:tc>
      </w:tr>
      <w:tr w:rsidR="00C204E5" w:rsidRPr="00C204E5" w14:paraId="141AE0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28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82F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l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51750A" w14:textId="36BD8D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904033B" w14:textId="08495B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CDF59" w14:textId="3B361A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14F45" w14:textId="3C114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3,629.92 </w:t>
            </w:r>
          </w:p>
        </w:tc>
      </w:tr>
      <w:tr w:rsidR="00C204E5" w:rsidRPr="00C204E5" w14:paraId="277EFA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653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8B17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il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1144FE" w14:textId="7EA18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4190A6A8" w14:textId="1E84A7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64CED" w14:textId="04451B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20E65" w14:textId="6BED4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290.00 </w:t>
            </w:r>
          </w:p>
        </w:tc>
      </w:tr>
      <w:tr w:rsidR="00C204E5" w:rsidRPr="00C204E5" w14:paraId="067C83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EE6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C24A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D6975E" w14:textId="1562B1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B79F1A7" w14:textId="3811ED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85AD9" w14:textId="1C221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22619" w14:textId="6A02E4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526.05 </w:t>
            </w:r>
          </w:p>
        </w:tc>
      </w:tr>
      <w:tr w:rsidR="00C204E5" w:rsidRPr="00C204E5" w14:paraId="1F3EC9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EC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388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Bien </w:t>
            </w:r>
            <w:proofErr w:type="spellStart"/>
            <w:r w:rsidRPr="00C204E5">
              <w:rPr>
                <w:rFonts w:ascii="Arial Narrow" w:hAnsi="Arial Narrow"/>
                <w:i/>
                <w:iCs/>
                <w:color w:val="000000"/>
                <w:sz w:val="20"/>
                <w:szCs w:val="20"/>
              </w:rPr>
              <w:t>Uni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E9BACD" w14:textId="2C04E3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2FB03339" w14:textId="7277D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9E900" w14:textId="05716E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6FEE" w14:textId="54EEF5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9,680.00 </w:t>
            </w:r>
          </w:p>
        </w:tc>
      </w:tr>
      <w:tr w:rsidR="00C204E5" w:rsidRPr="00C204E5" w14:paraId="56CA0F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8E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655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l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38F2CC" w14:textId="220293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FC743AA" w14:textId="5D58AE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BBC81" w14:textId="1DA78E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B8280" w14:textId="5F09C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3,787.00 </w:t>
            </w:r>
          </w:p>
        </w:tc>
      </w:tr>
      <w:tr w:rsidR="00C204E5" w:rsidRPr="00C204E5" w14:paraId="7D0F0A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5CC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FD6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4D96608" w14:textId="68113F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32BEBEA" w14:textId="3A1FD8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653E2" w14:textId="6851F7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D0A40" w14:textId="35FC1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42,864.32 </w:t>
            </w:r>
          </w:p>
        </w:tc>
      </w:tr>
      <w:tr w:rsidR="00C204E5" w:rsidRPr="00C204E5" w14:paraId="1095D6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479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05D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p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BDBEF" w14:textId="7A9BCB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D113D68" w14:textId="7DB4A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B9F7" w14:textId="1FB2F8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403E3" w14:textId="7FA244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0,911.86 </w:t>
            </w:r>
          </w:p>
        </w:tc>
      </w:tr>
      <w:tr w:rsidR="00C204E5" w:rsidRPr="00C204E5" w14:paraId="60B402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1D8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C40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ndi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BB5192" w14:textId="12CE5B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55352495" w14:textId="17373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93A19" w14:textId="764E81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C659" w14:textId="14EA20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52,143.94 </w:t>
            </w:r>
          </w:p>
        </w:tc>
      </w:tr>
      <w:tr w:rsidR="00C204E5" w:rsidRPr="00C204E5" w14:paraId="7CFA5F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340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C06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E0B06B4" w14:textId="46405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CE07C" w14:textId="75C1DB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CEA20" w14:textId="5A3947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8D2A" w14:textId="08EDED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5,000.00 </w:t>
            </w:r>
          </w:p>
        </w:tc>
      </w:tr>
      <w:tr w:rsidR="00C204E5" w:rsidRPr="00C204E5" w14:paraId="73CB85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C0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4E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tig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0CC67A" w14:textId="0791EE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D26FEED" w14:textId="3B8BD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EA450" w14:textId="261172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25F37" w14:textId="1120A8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9,840.00 </w:t>
            </w:r>
          </w:p>
        </w:tc>
      </w:tr>
      <w:tr w:rsidR="00C204E5" w:rsidRPr="00C204E5" w14:paraId="0BE28C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80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1EA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E702897" w14:textId="023C88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2FD23559" w14:textId="461431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560FD" w14:textId="0EB87F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69298" w14:textId="3B8974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720.00 </w:t>
            </w:r>
          </w:p>
        </w:tc>
      </w:tr>
      <w:tr w:rsidR="00C204E5" w:rsidRPr="00C204E5" w14:paraId="54EAA8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325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8AF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33196F4" w14:textId="4E1E19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2078B42F" w14:textId="0BF7B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522A0" w14:textId="75A56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E43C5" w14:textId="3AC975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30,711.96 </w:t>
            </w:r>
          </w:p>
        </w:tc>
      </w:tr>
      <w:tr w:rsidR="00C204E5" w:rsidRPr="00C204E5" w14:paraId="3E564B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95C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144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BB06BA" w14:textId="47A133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DFDF472" w14:textId="663250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7A250" w14:textId="61699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ABC4A" w14:textId="0455A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75,213.86 </w:t>
            </w:r>
          </w:p>
        </w:tc>
      </w:tr>
      <w:tr w:rsidR="00C204E5" w:rsidRPr="00C204E5" w14:paraId="16AE5E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BDC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BC6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m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4B8C60" w14:textId="52A1AF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5518A4" w14:textId="6B6EB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F1649" w14:textId="435DA0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6A5AA" w14:textId="183EB1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000.00 </w:t>
            </w:r>
          </w:p>
        </w:tc>
      </w:tr>
      <w:tr w:rsidR="00C204E5" w:rsidRPr="00C204E5" w14:paraId="0074C9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E45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F7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C3561F7" w14:textId="15EC8C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C007F" w14:textId="189859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BD1B7" w14:textId="72497A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9418E" w14:textId="57CF79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500.00 </w:t>
            </w:r>
          </w:p>
        </w:tc>
      </w:tr>
      <w:tr w:rsidR="00C204E5" w:rsidRPr="00C204E5" w14:paraId="308964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1F9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CD2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5AD1642" w14:textId="7B671C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C3B9468" w14:textId="0BD2CE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916A1" w14:textId="2A4CD4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5BE7B" w14:textId="77DE57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5,820.00 </w:t>
            </w:r>
          </w:p>
        </w:tc>
      </w:tr>
      <w:tr w:rsidR="00C204E5" w:rsidRPr="00C204E5" w14:paraId="1401D5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F37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6D8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345E69" w14:textId="24B2E4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1116C700" w14:textId="18ACC5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D1136" w14:textId="5A0B55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9FFAA" w14:textId="63FB01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228.92 </w:t>
            </w:r>
          </w:p>
        </w:tc>
      </w:tr>
      <w:tr w:rsidR="00C204E5" w:rsidRPr="00C204E5" w14:paraId="25C91E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1D6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578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g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9E7A8F" w14:textId="7CB690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38D0A8C6" w14:textId="460B7B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79244" w14:textId="4E51C4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3087A" w14:textId="2CE954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130.00 </w:t>
            </w:r>
          </w:p>
        </w:tc>
      </w:tr>
      <w:tr w:rsidR="00C204E5" w:rsidRPr="00C204E5" w14:paraId="261672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6B4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BC9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3B48EC6" w14:textId="114EC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40D5F9C0" w14:textId="3F047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B20F3" w14:textId="0A5A38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C0130" w14:textId="5C4704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5,140.00 </w:t>
            </w:r>
          </w:p>
        </w:tc>
      </w:tr>
      <w:tr w:rsidR="00C204E5" w:rsidRPr="00C204E5" w14:paraId="46C881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22B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A18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o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245891" w14:textId="7CC8C5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16666BD9" w14:textId="466FFE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42E02" w14:textId="22A3BE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5FC30" w14:textId="1F982D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8,759.50 </w:t>
            </w:r>
          </w:p>
        </w:tc>
      </w:tr>
      <w:tr w:rsidR="00C204E5" w:rsidRPr="00C204E5" w14:paraId="36104F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A35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171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ob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8B0DFF" w14:textId="0C6C1B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4C521" w14:textId="27FECA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B667F" w14:textId="433538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7D201" w14:textId="232552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 </w:t>
            </w:r>
          </w:p>
        </w:tc>
      </w:tr>
      <w:tr w:rsidR="00C204E5" w:rsidRPr="00C204E5" w14:paraId="634691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15E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0EA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44C4C34" w14:textId="371D67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4E142CE0" w14:textId="3DF81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A59E0" w14:textId="71D061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6D1AC" w14:textId="777459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28,496.60 </w:t>
            </w:r>
          </w:p>
        </w:tc>
      </w:tr>
      <w:tr w:rsidR="00C204E5" w:rsidRPr="00C204E5" w14:paraId="128A9F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973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3F3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D116193" w14:textId="7A2B56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93120" w14:textId="36866B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E61AF" w14:textId="68E4D5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62DDF" w14:textId="733DC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500.00 </w:t>
            </w:r>
          </w:p>
        </w:tc>
      </w:tr>
      <w:tr w:rsidR="00C204E5" w:rsidRPr="00C204E5" w14:paraId="268A1D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142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130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iboj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A2C635" w14:textId="3931F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4D9AA337" w14:textId="5C8984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44527" w14:textId="01C98C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DD0A5" w14:textId="263C9F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4,335.00 </w:t>
            </w:r>
          </w:p>
        </w:tc>
      </w:tr>
      <w:tr w:rsidR="00C204E5" w:rsidRPr="00C204E5" w14:paraId="667977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86B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29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C1F6E7D" w14:textId="31251D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CDE86D4" w14:textId="7FF50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74F8D" w14:textId="62E066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3BA94" w14:textId="05B131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9,964.56 </w:t>
            </w:r>
          </w:p>
        </w:tc>
      </w:tr>
      <w:tr w:rsidR="00C204E5" w:rsidRPr="00C204E5" w14:paraId="7742A4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91B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473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92A5861" w14:textId="00425D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88D7F32" w14:textId="11E3E4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5619B" w14:textId="054497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E32E0" w14:textId="7D7E89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7,915.00 </w:t>
            </w:r>
          </w:p>
        </w:tc>
      </w:tr>
      <w:tr w:rsidR="00C204E5" w:rsidRPr="00C204E5" w14:paraId="092F11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636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3AF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 Carlos P. Garcia (</w:t>
            </w:r>
            <w:proofErr w:type="spellStart"/>
            <w:r w:rsidRPr="00C204E5">
              <w:rPr>
                <w:rFonts w:ascii="Arial Narrow" w:hAnsi="Arial Narrow"/>
                <w:i/>
                <w:iCs/>
                <w:color w:val="000000"/>
                <w:sz w:val="20"/>
                <w:szCs w:val="20"/>
              </w:rPr>
              <w:t>Pitogo</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6A6AB4D" w14:textId="1D313C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03067148" w14:textId="0F2695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49580" w14:textId="16D419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807C6" w14:textId="730FFF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391.78 </w:t>
            </w:r>
          </w:p>
        </w:tc>
      </w:tr>
      <w:tr w:rsidR="00C204E5" w:rsidRPr="00C204E5" w14:paraId="360511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466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BA3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B5B58BD" w14:textId="15F2CA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A682E9E" w14:textId="4DC5DC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122DC" w14:textId="6E86D5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34C5A" w14:textId="3A4938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63,768.30 </w:t>
            </w:r>
          </w:p>
        </w:tc>
      </w:tr>
      <w:tr w:rsidR="00C204E5" w:rsidRPr="00C204E5" w14:paraId="40A0C6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8E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F8A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37D13E4" w14:textId="2B54AF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070EB71" w14:textId="352BCA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53CA6" w14:textId="395451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463AD" w14:textId="36EFB5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911.48 </w:t>
            </w:r>
          </w:p>
        </w:tc>
      </w:tr>
      <w:tr w:rsidR="00C204E5" w:rsidRPr="00C204E5" w14:paraId="313EBE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FEB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FA5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E0BB82B" w14:textId="30F66E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32A5185F" w14:textId="6135EA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4CAAF" w14:textId="06372F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04AB5" w14:textId="74C498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0,742.86 </w:t>
            </w:r>
          </w:p>
        </w:tc>
      </w:tr>
      <w:tr w:rsidR="00C204E5" w:rsidRPr="00C204E5" w14:paraId="11A497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E50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FDF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ierra </w:t>
            </w:r>
            <w:proofErr w:type="spellStart"/>
            <w:r w:rsidRPr="00C204E5">
              <w:rPr>
                <w:rFonts w:ascii="Arial Narrow" w:hAnsi="Arial Narrow"/>
                <w:i/>
                <w:iCs/>
                <w:color w:val="000000"/>
                <w:sz w:val="20"/>
                <w:szCs w:val="20"/>
              </w:rPr>
              <w:t>Bullo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BAD30E" w14:textId="177EF0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53F88FD" w14:textId="644655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747FF" w14:textId="372962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1E5AA" w14:textId="78F128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994.00 </w:t>
            </w:r>
          </w:p>
        </w:tc>
      </w:tr>
      <w:tr w:rsidR="00C204E5" w:rsidRPr="00C204E5" w14:paraId="773BB0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132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70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katu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E8FD7B" w14:textId="188D8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0514839" w14:textId="46655D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CAC2A" w14:textId="6DF458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5B209" w14:textId="34085A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628.00 </w:t>
            </w:r>
          </w:p>
        </w:tc>
      </w:tr>
      <w:tr w:rsidR="00C204E5" w:rsidRPr="00C204E5" w14:paraId="7AB5B8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2D9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520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1854B4" w14:textId="7823B4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7E765D5F" w14:textId="28CBDE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8F981" w14:textId="1B7EF0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843C" w14:textId="68E24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8,583.80 </w:t>
            </w:r>
          </w:p>
        </w:tc>
      </w:tr>
      <w:tr w:rsidR="00C204E5" w:rsidRPr="00C204E5" w14:paraId="4D21425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F3F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79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90E98A" w14:textId="29CDFB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5C57D5" w14:textId="656582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2543B" w14:textId="2C7916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62AB6" w14:textId="5F338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4,600.00 </w:t>
            </w:r>
          </w:p>
        </w:tc>
      </w:tr>
      <w:tr w:rsidR="00C204E5" w:rsidRPr="00C204E5" w14:paraId="7690C3F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BC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4C9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57E57D2" w14:textId="5FA27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AFBD500" w14:textId="4CA5A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464E" w14:textId="7D3DF8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0E7FE" w14:textId="39F7FC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9.64 </w:t>
            </w:r>
          </w:p>
        </w:tc>
      </w:tr>
      <w:tr w:rsidR="00C204E5" w:rsidRPr="00C204E5" w14:paraId="1C762F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A48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90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i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262E9A" w14:textId="6039C0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1CD6B8C4" w14:textId="12585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B037A" w14:textId="539192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15C14" w14:textId="6F3B68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78,275.00 </w:t>
            </w:r>
          </w:p>
        </w:tc>
      </w:tr>
      <w:tr w:rsidR="00C204E5" w:rsidRPr="00C204E5" w14:paraId="0E5621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453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6C9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47D266" w14:textId="357BF0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F7D9B" w14:textId="2A4DC9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26206" w14:textId="31D099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75B4C" w14:textId="276F55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400.00 </w:t>
            </w:r>
          </w:p>
        </w:tc>
      </w:tr>
      <w:tr w:rsidR="00C204E5" w:rsidRPr="00C204E5" w14:paraId="69D6DC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7F3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639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4AB1D0F" w14:textId="38BE2D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386690B" w14:textId="2B6594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8A55C" w14:textId="78A411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C9683" w14:textId="3F08FA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433.90 </w:t>
            </w:r>
          </w:p>
        </w:tc>
      </w:tr>
      <w:tr w:rsidR="00C204E5" w:rsidRPr="00C204E5" w14:paraId="62CE51E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7D53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774ADEFD" w14:textId="3B4338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0,273,67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98B9F" w14:textId="6BE7B9E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E020B" w14:textId="595EC2B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B12B12" w14:textId="78196B0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0,273,670.82 </w:t>
            </w:r>
          </w:p>
        </w:tc>
      </w:tr>
      <w:tr w:rsidR="00C204E5" w:rsidRPr="00C204E5" w14:paraId="7E4A9DFD"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028778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B7DB4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08A4E9C" w14:textId="395807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95,788.52 </w:t>
            </w:r>
          </w:p>
        </w:tc>
        <w:tc>
          <w:tcPr>
            <w:tcW w:w="958" w:type="pct"/>
            <w:tcBorders>
              <w:top w:val="nil"/>
              <w:left w:val="nil"/>
              <w:bottom w:val="single" w:sz="4" w:space="0" w:color="000000"/>
              <w:right w:val="single" w:sz="4" w:space="0" w:color="000000"/>
            </w:tcBorders>
            <w:shd w:val="clear" w:color="auto" w:fill="auto"/>
            <w:noWrap/>
            <w:vAlign w:val="bottom"/>
            <w:hideMark/>
          </w:tcPr>
          <w:p w14:paraId="44F67BC1" w14:textId="42C50A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68716" w14:textId="7CD7B2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A92705" w14:textId="3DA7BB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95,788.52 </w:t>
            </w:r>
          </w:p>
        </w:tc>
      </w:tr>
      <w:tr w:rsidR="00C204E5" w:rsidRPr="00C204E5" w14:paraId="509480D3"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F9BF570"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D238D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7F26A00" w14:textId="633C5F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79D92D61" w14:textId="49CA6D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EE8F6" w14:textId="2D515C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BEFA0" w14:textId="2BB30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440.30 </w:t>
            </w:r>
          </w:p>
        </w:tc>
      </w:tr>
      <w:tr w:rsidR="00C204E5" w:rsidRPr="00C204E5" w14:paraId="254997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F05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875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E5EFF38" w14:textId="794630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0D71C89C" w14:textId="078DA0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9C42A" w14:textId="0B859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761A4" w14:textId="239F52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393.24 </w:t>
            </w:r>
          </w:p>
        </w:tc>
      </w:tr>
      <w:tr w:rsidR="00C204E5" w:rsidRPr="00C204E5" w14:paraId="0C363A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31E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438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1BD032C" w14:textId="034373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B2F987D" w14:textId="27C4E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99D4C" w14:textId="64809B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434B0" w14:textId="422D60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9,129.22 </w:t>
            </w:r>
          </w:p>
        </w:tc>
      </w:tr>
      <w:tr w:rsidR="00C204E5" w:rsidRPr="00C204E5" w14:paraId="204DFC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FBC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213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791F07" w14:textId="4525B6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6FA800D8" w14:textId="665D92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54C3E" w14:textId="5F37A3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9E0B" w14:textId="0375A5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703.80 </w:t>
            </w:r>
          </w:p>
        </w:tc>
      </w:tr>
      <w:tr w:rsidR="00C204E5" w:rsidRPr="00C204E5" w14:paraId="3632A6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3CC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B28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r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8F76C6" w14:textId="1B68F5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72CC63B1" w14:textId="6E6DCA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96E5F" w14:textId="6A278C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BE9BC" w14:textId="44CB7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880.76 </w:t>
            </w:r>
          </w:p>
        </w:tc>
      </w:tr>
      <w:tr w:rsidR="00C204E5" w:rsidRPr="00C204E5" w14:paraId="764DC26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B98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50B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FBDEDB3" w14:textId="5211A6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4454BD8D" w14:textId="695A7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895AE" w14:textId="3F5268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2E451" w14:textId="7FE9AE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6,588.80 </w:t>
            </w:r>
          </w:p>
        </w:tc>
      </w:tr>
      <w:tr w:rsidR="00C204E5" w:rsidRPr="00C204E5" w14:paraId="6C0F47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DF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5A1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DA94616" w14:textId="73BB37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71F2884A" w14:textId="2774D1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377F9" w14:textId="74EE8B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E2CF4" w14:textId="111529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718.62 </w:t>
            </w:r>
          </w:p>
        </w:tc>
      </w:tr>
      <w:tr w:rsidR="00C204E5" w:rsidRPr="00C204E5" w14:paraId="133B07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832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871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66C187" w14:textId="5491F6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0C1B0F45" w14:textId="2F0F2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57887" w14:textId="357405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7D6" w14:textId="4300D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2,266.10 </w:t>
            </w:r>
          </w:p>
        </w:tc>
      </w:tr>
      <w:tr w:rsidR="00C204E5" w:rsidRPr="00C204E5" w14:paraId="11A9A5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549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A5C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5F9BFF5" w14:textId="77AB52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6945F078" w14:textId="309E97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71CF6" w14:textId="61F48B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DC63" w14:textId="1E21E2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8,442.84 </w:t>
            </w:r>
          </w:p>
        </w:tc>
      </w:tr>
      <w:tr w:rsidR="00C204E5" w:rsidRPr="00C204E5" w14:paraId="2B4A1B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66E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791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ri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599163" w14:textId="5D0573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52B7095" w14:textId="152557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AFA71" w14:textId="7E1F7D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6939F" w14:textId="460ED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1,604.40 </w:t>
            </w:r>
          </w:p>
        </w:tc>
      </w:tr>
      <w:tr w:rsidR="00C204E5" w:rsidRPr="00C204E5" w14:paraId="783C1B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C5E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1FE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D48E40B" w14:textId="4A6A1E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061704F" w14:textId="0CF7F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E5945" w14:textId="4676BD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38C5A" w14:textId="10287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691.62 </w:t>
            </w:r>
          </w:p>
        </w:tc>
      </w:tr>
      <w:tr w:rsidR="00C204E5" w:rsidRPr="00C204E5" w14:paraId="70D130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48A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70A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ljo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7032B5" w14:textId="2FCF8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055630A2" w14:textId="7C35C5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47963" w14:textId="06FA97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1B032" w14:textId="45ADCF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653.44 </w:t>
            </w:r>
          </w:p>
        </w:tc>
      </w:tr>
      <w:tr w:rsidR="00C204E5" w:rsidRPr="00C204E5" w14:paraId="769737E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BE8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02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r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3D7CD5" w14:textId="556BE5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5EAF362" w14:textId="3742F4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7E81E" w14:textId="392349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0A7EE" w14:textId="70521C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99,754.96 </w:t>
            </w:r>
          </w:p>
        </w:tc>
      </w:tr>
      <w:tr w:rsidR="00C204E5" w:rsidRPr="00C204E5" w14:paraId="37E682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8FF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91A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Carc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D7374B" w14:textId="3B45D7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04,081.10 </w:t>
            </w:r>
          </w:p>
        </w:tc>
        <w:tc>
          <w:tcPr>
            <w:tcW w:w="958" w:type="pct"/>
            <w:tcBorders>
              <w:top w:val="nil"/>
              <w:left w:val="nil"/>
              <w:bottom w:val="single" w:sz="4" w:space="0" w:color="000000"/>
              <w:right w:val="single" w:sz="4" w:space="0" w:color="000000"/>
            </w:tcBorders>
            <w:shd w:val="clear" w:color="auto" w:fill="auto"/>
            <w:noWrap/>
            <w:vAlign w:val="bottom"/>
            <w:hideMark/>
          </w:tcPr>
          <w:p w14:paraId="767110E2" w14:textId="781E7B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1A9BB" w14:textId="654C5E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9600C" w14:textId="050435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04,081.10 </w:t>
            </w:r>
          </w:p>
        </w:tc>
      </w:tr>
      <w:tr w:rsidR="00C204E5" w:rsidRPr="00C204E5" w14:paraId="7D0F23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A4A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A4D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F358A9" w14:textId="2A54A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669D2A54" w14:textId="2062D8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DB7AD" w14:textId="707275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C358D" w14:textId="063E6E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37,580.36 </w:t>
            </w:r>
          </w:p>
        </w:tc>
      </w:tr>
      <w:tr w:rsidR="00C204E5" w:rsidRPr="00C204E5" w14:paraId="4F196BC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40D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143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t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1E557B" w14:textId="115EEC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BC217FD" w14:textId="46220A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F299D" w14:textId="3A497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C4AAC" w14:textId="373807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02,027.72 </w:t>
            </w:r>
          </w:p>
        </w:tc>
      </w:tr>
      <w:tr w:rsidR="00C204E5" w:rsidRPr="00C204E5" w14:paraId="6C9D79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842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5A5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2C5230" w14:textId="2EE1D6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144,948.88 </w:t>
            </w:r>
          </w:p>
        </w:tc>
        <w:tc>
          <w:tcPr>
            <w:tcW w:w="958" w:type="pct"/>
            <w:tcBorders>
              <w:top w:val="nil"/>
              <w:left w:val="nil"/>
              <w:bottom w:val="single" w:sz="4" w:space="0" w:color="000000"/>
              <w:right w:val="single" w:sz="4" w:space="0" w:color="000000"/>
            </w:tcBorders>
            <w:shd w:val="clear" w:color="auto" w:fill="auto"/>
            <w:noWrap/>
            <w:vAlign w:val="bottom"/>
            <w:hideMark/>
          </w:tcPr>
          <w:p w14:paraId="6859DF77" w14:textId="4C31C5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C4E0" w14:textId="3025F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ADC0" w14:textId="74F5DC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144,948.88 </w:t>
            </w:r>
          </w:p>
        </w:tc>
      </w:tr>
      <w:tr w:rsidR="00C204E5" w:rsidRPr="00C204E5" w14:paraId="74676D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68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BC17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ECE8122" w14:textId="414003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4,070.94 </w:t>
            </w:r>
          </w:p>
        </w:tc>
        <w:tc>
          <w:tcPr>
            <w:tcW w:w="958" w:type="pct"/>
            <w:tcBorders>
              <w:top w:val="nil"/>
              <w:left w:val="nil"/>
              <w:bottom w:val="single" w:sz="4" w:space="0" w:color="000000"/>
              <w:right w:val="single" w:sz="4" w:space="0" w:color="000000"/>
            </w:tcBorders>
            <w:shd w:val="clear" w:color="auto" w:fill="auto"/>
            <w:noWrap/>
            <w:vAlign w:val="bottom"/>
            <w:hideMark/>
          </w:tcPr>
          <w:p w14:paraId="733CBC88" w14:textId="262A97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99CAC" w14:textId="6F9C14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C68A5" w14:textId="7DF930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4,070.94 </w:t>
            </w:r>
          </w:p>
        </w:tc>
      </w:tr>
      <w:tr w:rsidR="00C204E5" w:rsidRPr="00C204E5" w14:paraId="6B4DCC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FB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C47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979EE7" w14:textId="209A4C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1B7EDF1" w14:textId="54029B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01137" w14:textId="332FB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13C93" w14:textId="6CB5A9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80,269.86 </w:t>
            </w:r>
          </w:p>
        </w:tc>
      </w:tr>
      <w:tr w:rsidR="00C204E5" w:rsidRPr="00C204E5" w14:paraId="0D75C1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F1F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32D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2244516D" w14:textId="4351BA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31F48D9A" w14:textId="01B150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91FF8" w14:textId="0C97BB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C2A76" w14:textId="341E37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35,336.90 </w:t>
            </w:r>
          </w:p>
        </w:tc>
      </w:tr>
      <w:tr w:rsidR="00C204E5" w:rsidRPr="00C204E5" w14:paraId="2B3EED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283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49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F4B09A" w14:textId="37CEE6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0927D3D3" w14:textId="60F613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5EAE4" w14:textId="1E395E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1113C" w14:textId="767D3A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0,425.90 </w:t>
            </w:r>
          </w:p>
        </w:tc>
      </w:tr>
      <w:tr w:rsidR="00C204E5" w:rsidRPr="00C204E5" w14:paraId="76338F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C5A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121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8902C54" w14:textId="27BE2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7E018F1E" w14:textId="7E2389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C74BA" w14:textId="52DADB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BCBD" w14:textId="7433A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2,775.22 </w:t>
            </w:r>
          </w:p>
        </w:tc>
      </w:tr>
      <w:tr w:rsidR="00C204E5" w:rsidRPr="00C204E5" w14:paraId="4E523E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90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BFE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nao</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286369" w14:textId="10F5D1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6C7A81E4" w14:textId="0DF3F2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6045C" w14:textId="59CA22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21310" w14:textId="2AF871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54.78 </w:t>
            </w:r>
          </w:p>
        </w:tc>
      </w:tr>
      <w:tr w:rsidR="00C204E5" w:rsidRPr="00C204E5" w14:paraId="0F64A8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B1D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B7C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anj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8624BC" w14:textId="4F57DC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7,482.18 </w:t>
            </w:r>
          </w:p>
        </w:tc>
        <w:tc>
          <w:tcPr>
            <w:tcW w:w="958" w:type="pct"/>
            <w:tcBorders>
              <w:top w:val="nil"/>
              <w:left w:val="nil"/>
              <w:bottom w:val="single" w:sz="4" w:space="0" w:color="000000"/>
              <w:right w:val="single" w:sz="4" w:space="0" w:color="000000"/>
            </w:tcBorders>
            <w:shd w:val="clear" w:color="auto" w:fill="auto"/>
            <w:noWrap/>
            <w:vAlign w:val="bottom"/>
            <w:hideMark/>
          </w:tcPr>
          <w:p w14:paraId="173C0F46" w14:textId="644504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2B523" w14:textId="70DB94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BEF36" w14:textId="44D05D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7,482.18 </w:t>
            </w:r>
          </w:p>
        </w:tc>
      </w:tr>
      <w:tr w:rsidR="00C204E5" w:rsidRPr="00C204E5" w14:paraId="46D192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FBD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F5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ina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5C2F45" w14:textId="74C07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68E2D6D" w14:textId="1B5A49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193C0" w14:textId="29859C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E0EFB" w14:textId="0FDCF4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8,987.76 </w:t>
            </w:r>
          </w:p>
        </w:tc>
      </w:tr>
      <w:tr w:rsidR="00C204E5" w:rsidRPr="00C204E5" w14:paraId="752B09C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C88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72B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pu-Lapu City (</w:t>
            </w:r>
            <w:proofErr w:type="spellStart"/>
            <w:r w:rsidRPr="00C204E5">
              <w:rPr>
                <w:rFonts w:ascii="Arial Narrow" w:hAnsi="Arial Narrow"/>
                <w:i/>
                <w:iCs/>
                <w:color w:val="000000"/>
                <w:sz w:val="20"/>
                <w:szCs w:val="20"/>
              </w:rPr>
              <w:t>Opo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BE97E3C" w14:textId="3C4ADD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1,155.00 </w:t>
            </w:r>
          </w:p>
        </w:tc>
        <w:tc>
          <w:tcPr>
            <w:tcW w:w="958" w:type="pct"/>
            <w:tcBorders>
              <w:top w:val="nil"/>
              <w:left w:val="nil"/>
              <w:bottom w:val="single" w:sz="4" w:space="0" w:color="000000"/>
              <w:right w:val="single" w:sz="4" w:space="0" w:color="000000"/>
            </w:tcBorders>
            <w:shd w:val="clear" w:color="auto" w:fill="auto"/>
            <w:noWrap/>
            <w:vAlign w:val="bottom"/>
            <w:hideMark/>
          </w:tcPr>
          <w:p w14:paraId="379C9877" w14:textId="646656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1F0D0" w14:textId="09ECE3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01E66" w14:textId="08B019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1,155.00 </w:t>
            </w:r>
          </w:p>
        </w:tc>
      </w:tr>
      <w:tr w:rsidR="00C204E5" w:rsidRPr="00C204E5" w14:paraId="61859D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389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90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4FD23F" w14:textId="4F5351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3,597.04 </w:t>
            </w:r>
          </w:p>
        </w:tc>
        <w:tc>
          <w:tcPr>
            <w:tcW w:w="958" w:type="pct"/>
            <w:tcBorders>
              <w:top w:val="nil"/>
              <w:left w:val="nil"/>
              <w:bottom w:val="single" w:sz="4" w:space="0" w:color="000000"/>
              <w:right w:val="single" w:sz="4" w:space="0" w:color="000000"/>
            </w:tcBorders>
            <w:shd w:val="clear" w:color="auto" w:fill="auto"/>
            <w:noWrap/>
            <w:vAlign w:val="bottom"/>
            <w:hideMark/>
          </w:tcPr>
          <w:p w14:paraId="4C41A0DD" w14:textId="4DA4EE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5205F" w14:textId="620FDF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78713" w14:textId="0CE864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3,597.04 </w:t>
            </w:r>
          </w:p>
        </w:tc>
      </w:tr>
      <w:tr w:rsidR="00C204E5" w:rsidRPr="00C204E5" w14:paraId="5F9DF5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A2A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E76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F3568E" w14:textId="415290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624C3DA1" w14:textId="55DF8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54499" w14:textId="72C0F2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565C4" w14:textId="2E55BE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0,785.14 </w:t>
            </w:r>
          </w:p>
        </w:tc>
      </w:tr>
      <w:tr w:rsidR="00C204E5" w:rsidRPr="00C204E5" w14:paraId="2F33E7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7A6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59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abuy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29CE1F" w14:textId="1FBC5F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6DD5504E" w14:textId="28E71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A065" w14:textId="23B4BA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41771" w14:textId="70580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982.54 </w:t>
            </w:r>
          </w:p>
        </w:tc>
      </w:tr>
      <w:tr w:rsidR="00C204E5" w:rsidRPr="00C204E5" w14:paraId="336CC9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33B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EC7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1A58D2" w14:textId="449459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9,443.56 </w:t>
            </w:r>
          </w:p>
        </w:tc>
        <w:tc>
          <w:tcPr>
            <w:tcW w:w="958" w:type="pct"/>
            <w:tcBorders>
              <w:top w:val="nil"/>
              <w:left w:val="nil"/>
              <w:bottom w:val="single" w:sz="4" w:space="0" w:color="000000"/>
              <w:right w:val="single" w:sz="4" w:space="0" w:color="000000"/>
            </w:tcBorders>
            <w:shd w:val="clear" w:color="auto" w:fill="auto"/>
            <w:noWrap/>
            <w:vAlign w:val="bottom"/>
            <w:hideMark/>
          </w:tcPr>
          <w:p w14:paraId="54CE676D" w14:textId="224ADC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2933F" w14:textId="662AF9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798C7" w14:textId="3695CE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9,443.56 </w:t>
            </w:r>
          </w:p>
        </w:tc>
      </w:tr>
      <w:tr w:rsidR="00C204E5" w:rsidRPr="00C204E5" w14:paraId="1A8A1A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3AC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6B0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CD617BF" w14:textId="2DA0E9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6C59EE39" w14:textId="678376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4FA04" w14:textId="359DB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8484A" w14:textId="1B673B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50,222.62 </w:t>
            </w:r>
          </w:p>
        </w:tc>
      </w:tr>
      <w:tr w:rsidR="00C204E5" w:rsidRPr="00C204E5" w14:paraId="0D0C88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0DF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6B6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B7B4B1" w14:textId="11929F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599BA3B2" w14:textId="5C2F5A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3C2C0" w14:textId="558C89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3067C" w14:textId="275B35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793.60 </w:t>
            </w:r>
          </w:p>
        </w:tc>
      </w:tr>
      <w:tr w:rsidR="00C204E5" w:rsidRPr="00C204E5" w14:paraId="5C3B5D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DA5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BCF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albo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16CE1" w14:textId="1715A4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25BAE4A8" w14:textId="6C848B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2D09C" w14:textId="520D18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9A067" w14:textId="76EEAF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2,419.68 </w:t>
            </w:r>
          </w:p>
        </w:tc>
      </w:tr>
      <w:tr w:rsidR="00C204E5" w:rsidRPr="00C204E5" w14:paraId="16DAB0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CE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76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4F48B6B" w14:textId="37D7F4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6495829A" w14:textId="3337B4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03C2A" w14:textId="56F71C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0F884" w14:textId="745A0A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79,402.09 </w:t>
            </w:r>
          </w:p>
        </w:tc>
      </w:tr>
      <w:tr w:rsidR="00C204E5" w:rsidRPr="00C204E5" w14:paraId="087D5B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41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B7D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sl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BD7CA3" w14:textId="567680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626364E3" w14:textId="36CFD9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232FB" w14:textId="013CAB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A8AD8" w14:textId="2ADB29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8,567.78 </w:t>
            </w:r>
          </w:p>
        </w:tc>
      </w:tr>
      <w:tr w:rsidR="00C204E5" w:rsidRPr="00C204E5" w14:paraId="434365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DF8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454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6922960" w14:textId="0E6C23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204A1341" w14:textId="1DF48B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1741C" w14:textId="007E11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04BAA" w14:textId="25AC6F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899.04 </w:t>
            </w:r>
          </w:p>
        </w:tc>
      </w:tr>
      <w:tr w:rsidR="00C204E5" w:rsidRPr="00C204E5" w14:paraId="16EC463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17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935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559D9B" w14:textId="250A4E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328C08C5" w14:textId="253C65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92FA7" w14:textId="46ED48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5FB73" w14:textId="23B1D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5,257.62 </w:t>
            </w:r>
          </w:p>
        </w:tc>
      </w:tr>
      <w:tr w:rsidR="00C204E5" w:rsidRPr="00C204E5" w14:paraId="2409D6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90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7C2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E296F3" w14:textId="2C255C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46,333.84 </w:t>
            </w:r>
          </w:p>
        </w:tc>
        <w:tc>
          <w:tcPr>
            <w:tcW w:w="958" w:type="pct"/>
            <w:tcBorders>
              <w:top w:val="nil"/>
              <w:left w:val="nil"/>
              <w:bottom w:val="single" w:sz="4" w:space="0" w:color="000000"/>
              <w:right w:val="single" w:sz="4" w:space="0" w:color="000000"/>
            </w:tcBorders>
            <w:shd w:val="clear" w:color="auto" w:fill="auto"/>
            <w:noWrap/>
            <w:vAlign w:val="bottom"/>
            <w:hideMark/>
          </w:tcPr>
          <w:p w14:paraId="24C59BF1" w14:textId="3D17F1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C3C76" w14:textId="048B4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5D23" w14:textId="4839AB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46,333.84 </w:t>
            </w:r>
          </w:p>
        </w:tc>
      </w:tr>
      <w:tr w:rsidR="00C204E5" w:rsidRPr="00C204E5" w14:paraId="7298E8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3C8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955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7AFEC660" w14:textId="5C152D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B0D47DD" w14:textId="1B223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AADD8" w14:textId="736E89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C1906" w14:textId="6EF323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4,837.56 </w:t>
            </w:r>
          </w:p>
        </w:tc>
      </w:tr>
      <w:tr w:rsidR="00C204E5" w:rsidRPr="00C204E5" w14:paraId="39E49B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B11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08F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mb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6BE047" w14:textId="74CCE5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5B87CA60" w14:textId="417EBB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A2C4" w14:textId="4D776F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FDD2B" w14:textId="33041F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64,068.04 </w:t>
            </w:r>
          </w:p>
        </w:tc>
      </w:tr>
      <w:tr w:rsidR="00C204E5" w:rsidRPr="00C204E5" w14:paraId="6A619D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38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9F1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80655F" w14:textId="62ACA5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31BDC075" w14:textId="14FB7F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544" w14:textId="6CB988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B7698" w14:textId="4A53C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45,285.62 </w:t>
            </w:r>
          </w:p>
        </w:tc>
      </w:tr>
      <w:tr w:rsidR="00C204E5" w:rsidRPr="00C204E5" w14:paraId="04B0803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BDF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F8F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47A191D3" w14:textId="1646EA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1C6428DE" w14:textId="3B5946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07EA0" w14:textId="53E64C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69FE2" w14:textId="619B9F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27,378.32 </w:t>
            </w:r>
          </w:p>
        </w:tc>
      </w:tr>
      <w:tr w:rsidR="00C204E5" w:rsidRPr="00C204E5" w14:paraId="3EA819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78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8F5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 </w:t>
            </w:r>
            <w:proofErr w:type="spellStart"/>
            <w:r w:rsidRPr="00C204E5">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2CD881" w14:textId="7AC6CA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47A9F49" w14:textId="5A7B7A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D85DD" w14:textId="7C36FC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56106" w14:textId="00F4DA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40.18 </w:t>
            </w:r>
          </w:p>
        </w:tc>
      </w:tr>
      <w:tr w:rsidR="00C204E5" w:rsidRPr="00C204E5" w14:paraId="4D331B0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58A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099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BD4088" w14:textId="63B010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286186C9" w14:textId="50C28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C9DA5" w14:textId="4FE039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88781" w14:textId="6249A0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612.17 </w:t>
            </w:r>
          </w:p>
        </w:tc>
      </w:tr>
      <w:tr w:rsidR="00C204E5" w:rsidRPr="00C204E5" w14:paraId="3FE72F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1D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391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7B1D930" w14:textId="290289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1CE5C0BC" w14:textId="7FC4BD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FABE9" w14:textId="3CD892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2EBA7" w14:textId="06F267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57.46 </w:t>
            </w:r>
          </w:p>
        </w:tc>
      </w:tr>
      <w:tr w:rsidR="00C204E5" w:rsidRPr="00C204E5" w14:paraId="4CCCB74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ACB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6B3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429E26" w14:textId="6C4A98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7,342.14 </w:t>
            </w:r>
          </w:p>
        </w:tc>
        <w:tc>
          <w:tcPr>
            <w:tcW w:w="958" w:type="pct"/>
            <w:tcBorders>
              <w:top w:val="nil"/>
              <w:left w:val="nil"/>
              <w:bottom w:val="single" w:sz="4" w:space="0" w:color="000000"/>
              <w:right w:val="single" w:sz="4" w:space="0" w:color="000000"/>
            </w:tcBorders>
            <w:shd w:val="clear" w:color="auto" w:fill="auto"/>
            <w:noWrap/>
            <w:vAlign w:val="bottom"/>
            <w:hideMark/>
          </w:tcPr>
          <w:p w14:paraId="3ABA1B9B" w14:textId="77ACB7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1D045" w14:textId="049BFB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9B10" w14:textId="65118C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7,342.14 </w:t>
            </w:r>
          </w:p>
        </w:tc>
      </w:tr>
      <w:tr w:rsidR="00C204E5" w:rsidRPr="00C204E5" w14:paraId="1C11FA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F68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1E9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1BB4A6" w14:textId="49774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7CEE403C" w14:textId="209FB4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3286B" w14:textId="08559E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27CFD" w14:textId="3D587F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7,487.82 </w:t>
            </w:r>
          </w:p>
        </w:tc>
      </w:tr>
      <w:tr w:rsidR="00C204E5" w:rsidRPr="00C204E5" w14:paraId="09A5A6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9A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BB2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b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A6C140" w14:textId="7B9C61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42508CD1" w14:textId="0F6B8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6FC3A" w14:textId="6F84F8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0FCC" w14:textId="36C12B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37,881.72 </w:t>
            </w:r>
          </w:p>
        </w:tc>
      </w:tr>
      <w:tr w:rsidR="00C204E5" w:rsidRPr="00C204E5" w14:paraId="3ACC7E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543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FF2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bue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B5D5DE" w14:textId="54EF71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64DA7299" w14:textId="0C5A91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4654" w14:textId="68E27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5C9D3" w14:textId="78FBA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8,936.22 </w:t>
            </w:r>
          </w:p>
        </w:tc>
      </w:tr>
      <w:tr w:rsidR="00C204E5" w:rsidRPr="00C204E5" w14:paraId="5B49BF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0FB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4D3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2BEF0E3" w14:textId="2FE8E7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622C06F6" w14:textId="45EDAD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3E4AE" w14:textId="466082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8D4D4" w14:textId="7558B5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4,826.40 </w:t>
            </w:r>
          </w:p>
        </w:tc>
      </w:tr>
      <w:tr w:rsidR="00C204E5" w:rsidRPr="00C204E5" w14:paraId="271D80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AEC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A9E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E11281" w14:textId="196E66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979.24 </w:t>
            </w:r>
          </w:p>
        </w:tc>
        <w:tc>
          <w:tcPr>
            <w:tcW w:w="958" w:type="pct"/>
            <w:tcBorders>
              <w:top w:val="nil"/>
              <w:left w:val="nil"/>
              <w:bottom w:val="single" w:sz="4" w:space="0" w:color="000000"/>
              <w:right w:val="single" w:sz="4" w:space="0" w:color="000000"/>
            </w:tcBorders>
            <w:shd w:val="clear" w:color="auto" w:fill="auto"/>
            <w:noWrap/>
            <w:vAlign w:val="bottom"/>
            <w:hideMark/>
          </w:tcPr>
          <w:p w14:paraId="6F8FD9BE" w14:textId="1FDE74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14A07" w14:textId="47DFAF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1E00F" w14:textId="2BAFE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979.24 </w:t>
            </w:r>
          </w:p>
        </w:tc>
      </w:tr>
      <w:tr w:rsidR="00C204E5" w:rsidRPr="00C204E5" w14:paraId="4CA9CF1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6D1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21F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1E7D83" w14:textId="1F31BF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25C1DD8A" w14:textId="5C9156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CAD89" w14:textId="0790FB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A0F4E" w14:textId="096C08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7,453.78 </w:t>
            </w:r>
          </w:p>
        </w:tc>
      </w:tr>
      <w:tr w:rsidR="00C204E5" w:rsidRPr="00C204E5" w14:paraId="11DA69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AA8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12B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0CA8C6" w14:textId="2D375B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23B3B781" w14:textId="1E510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3A834" w14:textId="6FF24B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8B2A5" w14:textId="6C23E0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5,426.38 </w:t>
            </w:r>
          </w:p>
        </w:tc>
      </w:tr>
      <w:tr w:rsidR="00C204E5" w:rsidRPr="00C204E5" w14:paraId="0D41AA0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9E82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1B5325" w14:textId="4158FF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17068" w14:textId="4AAC4B4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523EF0" w14:textId="3FF7E28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457261" w14:textId="2F3B252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870,273.30 </w:t>
            </w:r>
          </w:p>
        </w:tc>
      </w:tr>
      <w:tr w:rsidR="00C204E5" w:rsidRPr="00C204E5" w14:paraId="323D75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06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8C0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A73E18" w14:textId="3F4D53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5B060F56" w14:textId="651B43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73062" w14:textId="3771D2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7E6C8" w14:textId="715197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118.48 </w:t>
            </w:r>
          </w:p>
        </w:tc>
      </w:tr>
      <w:tr w:rsidR="00C204E5" w:rsidRPr="00C204E5" w14:paraId="3EF403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1D4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E60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0B1F025" w14:textId="7BFCB8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7556AAC8" w14:textId="19B89D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B7DD" w14:textId="7F965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460D7" w14:textId="146080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9,714.82 </w:t>
            </w:r>
          </w:p>
        </w:tc>
      </w:tr>
      <w:tr w:rsidR="00C204E5" w:rsidRPr="00C204E5" w14:paraId="76CBF8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4A3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809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CAAE5C9" w14:textId="6852C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433E4475" w14:textId="493332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520D5" w14:textId="30E63C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96D88" w14:textId="2A58E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440.00 </w:t>
            </w:r>
          </w:p>
        </w:tc>
      </w:tr>
      <w:tr w:rsidR="00C204E5" w:rsidRPr="00C204E5" w14:paraId="5357B79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F47C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7419C26" w14:textId="0A50338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B102522" w14:textId="046497E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6D868F" w14:textId="7081336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CFE381" w14:textId="6271B70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131,207.02 </w:t>
            </w:r>
          </w:p>
        </w:tc>
      </w:tr>
      <w:tr w:rsidR="00C204E5" w:rsidRPr="00C204E5" w14:paraId="7DE5C1CA"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2BBD2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4671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7F2F895" w14:textId="38AFC3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F3713D8" w14:textId="1A024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10349" w14:textId="1706B3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E7DBBC" w14:textId="2DEEEB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62,622.13 </w:t>
            </w:r>
          </w:p>
        </w:tc>
      </w:tr>
      <w:tr w:rsidR="00C204E5" w:rsidRPr="00C204E5" w14:paraId="3DE5A6E0"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248646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FE3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y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F97FF8" w14:textId="0B8AFF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25AF2729" w14:textId="397227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E101C" w14:textId="24CAAE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CF33" w14:textId="444ED1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6,940.00 </w:t>
            </w:r>
          </w:p>
        </w:tc>
      </w:tr>
      <w:tr w:rsidR="00C204E5" w:rsidRPr="00C204E5" w14:paraId="7FF12A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FC6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F4C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s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F9460C" w14:textId="11B6F8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1E0126C8" w14:textId="726EDC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99A21" w14:textId="09C311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AA4CE" w14:textId="4F46E9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24,790.00 </w:t>
            </w:r>
          </w:p>
        </w:tc>
      </w:tr>
      <w:tr w:rsidR="00C204E5" w:rsidRPr="00C204E5" w14:paraId="66AD79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F4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BED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ndoy</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Payabo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8F37767" w14:textId="0C68EA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0F38816A" w14:textId="57F539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96E91" w14:textId="489013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366DA" w14:textId="66A0E1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9,557.64 </w:t>
            </w:r>
          </w:p>
        </w:tc>
      </w:tr>
      <w:tr w:rsidR="00C204E5" w:rsidRPr="00C204E5" w14:paraId="23ECF9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EDE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CEF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nlaon</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30CD3" w14:textId="2061F8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190FB9BF" w14:textId="7944D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5859E" w14:textId="69CD2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3BED6" w14:textId="5C1CE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089,469.32 </w:t>
            </w:r>
          </w:p>
        </w:tc>
      </w:tr>
      <w:tr w:rsidR="00C204E5" w:rsidRPr="00C204E5" w14:paraId="381EAD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324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BC7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D19B4E" w14:textId="0F599F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E3FA866" w14:textId="046FEE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C1936" w14:textId="695412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00363" w14:textId="63B45B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662.78 </w:t>
            </w:r>
          </w:p>
        </w:tc>
      </w:tr>
      <w:tr w:rsidR="00C204E5" w:rsidRPr="00C204E5" w14:paraId="3E1DBE4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20A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EEB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202917" w14:textId="6CD905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23D52429" w14:textId="771772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8F357" w14:textId="164923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C1E29" w14:textId="77DE5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849,807.18 </w:t>
            </w:r>
          </w:p>
        </w:tc>
      </w:tr>
      <w:tr w:rsidR="00C204E5" w:rsidRPr="00C204E5" w14:paraId="3B906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A34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5BE9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27CDB41" w14:textId="2FB988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AF41BE4" w14:textId="040552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EB40B" w14:textId="43321B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E0F5F" w14:textId="1FC709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972.10 </w:t>
            </w:r>
          </w:p>
        </w:tc>
      </w:tr>
      <w:tr w:rsidR="00C204E5" w:rsidRPr="00C204E5" w14:paraId="64DF26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9C0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5E4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bi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BF33CB" w14:textId="4CC635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2E32E2C4" w14:textId="261C7A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241E2" w14:textId="478DBB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65C49" w14:textId="48D9DC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77,011.48 </w:t>
            </w:r>
          </w:p>
        </w:tc>
      </w:tr>
      <w:tr w:rsidR="00C204E5" w:rsidRPr="00C204E5" w14:paraId="592A2D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994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94A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j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3B60D2" w14:textId="60EFA5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2FE0851" w14:textId="180B9F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1F5D4" w14:textId="069257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076CA" w14:textId="2A4300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020.85 </w:t>
            </w:r>
          </w:p>
        </w:tc>
      </w:tr>
      <w:tr w:rsidR="00C204E5" w:rsidRPr="00C204E5" w14:paraId="2F538C2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112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E83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BD7BB10" w14:textId="160AC7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302E6C" w14:textId="4D710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1EEBB" w14:textId="326188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03B66" w14:textId="08E314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2,500.00 </w:t>
            </w:r>
          </w:p>
        </w:tc>
      </w:tr>
      <w:tr w:rsidR="00C204E5" w:rsidRPr="00C204E5" w14:paraId="1199CD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379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551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a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94DD77" w14:textId="49DF17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0C00C63F" w14:textId="11F6AE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21237" w14:textId="2B9F03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18BB6" w14:textId="5AF414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0,262.46 </w:t>
            </w:r>
          </w:p>
        </w:tc>
      </w:tr>
      <w:tr w:rsidR="00C204E5" w:rsidRPr="00C204E5" w14:paraId="03E4AB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E9F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9E8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Tan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33252F" w14:textId="0ED813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15263339" w14:textId="02AD0A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7DF8E" w14:textId="01E72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4038" w14:textId="252CCF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25,987.48 </w:t>
            </w:r>
          </w:p>
        </w:tc>
      </w:tr>
      <w:tr w:rsidR="00C204E5" w:rsidRPr="00C204E5" w14:paraId="6E7174B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1D4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08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y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490F07" w14:textId="2A2583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28D26EE3" w14:textId="00D34B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4D129" w14:textId="600ED1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8CB70" w14:textId="0BF494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6,143.60 </w:t>
            </w:r>
          </w:p>
        </w:tc>
      </w:tr>
      <w:tr w:rsidR="00C204E5" w:rsidRPr="00C204E5" w14:paraId="6FE800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728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DAF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5308EE4" w14:textId="34B8F4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2E67150" w14:textId="679E07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5AB2E" w14:textId="08421A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4E87E" w14:textId="1A53B5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92,860.00 </w:t>
            </w:r>
          </w:p>
        </w:tc>
      </w:tr>
      <w:tr w:rsidR="00C204E5" w:rsidRPr="00C204E5" w14:paraId="142CB1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575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971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A5ABAE" w14:textId="4495F1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7DEF1" w14:textId="41D199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0AE41" w14:textId="1DB012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9A572" w14:textId="059CC3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600.00 </w:t>
            </w:r>
          </w:p>
        </w:tc>
      </w:tr>
      <w:tr w:rsidR="00C204E5" w:rsidRPr="00C204E5" w14:paraId="4D021EF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B09F5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lastRenderedPageBreak/>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FDD9297" w14:textId="4396AA9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324D775C" w14:textId="4E1A2A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0E8C95B" w14:textId="3B4552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818618" w14:textId="04CA231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422,222.22 </w:t>
            </w:r>
          </w:p>
        </w:tc>
      </w:tr>
      <w:tr w:rsidR="00C204E5" w:rsidRPr="00C204E5" w14:paraId="3113A2F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B825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740072" w14:textId="2ABB7FF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20223" w14:textId="6D11A38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8C1B3" w14:textId="64E190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0BA05B" w14:textId="25398E3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0,827.23 </w:t>
            </w:r>
          </w:p>
        </w:tc>
      </w:tr>
      <w:tr w:rsidR="00C204E5" w:rsidRPr="00C204E5" w14:paraId="76ECBD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FCAC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20C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2DA5C84" w14:textId="642A3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4E1C155C" w14:textId="276A6A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C495C" w14:textId="11D27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70738" w14:textId="5D33E3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195.44 </w:t>
            </w:r>
          </w:p>
        </w:tc>
      </w:tr>
      <w:tr w:rsidR="00C204E5" w:rsidRPr="00C204E5" w14:paraId="52AA78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D36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833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ibi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6C20BF" w14:textId="27FFAA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0310D29" w14:textId="4BE65C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2CC91" w14:textId="7F2043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E9517" w14:textId="7BB0E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r>
      <w:tr w:rsidR="00C204E5" w:rsidRPr="00C204E5" w14:paraId="47091F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F348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F23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ul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D39D8F" w14:textId="152CE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F506731" w14:textId="4DA947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3A089" w14:textId="4F78B3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28A86" w14:textId="1E6A88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r>
      <w:tr w:rsidR="00C204E5" w:rsidRPr="00C204E5" w14:paraId="717A28D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BB55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608EBC6" w14:textId="4AA952F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F49FFF8" w14:textId="42A73E3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D9C71" w14:textId="4BD2EB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97829B" w14:textId="241D985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21,252.72 </w:t>
            </w:r>
          </w:p>
        </w:tc>
      </w:tr>
      <w:tr w:rsidR="00C204E5" w:rsidRPr="00C204E5" w14:paraId="123BA4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D59E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DF9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17C6D70" w14:textId="2BF006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D7F4FD4" w14:textId="4E016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678AC" w14:textId="04636A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F00D51" w14:textId="09FEC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0,351.17 </w:t>
            </w:r>
          </w:p>
        </w:tc>
      </w:tr>
      <w:tr w:rsidR="00C204E5" w:rsidRPr="00C204E5" w14:paraId="0C33F8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19F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C58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2058C9A9" w14:textId="02CEF5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93D098D" w14:textId="3B0E62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41FB2" w14:textId="1FA165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0AF5B" w14:textId="5F055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r>
      <w:tr w:rsidR="00C204E5" w:rsidRPr="00C204E5" w14:paraId="4F2226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7A4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79C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3C61C3D" w14:textId="3D0EB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2360716" w14:textId="3F0D7E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A8FEF" w14:textId="0ADFE1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0C5D4" w14:textId="443CFC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r>
      <w:tr w:rsidR="00C204E5" w:rsidRPr="00C204E5" w14:paraId="4DADB6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D070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409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ip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FB8898" w14:textId="358AFC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3FF65" w14:textId="4534C9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986CF" w14:textId="36F803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09560C2" w14:textId="7DBCCD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00.00 </w:t>
            </w:r>
          </w:p>
        </w:tc>
      </w:tr>
      <w:tr w:rsidR="00C204E5" w:rsidRPr="00C204E5" w14:paraId="0B1C65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36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9A4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iporl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1A46CA" w14:textId="5AB590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4E1A698E" w14:textId="049B35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052F0" w14:textId="2CA794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9FAC" w14:textId="75D552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9,868.75 </w:t>
            </w:r>
          </w:p>
        </w:tc>
      </w:tr>
      <w:tr w:rsidR="00C204E5" w:rsidRPr="00C204E5" w14:paraId="0D63CF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15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02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30D94A" w14:textId="2634EA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200CD2B0" w14:textId="41C5AD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B7C83" w14:textId="38C86B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46783" w14:textId="6CEC42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7,191.40 </w:t>
            </w:r>
          </w:p>
        </w:tc>
      </w:tr>
      <w:tr w:rsidR="00C204E5" w:rsidRPr="00C204E5" w14:paraId="57647A3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4E2D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1E5A5F" w14:textId="1B9126D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527DBE4F" w14:textId="490E2D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FAC7B3" w14:textId="13F3B4E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BE030" w14:textId="228529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02,012.49 </w:t>
            </w:r>
          </w:p>
        </w:tc>
      </w:tr>
      <w:tr w:rsidR="00C204E5" w:rsidRPr="00C204E5" w14:paraId="5420CF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05AE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B42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B56F81F" w14:textId="767CC1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42797F80" w14:textId="45BA31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D1ADB" w14:textId="666F7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9C16BA" w14:textId="78AAE1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499.00 </w:t>
            </w:r>
          </w:p>
        </w:tc>
      </w:tr>
      <w:tr w:rsidR="00C204E5" w:rsidRPr="00C204E5" w14:paraId="1C316D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1F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9C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717922" w14:textId="580076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2E40D1C3" w14:textId="4F7AF8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BF977" w14:textId="0773E8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DF29E" w14:textId="529E03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5,947.34 </w:t>
            </w:r>
          </w:p>
        </w:tc>
      </w:tr>
      <w:tr w:rsidR="00C204E5" w:rsidRPr="00C204E5" w14:paraId="717031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5292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93A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ol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47BFDC" w14:textId="5A11C0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4298136B" w14:textId="55DDBC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DC80F" w14:textId="406C9E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0DFA2" w14:textId="077C23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3,423.98 </w:t>
            </w:r>
          </w:p>
        </w:tc>
      </w:tr>
      <w:tr w:rsidR="00C204E5" w:rsidRPr="00C204E5" w14:paraId="05C82A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B77C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E94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rau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14E465" w14:textId="416887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C8AB195" w14:textId="0ED3A1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B987D" w14:textId="22D310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5DACF" w14:textId="445CB4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7,840.32 </w:t>
            </w:r>
          </w:p>
        </w:tc>
      </w:tr>
      <w:tr w:rsidR="00C204E5" w:rsidRPr="00C204E5" w14:paraId="6A5A7A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D25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8F2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gam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FDE5D0" w14:textId="1EEC4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B662744" w14:textId="5AC080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3936" w14:textId="75CA81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C0D6" w14:textId="4B1AC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r>
      <w:tr w:rsidR="00C204E5" w:rsidRPr="00C204E5" w14:paraId="422375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039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12B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25691B" w14:textId="21889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C3DFA77" w14:textId="34E3FB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E6FEA" w14:textId="1F909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81ED4" w14:textId="679DFF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r>
      <w:tr w:rsidR="00C204E5" w:rsidRPr="00C204E5" w14:paraId="5100DB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E128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944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u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44D117" w14:textId="50EABB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165FB6" w14:textId="786B94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2826F" w14:textId="34CE9C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2DACF" w14:textId="0CD8EA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280.00 </w:t>
            </w:r>
          </w:p>
        </w:tc>
      </w:tr>
      <w:tr w:rsidR="00C204E5" w:rsidRPr="00C204E5" w14:paraId="049E44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8DA6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EE4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AF3C8BA" w14:textId="39DB2F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5683BA6" w14:textId="058ED4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50BFF" w14:textId="7EE64E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A146C" w14:textId="469FCA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r>
      <w:tr w:rsidR="00C204E5" w:rsidRPr="00C204E5" w14:paraId="712AAE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5127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186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8DC8DA8" w14:textId="22EE21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03320C7" w14:textId="7DB293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D355B" w14:textId="62A448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4AD57" w14:textId="01CFF3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r>
      <w:tr w:rsidR="00C204E5" w:rsidRPr="00C204E5" w14:paraId="7073E0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0AA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64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40F0F4EC" w14:textId="2F5BC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0E89C" w14:textId="462777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89193" w14:textId="75581B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0957345" w14:textId="44B530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80.00 </w:t>
            </w:r>
          </w:p>
        </w:tc>
      </w:tr>
      <w:tr w:rsidR="00C204E5" w:rsidRPr="00C204E5" w14:paraId="276EA51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218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2A9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u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3C6459" w14:textId="20295C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6E27FFA" w14:textId="12A85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464E6" w14:textId="14EAE0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FA58C" w14:textId="6DA44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r>
      <w:tr w:rsidR="00C204E5" w:rsidRPr="00C204E5" w14:paraId="108808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0CDF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A15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651A2030" w14:textId="1596E5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3651C1C2" w14:textId="1E1E8F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2EDAA" w14:textId="7251D8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489D2" w14:textId="61FBC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144.00 </w:t>
            </w:r>
          </w:p>
        </w:tc>
      </w:tr>
      <w:tr w:rsidR="00C204E5" w:rsidRPr="00C204E5" w14:paraId="581B01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9F7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E7B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476F0B9" w14:textId="4919EC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1FD9F89" w14:textId="29385D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DF254" w14:textId="220C0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2A67D1F" w14:textId="21975B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87.86 </w:t>
            </w:r>
          </w:p>
        </w:tc>
      </w:tr>
      <w:tr w:rsidR="00C204E5" w:rsidRPr="00C204E5" w14:paraId="616E0D7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E12E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771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tag-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693975" w14:textId="25D04B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3CCDFA1F" w14:textId="17147A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14F14" w14:textId="732AEA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39312" w14:textId="5A5AE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991.25 </w:t>
            </w:r>
          </w:p>
        </w:tc>
      </w:tr>
      <w:tr w:rsidR="00C204E5" w:rsidRPr="00C204E5" w14:paraId="08DF24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6F4E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E32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lom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26CB0F" w14:textId="4FB9D9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F48CC4D" w14:textId="0E0B0B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2753F" w14:textId="5DCCEF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D279" w14:textId="101A85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r>
      <w:tr w:rsidR="00C204E5" w:rsidRPr="00C204E5" w14:paraId="35EF2C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0E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4B8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bu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262EE8" w14:textId="02AD32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7AE26D85" w14:textId="404F2C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06F17" w14:textId="43750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2B539" w14:textId="7F5377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6,901.93 </w:t>
            </w:r>
          </w:p>
        </w:tc>
      </w:tr>
      <w:tr w:rsidR="00C204E5" w:rsidRPr="00C204E5" w14:paraId="3617DB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10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383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B7CBB00" w14:textId="29C031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B1EE4C9" w14:textId="04062C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BE189" w14:textId="369DB9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41F9" w14:textId="6C620A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r>
      <w:tr w:rsidR="00C204E5" w:rsidRPr="00C204E5" w14:paraId="052E12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7DD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0DE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ind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25E051" w14:textId="14A67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B5EE9" w14:textId="252DC0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50887" w14:textId="43064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514DB" w14:textId="56E106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0.00 </w:t>
            </w:r>
          </w:p>
        </w:tc>
      </w:tr>
      <w:tr w:rsidR="00C204E5" w:rsidRPr="00C204E5" w14:paraId="30522A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731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A46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nop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F5A160" w14:textId="181AB4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CD3DE" w14:textId="2B1F8B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8A604" w14:textId="18AE7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225D465" w14:textId="72749D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0.00 </w:t>
            </w:r>
          </w:p>
        </w:tc>
      </w:tr>
      <w:tr w:rsidR="00C204E5" w:rsidRPr="00C204E5" w14:paraId="1332AFD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629F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C45DA4" w14:textId="3F6A768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493AE9" w14:textId="482928D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65F0C8" w14:textId="0690F6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D31753" w14:textId="277BC1A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53,999.54 </w:t>
            </w:r>
          </w:p>
        </w:tc>
      </w:tr>
      <w:tr w:rsidR="00C204E5" w:rsidRPr="00C204E5" w14:paraId="3EE30A3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1433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B98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AA451F7" w14:textId="26E9F7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CE93091" w14:textId="41F1B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2195" w14:textId="1196CF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8A5B73" w14:textId="72FA55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07.68 </w:t>
            </w:r>
          </w:p>
        </w:tc>
      </w:tr>
      <w:tr w:rsidR="00C204E5" w:rsidRPr="00C204E5" w14:paraId="0256EB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CC09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559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2841B51" w14:textId="57D334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7118A3CD" w14:textId="4934E8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E436" w14:textId="719D54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FC576" w14:textId="3F79D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210.00 </w:t>
            </w:r>
          </w:p>
        </w:tc>
      </w:tr>
      <w:tr w:rsidR="00C204E5" w:rsidRPr="00C204E5" w14:paraId="215FF1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8F6B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E7E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06AD39" w14:textId="7A5345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D30269F" w14:textId="489A03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5D1C" w14:textId="018AEE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56EA941" w14:textId="1F5935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605.00 </w:t>
            </w:r>
          </w:p>
        </w:tc>
      </w:tr>
      <w:tr w:rsidR="00C204E5" w:rsidRPr="00C204E5" w14:paraId="539809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731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3C6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791BA8" w14:textId="3DD1D4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B26BB6C" w14:textId="73FC0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0EB56" w14:textId="69B022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1188F" w14:textId="5114A3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0,912.86 </w:t>
            </w:r>
          </w:p>
        </w:tc>
      </w:tr>
      <w:tr w:rsidR="00C204E5" w:rsidRPr="00C204E5" w14:paraId="642DF5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CA9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F76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vezar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A12480" w14:textId="276F2B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260217D8" w14:textId="5C72EF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98F0A" w14:textId="7D0224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136BE" w14:textId="1ADF39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0,854.00 </w:t>
            </w:r>
          </w:p>
        </w:tc>
      </w:tr>
      <w:tr w:rsidR="00C204E5" w:rsidRPr="00C204E5" w14:paraId="4C52F3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1F89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A67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D647379" w14:textId="7BD90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21AED23C" w14:textId="30B68A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0324" w14:textId="0C5504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95085" w14:textId="3B8A6B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140.00 </w:t>
            </w:r>
          </w:p>
        </w:tc>
      </w:tr>
      <w:tr w:rsidR="00C204E5" w:rsidRPr="00C204E5" w14:paraId="18AA73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EB94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5F2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D86DFC" w14:textId="641E91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400424E" w14:textId="79BB8A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C5114" w14:textId="4E410C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F1C39" w14:textId="6075CF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0.00 </w:t>
            </w:r>
          </w:p>
        </w:tc>
      </w:tr>
      <w:tr w:rsidR="00C204E5" w:rsidRPr="00C204E5" w14:paraId="3388AA9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84E3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B4C90C8" w14:textId="7219181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535B2079" w14:textId="720290E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F9974C" w14:textId="2DBB850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2E3A8B" w14:textId="3B5D12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603,082.95 </w:t>
            </w:r>
          </w:p>
        </w:tc>
      </w:tr>
      <w:tr w:rsidR="00C204E5" w:rsidRPr="00C204E5" w14:paraId="327B46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5DA6C"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91A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08B527B" w14:textId="08395B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BE7F5E6" w14:textId="1E26AC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61C2" w14:textId="4B9712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A00F64" w14:textId="7D361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256.41 </w:t>
            </w:r>
          </w:p>
        </w:tc>
      </w:tr>
      <w:tr w:rsidR="00C204E5" w:rsidRPr="00C204E5" w14:paraId="6B3B82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9AC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3EC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28B28" w14:textId="143B1B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6D1435D" w14:textId="443ED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22BB8" w14:textId="741C85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D8A9" w14:textId="6A8C1C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59,825.00 </w:t>
            </w:r>
          </w:p>
        </w:tc>
      </w:tr>
      <w:tr w:rsidR="00C204E5" w:rsidRPr="00C204E5" w14:paraId="254987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33CB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DD3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6F85749" w14:textId="582D25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0394EBC" w14:textId="4928AF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E3327" w14:textId="702166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D2321" w14:textId="19D500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r>
      <w:tr w:rsidR="00C204E5" w:rsidRPr="00C204E5" w14:paraId="6F35C2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1E8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2D8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13562685" w14:textId="55D37A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06A05" w14:textId="4E0E22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03A60" w14:textId="01C788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C58C1" w14:textId="493364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8,500.00 </w:t>
            </w:r>
          </w:p>
        </w:tc>
      </w:tr>
      <w:tr w:rsidR="00C204E5" w:rsidRPr="00C204E5" w14:paraId="7DA27A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2C2C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722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rang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693ED2" w14:textId="6D52D5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89BF520" w14:textId="75324D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7A99C" w14:textId="567637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2AF79" w14:textId="4F2C18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386,203.80 </w:t>
            </w:r>
          </w:p>
        </w:tc>
      </w:tr>
      <w:tr w:rsidR="00C204E5" w:rsidRPr="00C204E5" w14:paraId="60BA56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A9C7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06C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s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2F2EFD" w14:textId="16869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52A5422" w14:textId="49F61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A8D58" w14:textId="00A697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D3F82" w14:textId="31CBF7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956.90 </w:t>
            </w:r>
          </w:p>
        </w:tc>
      </w:tr>
      <w:tr w:rsidR="00C204E5" w:rsidRPr="00C204E5" w14:paraId="4E1971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7A15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638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280F23D" w14:textId="36068C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7D9F32A" w14:textId="60BE87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26667" w14:textId="652D71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5695" w14:textId="13D123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8,659.86 </w:t>
            </w:r>
          </w:p>
        </w:tc>
      </w:tr>
      <w:tr w:rsidR="00C204E5" w:rsidRPr="00C204E5" w14:paraId="33B6E1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10A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CAE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 Jose de </w:t>
            </w:r>
            <w:proofErr w:type="spellStart"/>
            <w:r w:rsidRPr="00C204E5">
              <w:rPr>
                <w:rFonts w:ascii="Arial Narrow" w:hAnsi="Arial Narrow"/>
                <w:i/>
                <w:iCs/>
                <w:color w:val="000000"/>
                <w:sz w:val="20"/>
                <w:szCs w:val="20"/>
              </w:rPr>
              <w:t>B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AE8742" w14:textId="7C5269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5D87DB19" w14:textId="607CD9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D2C0B" w14:textId="5EA0BB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F734C" w14:textId="37DF73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238.06 </w:t>
            </w:r>
          </w:p>
        </w:tc>
      </w:tr>
      <w:tr w:rsidR="00C204E5" w:rsidRPr="00C204E5" w14:paraId="1CFBE1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89E5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01F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19B9A58" w14:textId="71BC74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97CF6C9" w14:textId="23521F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46E8A" w14:textId="340C69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15EB9" w14:textId="3B633B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r>
      <w:tr w:rsidR="00C204E5" w:rsidRPr="00C204E5" w14:paraId="4505586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5CE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E74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402EF00" w14:textId="11CD78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F97C4BE" w14:textId="6B780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37CAB" w14:textId="4A66B6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2AF8C" w14:textId="7A9F2B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1,811.13 </w:t>
            </w:r>
          </w:p>
        </w:tc>
      </w:tr>
      <w:tr w:rsidR="00C204E5" w:rsidRPr="00C204E5" w14:paraId="43D041D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DAA1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12BDBA" w14:textId="295B918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240530CF" w14:textId="133A27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E3D6E" w14:textId="3070A26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F799B2" w14:textId="24A06C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921,047.29 </w:t>
            </w:r>
          </w:p>
        </w:tc>
      </w:tr>
      <w:tr w:rsidR="00C204E5" w:rsidRPr="00C204E5" w14:paraId="2B5916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BB35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B2A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EADF4F0" w14:textId="0BEEA7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429A66F1" w14:textId="283886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BF787" w14:textId="47CCE1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03D6ED" w14:textId="0B44A6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67.56 </w:t>
            </w:r>
          </w:p>
        </w:tc>
      </w:tr>
      <w:tr w:rsidR="00C204E5" w:rsidRPr="00C204E5" w14:paraId="7E8872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5810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F44E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6408E5" w14:textId="6727C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DB5F26F" w14:textId="0C6FA8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83D6" w14:textId="7EC8A5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877CA" w14:textId="458D23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r>
      <w:tr w:rsidR="00C204E5" w:rsidRPr="00C204E5" w14:paraId="7FCE1C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84C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3D3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276BDB" w14:textId="442DE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1ACB7" w14:textId="64D9C2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BC17E" w14:textId="79FC87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EAAF6E1" w14:textId="254BAD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4100E0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6A5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970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Tomas </w:t>
            </w:r>
            <w:proofErr w:type="spellStart"/>
            <w:r w:rsidRPr="00C204E5">
              <w:rPr>
                <w:rFonts w:ascii="Arial Narrow" w:hAnsi="Arial Narrow"/>
                <w:i/>
                <w:iCs/>
                <w:color w:val="000000"/>
                <w:sz w:val="20"/>
                <w:szCs w:val="20"/>
              </w:rPr>
              <w:t>Oppu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79E69A" w14:textId="3A1E3A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6906AD9" w14:textId="26554C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FFCEB" w14:textId="782568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6A766" w14:textId="681450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r>
      <w:tr w:rsidR="00C204E5" w:rsidRPr="00C204E5" w14:paraId="1C92C8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91B8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D8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ba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2A9FC0" w14:textId="61E184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23F53AE" w14:textId="7B92C7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A0643" w14:textId="04B787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F2030" w14:textId="65FA82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901.86 </w:t>
            </w:r>
          </w:p>
        </w:tc>
      </w:tr>
      <w:tr w:rsidR="00C204E5" w:rsidRPr="00C204E5" w14:paraId="6997FC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22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51C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6FFA40" w14:textId="4F550F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07119" w14:textId="7E9021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F973D" w14:textId="5B5290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839B9C1" w14:textId="24EE79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00.00 </w:t>
            </w:r>
          </w:p>
        </w:tc>
      </w:tr>
      <w:tr w:rsidR="00C204E5" w:rsidRPr="00C204E5" w14:paraId="71CA8C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717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7D4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DEA6D4" w14:textId="4B730B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45B2DE2B" w14:textId="5BF6CD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1F893" w14:textId="4C84BA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A2141" w14:textId="38AD5D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6,526.43 </w:t>
            </w:r>
          </w:p>
        </w:tc>
      </w:tr>
      <w:tr w:rsidR="00C204E5" w:rsidRPr="00C204E5" w14:paraId="4D04330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71C60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61C73FFA" w14:textId="69AED2D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33EE4B91" w14:textId="7E20888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7D5B9D0" w14:textId="3FFA9B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464CFC" w14:textId="1322518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9,208,794.83 </w:t>
            </w:r>
          </w:p>
        </w:tc>
      </w:tr>
      <w:tr w:rsidR="00C204E5" w:rsidRPr="00C204E5" w14:paraId="766E058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607A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EFF89E7" w14:textId="254F6A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A114C" w14:textId="35CD577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567B29" w14:textId="17CA02A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BF92C2" w14:textId="7143CCF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744,138.18 </w:t>
            </w:r>
          </w:p>
        </w:tc>
      </w:tr>
      <w:tr w:rsidR="00C204E5" w:rsidRPr="00C204E5" w14:paraId="75ED9A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6D8D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9B7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ungan</w:t>
            </w:r>
            <w:proofErr w:type="spellEnd"/>
            <w:r w:rsidRPr="00C204E5">
              <w:rPr>
                <w:rFonts w:ascii="Arial Narrow" w:hAnsi="Arial Narrow"/>
                <w:i/>
                <w:iCs/>
                <w:color w:val="000000"/>
                <w:sz w:val="20"/>
                <w:szCs w:val="20"/>
              </w:rPr>
              <w:t xml:space="preserve"> (Leon T. </w:t>
            </w:r>
            <w:proofErr w:type="spellStart"/>
            <w:r w:rsidRPr="00C204E5">
              <w:rPr>
                <w:rFonts w:ascii="Arial Narrow" w:hAnsi="Arial Narrow"/>
                <w:i/>
                <w:iCs/>
                <w:color w:val="000000"/>
                <w:sz w:val="20"/>
                <w:szCs w:val="20"/>
              </w:rPr>
              <w:t>Postigo</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D0BCC49" w14:textId="6AA43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90F7E" w14:textId="4DFDC1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44219" w14:textId="3F094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86D15" w14:textId="6E94D8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40.00 </w:t>
            </w:r>
          </w:p>
        </w:tc>
      </w:tr>
      <w:tr w:rsidR="00C204E5" w:rsidRPr="00C204E5" w14:paraId="069764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541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A43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igu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C85C06" w14:textId="6AC64B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17F4DBC" w14:textId="2F6E62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6135E" w14:textId="3F4B00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1D077" w14:textId="5A6E12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240.00 </w:t>
            </w:r>
          </w:p>
        </w:tc>
      </w:tr>
      <w:tr w:rsidR="00C204E5" w:rsidRPr="00C204E5" w14:paraId="4B01C80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426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6B4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1D72F" w14:textId="394D78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07691C51" w14:textId="5A74A1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FF4AA" w14:textId="1DC3A6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A0229" w14:textId="49B6E9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3,080.00 </w:t>
            </w:r>
          </w:p>
        </w:tc>
      </w:tr>
      <w:tr w:rsidR="00C204E5" w:rsidRPr="00C204E5" w14:paraId="4EABC5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33B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4A6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polog</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930A87" w14:textId="5449D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F07B3A8" w14:textId="06AF74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43356" w14:textId="637F0E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23519" w14:textId="470209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3,960.00 </w:t>
            </w:r>
          </w:p>
        </w:tc>
      </w:tr>
      <w:tr w:rsidR="00C204E5" w:rsidRPr="00C204E5" w14:paraId="6052C6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7C8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94F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od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BA150B" w14:textId="0545E5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6C62329" w14:textId="20B7A6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F9F68" w14:textId="22264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32583" w14:textId="78A87C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960.00 </w:t>
            </w:r>
          </w:p>
        </w:tc>
      </w:tr>
      <w:tr w:rsidR="00C204E5" w:rsidRPr="00C204E5" w14:paraId="7BA2F5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4BD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B9D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tal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8B61EE" w14:textId="05799A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7438D993" w14:textId="10531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FCED1" w14:textId="3851CB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E0FDA" w14:textId="190215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560.00 </w:t>
            </w:r>
          </w:p>
        </w:tc>
      </w:tr>
      <w:tr w:rsidR="00C204E5" w:rsidRPr="00C204E5" w14:paraId="5B7381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367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B4A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se Dalman (</w:t>
            </w:r>
            <w:proofErr w:type="spellStart"/>
            <w:r w:rsidRPr="00C204E5">
              <w:rPr>
                <w:rFonts w:ascii="Arial Narrow" w:hAnsi="Arial Narrow"/>
                <w:i/>
                <w:iCs/>
                <w:color w:val="000000"/>
                <w:sz w:val="20"/>
                <w:szCs w:val="20"/>
              </w:rPr>
              <w:t>Ponot</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0BAA4F6" w14:textId="03D62C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35713C3" w14:textId="105F75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DE1A2" w14:textId="48244B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5AEE6" w14:textId="7BC4C2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200.00 </w:t>
            </w:r>
          </w:p>
        </w:tc>
      </w:tr>
      <w:tr w:rsidR="00C204E5" w:rsidRPr="00C204E5" w14:paraId="46A96B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F9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4C1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l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4FEC65" w14:textId="21AB7C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2CAE91" w14:textId="1BC151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BC48" w14:textId="7964C0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0D432" w14:textId="2E81EC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480.00 </w:t>
            </w:r>
          </w:p>
        </w:tc>
      </w:tr>
      <w:tr w:rsidR="00C204E5" w:rsidRPr="00C204E5" w14:paraId="69D7AC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5C9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5E8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8FFB910" w14:textId="1E0600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556B51A9" w14:textId="3C381F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898BD" w14:textId="649F54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8440E" w14:textId="699617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132.00 </w:t>
            </w:r>
          </w:p>
        </w:tc>
      </w:tr>
      <w:tr w:rsidR="00C204E5" w:rsidRPr="00C204E5" w14:paraId="7BCC54C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4DA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78A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A01946B" w14:textId="3791EB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A7D52B" w14:textId="2E1872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95AF" w14:textId="649A6C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023DA" w14:textId="481986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400.00 </w:t>
            </w:r>
          </w:p>
        </w:tc>
      </w:tr>
      <w:tr w:rsidR="00C204E5" w:rsidRPr="00C204E5" w14:paraId="34CBD41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C8C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DD4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ba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DBD2B0" w14:textId="11F507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472E90F7" w14:textId="132AD6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2447" w14:textId="653068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89BC0" w14:textId="20612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3,360.00 </w:t>
            </w:r>
          </w:p>
        </w:tc>
      </w:tr>
      <w:tr w:rsidR="00C204E5" w:rsidRPr="00C204E5" w14:paraId="4C1E3A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56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2EF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7CF4C5" w14:textId="376A72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63C70859" w14:textId="79EAD8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835EA" w14:textId="468B36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94E51" w14:textId="3B878C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114.18 </w:t>
            </w:r>
          </w:p>
        </w:tc>
      </w:tr>
      <w:tr w:rsidR="00C204E5" w:rsidRPr="00C204E5" w14:paraId="07092E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47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7BC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686798" w14:textId="6CB878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95B21DD" w14:textId="78A589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EE7A4" w14:textId="15328A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93594" w14:textId="290C55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8,040.00 </w:t>
            </w:r>
          </w:p>
        </w:tc>
      </w:tr>
      <w:tr w:rsidR="00C204E5" w:rsidRPr="00C204E5" w14:paraId="786B3F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0A0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2DF6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ut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B15878" w14:textId="508D7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BDC92" w14:textId="51AC32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992E0" w14:textId="74BB3B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59F1" w14:textId="487B4E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800.00 </w:t>
            </w:r>
          </w:p>
        </w:tc>
      </w:tr>
      <w:tr w:rsidR="00C204E5" w:rsidRPr="00C204E5" w14:paraId="36A3D2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89F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73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D01C727" w14:textId="10D26E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224DE" w14:textId="7780B8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D42AC" w14:textId="063A27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39B26" w14:textId="12C15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600.00 </w:t>
            </w:r>
          </w:p>
        </w:tc>
      </w:tr>
      <w:tr w:rsidR="00C204E5" w:rsidRPr="00C204E5" w14:paraId="52E704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B8B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089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165F284" w14:textId="6CBF01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6F15A7D0" w14:textId="6E898A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3CC20" w14:textId="75CAE9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C150" w14:textId="229E42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r>
      <w:tr w:rsidR="00C204E5" w:rsidRPr="00C204E5" w14:paraId="7EF2EC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7A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45A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res. Manuel A. </w:t>
            </w:r>
            <w:proofErr w:type="spellStart"/>
            <w:r w:rsidRPr="00C204E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51731E" w14:textId="560411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1B9EE5B" w14:textId="1348EA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A1C90" w14:textId="2714F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66B66" w14:textId="61DC15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r>
      <w:tr w:rsidR="00C204E5" w:rsidRPr="00C204E5" w14:paraId="18E7C0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944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E37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A33C328" w14:textId="0D3E3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ED2A362" w14:textId="12DEFA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2B5E0" w14:textId="5DE193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832F4" w14:textId="45AE0B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120.00 </w:t>
            </w:r>
          </w:p>
        </w:tc>
      </w:tr>
      <w:tr w:rsidR="00C204E5" w:rsidRPr="00C204E5" w14:paraId="26D4DB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19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A42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463FCF" w14:textId="52C439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ACD82" w14:textId="0A8FC3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A9784" w14:textId="356C04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39200" w14:textId="2C06F8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800.00 </w:t>
            </w:r>
          </w:p>
        </w:tc>
      </w:tr>
      <w:tr w:rsidR="00C204E5" w:rsidRPr="00C204E5" w14:paraId="6FFF07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CE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253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AF1714E" w14:textId="382621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B94A51C" w14:textId="7E8DE7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F130B" w14:textId="3BFB64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A47BE" w14:textId="6C37B8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4,600.00 </w:t>
            </w:r>
          </w:p>
        </w:tc>
      </w:tr>
      <w:tr w:rsidR="00C204E5" w:rsidRPr="00C204E5" w14:paraId="05C400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FA0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469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AFB04" w14:textId="53F265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44CAEBC" w14:textId="3DC9E6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81373" w14:textId="69A58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F029C" w14:textId="6E04CF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1,840.00 </w:t>
            </w:r>
          </w:p>
        </w:tc>
      </w:tr>
      <w:tr w:rsidR="00C204E5" w:rsidRPr="00C204E5" w14:paraId="52F5A3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CA2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6AA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bu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976B36" w14:textId="65987A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EF8C3CA" w14:textId="1DC547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C2009" w14:textId="386F80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5B24A" w14:textId="7529A8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680.00 </w:t>
            </w:r>
          </w:p>
        </w:tc>
      </w:tr>
      <w:tr w:rsidR="00C204E5" w:rsidRPr="00C204E5" w14:paraId="3E7EFD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DCD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B02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but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3570F1" w14:textId="0C7A4E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F3A7CE8" w14:textId="1C57D3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6A254" w14:textId="4214F6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E4662" w14:textId="2FD99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452.00 </w:t>
            </w:r>
          </w:p>
        </w:tc>
      </w:tr>
      <w:tr w:rsidR="00C204E5" w:rsidRPr="00C204E5" w14:paraId="053BBC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331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02C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n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8D0970" w14:textId="2A3FF3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9AFC536" w14:textId="6FCDB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D72F3" w14:textId="2104DD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F8EF1" w14:textId="00379C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360.00 </w:t>
            </w:r>
          </w:p>
        </w:tc>
      </w:tr>
      <w:tr w:rsidR="00C204E5" w:rsidRPr="00C204E5" w14:paraId="2F4EF9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656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07D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o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AE6179" w14:textId="4C4D58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E162E" w14:textId="0557FA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5B787" w14:textId="70DC21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EA790" w14:textId="701CFF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0,000.00 </w:t>
            </w:r>
          </w:p>
        </w:tc>
      </w:tr>
      <w:tr w:rsidR="00C204E5" w:rsidRPr="00C204E5" w14:paraId="322799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14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79B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raw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358CCF" w14:textId="431462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2767B7AB" w14:textId="03238E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DE620" w14:textId="2034F8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22CA5" w14:textId="509E58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360.00 </w:t>
            </w:r>
          </w:p>
        </w:tc>
      </w:tr>
      <w:tr w:rsidR="00C204E5" w:rsidRPr="00C204E5" w14:paraId="4CA2DA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F2C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1B27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78A545" w14:textId="24A0F6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935B1" w14:textId="25489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D70D0" w14:textId="29CF00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DA72A" w14:textId="468380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000.00 </w:t>
            </w:r>
          </w:p>
        </w:tc>
      </w:tr>
      <w:tr w:rsidR="00C204E5" w:rsidRPr="00C204E5" w14:paraId="4438807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B6E8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BBB816" w14:textId="3F1C02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200AF" w14:textId="54BF908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30E123" w14:textId="4BF867E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39D1F6" w14:textId="4B6D2CC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191,738.09 </w:t>
            </w:r>
          </w:p>
        </w:tc>
      </w:tr>
      <w:tr w:rsidR="00C204E5" w:rsidRPr="00C204E5" w14:paraId="288CCC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5349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04DA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A0F67EB" w14:textId="77BB40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265F4" w14:textId="0A5A08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E3BB3" w14:textId="79254F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17C0" w14:textId="4BB23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000.00 </w:t>
            </w:r>
          </w:p>
        </w:tc>
      </w:tr>
      <w:tr w:rsidR="00C204E5" w:rsidRPr="00C204E5" w14:paraId="79E3A6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94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0FB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881BA4" w14:textId="1E897F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969AC" w14:textId="51EEEF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7D881" w14:textId="246A18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B1B8" w14:textId="21F750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2,200.00 </w:t>
            </w:r>
          </w:p>
        </w:tc>
      </w:tr>
      <w:tr w:rsidR="00C204E5" w:rsidRPr="00C204E5" w14:paraId="1AA9B9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622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82A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D37EE4" w14:textId="392EA7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6FB7E4E4" w14:textId="531827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4E69A" w14:textId="7C202A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F91D1" w14:textId="4BFA5E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8,080.00 </w:t>
            </w:r>
          </w:p>
        </w:tc>
      </w:tr>
      <w:tr w:rsidR="00C204E5" w:rsidRPr="00C204E5" w14:paraId="5D0AA2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9E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534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i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F9E390" w14:textId="7E336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D9BB7D2" w14:textId="54AAB2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7C915" w14:textId="353ED0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A03A6" w14:textId="1B352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520.00 </w:t>
            </w:r>
          </w:p>
        </w:tc>
      </w:tr>
      <w:tr w:rsidR="00C204E5" w:rsidRPr="00C204E5" w14:paraId="0E87CB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01A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D9F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74FBAF" w14:textId="2BC166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83800" w14:textId="47584A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92029" w14:textId="3B0A08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3754D" w14:textId="462E63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800.00 </w:t>
            </w:r>
          </w:p>
        </w:tc>
      </w:tr>
      <w:tr w:rsidR="00C204E5" w:rsidRPr="00C204E5" w14:paraId="17FFD2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3C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F5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uming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454F21" w14:textId="5CAFC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BF971CA" w14:textId="05A20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F3330" w14:textId="5B1F83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BAC5B" w14:textId="14D5EA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4,240.00 </w:t>
            </w:r>
          </w:p>
        </w:tc>
      </w:tr>
      <w:tr w:rsidR="00C204E5" w:rsidRPr="00C204E5" w14:paraId="2E550C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9C3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095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p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461013" w14:textId="14F469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CE3782E" w14:textId="2BA675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636EF" w14:textId="1ABAF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62778" w14:textId="4BB3F0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960.00 </w:t>
            </w:r>
          </w:p>
        </w:tc>
      </w:tr>
      <w:tr w:rsidR="00C204E5" w:rsidRPr="00C204E5" w14:paraId="71AAFF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DE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38C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0D3C0EA" w14:textId="071240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69C9B0A" w14:textId="2F3E49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93CB" w14:textId="0B500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69F53" w14:textId="6C4F95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040.00 </w:t>
            </w:r>
          </w:p>
        </w:tc>
      </w:tr>
      <w:tr w:rsidR="00C204E5" w:rsidRPr="00C204E5" w14:paraId="1996FC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96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256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92A6D8" w14:textId="4C7B22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D17A16E" w14:textId="47A7D7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8E78D" w14:textId="6E3ABB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1051" w14:textId="757DD7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20.00 </w:t>
            </w:r>
          </w:p>
        </w:tc>
      </w:tr>
      <w:tr w:rsidR="00C204E5" w:rsidRPr="00C204E5" w14:paraId="4FBAF7B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629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B36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34C7F8" w14:textId="219E2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BE840B2" w14:textId="729E2A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6D111" w14:textId="3988D9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F624E" w14:textId="75BCC3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560.00 </w:t>
            </w:r>
          </w:p>
        </w:tc>
      </w:tr>
      <w:tr w:rsidR="00C204E5" w:rsidRPr="00C204E5" w14:paraId="10A758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F10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0E4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6269503D" w14:textId="23976B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D38109E" w14:textId="6F269D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28325" w14:textId="17DB35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E0520" w14:textId="2BA2BD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760.00 </w:t>
            </w:r>
          </w:p>
        </w:tc>
      </w:tr>
      <w:tr w:rsidR="00C204E5" w:rsidRPr="00C204E5" w14:paraId="04007E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078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6CA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pu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6FD34D" w14:textId="6B8A0A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E09F1DB" w14:textId="14E82C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06A4C" w14:textId="1B01F8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ADCAB" w14:textId="51B2EB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640.00 </w:t>
            </w:r>
          </w:p>
        </w:tc>
      </w:tr>
      <w:tr w:rsidR="00C204E5" w:rsidRPr="00C204E5" w14:paraId="3EAA02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F16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FFF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hay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49FA7E" w14:textId="2604ED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271B940F" w14:textId="417295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C6A8" w14:textId="738D58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1189D" w14:textId="1DD293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4,880.00 </w:t>
            </w:r>
          </w:p>
        </w:tc>
      </w:tr>
      <w:tr w:rsidR="00C204E5" w:rsidRPr="00C204E5" w14:paraId="2DB01A5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1C0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EAC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833CC5" w14:textId="2296D6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BF15D4" w14:textId="70A70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52BB2" w14:textId="57076B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A4906" w14:textId="00E497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080.00 </w:t>
            </w:r>
          </w:p>
        </w:tc>
      </w:tr>
      <w:tr w:rsidR="00C204E5" w:rsidRPr="00C204E5" w14:paraId="2D4B5B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2C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2A9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dsali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BEE91F" w14:textId="46109C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2022274" w14:textId="5FB2FD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08DF7" w14:textId="65B72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2FDB2" w14:textId="079267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320.00 </w:t>
            </w:r>
          </w:p>
        </w:tc>
      </w:tr>
      <w:tr w:rsidR="00C204E5" w:rsidRPr="00C204E5" w14:paraId="0ECF215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7BB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CB9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1172B63" w14:textId="332866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60E84D3B" w14:textId="2C9FD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7A939" w14:textId="1369B1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3D2EA" w14:textId="72E6FF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480.00 </w:t>
            </w:r>
          </w:p>
        </w:tc>
      </w:tr>
      <w:tr w:rsidR="00C204E5" w:rsidRPr="00C204E5" w14:paraId="73D2DA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FDC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CB4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DC571E" w14:textId="2D54B9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3A0706EB" w14:textId="579E2C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14A3A" w14:textId="5611F1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95947" w14:textId="75AA70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0,838.91 </w:t>
            </w:r>
          </w:p>
        </w:tc>
      </w:tr>
      <w:tr w:rsidR="00C204E5" w:rsidRPr="00C204E5" w14:paraId="1871C6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B5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34F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7E6D30" w14:textId="0CB01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FB4FC" w14:textId="625248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F0CA0" w14:textId="0556AC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4313C" w14:textId="16809F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200.00 </w:t>
            </w:r>
          </w:p>
        </w:tc>
      </w:tr>
      <w:tr w:rsidR="00C204E5" w:rsidRPr="00C204E5" w14:paraId="34FF99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D98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176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mon Magsaysay (</w:t>
            </w:r>
            <w:proofErr w:type="spellStart"/>
            <w:r w:rsidRPr="00C204E5">
              <w:rPr>
                <w:rFonts w:ascii="Arial Narrow" w:hAnsi="Arial Narrow"/>
                <w:i/>
                <w:iCs/>
                <w:color w:val="000000"/>
                <w:sz w:val="20"/>
                <w:szCs w:val="20"/>
              </w:rPr>
              <w:t>Liargo</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4EA25A0" w14:textId="15BA60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3216" w14:textId="341656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829FD" w14:textId="4F361F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FD15C" w14:textId="414B2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720.00 </w:t>
            </w:r>
          </w:p>
        </w:tc>
      </w:tr>
      <w:tr w:rsidR="00C204E5" w:rsidRPr="00C204E5" w14:paraId="326418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CDC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89BF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5769DA6" w14:textId="620D21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28AAD6A" w14:textId="29864B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B999F" w14:textId="651E9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121A1" w14:textId="7E4EC6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840.00 </w:t>
            </w:r>
          </w:p>
        </w:tc>
      </w:tr>
      <w:tr w:rsidR="00C204E5" w:rsidRPr="00C204E5" w14:paraId="4DC300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8A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5BF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7324DD9" w14:textId="6B8834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FE15725" w14:textId="7F5AD5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91410" w14:textId="01E46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79C3" w14:textId="1EDC2B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040.00 </w:t>
            </w:r>
          </w:p>
        </w:tc>
      </w:tr>
      <w:tr w:rsidR="00C204E5" w:rsidRPr="00C204E5" w14:paraId="0AEACE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9C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4EB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ominot</w:t>
            </w:r>
            <w:proofErr w:type="spellEnd"/>
            <w:r w:rsidRPr="00C204E5">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57BEE54" w14:textId="61175A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72FAF6" w14:textId="7D88AB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27F52" w14:textId="21A0FC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B18FF" w14:textId="5813BE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120.00 </w:t>
            </w:r>
          </w:p>
        </w:tc>
      </w:tr>
      <w:tr w:rsidR="00C204E5" w:rsidRPr="00C204E5" w14:paraId="37F814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0F6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B99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936780" w14:textId="130439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76F649E7" w14:textId="333F56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E09CB" w14:textId="13B6C2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A99B9" w14:textId="78369F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3,520.00 </w:t>
            </w:r>
          </w:p>
        </w:tc>
      </w:tr>
      <w:tr w:rsidR="00C204E5" w:rsidRPr="00C204E5" w14:paraId="2E4DCF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A8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069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mbu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9BBDB2" w14:textId="7C272F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934F9" w14:textId="54AEC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21019" w14:textId="7B2837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0482D" w14:textId="78E6EC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400.00 </w:t>
            </w:r>
          </w:p>
        </w:tc>
      </w:tr>
      <w:tr w:rsidR="00C204E5" w:rsidRPr="00C204E5" w14:paraId="061C72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E67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6BF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g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014731" w14:textId="38275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415113F" w14:textId="74592C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36DAF" w14:textId="59149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3BD92" w14:textId="127B50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080.00 </w:t>
            </w:r>
          </w:p>
        </w:tc>
      </w:tr>
      <w:tr w:rsidR="00C204E5" w:rsidRPr="00C204E5" w14:paraId="7B3EAD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3E7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707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k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E9C8A0" w14:textId="633D67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294FE" w14:textId="361C40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A9948" w14:textId="31C95C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74428" w14:textId="4B1225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r>
      <w:tr w:rsidR="00C204E5" w:rsidRPr="00C204E5" w14:paraId="441087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131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31E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E9F139F" w14:textId="060403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7C0A83B" w14:textId="0E4794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2C7BC" w14:textId="3C47ED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54B25" w14:textId="09CB50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160.00 </w:t>
            </w:r>
          </w:p>
        </w:tc>
      </w:tr>
      <w:tr w:rsidR="00C204E5" w:rsidRPr="00C204E5" w14:paraId="0AFD93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01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B19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9D53C2" w14:textId="2EC3E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3A2DDF7" w14:textId="33F840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A382D" w14:textId="3E3E2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A0278" w14:textId="64F330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42,339.18 </w:t>
            </w:r>
          </w:p>
        </w:tc>
      </w:tr>
      <w:tr w:rsidR="00C204E5" w:rsidRPr="00C204E5" w14:paraId="2D40829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27FE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9C0DE04" w14:textId="2CB89D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11FBEC" w14:textId="270CCA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A569E" w14:textId="02474FF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D9A29E" w14:textId="1C5626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25,486.92 </w:t>
            </w:r>
          </w:p>
        </w:tc>
      </w:tr>
      <w:tr w:rsidR="00C204E5" w:rsidRPr="00C204E5" w14:paraId="4BFC71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E594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400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1553406" w14:textId="05DC2D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CB99BB3" w14:textId="6026E9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713D7" w14:textId="7E53D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11C02" w14:textId="25E386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680.00 </w:t>
            </w:r>
          </w:p>
        </w:tc>
      </w:tr>
      <w:tr w:rsidR="00C204E5" w:rsidRPr="00C204E5" w14:paraId="0243A5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D21A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110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055D0C" w14:textId="4BB231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74CF9CE7" w14:textId="5DB3CF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33A62" w14:textId="3CB3DD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3B42A" w14:textId="5BA334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280.00 </w:t>
            </w:r>
          </w:p>
        </w:tc>
      </w:tr>
      <w:tr w:rsidR="00C204E5" w:rsidRPr="00C204E5" w14:paraId="48EF85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F85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1EF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E6663CD" w14:textId="7B98FE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0F6FFC" w14:textId="5D46F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7FF72" w14:textId="3257A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F9DA5" w14:textId="4BBE22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r>
      <w:tr w:rsidR="00C204E5" w:rsidRPr="00C204E5" w14:paraId="190E08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63E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07D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312BCDB" w14:textId="03DAC2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50E3D0F5" w14:textId="1E06A0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43812" w14:textId="682F94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7E80D" w14:textId="4052F9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030.45 </w:t>
            </w:r>
          </w:p>
        </w:tc>
      </w:tr>
      <w:tr w:rsidR="00C204E5" w:rsidRPr="00C204E5" w14:paraId="1CED83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BBE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ED3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ba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8201F8" w14:textId="14C096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74926D38" w14:textId="0A29E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4ED5D" w14:textId="64A4A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2D18B" w14:textId="56E778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2,074.00 </w:t>
            </w:r>
          </w:p>
        </w:tc>
      </w:tr>
      <w:tr w:rsidR="00C204E5" w:rsidRPr="00C204E5" w14:paraId="3B4274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4D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13A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55DE330" w14:textId="45E0B5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DE1AC76" w14:textId="17E4B7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206CE" w14:textId="6BD94C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BE1CD" w14:textId="1D1EE4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8,742.00 </w:t>
            </w:r>
          </w:p>
        </w:tc>
      </w:tr>
      <w:tr w:rsidR="00C204E5" w:rsidRPr="00C204E5" w14:paraId="50AC36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C80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967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4AF7D7" w14:textId="7454A7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412E273" w14:textId="7C7AC2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62C79" w14:textId="6DF9CB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4D780" w14:textId="0B3EF6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0,480.00 </w:t>
            </w:r>
          </w:p>
        </w:tc>
      </w:tr>
      <w:tr w:rsidR="00C204E5" w:rsidRPr="00C204E5" w14:paraId="497A47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47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94B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471823F" w14:textId="3CFD08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E9822" w14:textId="5C5BA1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F23BF" w14:textId="063D85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B3697" w14:textId="0816DA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800.00 </w:t>
            </w:r>
          </w:p>
        </w:tc>
      </w:tr>
      <w:tr w:rsidR="00C204E5" w:rsidRPr="00C204E5" w14:paraId="145DC4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F65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FD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lut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0BF074" w14:textId="2862AB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221479B2" w14:textId="6C6DE0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D5631" w14:textId="02184C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055F0" w14:textId="7D81B0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5,920.00 </w:t>
            </w:r>
          </w:p>
        </w:tc>
      </w:tr>
      <w:tr w:rsidR="00C204E5" w:rsidRPr="00C204E5" w14:paraId="5195E4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C68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6F4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1F104A11" w14:textId="1391C2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F62ADE" w14:textId="78BB4A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7656F" w14:textId="4ADBC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B248B" w14:textId="1B8208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040.00 </w:t>
            </w:r>
          </w:p>
        </w:tc>
      </w:tr>
      <w:tr w:rsidR="00C204E5" w:rsidRPr="00C204E5" w14:paraId="1A0018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73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3E6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Roseller</w:t>
            </w:r>
            <w:proofErr w:type="spellEnd"/>
            <w:r w:rsidRPr="00C204E5">
              <w:rPr>
                <w:rFonts w:ascii="Arial Narrow" w:hAnsi="Arial Narrow"/>
                <w:i/>
                <w:iCs/>
                <w:color w:val="000000"/>
                <w:sz w:val="20"/>
                <w:szCs w:val="20"/>
              </w:rPr>
              <w:t xml:space="preserve"> Lim</w:t>
            </w:r>
          </w:p>
        </w:tc>
        <w:tc>
          <w:tcPr>
            <w:tcW w:w="1003" w:type="pct"/>
            <w:tcBorders>
              <w:top w:val="nil"/>
              <w:left w:val="nil"/>
              <w:bottom w:val="single" w:sz="4" w:space="0" w:color="000000"/>
              <w:right w:val="single" w:sz="4" w:space="0" w:color="000000"/>
            </w:tcBorders>
            <w:shd w:val="clear" w:color="auto" w:fill="auto"/>
            <w:noWrap/>
            <w:vAlign w:val="bottom"/>
            <w:hideMark/>
          </w:tcPr>
          <w:p w14:paraId="0FEF54A1" w14:textId="652F14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B8E6E84" w14:textId="7703E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2A979" w14:textId="657B4B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C79F8" w14:textId="4E9DFC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120.00 </w:t>
            </w:r>
          </w:p>
        </w:tc>
      </w:tr>
      <w:tr w:rsidR="00C204E5" w:rsidRPr="00C204E5" w14:paraId="0912E11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224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D83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18E901" w14:textId="32C48A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34AFD2D6" w14:textId="7FF29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81ECD" w14:textId="54084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28E1D" w14:textId="443266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3,480.47 </w:t>
            </w:r>
          </w:p>
        </w:tc>
      </w:tr>
      <w:tr w:rsidR="00C204E5" w:rsidRPr="00C204E5" w14:paraId="3199E6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271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A20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05DBF248" w14:textId="57B369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A750B" w14:textId="2C8D1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90C5F" w14:textId="567528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C8F7F" w14:textId="2E33F3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3,600.00 </w:t>
            </w:r>
          </w:p>
        </w:tc>
      </w:tr>
      <w:tr w:rsidR="00C204E5" w:rsidRPr="00C204E5" w14:paraId="4BE185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BAF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5A6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t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9722CA" w14:textId="6DFD39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71E74CC" w14:textId="6C708F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3B902" w14:textId="6FAF32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D6828" w14:textId="2DD5A3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3,840.00 </w:t>
            </w:r>
          </w:p>
        </w:tc>
      </w:tr>
      <w:tr w:rsidR="00C204E5" w:rsidRPr="00C204E5" w14:paraId="32B17D6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FFC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0FA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ng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788949" w14:textId="637820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767CC" w14:textId="097DB7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5D260" w14:textId="10EF21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4A1D7" w14:textId="4497A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6,400.00 </w:t>
            </w:r>
          </w:p>
        </w:tc>
      </w:tr>
      <w:tr w:rsidR="00C204E5" w:rsidRPr="00C204E5" w14:paraId="7E10F9B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509D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DF7A877" w14:textId="546B48E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106C6E1" w14:textId="768E467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0883EC" w14:textId="592B7E0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B9DAF0" w14:textId="233238E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47,431.64 </w:t>
            </w:r>
          </w:p>
        </w:tc>
      </w:tr>
      <w:tr w:rsidR="00C204E5" w:rsidRPr="00C204E5" w14:paraId="4F9A30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985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9CE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0B3A969" w14:textId="402F7C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776FA50" w14:textId="105C73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D8862" w14:textId="092578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5EFB7" w14:textId="6D0B83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431.64 </w:t>
            </w:r>
          </w:p>
        </w:tc>
      </w:tr>
      <w:tr w:rsidR="00C204E5" w:rsidRPr="00C204E5" w14:paraId="2756517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4B081C"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7E830624" w14:textId="3B38A3D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883,05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038F8978" w14:textId="0D4FCFA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49973C5" w14:textId="5B2AE83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FB28BA" w14:textId="01A2C5C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883,058.45 </w:t>
            </w:r>
          </w:p>
        </w:tc>
      </w:tr>
      <w:tr w:rsidR="00C204E5" w:rsidRPr="00C204E5" w14:paraId="59F7095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F4F3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0ED1C9" w14:textId="4273D8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33,611.1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2FFF0" w14:textId="66F1BB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714DAA" w14:textId="1A86C05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BD446E" w14:textId="2229AF0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33,611.10 </w:t>
            </w:r>
          </w:p>
        </w:tc>
      </w:tr>
      <w:tr w:rsidR="00C204E5" w:rsidRPr="00C204E5" w14:paraId="76FD08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E8FE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41C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D5B377" w14:textId="004B75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529DB8" w14:textId="04247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6C3F" w14:textId="6A6937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A5C8B" w14:textId="0696F3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CF5FE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AC67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CCB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bo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DD3D8B" w14:textId="7385C4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B8EF6A8" w14:textId="714364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959EF" w14:textId="3A5593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BE390" w14:textId="370AE7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4B691F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1AE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8D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Manolo </w:t>
            </w:r>
            <w:proofErr w:type="spellStart"/>
            <w:r w:rsidRPr="00C204E5">
              <w:rPr>
                <w:rFonts w:ascii="Arial Narrow" w:hAnsi="Arial Narrow"/>
                <w:i/>
                <w:iCs/>
                <w:color w:val="000000"/>
                <w:sz w:val="20"/>
                <w:szCs w:val="20"/>
              </w:rPr>
              <w:t>Fortic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B1F31E" w14:textId="71B23F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7B78" w14:textId="624119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5A5ED" w14:textId="49D63D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4E56" w14:textId="2B6A54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4B70B3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968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EC4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lak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6B95AF" w14:textId="4499B1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5A3204" w14:textId="3E4BE8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9C52" w14:textId="5301D8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2B99A" w14:textId="18645D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D763B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4DE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932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bang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EABFE9" w14:textId="5195D0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50D119B2" w14:textId="5A044C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3A985" w14:textId="19129B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AFD5A" w14:textId="3885D4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128.00 </w:t>
            </w:r>
          </w:p>
        </w:tc>
      </w:tr>
      <w:tr w:rsidR="00C204E5" w:rsidRPr="00C204E5" w14:paraId="03060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DAE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C48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BD035" w14:textId="5F98AE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59F53C0" w14:textId="7380CC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CC610" w14:textId="63112B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7416F" w14:textId="57D211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02.00 </w:t>
            </w:r>
          </w:p>
        </w:tc>
      </w:tr>
      <w:tr w:rsidR="00C204E5" w:rsidRPr="00C204E5" w14:paraId="0C4DA0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C3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9B7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nt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3945A9" w14:textId="0BCCF4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F322BA7" w14:textId="658AE3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1758A" w14:textId="73DD5D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72119" w14:textId="41CE8A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6A7FDC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29E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AD1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35DB5CD" w14:textId="77C755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5D144779" w14:textId="1312CC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6CA2A" w14:textId="48E56E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ABF7" w14:textId="409E8E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0,175.00 </w:t>
            </w:r>
          </w:p>
        </w:tc>
      </w:tr>
      <w:tr w:rsidR="00C204E5" w:rsidRPr="00C204E5" w14:paraId="15F2E4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F769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4F4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B8DE2DB" w14:textId="5FA7EC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D44D07C" w14:textId="61CB18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1897" w14:textId="1BCED8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F0FED" w14:textId="1C9939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67A724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ED7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EAA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ngc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B8C896" w14:textId="3FABD0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0EF3F7B0" w14:textId="28D375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1E292" w14:textId="3F9FEA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DC763" w14:textId="74DFDF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780.88 </w:t>
            </w:r>
          </w:p>
        </w:tc>
      </w:tr>
      <w:tr w:rsidR="00C204E5" w:rsidRPr="00C204E5" w14:paraId="27B8BA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75A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287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05B06C0" w14:textId="576689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7F1EDA9F" w14:textId="6D0855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61506" w14:textId="1B84DB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16C69" w14:textId="7A24EE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5,225.22 </w:t>
            </w:r>
          </w:p>
        </w:tc>
      </w:tr>
      <w:tr w:rsidR="00C204E5" w:rsidRPr="00C204E5" w14:paraId="6846C2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44A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EA7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D66DD" w14:textId="7A5850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8102C7D" w14:textId="27DC4B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78915" w14:textId="026329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2C404" w14:textId="55F724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1B4630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EEBB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6F0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127DF09B" w14:textId="368F12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484267B" w14:textId="3F63C7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4EAB0" w14:textId="785DCC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C5003" w14:textId="194CC3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4,645.00 </w:t>
            </w:r>
          </w:p>
        </w:tc>
      </w:tr>
      <w:tr w:rsidR="00C204E5" w:rsidRPr="00C204E5" w14:paraId="4DF750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E15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F75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tao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C152F1" w14:textId="4088EB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7C0B8" w14:textId="0EDF74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90C2A" w14:textId="0972B6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47F5F" w14:textId="725C4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300.00 </w:t>
            </w:r>
          </w:p>
        </w:tc>
      </w:tr>
      <w:tr w:rsidR="00C204E5" w:rsidRPr="00C204E5" w14:paraId="171A27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0DB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1F4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45D382" w14:textId="3C3908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D02282" w14:textId="580892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88781" w14:textId="241329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3521" w14:textId="459475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05AC83C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B83F2"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A81BF9E" w14:textId="6576D88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0EF09" w14:textId="32F7E92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FEEF8E" w14:textId="1139E7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38F8C5" w14:textId="4B67FB6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46,869.37 </w:t>
            </w:r>
          </w:p>
        </w:tc>
      </w:tr>
      <w:tr w:rsidR="00C204E5" w:rsidRPr="00C204E5" w14:paraId="470985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7ED1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055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h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BC8217" w14:textId="66C40A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D7727D" w14:textId="2703C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FFFDA" w14:textId="023CAA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0AE4" w14:textId="17A58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1FF815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9C7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45C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mbaj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CEE303" w14:textId="280846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1BE7A416" w14:textId="3DEF49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EAA1A" w14:textId="021DCA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058B7" w14:textId="55F18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1,503.62 </w:t>
            </w:r>
          </w:p>
        </w:tc>
      </w:tr>
      <w:tr w:rsidR="00C204E5" w:rsidRPr="00C204E5" w14:paraId="0395CCC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2F8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024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4AABFC" w14:textId="04518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0AB4BBC1" w14:textId="3EDA63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384C6" w14:textId="241036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7979" w14:textId="744CB9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2,180.75 </w:t>
            </w:r>
          </w:p>
        </w:tc>
      </w:tr>
      <w:tr w:rsidR="00C204E5" w:rsidRPr="00C204E5" w14:paraId="5126C60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F1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52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22FB3E" w14:textId="79A4BC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D0D59E2" w14:textId="6A1038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DFD34" w14:textId="7EA320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7A662" w14:textId="6F87AC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49E702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8F9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12A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3A09C4" w14:textId="46C70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E957B58" w14:textId="2577E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9C254" w14:textId="56E7C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0BE73" w14:textId="750120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5AC3A6E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8596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E6A508E" w14:textId="6F7241B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265,0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2FA141C3" w14:textId="45E4202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649813" w14:textId="730877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B009F" w14:textId="4AC5A4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265,095.97 </w:t>
            </w:r>
          </w:p>
        </w:tc>
      </w:tr>
      <w:tr w:rsidR="00C204E5" w:rsidRPr="00C204E5" w14:paraId="0D1CD2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7EA2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DBC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060D90" w14:textId="1871B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17431F96" w14:textId="654A97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F81E8" w14:textId="337A1D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74E8A" w14:textId="3FC5B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980,082.53 </w:t>
            </w:r>
          </w:p>
        </w:tc>
      </w:tr>
      <w:tr w:rsidR="00C204E5" w:rsidRPr="00C204E5" w14:paraId="4E3E41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2FE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172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D44BB74" w14:textId="6FD3D7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0D8335F" w14:textId="7FE228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7A25E" w14:textId="78A278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EEB3" w14:textId="61F66F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74BC8A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B7B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CA2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o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E8F627" w14:textId="766861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37F7F5" w14:textId="7F28B5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37E9" w14:textId="678F7B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DD18A" w14:textId="4600C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6EA9D3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C20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65A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r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59069B" w14:textId="44831E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65F296D" w14:textId="4F62D0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4E828" w14:textId="7D916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B0ACB" w14:textId="0008DB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7,902.00 </w:t>
            </w:r>
          </w:p>
        </w:tc>
      </w:tr>
      <w:tr w:rsidR="00C204E5" w:rsidRPr="00C204E5" w14:paraId="4B1470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F9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1DB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usw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E08ADC" w14:textId="460572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1A3BD5CB" w14:textId="5E6F8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593A2" w14:textId="37EDC9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D5AE3" w14:textId="5C757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32,663.69 </w:t>
            </w:r>
          </w:p>
        </w:tc>
      </w:tr>
      <w:tr w:rsidR="00C204E5" w:rsidRPr="00C204E5" w14:paraId="4D02A7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569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42D0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51368A" w14:textId="3AB23F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24A645D1" w14:textId="34D0F9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13C2B" w14:textId="62C9BD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FDEA" w14:textId="33895A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9,545.00 </w:t>
            </w:r>
          </w:p>
        </w:tc>
      </w:tr>
      <w:tr w:rsidR="00C204E5" w:rsidRPr="00C204E5" w14:paraId="408BD3F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609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30B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na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B70F48" w14:textId="46DBB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D21606" w14:textId="50F9AC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A7FD" w14:textId="0356F2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07D82" w14:textId="37709B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2B88B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EBE1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F1D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i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73B523" w14:textId="449584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DF8F952" w14:textId="06B78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1B77F" w14:textId="4A2524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74F4" w14:textId="2A71E1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r>
      <w:tr w:rsidR="00C204E5" w:rsidRPr="00C204E5" w14:paraId="193CE5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D7C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19D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t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0F02E2" w14:textId="5E4A0F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EE4284" w14:textId="022D99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A6E17" w14:textId="269BB2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E324F" w14:textId="51B0F2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37258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3BF4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F2B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781D4A" w14:textId="5D6F6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D33" w14:textId="3C42C4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DDE40" w14:textId="561078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3FDA" w14:textId="7CD30F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156FB0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8D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17F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4B6269" w14:textId="65FB8F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0E0B3DC6" w14:textId="167D46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D906C" w14:textId="042072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A619E" w14:textId="0A349A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4,965.00 </w:t>
            </w:r>
          </w:p>
        </w:tc>
      </w:tr>
      <w:tr w:rsidR="00C204E5" w:rsidRPr="00C204E5" w14:paraId="198FD51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FAB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C88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p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BD946D" w14:textId="514D0E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F3EAAC" w14:textId="754DCE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E907E" w14:textId="65CEA9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9FA9B" w14:textId="1AAF67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29CDC6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DAE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DFF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B24FC1C" w14:textId="6262AE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64E8AD97" w14:textId="32CCB1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85784" w14:textId="2871CD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23EBD" w14:textId="5CA0C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8,877.75 </w:t>
            </w:r>
          </w:p>
        </w:tc>
      </w:tr>
      <w:tr w:rsidR="00C204E5" w:rsidRPr="00C204E5" w14:paraId="08E09E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3E8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828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6F37D05" w14:textId="5B6CF1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1C81" w14:textId="3B3A69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26C16" w14:textId="5CA44D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95F10" w14:textId="71E99E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00.00 </w:t>
            </w:r>
          </w:p>
        </w:tc>
      </w:tr>
      <w:tr w:rsidR="00C204E5" w:rsidRPr="00C204E5" w14:paraId="5BACCC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A50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1F5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un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CABFF1" w14:textId="1C31B7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3247A8" w14:textId="039AE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3E055" w14:textId="08E4EF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1F0BA" w14:textId="5D4F36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A525E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04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5BC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u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DF7566" w14:textId="3A616A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6A794D5" w14:textId="109EE6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593DC" w14:textId="1C356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628A6" w14:textId="542ACC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539F00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926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653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tao</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R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0A3A90" w14:textId="1EBA4C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7584A6" w14:textId="2117CB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EA216" w14:textId="483DB0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CC7F0" w14:textId="611897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6AABC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419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9EB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98C4552" w14:textId="1C237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154C40FF" w14:textId="72F89B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620D3" w14:textId="408F59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5FC3E" w14:textId="76034A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930.00 </w:t>
            </w:r>
          </w:p>
        </w:tc>
      </w:tr>
      <w:tr w:rsidR="00C204E5" w:rsidRPr="00C204E5" w14:paraId="102AE9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2DD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6099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0BD588" w14:textId="0DA811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80B81CC" w14:textId="5B016C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F3C37" w14:textId="6DD0E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5B9F0" w14:textId="72964F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7F50728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33D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99D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g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0683E1" w14:textId="6527CF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FDFDB9" w14:textId="6946E7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B516A" w14:textId="26AA8E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F139E" w14:textId="73FAE8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42FFC6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5C47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B8EB79D" w14:textId="4F0BA26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6C639" w14:textId="1B9B19F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8F376B" w14:textId="24DFCA1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4E0559" w14:textId="4FAF84E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289,220.64 </w:t>
            </w:r>
          </w:p>
        </w:tc>
      </w:tr>
      <w:tr w:rsidR="00C204E5" w:rsidRPr="00C204E5" w14:paraId="2A3EC6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1CEE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C7B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o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37948E" w14:textId="33388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4AFFF3" w14:textId="6917CE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9EA7E" w14:textId="41B3F7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595C1" w14:textId="5AE821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6B32CD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248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CEB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ia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DEB692" w14:textId="514E8E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0EC120" w14:textId="3D378C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3D5E8" w14:textId="29F9B1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1E173" w14:textId="7946AF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20829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4F2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85E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230C9C2" w14:textId="5663BD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B8D3A6" w14:textId="0C6AE2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C3550" w14:textId="7DE23E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05C5" w14:textId="061078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66CB33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C2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95A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CF02BFD" w14:textId="7A86DF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D47A94" w14:textId="10D667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F4860" w14:textId="5982C9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EB9" w14:textId="7CB4E5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43528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C05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B34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3D000AE9" w14:textId="04C0A5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AF650F" w14:textId="56E49A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4D72C" w14:textId="39A5B1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FB450" w14:textId="75AD01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091230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8A1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EC2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Lopez </w:t>
            </w:r>
            <w:proofErr w:type="spellStart"/>
            <w:r w:rsidRPr="00C204E5">
              <w:rPr>
                <w:rFonts w:ascii="Arial Narrow" w:hAnsi="Arial Narrow"/>
                <w:i/>
                <w:iCs/>
                <w:color w:val="000000"/>
                <w:sz w:val="20"/>
                <w:szCs w:val="20"/>
              </w:rPr>
              <w:t>Ja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B327D3" w14:textId="7CB164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B2C7" w14:textId="17AFCB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65024" w14:textId="2ADF6D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D3260" w14:textId="1BBB7D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230AD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46A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500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roquieta</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31C1F7" w14:textId="713EF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7DEB0535" w14:textId="39E0B5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3B259" w14:textId="72FEB4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DCFFC" w14:textId="467194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67,440.00 </w:t>
            </w:r>
          </w:p>
        </w:tc>
      </w:tr>
      <w:tr w:rsidR="00C204E5" w:rsidRPr="00C204E5" w14:paraId="710AE5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14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E42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B8B670" w14:textId="5CDD05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3BB476" w14:textId="3C5DFB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7018A" w14:textId="267C75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2C98C" w14:textId="741875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E8595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1C5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92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DD063CD" w14:textId="6077F9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918DA9" w14:textId="489EAE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44C3C" w14:textId="07C6AD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D6A58" w14:textId="36ECD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24CDB70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564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FC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pang</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Dal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DDFA04" w14:textId="22BE2D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CD4E82" w14:textId="630994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9B002" w14:textId="28EDE5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23450" w14:textId="79563F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FDFAD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288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54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7D1B0F91" w14:textId="1D7BA1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312E1B" w14:textId="117799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2822D" w14:textId="3709F6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8ACF2" w14:textId="22C19F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34553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B70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721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lar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D7197F" w14:textId="5BAA87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5F9E6F1" w14:textId="7A3DF7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D822A" w14:textId="11D750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848F" w14:textId="502FE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240.64 </w:t>
            </w:r>
          </w:p>
        </w:tc>
      </w:tr>
      <w:tr w:rsidR="00C204E5" w:rsidRPr="00C204E5" w14:paraId="462C2B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45D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BAE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Don </w:t>
            </w:r>
            <w:proofErr w:type="spellStart"/>
            <w:r w:rsidRPr="00C204E5">
              <w:rPr>
                <w:rFonts w:ascii="Arial Narrow" w:hAnsi="Arial Narrow"/>
                <w:i/>
                <w:iCs/>
                <w:color w:val="000000"/>
                <w:sz w:val="20"/>
                <w:szCs w:val="20"/>
              </w:rPr>
              <w:t>Victoriano</w:t>
            </w:r>
            <w:proofErr w:type="spellEnd"/>
            <w:r w:rsidRPr="00C204E5">
              <w:rPr>
                <w:rFonts w:ascii="Arial Narrow" w:hAnsi="Arial Narrow"/>
                <w:i/>
                <w:iCs/>
                <w:color w:val="000000"/>
                <w:sz w:val="20"/>
                <w:szCs w:val="20"/>
              </w:rPr>
              <w:t xml:space="preserve">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1BCF5CF" w14:textId="5CF88F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2EDFBD" w14:textId="244E53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A31D2" w14:textId="49A3AD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62F2A" w14:textId="0F860E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3E9800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BF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214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9A58CE" w14:textId="7387D3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DC80E" w14:textId="50617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0863F" w14:textId="4F420E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AEB77" w14:textId="02D090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05,000.00 </w:t>
            </w:r>
          </w:p>
        </w:tc>
      </w:tr>
      <w:tr w:rsidR="00C204E5" w:rsidRPr="00C204E5" w14:paraId="50F5DF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F2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FF3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naca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874C3C" w14:textId="12189E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848EEA" w14:textId="4A2C73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B56D1" w14:textId="1AD75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E3F0E" w14:textId="00C528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2E7C2F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9D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31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gub</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9E61B6" w14:textId="09C023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17553D" w14:textId="7FB27F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DE1FF" w14:textId="0773F9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3CF7F" w14:textId="19F995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5A53B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71E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4E4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D84628" w14:textId="2E38DE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0825B4" w14:textId="0CD1DC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B3491" w14:textId="2DC89F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C9823" w14:textId="3A6B81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6867A3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72E5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01AEBBF" w14:textId="3BEF4C1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48,261.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3D2D455" w14:textId="5320A2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288178" w14:textId="1EF36B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FBA219" w14:textId="58D7B3D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48,261.37 </w:t>
            </w:r>
          </w:p>
        </w:tc>
      </w:tr>
      <w:tr w:rsidR="00C204E5" w:rsidRPr="00C204E5" w14:paraId="7B9FF9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A6CD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239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043DE2" w14:textId="127FBB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52C6BDCC" w14:textId="7A16E8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C2BE1" w14:textId="5C3CC7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C1861" w14:textId="35E58B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28,950.37 </w:t>
            </w:r>
          </w:p>
        </w:tc>
      </w:tr>
      <w:tr w:rsidR="00C204E5" w:rsidRPr="00C204E5" w14:paraId="342B26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85A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09D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398715" w14:textId="74D67F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E00072B" w14:textId="5CF96F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FF4F6" w14:textId="3C67E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52A0D" w14:textId="7391E9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7B292C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AF2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0A6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ing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EB09D6" w14:textId="596248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E53E99" w14:textId="265358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F1D9F" w14:textId="049C4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00C6A" w14:textId="148C70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79531D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A48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DC6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inu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E430AD" w14:textId="644109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2C4E71" w14:textId="6CBE3E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069C" w14:textId="4699D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C8C66" w14:textId="0DB3A3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3BAFDFB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E34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183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ingoog</w:t>
            </w:r>
            <w:proofErr w:type="spellEnd"/>
            <w:r w:rsidRPr="00C204E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53B08C" w14:textId="302ED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45A89CFD" w14:textId="3264E3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B5D3D" w14:textId="6F4B4D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EA5E" w14:textId="52BB9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73.00 </w:t>
            </w:r>
          </w:p>
        </w:tc>
      </w:tr>
      <w:tr w:rsidR="00C204E5" w:rsidRPr="00C204E5" w14:paraId="039B48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E8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768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752C12" w14:textId="5284A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286337" w14:textId="51F564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3030F" w14:textId="2CCE1D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91443" w14:textId="10B662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2B1489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965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5D1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C7DD43" w14:textId="10617F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0023F" w14:textId="4E0577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2F97D" w14:textId="54749D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9F8A4" w14:textId="53E0CF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7,200.00 </w:t>
            </w:r>
          </w:p>
        </w:tc>
      </w:tr>
      <w:tr w:rsidR="00C204E5" w:rsidRPr="00C204E5" w14:paraId="4F7A44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4A4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3CF3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 (</w:t>
            </w:r>
            <w:proofErr w:type="spellStart"/>
            <w:r w:rsidRPr="00C204E5">
              <w:rPr>
                <w:rFonts w:ascii="Arial Narrow" w:hAnsi="Arial Narrow"/>
                <w:i/>
                <w:iCs/>
                <w:color w:val="000000"/>
                <w:sz w:val="20"/>
                <w:szCs w:val="20"/>
              </w:rPr>
              <w:t>Linugos</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C80B93B" w14:textId="0467AC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14F073E" w14:textId="6B6276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5A432" w14:textId="641ECB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907BB" w14:textId="2AB7C5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789.00 </w:t>
            </w:r>
          </w:p>
        </w:tc>
      </w:tr>
      <w:tr w:rsidR="00C204E5" w:rsidRPr="00C204E5" w14:paraId="3E652A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6A2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98A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DA8A90B" w14:textId="410706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E150" w14:textId="48E66A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59D7F" w14:textId="064305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7C60A" w14:textId="2FC324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7CEBF1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B1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FAE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76F9E3" w14:textId="3FF6EF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B5D3D93" w14:textId="584D9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00E84" w14:textId="0FB211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996D4" w14:textId="741F59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2A8949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D1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E09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14DA82" w14:textId="1D84D5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0F765C" w14:textId="5084F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C65B0" w14:textId="751856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5E89A" w14:textId="757E6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1A38BF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DCF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913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ubiji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1D1059" w14:textId="51ABB6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092F26" w14:textId="7272B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2B8B8" w14:textId="17E010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544AF" w14:textId="55E28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3F759E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DAD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D4B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F3CA92" w14:textId="2F9455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AF0F05" w14:textId="28CED8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FED55" w14:textId="7ACAB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0D0C4" w14:textId="6426C6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13A2CD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DC6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6939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F49CDA4" w14:textId="65D6DD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30417" w14:textId="133BD4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0B567" w14:textId="198217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2276" w14:textId="282630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5,700.00 </w:t>
            </w:r>
          </w:p>
        </w:tc>
      </w:tr>
      <w:tr w:rsidR="00C204E5" w:rsidRPr="00C204E5" w14:paraId="155579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0EF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30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itag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C8F8C4" w14:textId="7FB3A0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7FC570A" w14:textId="118474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3DA53" w14:textId="212503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B64C4" w14:textId="393A8C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7FA1C9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133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5F8B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n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82EEAD" w14:textId="7A8B6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3C0B4228" w14:textId="130BFF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5D42C" w14:textId="7E6E1D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95514" w14:textId="6E4A5A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4,045.00 </w:t>
            </w:r>
          </w:p>
        </w:tc>
      </w:tr>
      <w:tr w:rsidR="00C204E5" w:rsidRPr="00C204E5" w14:paraId="781A7A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914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058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s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DF0A8B" w14:textId="423D22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329.00 </w:t>
            </w:r>
          </w:p>
        </w:tc>
        <w:tc>
          <w:tcPr>
            <w:tcW w:w="958" w:type="pct"/>
            <w:tcBorders>
              <w:top w:val="nil"/>
              <w:left w:val="nil"/>
              <w:bottom w:val="single" w:sz="4" w:space="0" w:color="000000"/>
              <w:right w:val="single" w:sz="4" w:space="0" w:color="000000"/>
            </w:tcBorders>
            <w:shd w:val="clear" w:color="auto" w:fill="auto"/>
            <w:noWrap/>
            <w:vAlign w:val="bottom"/>
            <w:hideMark/>
          </w:tcPr>
          <w:p w14:paraId="1FA46132" w14:textId="294FE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187D2" w14:textId="53A930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42FCD" w14:textId="57E950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329.00 </w:t>
            </w:r>
          </w:p>
        </w:tc>
      </w:tr>
      <w:tr w:rsidR="00C204E5" w:rsidRPr="00C204E5" w14:paraId="06548C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D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5D5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1AECF5" w14:textId="711739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015322" w14:textId="3DE83F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F4146" w14:textId="09B7B5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81970" w14:textId="421AE7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63EFD7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71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54D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BABC50D" w14:textId="1E50D2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7B3667A" w14:textId="2146B5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F3F98" w14:textId="725A07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78BEE" w14:textId="6EAE6E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980.00 </w:t>
            </w:r>
          </w:p>
        </w:tc>
      </w:tr>
      <w:tr w:rsidR="00C204E5" w:rsidRPr="00C204E5" w14:paraId="51E9C8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CBE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86D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g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D17DB2" w14:textId="2B3AE4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CFC311" w14:textId="68EEE1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B663A" w14:textId="5952F8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D8D11" w14:textId="0D3C05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r>
      <w:tr w:rsidR="00C204E5" w:rsidRPr="00C204E5" w14:paraId="2147B2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746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8C0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614EF79E" w14:textId="01C510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7E557F" w14:textId="1B693F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2AE98" w14:textId="4723BA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0E5AC" w14:textId="0042F4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2810B7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723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033E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Op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7EF7E6" w14:textId="0646B2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49F908A6" w14:textId="30B807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D96D4" w14:textId="11DEC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02AA3" w14:textId="0C0A67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180.00 </w:t>
            </w:r>
          </w:p>
        </w:tc>
      </w:tr>
      <w:tr w:rsidR="00C204E5" w:rsidRPr="00C204E5" w14:paraId="47A24A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CDF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CD2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35807C" w14:textId="3E0493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8EBE1D" w14:textId="2F68E9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00054" w14:textId="198019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96D48" w14:textId="721757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1482B1B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FD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BAD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40B27DC" w14:textId="186396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51616" w14:textId="49C36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D2AE0" w14:textId="222145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A7F9" w14:textId="4186D7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000.00 </w:t>
            </w:r>
          </w:p>
        </w:tc>
      </w:tr>
      <w:tr w:rsidR="00C204E5" w:rsidRPr="00C204E5" w14:paraId="017BB3B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E833B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B14A77C" w14:textId="01EA989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3269F5EC" w14:textId="57593C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0C2937" w14:textId="12E469B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95EB96" w14:textId="7E405F7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96,915.79 </w:t>
            </w:r>
          </w:p>
        </w:tc>
      </w:tr>
      <w:tr w:rsidR="00C204E5" w:rsidRPr="00C204E5" w14:paraId="5421ABF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9F4E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0252D10" w14:textId="7495C3B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D3EC0C6" w14:textId="125BA28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76441F" w14:textId="31E410E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202B16" w14:textId="1DA183E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76,474.66 </w:t>
            </w:r>
          </w:p>
        </w:tc>
      </w:tr>
      <w:tr w:rsidR="00C204E5" w:rsidRPr="00C204E5" w14:paraId="5B9ECB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E9BF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305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D337871" w14:textId="06BD97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AA06516" w14:textId="1D41F6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D543" w14:textId="7A89E5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1DC5" w14:textId="2AFFD3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630.00 </w:t>
            </w:r>
          </w:p>
        </w:tc>
      </w:tr>
      <w:tr w:rsidR="00C204E5" w:rsidRPr="00C204E5" w14:paraId="58409B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41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3BA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ak</w:t>
            </w:r>
            <w:proofErr w:type="spellEnd"/>
            <w:r w:rsidRPr="00C204E5">
              <w:rPr>
                <w:rFonts w:ascii="Arial Narrow" w:hAnsi="Arial Narrow"/>
                <w:i/>
                <w:iCs/>
                <w:color w:val="000000"/>
                <w:sz w:val="20"/>
                <w:szCs w:val="20"/>
              </w:rPr>
              <w:t xml:space="preserve">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733C750" w14:textId="2CE287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58720F8B" w14:textId="7E5870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B2C47" w14:textId="5EEE1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E5F08" w14:textId="38B7A5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6,096.53 </w:t>
            </w:r>
          </w:p>
        </w:tc>
      </w:tr>
      <w:tr w:rsidR="00C204E5" w:rsidRPr="00C204E5" w14:paraId="25EE92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7CF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EF3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0AB21F6" w14:textId="5A408B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042C031" w14:textId="117298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4124F" w14:textId="1258FA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39F1" w14:textId="05B27B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r>
      <w:tr w:rsidR="00C204E5" w:rsidRPr="00C204E5" w14:paraId="048D3D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416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0AE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49E468" w14:textId="00AE03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9CC6783" w14:textId="781D3C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BF590" w14:textId="70E2D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88183" w14:textId="18C46D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3,966.82 </w:t>
            </w:r>
          </w:p>
        </w:tc>
      </w:tr>
      <w:tr w:rsidR="00C204E5" w:rsidRPr="00C204E5" w14:paraId="728880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FF4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BA1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agusan</w:t>
            </w:r>
            <w:proofErr w:type="spellEnd"/>
            <w:r w:rsidRPr="00C204E5">
              <w:rPr>
                <w:rFonts w:ascii="Arial Narrow" w:hAnsi="Arial Narrow"/>
                <w:i/>
                <w:iCs/>
                <w:color w:val="000000"/>
                <w:sz w:val="20"/>
                <w:szCs w:val="20"/>
              </w:rPr>
              <w:t xml:space="preserve">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42DDBF1" w14:textId="592601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E5B8830" w14:textId="22607F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478E5" w14:textId="5FA4C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ED2C5" w14:textId="190C62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64.71 </w:t>
            </w:r>
          </w:p>
        </w:tc>
      </w:tr>
      <w:tr w:rsidR="00C204E5" w:rsidRPr="00C204E5" w14:paraId="369F32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653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D7F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w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26BBFF" w14:textId="5551E7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1C06FD01" w14:textId="7060E9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4E142" w14:textId="134F3E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28F45" w14:textId="48CE6B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6,370.00 </w:t>
            </w:r>
          </w:p>
        </w:tc>
      </w:tr>
      <w:tr w:rsidR="00C204E5" w:rsidRPr="00C204E5" w14:paraId="58D468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934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171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nka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CA5610" w14:textId="2253B2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69547DF3" w14:textId="42F469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C0D2" w14:textId="507C50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2278F" w14:textId="7BDE33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8,283.89 </w:t>
            </w:r>
          </w:p>
        </w:tc>
      </w:tr>
      <w:tr w:rsidR="00C204E5" w:rsidRPr="00C204E5" w14:paraId="5C85BD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072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5F8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40FE2C" w14:textId="2106F7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F63B8CC" w14:textId="194852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549A5" w14:textId="632B9E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7091F" w14:textId="703C8A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3,458.80 </w:t>
            </w:r>
          </w:p>
        </w:tc>
      </w:tr>
      <w:tr w:rsidR="00C204E5" w:rsidRPr="00C204E5" w14:paraId="0BEA7E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36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77D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982DDC" w14:textId="330B0F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72426B7" w14:textId="6B6F34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137F" w14:textId="75C99C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EC0E2" w14:textId="4C5074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3,379.32 </w:t>
            </w:r>
          </w:p>
        </w:tc>
      </w:tr>
      <w:tr w:rsidR="00C204E5" w:rsidRPr="00C204E5" w14:paraId="464F86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23E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6A2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6081CF4" w14:textId="7462E3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004B62A2" w14:textId="18F64B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397D9" w14:textId="0BB19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5461C" w14:textId="14C0D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492.94 </w:t>
            </w:r>
          </w:p>
        </w:tc>
      </w:tr>
      <w:tr w:rsidR="00C204E5" w:rsidRPr="00C204E5" w14:paraId="63B98C0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761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528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t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846675" w14:textId="3AFFEF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5B524C" w14:textId="513D9C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10580" w14:textId="3E6CC2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CDBD0" w14:textId="5B83B2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5,225.00 </w:t>
            </w:r>
          </w:p>
        </w:tc>
      </w:tr>
      <w:tr w:rsidR="00C204E5" w:rsidRPr="00C204E5" w14:paraId="05F804E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D1393"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224C8FE" w14:textId="4F01A0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3F82E6" w14:textId="470E65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DAE76" w14:textId="56013A6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6AB6EA" w14:textId="5EA9C56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860,151.85 </w:t>
            </w:r>
          </w:p>
        </w:tc>
      </w:tr>
      <w:tr w:rsidR="00C204E5" w:rsidRPr="00C204E5" w14:paraId="08B7899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FE55C"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EC8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suncion (</w:t>
            </w:r>
            <w:proofErr w:type="spellStart"/>
            <w:r w:rsidRPr="00C204E5">
              <w:rPr>
                <w:rFonts w:ascii="Arial Narrow" w:hAnsi="Arial Narrow"/>
                <w:i/>
                <w:iCs/>
                <w:color w:val="000000"/>
                <w:sz w:val="20"/>
                <w:szCs w:val="20"/>
              </w:rPr>
              <w:t>Saug</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2FD5519" w14:textId="7D696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4BB6404D" w14:textId="37894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DA7DD" w14:textId="7C7291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D8441" w14:textId="3F5C6E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6,090.42 </w:t>
            </w:r>
          </w:p>
        </w:tc>
      </w:tr>
      <w:tr w:rsidR="00C204E5" w:rsidRPr="00C204E5" w14:paraId="0B0F3A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5D6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157B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Braulio E. </w:t>
            </w:r>
            <w:proofErr w:type="spellStart"/>
            <w:r w:rsidRPr="00C204E5">
              <w:rPr>
                <w:rFonts w:ascii="Arial Narrow" w:hAnsi="Arial Narrow"/>
                <w:i/>
                <w:iCs/>
                <w:color w:val="000000"/>
                <w:sz w:val="20"/>
                <w:szCs w:val="20"/>
              </w:rPr>
              <w:t>Duja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DDBFCB" w14:textId="09FE04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A13CC2C" w14:textId="1F94E8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CB6E2" w14:textId="381DD4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0E288" w14:textId="1D7BCB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5,523.95 </w:t>
            </w:r>
          </w:p>
        </w:tc>
      </w:tr>
      <w:tr w:rsidR="00C204E5" w:rsidRPr="00C204E5" w14:paraId="072477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3F1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D53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5944572" w14:textId="55743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438E966" w14:textId="4884EF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ED6BA" w14:textId="4E9A6C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09443" w14:textId="61D3BE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830.18 </w:t>
            </w:r>
          </w:p>
        </w:tc>
      </w:tr>
      <w:tr w:rsidR="00C204E5" w:rsidRPr="00C204E5" w14:paraId="4AF377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713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936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Island Garden City of </w:t>
            </w:r>
            <w:proofErr w:type="spellStart"/>
            <w:r w:rsidRPr="00C204E5">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A4EF7B" w14:textId="4E2E32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25843C31" w14:textId="667747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5FD0A" w14:textId="53FBD1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94F49" w14:textId="268E29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6,846.54 </w:t>
            </w:r>
          </w:p>
        </w:tc>
      </w:tr>
      <w:tr w:rsidR="00C204E5" w:rsidRPr="00C204E5" w14:paraId="357301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CCE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EA2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pa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721EA8" w14:textId="1D0A23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3D0EEBE6" w14:textId="78F502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C9A5E" w14:textId="42A27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ACA63" w14:textId="388203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7,159.32 </w:t>
            </w:r>
          </w:p>
        </w:tc>
      </w:tr>
      <w:tr w:rsidR="00C204E5" w:rsidRPr="00C204E5" w14:paraId="31CD71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685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969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E9FE14A" w14:textId="70F1DE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69293B9" w14:textId="2925AD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9F0C2" w14:textId="7C2237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60011" w14:textId="146374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368.82 </w:t>
            </w:r>
          </w:p>
        </w:tc>
      </w:tr>
      <w:tr w:rsidR="00C204E5" w:rsidRPr="00C204E5" w14:paraId="1B819F3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5B3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3DB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P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1844B9" w14:textId="7FDB5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0114733" w14:textId="7FE1E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28C6" w14:textId="3BD1AD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A0513" w14:textId="4513A4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18,705.15 </w:t>
            </w:r>
          </w:p>
        </w:tc>
      </w:tr>
      <w:tr w:rsidR="00C204E5" w:rsidRPr="00C204E5" w14:paraId="7BB084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6D2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C10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6A238BA" w14:textId="5EDE6C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58670F3C" w14:textId="46B55D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05E92" w14:textId="2C4BFA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8BE7C" w14:textId="785CB1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r>
      <w:tr w:rsidR="00C204E5" w:rsidRPr="00C204E5" w14:paraId="79C38A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25E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9B1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24206C3" w14:textId="7A7ED3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A0A3F08" w14:textId="142625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E7BB" w14:textId="2AE968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6B1E6" w14:textId="3D083D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7,487.08 </w:t>
            </w:r>
          </w:p>
        </w:tc>
      </w:tr>
      <w:tr w:rsidR="00C204E5" w:rsidRPr="00C204E5" w14:paraId="298998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69C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DE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6A0115B5" w14:textId="138041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46AABB43" w14:textId="675A33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ED282" w14:textId="0D5C0B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E7E8B" w14:textId="6D07FB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1,502.54 </w:t>
            </w:r>
          </w:p>
        </w:tc>
      </w:tr>
      <w:tr w:rsidR="00C204E5" w:rsidRPr="00C204E5" w14:paraId="7F0E92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E79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EA6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lain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66E46F" w14:textId="505796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6564659" w14:textId="1CFF4B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59DDE" w14:textId="7ECAEB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6502C" w14:textId="3731D0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431.20 </w:t>
            </w:r>
          </w:p>
        </w:tc>
      </w:tr>
      <w:tr w:rsidR="00C204E5" w:rsidRPr="00C204E5" w14:paraId="202DB1B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4317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4EA7ADF" w14:textId="2ED6D02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278925B" w14:textId="534619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382A1" w14:textId="0F0BF0F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071E9A" w14:textId="512315F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669,625.49 </w:t>
            </w:r>
          </w:p>
        </w:tc>
      </w:tr>
      <w:tr w:rsidR="00C204E5" w:rsidRPr="00C204E5" w14:paraId="4EB13BE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6B28A"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C06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8FDA44" w14:textId="5295C9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3B54BE7" w14:textId="5834AC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DB7A9" w14:textId="335A5C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B8098" w14:textId="20039B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5,619.99 </w:t>
            </w:r>
          </w:p>
        </w:tc>
      </w:tr>
      <w:tr w:rsidR="00C204E5" w:rsidRPr="00C204E5" w14:paraId="4D2C84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31F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B89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D22B60" w14:textId="00DB31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CD6E19C" w14:textId="6C186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A2AFC" w14:textId="2DD33A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F590" w14:textId="1243E4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507,198.99 </w:t>
            </w:r>
          </w:p>
        </w:tc>
      </w:tr>
      <w:tr w:rsidR="00C204E5" w:rsidRPr="00C204E5" w14:paraId="31B95DC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E78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7AC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Dig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6388BF" w14:textId="795F71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681D3F6" w14:textId="44E0E5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D76A1" w14:textId="7ADF9A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CFED7" w14:textId="72800B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5,545.86 </w:t>
            </w:r>
          </w:p>
        </w:tc>
      </w:tr>
      <w:tr w:rsidR="00C204E5" w:rsidRPr="00C204E5" w14:paraId="28580C0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E6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A87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377324" w14:textId="4739AE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749180C" w14:textId="122E0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C7AD2" w14:textId="048BBA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0AAE0" w14:textId="523418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842.95 </w:t>
            </w:r>
          </w:p>
        </w:tc>
      </w:tr>
      <w:tr w:rsidR="00C204E5" w:rsidRPr="00C204E5" w14:paraId="65827E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201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16A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bl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7F4BDA" w14:textId="66B754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C8DA922" w14:textId="0D8655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E6D5E" w14:textId="6955E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9E45" w14:textId="54ABC8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6,420.00 </w:t>
            </w:r>
          </w:p>
        </w:tc>
      </w:tr>
      <w:tr w:rsidR="00C204E5" w:rsidRPr="00C204E5" w14:paraId="541D26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95D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38A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626DD0A" w14:textId="4EA2CB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BFACCA8" w14:textId="76B725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24F7" w14:textId="64B7F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91311" w14:textId="37CF32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1,816.30 </w:t>
            </w:r>
          </w:p>
        </w:tc>
      </w:tr>
      <w:tr w:rsidR="00C204E5" w:rsidRPr="00C204E5" w14:paraId="7FE552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9A7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6E1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33F350" w14:textId="2483F1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20A32F5" w14:textId="24D9D1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1B43F" w14:textId="27623F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CCD85" w14:textId="54483C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0,104.18 </w:t>
            </w:r>
          </w:p>
        </w:tc>
      </w:tr>
      <w:tr w:rsidR="00C204E5" w:rsidRPr="00C204E5" w14:paraId="6BE2CF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0CF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D8C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83EF5A" w14:textId="270F52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4823C45" w14:textId="55D60F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EDE30" w14:textId="7364D9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E96FA" w14:textId="491221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7,826.07 </w:t>
            </w:r>
          </w:p>
        </w:tc>
      </w:tr>
      <w:tr w:rsidR="00C204E5" w:rsidRPr="00C204E5" w14:paraId="5F3974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CF8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932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d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250FF7" w14:textId="40A3C2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DE22F3A" w14:textId="4CDF5E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9C43" w14:textId="30B2FD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98829" w14:textId="49EA4F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251.15 </w:t>
            </w:r>
          </w:p>
        </w:tc>
      </w:tr>
      <w:tr w:rsidR="00C204E5" w:rsidRPr="00C204E5" w14:paraId="5629EC8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C74B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68576CD" w14:textId="6439EE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B81C5" w14:textId="19DE642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E4099" w14:textId="51796F2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A12C36" w14:textId="01DC88A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620,642.25 </w:t>
            </w:r>
          </w:p>
        </w:tc>
      </w:tr>
      <w:tr w:rsidR="00C204E5" w:rsidRPr="00C204E5" w14:paraId="7BAA46D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4F4B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90D680D" w14:textId="1E5A90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25D8474" w14:textId="0F36E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F25CA" w14:textId="40F3BC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499372" w14:textId="5EFE1E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2,703.84 </w:t>
            </w:r>
          </w:p>
        </w:tc>
      </w:tr>
      <w:tr w:rsidR="00C204E5" w:rsidRPr="00C204E5" w14:paraId="326A29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A7E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60D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g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0E2919" w14:textId="43446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4A4B92C0" w14:textId="2B8D09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9B474" w14:textId="245465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CA4C7" w14:textId="772527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698.41 </w:t>
            </w:r>
          </w:p>
        </w:tc>
      </w:tr>
      <w:tr w:rsidR="00C204E5" w:rsidRPr="00C204E5" w14:paraId="0803B3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F0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D80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A6BF3B" w14:textId="16DD7D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E64" w14:textId="5C2083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1A1A5" w14:textId="0E4A0B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2FD14" w14:textId="24C4DF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r>
      <w:tr w:rsidR="00C204E5" w:rsidRPr="00C204E5" w14:paraId="48983C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410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B66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46C662F" w14:textId="6299E2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D98E80C" w14:textId="129973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AFF6F" w14:textId="745F45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0E88" w14:textId="2D9AA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r>
      <w:tr w:rsidR="00C204E5" w:rsidRPr="00C204E5" w14:paraId="642A86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B33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51A6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092E212" w14:textId="214673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3DF7A1A8" w14:textId="3762A0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1910E" w14:textId="1C65EC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BCEC" w14:textId="39EB79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83,180.00 </w:t>
            </w:r>
          </w:p>
        </w:tc>
      </w:tr>
      <w:tr w:rsidR="00C204E5" w:rsidRPr="00C204E5" w14:paraId="0C34ABE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F2AA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F93C1B2" w14:textId="444C330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ACDFC" w14:textId="5CD783E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3D345C" w14:textId="0603E0F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0E71E7" w14:textId="0C74DB7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70,021.54 </w:t>
            </w:r>
          </w:p>
        </w:tc>
      </w:tr>
      <w:tr w:rsidR="00C204E5" w:rsidRPr="00C204E5" w14:paraId="0B42495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254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8CD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B35720" w14:textId="5808FB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692235E6" w14:textId="7797AD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9923" w14:textId="13FF91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1B2B9" w14:textId="6732BD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91,606.38 </w:t>
            </w:r>
          </w:p>
        </w:tc>
      </w:tr>
      <w:tr w:rsidR="00C204E5" w:rsidRPr="00C204E5" w14:paraId="2758D3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31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82D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BF12E16" w14:textId="11314F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7E81F202" w14:textId="7CA238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E313C" w14:textId="225750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3A40A" w14:textId="559571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7,515.16 </w:t>
            </w:r>
          </w:p>
        </w:tc>
      </w:tr>
      <w:tr w:rsidR="00C204E5" w:rsidRPr="00C204E5" w14:paraId="272588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D8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549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68491D3" w14:textId="434CD2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AFCA7" w14:textId="69998F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B8AED" w14:textId="1945FC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D9478" w14:textId="5DA755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0,900.00 </w:t>
            </w:r>
          </w:p>
        </w:tc>
      </w:tr>
      <w:tr w:rsidR="00C204E5" w:rsidRPr="00C204E5" w14:paraId="126DD10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F865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0212D9" w14:textId="37135B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5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799D4BE" w14:textId="1408956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383428F" w14:textId="27AEE2C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9D3100" w14:textId="33F7A4B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57,513.00 </w:t>
            </w:r>
          </w:p>
        </w:tc>
      </w:tr>
      <w:tr w:rsidR="00C204E5" w:rsidRPr="00C204E5" w14:paraId="3F7F89E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8AF1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62E6DD" w14:textId="1466818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3FABBE" w14:textId="59D3EFA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AC4A73" w14:textId="2F56C4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B100FC" w14:textId="1A41FB1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657,900.00 </w:t>
            </w:r>
          </w:p>
        </w:tc>
      </w:tr>
      <w:tr w:rsidR="00C204E5" w:rsidRPr="00C204E5" w14:paraId="418E03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A524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2AB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am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B831D0" w14:textId="21967A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BE595" w14:textId="0F1612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369FB" w14:textId="2C72E7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5AEC1" w14:textId="07F58C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69179B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CC4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CB4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eo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4DBC0C" w14:textId="7E7A47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40AED" w14:textId="4D4B5C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3F598" w14:textId="7DD284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1BDB6" w14:textId="23BAE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422C93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17F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DB8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154151B" w14:textId="7C3C1F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A715E" w14:textId="351672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C04B4" w14:textId="1B476A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D5A44" w14:textId="217CAD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5A9D06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F9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4B5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r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F632CB" w14:textId="2E82C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07743B" w14:textId="00C289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2D725" w14:textId="5591D9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48CDE" w14:textId="07F6E6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73674F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FEB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89F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is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2B5779" w14:textId="6E4639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8005" w14:textId="38A934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70918" w14:textId="63E493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4D049" w14:textId="3F2A9F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273059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BF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18EC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b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313315" w14:textId="270ADD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819168" w14:textId="368906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42863" w14:textId="78C51B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E1D21" w14:textId="624EE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51F01C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832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BA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6E84085" w14:textId="3AD193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FDC07" w14:textId="58AD3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8A460" w14:textId="3231F5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6DAAF" w14:textId="38B404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1200D2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38B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F2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F7E392D" w14:textId="69AFC7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6454FC" w14:textId="08FC23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CEEAA" w14:textId="296190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C9C31" w14:textId="003C52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500.00 </w:t>
            </w:r>
          </w:p>
        </w:tc>
      </w:tr>
      <w:tr w:rsidR="00C204E5" w:rsidRPr="00C204E5" w14:paraId="1467AC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D21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1D8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B3A1FF" w14:textId="33A2EA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5A9259" w14:textId="62B583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D2A96" w14:textId="554D78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7968E" w14:textId="61C7F7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048BB9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494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983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gp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44C333" w14:textId="55A14C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1566A" w14:textId="50A289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D0702" w14:textId="4621AA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2C426" w14:textId="619ED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7E86EA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279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B17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kil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9590DE" w14:textId="305404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E35C48" w14:textId="1D283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0283" w14:textId="220519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51296" w14:textId="656A08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4D46C6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95F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188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tal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0CFCEC" w14:textId="7C121B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FAC58" w14:textId="26EF8C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3982B" w14:textId="6935CC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16830" w14:textId="54A498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5DA617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E52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8F3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idsaya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C2E1B7" w14:textId="6603CA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A2F4E" w14:textId="47E635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586B2" w14:textId="71F2A9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D3FD1" w14:textId="42B6FC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4DDA2D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D78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A58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4B1BBC" w14:textId="218FD5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3C34D" w14:textId="561D3D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8502A" w14:textId="363CCB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84A60" w14:textId="5D772A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r>
      <w:tr w:rsidR="00C204E5" w:rsidRPr="00C204E5" w14:paraId="7DA59C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10B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F10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C65E00" w14:textId="0A6E4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0DA26" w14:textId="5746DA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DCDD4" w14:textId="2B1987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E18AD" w14:textId="4FC84F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0F7FD6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D83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F3D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k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48268C" w14:textId="136E0E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BBEB8" w14:textId="3E4E63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08E68" w14:textId="785849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40565" w14:textId="6064E7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7770C40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11C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D9F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resident </w:t>
            </w:r>
            <w:proofErr w:type="spellStart"/>
            <w:r w:rsidRPr="00C204E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4D5866" w14:textId="45C25E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5247D" w14:textId="66B602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5844F" w14:textId="1241A3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ADAE" w14:textId="4188B1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6C8D757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D15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D7B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l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C8AC40" w14:textId="0E8EE6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4ED3D" w14:textId="7F4CF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E1CC6" w14:textId="76EE97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282B7" w14:textId="1D4B92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1061313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FCE3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9F6DD2F" w14:textId="6D2B9CB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903FAC" w14:textId="6604FB6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77D08" w14:textId="7A436E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B463B0" w14:textId="570B4DC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38,450.00 </w:t>
            </w:r>
          </w:p>
        </w:tc>
      </w:tr>
      <w:tr w:rsidR="00C204E5" w:rsidRPr="00C204E5" w14:paraId="3B757B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A53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63F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1FD88C8" w14:textId="785FF8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751E3F" w14:textId="5FD79F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63C91" w14:textId="5D488D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1E4CD0" w14:textId="53D51C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r>
      <w:tr w:rsidR="00C204E5" w:rsidRPr="00C204E5" w14:paraId="730E82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4FF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1D8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a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38F46B" w14:textId="2B87BF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0582D0" w14:textId="66FC9F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84C84" w14:textId="0853A5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C2D9C" w14:textId="19F93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298847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B97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E5C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asi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6C9699" w14:textId="4D85DD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A3409" w14:textId="66C0D2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B2FE9" w14:textId="5891A9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9D40A" w14:textId="4D9314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2EE84D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242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E7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it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D96C1C" w14:textId="28AFF7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53CD9" w14:textId="408AD2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C2008" w14:textId="52A21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5AC86" w14:textId="1566A7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37A39E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FF4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6E2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lab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E4A986" w14:textId="03470D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6E485D1B" w14:textId="35C04D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8D66F" w14:textId="34AEA7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74374" w14:textId="3CABFD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4,150.00 </w:t>
            </w:r>
          </w:p>
        </w:tc>
      </w:tr>
      <w:tr w:rsidR="00C204E5" w:rsidRPr="00C204E5" w14:paraId="33F317C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84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707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C7A02BE" w14:textId="7EEE69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80E49" w14:textId="4C0B2B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8E981" w14:textId="4E8048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2AB51" w14:textId="094B15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5,300.00 </w:t>
            </w:r>
          </w:p>
        </w:tc>
      </w:tr>
      <w:tr w:rsidR="00C204E5" w:rsidRPr="00C204E5" w14:paraId="7F345D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3B6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F20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ap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2B1CC2" w14:textId="13301A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FB4413" w14:textId="69E4EF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F61A7" w14:textId="1630AF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E17D" w14:textId="082165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219919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36A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C39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03FE68" w14:textId="5CA78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3BF36" w14:textId="6D919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55E2" w14:textId="264DE1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A7BB8" w14:textId="4287E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34FFA82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A3DB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19F513B" w14:textId="4A49D78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FC088B" w14:textId="2982C65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E09A9C" w14:textId="1EDF9EA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980B8C" w14:textId="2CC6B40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19,613.00 </w:t>
            </w:r>
          </w:p>
        </w:tc>
      </w:tr>
      <w:tr w:rsidR="00C204E5" w:rsidRPr="00C204E5" w14:paraId="5279A3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336D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B98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0E7304B" w14:textId="67CEE0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45F85" w14:textId="73A7AD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16CF2" w14:textId="28AA0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FD74E0" w14:textId="45EA80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00,000.00 </w:t>
            </w:r>
          </w:p>
        </w:tc>
      </w:tr>
      <w:tr w:rsidR="00C204E5" w:rsidRPr="00C204E5" w14:paraId="439101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43ED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B2D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A57C7D8" w14:textId="6BA1FC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349A64D0" w14:textId="656180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A5402" w14:textId="7C2F4E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59F66" w14:textId="7735BA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950.00 </w:t>
            </w:r>
          </w:p>
        </w:tc>
      </w:tr>
      <w:tr w:rsidR="00C204E5" w:rsidRPr="00C204E5" w14:paraId="37ECA1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7E4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32A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Santos City (</w:t>
            </w:r>
            <w:proofErr w:type="spellStart"/>
            <w:r w:rsidRPr="00C204E5">
              <w:rPr>
                <w:rFonts w:ascii="Arial Narrow" w:hAnsi="Arial Narrow"/>
                <w:i/>
                <w:iCs/>
                <w:color w:val="000000"/>
                <w:sz w:val="20"/>
                <w:szCs w:val="20"/>
              </w:rPr>
              <w:t>Dadiangas</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7A78C18" w14:textId="10CA77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682F" w14:textId="136DC4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7A964" w14:textId="168710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A44C2" w14:textId="466EC5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1,800.00 </w:t>
            </w:r>
          </w:p>
        </w:tc>
      </w:tr>
      <w:tr w:rsidR="00C204E5" w:rsidRPr="00C204E5" w14:paraId="0608FC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B2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15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8789908" w14:textId="3234A1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93C3D6" w14:textId="46EC74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CD35D" w14:textId="7FC418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582D5" w14:textId="56E17C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4,350.00 </w:t>
            </w:r>
          </w:p>
        </w:tc>
      </w:tr>
      <w:tr w:rsidR="00C204E5" w:rsidRPr="00C204E5" w14:paraId="7D6503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69D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8F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Lake </w:t>
            </w:r>
            <w:proofErr w:type="spellStart"/>
            <w:r w:rsidRPr="00C204E5">
              <w:rPr>
                <w:rFonts w:ascii="Arial Narrow" w:hAnsi="Arial Narrow"/>
                <w:i/>
                <w:iCs/>
                <w:color w:val="000000"/>
                <w:sz w:val="20"/>
                <w:szCs w:val="20"/>
              </w:rPr>
              <w:t>Se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20FFC" w14:textId="330BAD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7C3B64" w14:textId="235421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F6D7A" w14:textId="1DD951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7CECB" w14:textId="09F73B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4,350.00 </w:t>
            </w:r>
          </w:p>
        </w:tc>
      </w:tr>
      <w:tr w:rsidR="00C204E5" w:rsidRPr="00C204E5" w14:paraId="5F24F7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E04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76A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or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8A550C" w14:textId="2BD5D2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FEDA6F8" w14:textId="31B535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B4A71" w14:textId="3A0939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39C6D" w14:textId="5EC0F3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r>
      <w:tr w:rsidR="00C204E5" w:rsidRPr="00C204E5" w14:paraId="46DDA8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638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53A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olomol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22309F" w14:textId="35231F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B02923" w14:textId="29FA99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71AC6" w14:textId="455394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B0FE4" w14:textId="2D39AF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r>
      <w:tr w:rsidR="00C204E5" w:rsidRPr="00C204E5" w14:paraId="3184DA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B8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1DB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D97BE59" w14:textId="56137D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516E2A42" w14:textId="66D937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7FC39" w14:textId="477BFA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3CCCE" w14:textId="40EF61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650.00 </w:t>
            </w:r>
          </w:p>
        </w:tc>
      </w:tr>
      <w:tr w:rsidR="00C204E5" w:rsidRPr="00C204E5" w14:paraId="2093BF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479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3BD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uralla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D923DF" w14:textId="454B71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1421C73" w14:textId="1A9B3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A139D" w14:textId="140323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2B7A" w14:textId="364392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2,400.00 </w:t>
            </w:r>
          </w:p>
        </w:tc>
      </w:tr>
      <w:tr w:rsidR="00C204E5" w:rsidRPr="00C204E5" w14:paraId="0E73C2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597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5E6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mp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6A43BA" w14:textId="564719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3B4F1D8" w14:textId="7EB2F9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E9295" w14:textId="655ABC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30EC" w14:textId="0A8A52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r>
      <w:tr w:rsidR="00C204E5" w:rsidRPr="00C204E5" w14:paraId="13FFB6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9B4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CA0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t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51B37B" w14:textId="7834F2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C5F5464" w14:textId="16F882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570F3" w14:textId="01D257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ACE0E" w14:textId="6DA23C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8,563.00 </w:t>
            </w:r>
          </w:p>
        </w:tc>
      </w:tr>
      <w:tr w:rsidR="00C204E5" w:rsidRPr="00C204E5" w14:paraId="562D99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03D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649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bo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424DBE" w14:textId="70BC7F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AD384F" w14:textId="0E6A2B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5F0B7" w14:textId="1C27C8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050ED" w14:textId="68FA8C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r>
      <w:tr w:rsidR="00C204E5" w:rsidRPr="00C204E5" w14:paraId="3BAD31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995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25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528267" w14:textId="752A76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5619CCF" w14:textId="3C31F8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9808B" w14:textId="2C37B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56269" w14:textId="5DB45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r>
      <w:tr w:rsidR="00C204E5" w:rsidRPr="00C204E5" w14:paraId="293DCA8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4A62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6E3FC" w14:textId="64B0EF4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50ED7" w14:textId="5FB8A77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73536" w14:textId="3A6159B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E109B2" w14:textId="77D3D9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16,050.00 </w:t>
            </w:r>
          </w:p>
        </w:tc>
      </w:tr>
      <w:tr w:rsidR="00C204E5" w:rsidRPr="00C204E5" w14:paraId="6782E5F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873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331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olum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D1EA7D" w14:textId="2D9ED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1D6A38" w14:textId="10E9DB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0B1A5" w14:textId="3076B2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BF5D6" w14:textId="28CC9F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071289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DED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0E8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s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23B0AA" w14:textId="425153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D5EDF" w14:textId="76A2AF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D6742" w14:textId="7BB862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F0512" w14:textId="3AA978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230B6A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983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E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mbayong</w:t>
            </w:r>
            <w:proofErr w:type="spellEnd"/>
            <w:r w:rsidRPr="00C204E5">
              <w:rPr>
                <w:rFonts w:ascii="Arial Narrow" w:hAnsi="Arial Narrow"/>
                <w:i/>
                <w:iCs/>
                <w:color w:val="000000"/>
                <w:sz w:val="20"/>
                <w:szCs w:val="20"/>
              </w:rPr>
              <w:t xml:space="preserve">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065D735" w14:textId="3733C1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FDE065" w14:textId="68A30E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68238" w14:textId="706531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E7E2E" w14:textId="7A530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4EEAD1C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DB4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05C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22A396" w14:textId="0E764C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AA508" w14:textId="716C76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0130" w14:textId="7A513B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C941C" w14:textId="4ABA03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4F6220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FD1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B03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resident </w:t>
            </w:r>
            <w:proofErr w:type="spellStart"/>
            <w:r w:rsidRPr="00C204E5">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E62887" w14:textId="773F74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D8700" w14:textId="566488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10189" w14:textId="50D001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4CC66" w14:textId="06519D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70E607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77D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C79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Tacu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3F7BF4" w14:textId="0BB344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32937" w14:textId="412429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0FA45" w14:textId="701ED4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E1A5B" w14:textId="794211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5,500.00 </w:t>
            </w:r>
          </w:p>
        </w:tc>
      </w:tr>
      <w:tr w:rsidR="00C204E5" w:rsidRPr="00C204E5" w14:paraId="4A1652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994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179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4F0A25D" w14:textId="676A6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E918D99" w14:textId="0F58C4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1E8D1" w14:textId="14286C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D89A4" w14:textId="5A6B5B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550.00 </w:t>
            </w:r>
          </w:p>
        </w:tc>
      </w:tr>
      <w:tr w:rsidR="00C204E5" w:rsidRPr="00C204E5" w14:paraId="205408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8ED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ED9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1D6293F" w14:textId="7F558B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F9028C" w14:textId="61D43C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3723A" w14:textId="51BD7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202D8" w14:textId="75FF30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200A59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CC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A51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937A8E" w14:textId="5AE67C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1694F" w14:textId="4F093F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1DFBB" w14:textId="7F2AD6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0CF37" w14:textId="426FE2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4,900.00 </w:t>
            </w:r>
          </w:p>
        </w:tc>
      </w:tr>
      <w:tr w:rsidR="00C204E5" w:rsidRPr="00C204E5" w14:paraId="14C029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D2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094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eba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BF890B" w14:textId="62CF52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917BA" w14:textId="66DEA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02545" w14:textId="499824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294B8" w14:textId="785E9B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76885AE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D27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881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li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7AC42A" w14:textId="4707E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43940" w14:textId="35B82B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53CB7" w14:textId="631C0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72AF8" w14:textId="128CDB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0FC2B371" w14:textId="77777777" w:rsidTr="00C204E5">
        <w:trPr>
          <w:trHeight w:val="20"/>
        </w:trPr>
        <w:tc>
          <w:tcPr>
            <w:tcW w:w="79" w:type="pct"/>
            <w:tcBorders>
              <w:top w:val="nil"/>
              <w:left w:val="single" w:sz="4" w:space="0" w:color="000000"/>
              <w:bottom w:val="nil"/>
              <w:right w:val="nil"/>
            </w:tcBorders>
            <w:shd w:val="clear" w:color="auto" w:fill="auto"/>
            <w:vAlign w:val="center"/>
            <w:hideMark/>
          </w:tcPr>
          <w:p w14:paraId="68148F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77C9BA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0F3C9CA" w14:textId="72A67B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90F311" w14:textId="1E9FE9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9C538" w14:textId="4715A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FBA81" w14:textId="7F9007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068AF8C9" w14:textId="77777777" w:rsidTr="00C204E5">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B6AC1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99F87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48202B3A" w14:textId="772A3A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5272557" w14:textId="0863E2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9D04935" w14:textId="7A86AA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6953E7C" w14:textId="774814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500.00 </w:t>
            </w:r>
          </w:p>
        </w:tc>
      </w:tr>
      <w:tr w:rsidR="00C204E5" w:rsidRPr="00C204E5" w14:paraId="54836A7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76F36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1A64EC6C" w14:textId="3B67BC5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2CCEA694" w14:textId="2933A34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ED95037" w14:textId="6A09DA7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6F64B" w14:textId="5C41BEE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240,409.75 </w:t>
            </w:r>
          </w:p>
        </w:tc>
      </w:tr>
      <w:tr w:rsidR="00C204E5" w:rsidRPr="00C204E5" w14:paraId="52B6C17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77107"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Agusan</w:t>
            </w:r>
            <w:proofErr w:type="spellEnd"/>
            <w:r w:rsidRPr="00C204E5">
              <w:rPr>
                <w:rFonts w:ascii="Arial Narrow" w:hAnsi="Arial Narrow"/>
                <w:b/>
                <w:bCs/>
                <w:color w:val="000000"/>
                <w:sz w:val="20"/>
                <w:szCs w:val="20"/>
              </w:rPr>
              <w:t xml:space="preserve">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CD7FCAC" w14:textId="6A642C6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05383C" w14:textId="7B1A63E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4B4944" w14:textId="241749B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4665A9" w14:textId="36F9842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544,679.38 </w:t>
            </w:r>
          </w:p>
        </w:tc>
      </w:tr>
      <w:tr w:rsidR="00C204E5" w:rsidRPr="00C204E5" w14:paraId="340189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8A72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07F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5A24E9" w14:textId="020B88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4F46D3FD" w14:textId="4F2FD3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F667A" w14:textId="4E65EF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B40CA" w14:textId="1A5E81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2,476.25 </w:t>
            </w:r>
          </w:p>
        </w:tc>
      </w:tr>
      <w:tr w:rsidR="00C204E5" w:rsidRPr="00C204E5" w14:paraId="63EB5A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555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70B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C49D2E" w14:textId="22241D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43CED3C3" w14:textId="6FD221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EC8D0" w14:textId="32647F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ABFC3" w14:textId="046550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87,352.00 </w:t>
            </w:r>
          </w:p>
        </w:tc>
      </w:tr>
      <w:tr w:rsidR="00C204E5" w:rsidRPr="00C204E5" w14:paraId="3047A6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81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8D8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39E6E31" w14:textId="19E037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5FF62970" w14:textId="1BED60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08D26" w14:textId="20EFD0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3AE05" w14:textId="3432AF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423.63 </w:t>
            </w:r>
          </w:p>
        </w:tc>
      </w:tr>
      <w:tr w:rsidR="00C204E5" w:rsidRPr="00C204E5" w14:paraId="0A51C7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1E3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2299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C70A925" w14:textId="064B1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0915E735" w14:textId="27BC62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38BFC" w14:textId="1BF02E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E1113" w14:textId="68D891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766.25 </w:t>
            </w:r>
          </w:p>
        </w:tc>
      </w:tr>
      <w:tr w:rsidR="00C204E5" w:rsidRPr="00C204E5" w14:paraId="1E3E72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78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6D2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a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6647E2" w14:textId="1D382A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6E059A8" w14:textId="320BAD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C507C" w14:textId="7E03D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5F58" w14:textId="5EBE47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98,800.75 </w:t>
            </w:r>
          </w:p>
        </w:tc>
      </w:tr>
      <w:tr w:rsidR="00C204E5" w:rsidRPr="00C204E5" w14:paraId="1197304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EA0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228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tch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AF0CAE" w14:textId="1DEA03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586198B" w14:textId="26FD66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EDB64" w14:textId="1FBA1D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34266" w14:textId="5EFBF5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5,472.50 </w:t>
            </w:r>
          </w:p>
        </w:tc>
      </w:tr>
      <w:tr w:rsidR="00C204E5" w:rsidRPr="00C204E5" w14:paraId="7D9C2A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4CD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76F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FA7D897" w14:textId="4280E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052CED3B" w14:textId="175662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591C7" w14:textId="50BE9C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6529D" w14:textId="70E3E5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3,850.00 </w:t>
            </w:r>
          </w:p>
        </w:tc>
      </w:tr>
      <w:tr w:rsidR="00C204E5" w:rsidRPr="00C204E5" w14:paraId="67EDA7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EA6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647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si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FC502C" w14:textId="77E974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59C6845" w14:textId="552BAB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9196E" w14:textId="095FF8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135E6" w14:textId="14FFD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968,565.56 </w:t>
            </w:r>
          </w:p>
        </w:tc>
      </w:tr>
      <w:tr w:rsidR="00C204E5" w:rsidRPr="00C204E5" w14:paraId="744F2A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BA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4A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7C33088C" w14:textId="55C192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CDBDCD8" w14:textId="6E1552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1938" w14:textId="188412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84F82" w14:textId="685E83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8,072.44 </w:t>
            </w:r>
          </w:p>
        </w:tc>
      </w:tr>
      <w:tr w:rsidR="00C204E5" w:rsidRPr="00C204E5" w14:paraId="6AB0C3F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E4B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819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A831C1" w14:textId="7FBC40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896732" w14:textId="19A620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8B7D7" w14:textId="49B6CB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1824F" w14:textId="2FCF9A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r>
      <w:tr w:rsidR="00C204E5" w:rsidRPr="00C204E5" w14:paraId="0C9D802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A2469"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Agusan</w:t>
            </w:r>
            <w:proofErr w:type="spellEnd"/>
            <w:r w:rsidRPr="00C204E5">
              <w:rPr>
                <w:rFonts w:ascii="Arial Narrow" w:hAnsi="Arial Narrow"/>
                <w:b/>
                <w:b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F338F8A" w14:textId="110F15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647DF" w14:textId="1996357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D00C55" w14:textId="311A958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75D5F2" w14:textId="4BEAC9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748,685.25 </w:t>
            </w:r>
          </w:p>
        </w:tc>
      </w:tr>
      <w:tr w:rsidR="00C204E5" w:rsidRPr="00C204E5" w14:paraId="58A2F7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B215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A6B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Ba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047138" w14:textId="2F7169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9786D47" w14:textId="73D187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500E7" w14:textId="4A332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07C08" w14:textId="507271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532.50 </w:t>
            </w:r>
          </w:p>
        </w:tc>
      </w:tr>
      <w:tr w:rsidR="00C204E5" w:rsidRPr="00C204E5" w14:paraId="717017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861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2FD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AF51631" w14:textId="6A2E9F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7611139" w14:textId="7A3B3B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6CC3" w14:textId="78698B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F1908" w14:textId="6EA36C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7,195.00 </w:t>
            </w:r>
          </w:p>
        </w:tc>
      </w:tr>
      <w:tr w:rsidR="00C204E5" w:rsidRPr="00C204E5" w14:paraId="2E2C9F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1B6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DDC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C22D0F" w14:textId="496685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2478133" w14:textId="0A5288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458D2" w14:textId="34340B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03B38" w14:textId="27B4B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2,520.25 </w:t>
            </w:r>
          </w:p>
        </w:tc>
      </w:tr>
      <w:tr w:rsidR="00C204E5" w:rsidRPr="00C204E5" w14:paraId="142FD8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BCD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91D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373CB036" w14:textId="480CB3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E40DAB7" w14:textId="613B9C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362D2" w14:textId="50C59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2B894" w14:textId="7DBDA9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943.75 </w:t>
            </w:r>
          </w:p>
        </w:tc>
      </w:tr>
      <w:tr w:rsidR="00C204E5" w:rsidRPr="00C204E5" w14:paraId="00395C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BB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114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FD58EC4" w14:textId="18A4A9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ED2FBED" w14:textId="4AA63B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77D5A" w14:textId="25AE17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0BFC3" w14:textId="33C7AA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r>
      <w:tr w:rsidR="00C204E5" w:rsidRPr="00C204E5" w14:paraId="68E9DD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D52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08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b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259453" w14:textId="5F2FCE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5B82645" w14:textId="0654D8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0F11F" w14:textId="4F06BA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EF3C0" w14:textId="6FE87C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r>
      <w:tr w:rsidR="00C204E5" w:rsidRPr="00C204E5" w14:paraId="32B26B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5D0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8F6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la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CA3B14" w14:textId="2013FF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649305A" w14:textId="7B6F6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0CE7B" w14:textId="688D5D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DF9BD" w14:textId="281E79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r>
      <w:tr w:rsidR="00C204E5" w:rsidRPr="00C204E5" w14:paraId="2A645B9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059C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6E0B0A9" w14:textId="674F431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611EC" w14:textId="2DBB829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4A6300" w14:textId="64A71F4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C4CFCA" w14:textId="5E91EB1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361,942.88 </w:t>
            </w:r>
          </w:p>
        </w:tc>
      </w:tr>
      <w:tr w:rsidR="00C204E5" w:rsidRPr="00C204E5" w14:paraId="30FE42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A763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5E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79D8810" w14:textId="38EEA3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179876F" w14:textId="799B69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D7AF2" w14:textId="114515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9D02" w14:textId="6248FE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3,854.63 </w:t>
            </w:r>
          </w:p>
        </w:tc>
      </w:tr>
      <w:tr w:rsidR="00C204E5" w:rsidRPr="00C204E5" w14:paraId="5BB97FE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37E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B6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c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670F3C" w14:textId="369025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BC029BE" w14:textId="07B71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E39A8" w14:textId="42E68A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E7DB" w14:textId="1DB52E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4,143.75 </w:t>
            </w:r>
          </w:p>
        </w:tc>
      </w:tr>
      <w:tr w:rsidR="00C204E5" w:rsidRPr="00C204E5" w14:paraId="3ED810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3F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AD9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EF0DED5" w14:textId="1D495F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9A19F24" w14:textId="683C71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31B65" w14:textId="1A5D93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EBA26" w14:textId="2779F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435.00 </w:t>
            </w:r>
          </w:p>
        </w:tc>
      </w:tr>
      <w:tr w:rsidR="00C204E5" w:rsidRPr="00C204E5" w14:paraId="54BF72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DCC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8C6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lave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990320" w14:textId="5CB084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219B69F" w14:textId="05726D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FBCFE" w14:textId="08583A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21DD7" w14:textId="1FC4A0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1,299.38 </w:t>
            </w:r>
          </w:p>
        </w:tc>
      </w:tr>
      <w:tr w:rsidR="00C204E5" w:rsidRPr="00C204E5" w14:paraId="2FBBAA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96E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087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p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6A0C1E" w14:textId="182A08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A89A" w14:textId="4B1687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3DD49" w14:textId="0DF94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FBFB" w14:textId="31B258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7230603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9E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0BD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14A5AE" w14:textId="6E0715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4E65D" w14:textId="6A1347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67C0A" w14:textId="7E8A5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16805" w14:textId="09105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r>
      <w:tr w:rsidR="00C204E5" w:rsidRPr="00C204E5" w14:paraId="068DDF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9E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865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3B4FE5" w14:textId="667521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A750EBD" w14:textId="51F36A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31697" w14:textId="63E5CC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85F5" w14:textId="7E942B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4E4FBE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1F1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21A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Gigaqu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E15E55" w14:textId="1E62DF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22ECAC3C" w14:textId="0BD3F4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84CF7" w14:textId="4AECA3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D9166" w14:textId="114978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545.63 </w:t>
            </w:r>
          </w:p>
        </w:tc>
      </w:tr>
      <w:tr w:rsidR="00C204E5" w:rsidRPr="00C204E5" w14:paraId="170E89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233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2B5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in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56246F" w14:textId="5D30A5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EC0ACCA" w14:textId="374C4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17B87" w14:textId="5E3266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CC216" w14:textId="6BA68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0,265.00 </w:t>
            </w:r>
          </w:p>
        </w:tc>
      </w:tr>
      <w:tr w:rsidR="00C204E5" w:rsidRPr="00C204E5" w14:paraId="63516A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C45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41A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im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8BF75A" w14:textId="4B1B00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C9CFF8E" w14:textId="3DAACA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4A57B" w14:textId="635B7D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D30AF" w14:textId="567A2F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6,377.70 </w:t>
            </w:r>
          </w:p>
        </w:tc>
      </w:tr>
      <w:tr w:rsidR="00C204E5" w:rsidRPr="00C204E5" w14:paraId="48E92C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D5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513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A21E98D" w14:textId="10E334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209C71A" w14:textId="13F813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7F41B" w14:textId="6AB025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C8A7A" w14:textId="33692A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r>
      <w:tr w:rsidR="00C204E5" w:rsidRPr="00C204E5" w14:paraId="1A51A4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F33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00A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ADFE888" w14:textId="402EE9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AE871F0" w14:textId="7CCD95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7D76F" w14:textId="69684F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08F98" w14:textId="42DFB8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r>
      <w:tr w:rsidR="00C204E5" w:rsidRPr="00C204E5" w14:paraId="5CBD5C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377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E3A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rancisco (</w:t>
            </w:r>
            <w:proofErr w:type="spellStart"/>
            <w:r w:rsidRPr="00C204E5">
              <w:rPr>
                <w:rFonts w:ascii="Arial Narrow" w:hAnsi="Arial Narrow"/>
                <w:i/>
                <w:iCs/>
                <w:color w:val="000000"/>
                <w:sz w:val="20"/>
                <w:szCs w:val="20"/>
              </w:rPr>
              <w:t>Anao-ao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9730F9C" w14:textId="13744C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3E2AA98A" w14:textId="22A12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F31F" w14:textId="3845DC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99386" w14:textId="3FA9CF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653.75 </w:t>
            </w:r>
          </w:p>
        </w:tc>
      </w:tr>
      <w:tr w:rsidR="00C204E5" w:rsidRPr="00C204E5" w14:paraId="5A44CB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F15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8F1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8BBA1D9" w14:textId="504099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13D093A" w14:textId="097B0A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7D89A" w14:textId="5BBD9B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6051" w14:textId="7FAF39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130CD8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1AA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D61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onica (</w:t>
            </w:r>
            <w:proofErr w:type="spellStart"/>
            <w:r w:rsidRPr="00C204E5">
              <w:rPr>
                <w:rFonts w:ascii="Arial Narrow" w:hAnsi="Arial Narrow"/>
                <w:i/>
                <w:iCs/>
                <w:color w:val="000000"/>
                <w:sz w:val="20"/>
                <w:szCs w:val="20"/>
              </w:rPr>
              <w:t>Sapao</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74ADCDC" w14:textId="384CB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E07B7EA" w14:textId="2F4825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77D9A" w14:textId="032E9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A3E82" w14:textId="198C40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6,226.30 </w:t>
            </w:r>
          </w:p>
        </w:tc>
      </w:tr>
      <w:tr w:rsidR="00C204E5" w:rsidRPr="00C204E5" w14:paraId="761331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E111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373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BF743E" w14:textId="0191BD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1DB3B67" w14:textId="017AE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29FD4" w14:textId="75E3B2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A77CF" w14:textId="4DAC26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198.75 </w:t>
            </w:r>
          </w:p>
        </w:tc>
      </w:tr>
      <w:tr w:rsidR="00C204E5" w:rsidRPr="00C204E5" w14:paraId="7C253C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8BB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3C4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D67B082" w14:textId="6DA3B4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DEB44EA" w14:textId="284DB4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FAF1A" w14:textId="1314C7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D8070" w14:textId="32D2CD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7B3F428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2B9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B45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E8268B" w14:textId="1BB52D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71B681C" w14:textId="57E153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5A3D5" w14:textId="1D2A18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FBEB" w14:textId="6F38AC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3,655.49 </w:t>
            </w:r>
          </w:p>
        </w:tc>
      </w:tr>
      <w:tr w:rsidR="00C204E5" w:rsidRPr="00C204E5" w14:paraId="1B3D4F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45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6A7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ana</w:t>
            </w:r>
            <w:proofErr w:type="spellEnd"/>
            <w:r w:rsidRPr="00C204E5">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035642D1" w14:textId="00E57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DF31E" w14:textId="278542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4794D" w14:textId="0F91E5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E49AD" w14:textId="45869D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600.00 </w:t>
            </w:r>
          </w:p>
        </w:tc>
      </w:tr>
      <w:tr w:rsidR="00C204E5" w:rsidRPr="00C204E5" w14:paraId="699F1C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A4A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2E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2C8FFA" w14:textId="1414C7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199C228B" w14:textId="7C4A85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5F53B" w14:textId="2A40D6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D9DE5" w14:textId="6C99FC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4,977.50 </w:t>
            </w:r>
          </w:p>
        </w:tc>
      </w:tr>
      <w:tr w:rsidR="00C204E5" w:rsidRPr="00C204E5" w14:paraId="56216BE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CB19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A052FD1" w14:textId="6698DDF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082F7A" w14:textId="3EBBA53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125141" w14:textId="7050929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C42738" w14:textId="0342E0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585,102.24 </w:t>
            </w:r>
          </w:p>
        </w:tc>
      </w:tr>
      <w:tr w:rsidR="00C204E5" w:rsidRPr="00C204E5" w14:paraId="5520EA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47D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FB9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Bis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7948D0" w14:textId="4CAB91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6EB605A" w14:textId="0FF10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C4239" w14:textId="592AC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56358" w14:textId="29642C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5,012.91 </w:t>
            </w:r>
          </w:p>
        </w:tc>
      </w:tr>
      <w:tr w:rsidR="00C204E5" w:rsidRPr="00C204E5" w14:paraId="51F6CD8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9D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D81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gw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56AA9C" w14:textId="547878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C06A1" w14:textId="6A09B6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70DCD" w14:textId="3E460E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95DF7" w14:textId="77E8BE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r>
      <w:tr w:rsidR="00C204E5" w:rsidRPr="00C204E5" w14:paraId="4E7EE5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7BD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F16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n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BFDFC7" w14:textId="4EE2FD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0CF8D1FA" w14:textId="0E3172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C20E3" w14:textId="39FF12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67FBA" w14:textId="6DF4A9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089,803.80 </w:t>
            </w:r>
          </w:p>
        </w:tc>
      </w:tr>
      <w:tr w:rsidR="00C204E5" w:rsidRPr="00C204E5" w14:paraId="41F600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2A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E96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C2CA77" w14:textId="3B4FF1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2DE0250" w14:textId="2561F9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6AB1" w14:textId="158AA1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8C18C" w14:textId="527948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673.19 </w:t>
            </w:r>
          </w:p>
        </w:tc>
      </w:tr>
      <w:tr w:rsidR="00C204E5" w:rsidRPr="00C204E5" w14:paraId="2DE542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B39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67A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rras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47A2D3" w14:textId="3EDCB6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83E5650" w14:textId="61E17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216D9" w14:textId="2C09C3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37039" w14:textId="4B012D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r>
      <w:tr w:rsidR="00C204E5" w:rsidRPr="00C204E5" w14:paraId="6DA035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41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90F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3CE2852" w14:textId="2DDE62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16ED9707" w14:textId="4983C2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794BA" w14:textId="44915D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16B5B" w14:textId="3723FB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8,917.08 </w:t>
            </w:r>
          </w:p>
        </w:tc>
      </w:tr>
      <w:tr w:rsidR="00C204E5" w:rsidRPr="00C204E5" w14:paraId="4077E6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3D9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235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nu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D6307E" w14:textId="7227C0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0B0F2EC3" w14:textId="5C94B5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1B246" w14:textId="556CF4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138D" w14:textId="5C2E5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593.13 </w:t>
            </w:r>
          </w:p>
        </w:tc>
      </w:tr>
      <w:tr w:rsidR="00C204E5" w:rsidRPr="00C204E5" w14:paraId="5AE6CF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66A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B9B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B66112" w14:textId="44A2E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4B6930E" w14:textId="7A227F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45DAC" w14:textId="266CBE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A644F" w14:textId="627F13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2,365.50 </w:t>
            </w:r>
          </w:p>
        </w:tc>
      </w:tr>
      <w:tr w:rsidR="00C204E5" w:rsidRPr="00C204E5" w14:paraId="339501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2CF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A3B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ng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5ECB09" w14:textId="63FCE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9FE48B" w14:textId="6CF489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FA541" w14:textId="302D26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372BA" w14:textId="7875E9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710.00 </w:t>
            </w:r>
          </w:p>
        </w:tc>
      </w:tr>
      <w:tr w:rsidR="00C204E5" w:rsidRPr="00C204E5" w14:paraId="4501B2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05F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AB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1AA9688B" w14:textId="0F63A5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701C6D44" w14:textId="5B4B4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8C291" w14:textId="66D588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CE7B4" w14:textId="20C9BD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988.13 </w:t>
            </w:r>
          </w:p>
        </w:tc>
      </w:tr>
      <w:tr w:rsidR="00C204E5" w:rsidRPr="00C204E5" w14:paraId="380CF8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E23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75B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riha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407B7A" w14:textId="519B64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13CDB36A" w14:textId="06D4B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8B6E8" w14:textId="4FA9C6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DD479" w14:textId="00148B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94,150.33 </w:t>
            </w:r>
          </w:p>
        </w:tc>
      </w:tr>
      <w:tr w:rsidR="00C204E5" w:rsidRPr="00C204E5" w14:paraId="0E4EF8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592A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8F2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BFCC7EE" w14:textId="521A70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B8ED24C" w14:textId="63531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68978" w14:textId="794EC3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B4F4" w14:textId="1D06B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8,576.31 </w:t>
            </w:r>
          </w:p>
        </w:tc>
      </w:tr>
      <w:tr w:rsidR="00C204E5" w:rsidRPr="00C204E5" w14:paraId="5FDEBD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80E4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829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1059709" w14:textId="2C1FC0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0E801E39" w14:textId="431938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1E09" w14:textId="0324A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13B59" w14:textId="534E14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924,585.00 </w:t>
            </w:r>
          </w:p>
        </w:tc>
      </w:tr>
      <w:tr w:rsidR="00C204E5" w:rsidRPr="00C204E5" w14:paraId="35A3D7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1F7F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2A5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0AF43B" w14:textId="324224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648441E" w14:textId="66C074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9EDB8" w14:textId="177DDA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175E0" w14:textId="712352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r>
      <w:tr w:rsidR="00C204E5" w:rsidRPr="00C204E5" w14:paraId="53E118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06F5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C75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FA58B6" w14:textId="3FC64E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42A16C3" w14:textId="626EFC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7E5BE" w14:textId="11819F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59EFC" w14:textId="2EDB8B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2,395.00 </w:t>
            </w:r>
          </w:p>
        </w:tc>
      </w:tr>
      <w:tr w:rsidR="00C204E5" w:rsidRPr="00C204E5" w14:paraId="7D28CB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7FACF"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DE0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Tand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636CDA" w14:textId="71AD7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553B07A" w14:textId="0FBDDC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60485" w14:textId="041BA2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8581B" w14:textId="3990F7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3,721.86 </w:t>
            </w:r>
          </w:p>
        </w:tc>
      </w:tr>
      <w:tr w:rsidR="00C204E5" w:rsidRPr="00C204E5" w14:paraId="1E4617B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25998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7E842A" w14:textId="0946D7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8,259,613.52 </w:t>
            </w:r>
          </w:p>
        </w:tc>
        <w:tc>
          <w:tcPr>
            <w:tcW w:w="958" w:type="pct"/>
            <w:tcBorders>
              <w:top w:val="nil"/>
              <w:left w:val="nil"/>
              <w:bottom w:val="single" w:sz="4" w:space="0" w:color="000000"/>
              <w:right w:val="single" w:sz="4" w:space="0" w:color="000000"/>
            </w:tcBorders>
            <w:shd w:val="clear" w:color="A5A5A5" w:fill="A5A5A5"/>
            <w:noWrap/>
            <w:vAlign w:val="bottom"/>
            <w:hideMark/>
          </w:tcPr>
          <w:p w14:paraId="22A10FBC" w14:textId="4691215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7E555EC" w14:textId="0676BB1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1E022B" w14:textId="6191F27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7,622,477.92 </w:t>
            </w:r>
          </w:p>
        </w:tc>
      </w:tr>
      <w:tr w:rsidR="00C204E5" w:rsidRPr="00C204E5" w14:paraId="719F92E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9B1FD"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Abra</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48FDE1D8" w14:textId="49A2330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4,235,578.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DF862" w14:textId="38774E3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BE9B12" w14:textId="5455193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4FE8B8" w14:textId="6240A0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4,306,533.50 </w:t>
            </w:r>
          </w:p>
        </w:tc>
      </w:tr>
      <w:tr w:rsidR="00C204E5" w:rsidRPr="00C204E5" w14:paraId="6C98DE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3099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31C3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ngue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FDBB87" w14:textId="7E3160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120FEC35" w14:textId="18D235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56FA5" w14:textId="10D864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8BDE0" w14:textId="06332B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33,651.06 </w:t>
            </w:r>
          </w:p>
        </w:tc>
      </w:tr>
      <w:tr w:rsidR="00C204E5" w:rsidRPr="00C204E5" w14:paraId="59514B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8F9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6AEE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lin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5AB861" w14:textId="0AE951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0603323" w14:textId="72B7F1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69925" w14:textId="5047F5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E1751" w14:textId="40EE97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748.24 </w:t>
            </w:r>
          </w:p>
        </w:tc>
      </w:tr>
      <w:tr w:rsidR="00C204E5" w:rsidRPr="00C204E5" w14:paraId="0FF5AF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6CFD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064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491344" w14:textId="18BF33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047512F7" w14:textId="046FF3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53991" w14:textId="477AEC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E2D1E" w14:textId="3587F2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117.44 </w:t>
            </w:r>
          </w:p>
        </w:tc>
      </w:tr>
      <w:tr w:rsidR="00C204E5" w:rsidRPr="00C204E5" w14:paraId="68BA2B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FF4F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50E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cl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43969E" w14:textId="3EBC92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6F5E6AB" w14:textId="622A55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EFB98" w14:textId="23A579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6EF60" w14:textId="5BE7F9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5,651.60 </w:t>
            </w:r>
          </w:p>
        </w:tc>
      </w:tr>
      <w:tr w:rsidR="00C204E5" w:rsidRPr="00C204E5" w14:paraId="453F74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C1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962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guio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062C62" w14:textId="703C10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70E1AD26" w14:textId="3B8B4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C8D42" w14:textId="03997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3D999" w14:textId="4892D1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72.98 </w:t>
            </w:r>
          </w:p>
        </w:tc>
      </w:tr>
      <w:tr w:rsidR="00C204E5" w:rsidRPr="00C204E5" w14:paraId="216C40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3529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526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Dangl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F6CC6A" w14:textId="3D7EFD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300D02FB" w14:textId="6E5666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8366A" w14:textId="0DDD09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C7B8A" w14:textId="2F09DF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7,793.72 </w:t>
            </w:r>
          </w:p>
        </w:tc>
      </w:tr>
      <w:tr w:rsidR="00C204E5" w:rsidRPr="00C204E5" w14:paraId="0E5CB0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2F0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24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6D1313B" w14:textId="10A33D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125A6BB2" w14:textId="74737B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2352D" w14:textId="733EA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ECAF3" w14:textId="41226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3,654.09 </w:t>
            </w:r>
          </w:p>
        </w:tc>
      </w:tr>
      <w:tr w:rsidR="00C204E5" w:rsidRPr="00C204E5" w14:paraId="536F4E0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2EC5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173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38616C7" w14:textId="5E1737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6A249E37" w14:textId="3E1900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6A097" w14:textId="254F8B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B76F4" w14:textId="1A20E4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2,785.90 </w:t>
            </w:r>
          </w:p>
        </w:tc>
      </w:tr>
      <w:tr w:rsidR="00C204E5" w:rsidRPr="00C204E5" w14:paraId="3317E8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11EC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6E0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cu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69ED15" w14:textId="677300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3B9194B" w14:textId="26278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C23D8" w14:textId="6693A2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7E7E3" w14:textId="4BD90C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9,086.88 </w:t>
            </w:r>
          </w:p>
        </w:tc>
      </w:tr>
      <w:tr w:rsidR="00C204E5" w:rsidRPr="00C204E5" w14:paraId="4F51C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D1C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77B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4A978E" w14:textId="6CBC66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7A4F59B" w14:textId="243B14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F1F0A" w14:textId="35C35C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69369" w14:textId="2C51A8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8,513.58 </w:t>
            </w:r>
          </w:p>
        </w:tc>
      </w:tr>
      <w:tr w:rsidR="00C204E5" w:rsidRPr="00C204E5" w14:paraId="2761A7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9B01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5E9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g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48F0D5" w14:textId="5B65A8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514C0D58" w14:textId="470E45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8CD5F" w14:textId="688ABF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DB9EA2" w14:textId="31DF5D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9,333.98 </w:t>
            </w:r>
          </w:p>
        </w:tc>
      </w:tr>
      <w:tr w:rsidR="00C204E5" w:rsidRPr="00C204E5" w14:paraId="048C47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2CE2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C8B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ngid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3FE68C" w14:textId="79DBA7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7D7C3BCF" w14:textId="0F8759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F61D2" w14:textId="7C006B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853D" w14:textId="0451B4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9,068.64 </w:t>
            </w:r>
          </w:p>
        </w:tc>
      </w:tr>
      <w:tr w:rsidR="00C204E5" w:rsidRPr="00C204E5" w14:paraId="14E322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B13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374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icuan-Baay</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Licua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7B862EE" w14:textId="71A04D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27B832E8" w14:textId="3A38B5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5BE14" w14:textId="7D6243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9F044" w14:textId="101A27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4,753.88 </w:t>
            </w:r>
          </w:p>
        </w:tc>
      </w:tr>
      <w:tr w:rsidR="00C204E5" w:rsidRPr="00C204E5" w14:paraId="7F11D5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D610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06D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76B7F83D" w14:textId="0773AE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ABB2E94" w14:textId="71CE2A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6A554" w14:textId="176E8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15EE3" w14:textId="5552B9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812.84 </w:t>
            </w:r>
          </w:p>
        </w:tc>
      </w:tr>
      <w:tr w:rsidR="00C204E5" w:rsidRPr="00C204E5" w14:paraId="4D7FC7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B85E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DE3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ibc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F4A3D1" w14:textId="0DC2A6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1E3D4A7E" w14:textId="7AF940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F74C7" w14:textId="03F58F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FC830" w14:textId="125785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266.20 </w:t>
            </w:r>
          </w:p>
        </w:tc>
      </w:tr>
      <w:tr w:rsidR="00C204E5" w:rsidRPr="00C204E5" w14:paraId="2BF433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E392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3A6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A1BB58" w14:textId="1F1838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0C9CE867" w14:textId="7C5DDA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C6B31" w14:textId="610D6D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92458" w14:textId="77907C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387.24 </w:t>
            </w:r>
          </w:p>
        </w:tc>
      </w:tr>
      <w:tr w:rsidR="00C204E5" w:rsidRPr="00C204E5" w14:paraId="4560CA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43AB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CC7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F92CEE" w14:textId="278D90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3C3D882B" w14:textId="2C6789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DAE11" w14:textId="691980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B90D9" w14:textId="083F4E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7,696.38 </w:t>
            </w:r>
          </w:p>
        </w:tc>
      </w:tr>
      <w:tr w:rsidR="00C204E5" w:rsidRPr="00C204E5" w14:paraId="170F17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15E6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E99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d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DD59DF" w14:textId="0DD2C5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0DCDB3DB" w14:textId="686CE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8525" w14:textId="6B06B6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592D6" w14:textId="238D93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270.58 </w:t>
            </w:r>
          </w:p>
        </w:tc>
      </w:tr>
      <w:tr w:rsidR="00C204E5" w:rsidRPr="00C204E5" w14:paraId="43DA31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22D3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BA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5D93D7" w14:textId="151DF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7CFD471D" w14:textId="2DFA4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E2397" w14:textId="775105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81BAB" w14:textId="6AB29B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803.02 </w:t>
            </w:r>
          </w:p>
        </w:tc>
      </w:tr>
      <w:tr w:rsidR="00C204E5" w:rsidRPr="00C204E5" w14:paraId="4C124C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45FC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B28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4C2888" w14:textId="1831B7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5ABBD84C" w14:textId="18D605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D537" w14:textId="2654A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1979E" w14:textId="61159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136.40 </w:t>
            </w:r>
          </w:p>
        </w:tc>
      </w:tr>
      <w:tr w:rsidR="00C204E5" w:rsidRPr="00C204E5" w14:paraId="688010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F348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03E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AE6D548" w14:textId="6E776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64910093" w14:textId="4F4E93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FE3F1" w14:textId="61199E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8548B" w14:textId="64096B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388.00 </w:t>
            </w:r>
          </w:p>
        </w:tc>
      </w:tr>
      <w:tr w:rsidR="00C204E5" w:rsidRPr="00C204E5" w14:paraId="020781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A591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96D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0BE6C09" w14:textId="3C38BC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64436D02" w14:textId="2C7795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9B9DA78" w14:textId="3C165A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EE0EC" w14:textId="3D92D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5,412.34 </w:t>
            </w:r>
          </w:p>
        </w:tc>
      </w:tr>
      <w:tr w:rsidR="00C204E5" w:rsidRPr="00C204E5" w14:paraId="2E9523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EBA3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10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3F6B4BB" w14:textId="316960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8,984.67 </w:t>
            </w:r>
          </w:p>
        </w:tc>
        <w:tc>
          <w:tcPr>
            <w:tcW w:w="958" w:type="pct"/>
            <w:tcBorders>
              <w:top w:val="nil"/>
              <w:left w:val="nil"/>
              <w:bottom w:val="single" w:sz="4" w:space="0" w:color="000000"/>
              <w:right w:val="single" w:sz="4" w:space="0" w:color="000000"/>
            </w:tcBorders>
            <w:shd w:val="clear" w:color="auto" w:fill="auto"/>
            <w:noWrap/>
            <w:vAlign w:val="bottom"/>
            <w:hideMark/>
          </w:tcPr>
          <w:p w14:paraId="3A805D19" w14:textId="5F23F7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068E3" w14:textId="4F0B03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4C060" w14:textId="6E24C8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8,984.67 </w:t>
            </w:r>
          </w:p>
        </w:tc>
      </w:tr>
      <w:tr w:rsidR="00C204E5" w:rsidRPr="00C204E5" w14:paraId="1B1BED4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CA83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E31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y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3B0E91" w14:textId="528367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75AAC70F" w14:textId="42D15D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38A5A" w14:textId="0297A5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7AEF" w14:textId="5E261B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5,510.76 </w:t>
            </w:r>
          </w:p>
        </w:tc>
      </w:tr>
      <w:tr w:rsidR="00C204E5" w:rsidRPr="00C204E5" w14:paraId="29A6E4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B91F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AA4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ne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1FC15A" w14:textId="06E97E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104984D9" w14:textId="0E5EE3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A2291" w14:textId="6863C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CF52F" w14:textId="73AE01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3,369.62 </w:t>
            </w:r>
          </w:p>
        </w:tc>
      </w:tr>
      <w:tr w:rsidR="00C204E5" w:rsidRPr="00C204E5" w14:paraId="5CFE0A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16C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8E6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C5044F" w14:textId="6DC003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4B430EE0" w14:textId="2D31F4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E7D34" w14:textId="4EB48B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62388" w14:textId="4D636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7,458.46 </w:t>
            </w:r>
          </w:p>
        </w:tc>
      </w:tr>
      <w:tr w:rsidR="00C204E5" w:rsidRPr="00C204E5" w14:paraId="57D406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7C1E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5C3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B091BE" w14:textId="294763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12D40D0E" w14:textId="49D824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57C31" w14:textId="5DD78A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A6727" w14:textId="3BEE9D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7,005.00 </w:t>
            </w:r>
          </w:p>
        </w:tc>
      </w:tr>
      <w:tr w:rsidR="00C204E5" w:rsidRPr="00C204E5" w14:paraId="7E4FDF5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10DEF"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35508A07" w14:textId="14CD3B0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6DCC004A" w14:textId="3041F9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33F73E" w14:textId="1E7DD9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A0CFC7" w14:textId="03B4ED4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06,259.62 </w:t>
            </w:r>
          </w:p>
        </w:tc>
      </w:tr>
      <w:tr w:rsidR="00C204E5" w:rsidRPr="00C204E5" w14:paraId="08EE42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88CA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816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Calanasan</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Bayag</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EFCF7BE" w14:textId="7E27AA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09B91775" w14:textId="4E25BD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59868" w14:textId="17C13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48A65" w14:textId="5C5F0A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4,094.26 </w:t>
            </w:r>
          </w:p>
        </w:tc>
      </w:tr>
      <w:tr w:rsidR="00C204E5" w:rsidRPr="00C204E5" w14:paraId="0666AD6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3A5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38A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45A0699" w14:textId="7459FD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1CBBF9B2" w14:textId="45EDD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6E8EB" w14:textId="2937FC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2759B" w14:textId="197CDF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336.16 </w:t>
            </w:r>
          </w:p>
        </w:tc>
      </w:tr>
      <w:tr w:rsidR="00C204E5" w:rsidRPr="00C204E5" w14:paraId="2C4CBE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7FAA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79A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BE1C0ED" w14:textId="0F3EA3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EB3407A" w14:textId="5F6982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D763D" w14:textId="29F1A5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EDE7" w14:textId="66F01B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2,376.00 </w:t>
            </w:r>
          </w:p>
        </w:tc>
      </w:tr>
      <w:tr w:rsidR="00C204E5" w:rsidRPr="00C204E5" w14:paraId="15DDBA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F24D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447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F865C7" w14:textId="341D3C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2B6567EC" w14:textId="4D6DFA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0A066" w14:textId="25B58D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656D3" w14:textId="492C1A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556.68 </w:t>
            </w:r>
          </w:p>
        </w:tc>
      </w:tr>
      <w:tr w:rsidR="00C204E5" w:rsidRPr="00C204E5" w14:paraId="2A63F5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A0A8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311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C4D90E6" w14:textId="35F9DD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76BCBBB1" w14:textId="6AC8ED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9641F" w14:textId="4A9E39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2C59D" w14:textId="5B06CD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9,615.83 </w:t>
            </w:r>
          </w:p>
        </w:tc>
      </w:tr>
      <w:tr w:rsidR="00C204E5" w:rsidRPr="00C204E5" w14:paraId="46F4345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A09F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D46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ud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BAAE82" w14:textId="24858E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55C570FD" w14:textId="076703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C89DB" w14:textId="0038DA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15846" w14:textId="3B72AE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747.73 </w:t>
            </w:r>
          </w:p>
        </w:tc>
      </w:tr>
      <w:tr w:rsidR="00C204E5" w:rsidRPr="00C204E5" w14:paraId="7CF579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9EA2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93C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08BB3729" w14:textId="42D0AD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113FC390" w14:textId="5FB30E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3078" w14:textId="1BF622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65E89" w14:textId="720F6D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532.96 </w:t>
            </w:r>
          </w:p>
        </w:tc>
      </w:tr>
      <w:tr w:rsidR="00C204E5" w:rsidRPr="00C204E5" w14:paraId="3840BA0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9956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51F542B2" w14:textId="0C2E937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5,124,891.76 </w:t>
            </w:r>
          </w:p>
        </w:tc>
        <w:tc>
          <w:tcPr>
            <w:tcW w:w="958" w:type="pct"/>
            <w:tcBorders>
              <w:top w:val="nil"/>
              <w:left w:val="nil"/>
              <w:bottom w:val="single" w:sz="4" w:space="0" w:color="000000"/>
              <w:right w:val="single" w:sz="4" w:space="0" w:color="000000"/>
            </w:tcBorders>
            <w:shd w:val="clear" w:color="D8D8D8" w:fill="D8D8D8"/>
            <w:noWrap/>
            <w:vAlign w:val="bottom"/>
            <w:hideMark/>
          </w:tcPr>
          <w:p w14:paraId="490C7C02" w14:textId="612B354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FE2E4B" w14:textId="53F27D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42DDB7" w14:textId="405E8F2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4,416,801.16 </w:t>
            </w:r>
          </w:p>
        </w:tc>
      </w:tr>
      <w:tr w:rsidR="00C204E5" w:rsidRPr="00C204E5" w14:paraId="4A7203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D84D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D43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t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2F15AC" w14:textId="3A935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742.59 </w:t>
            </w:r>
          </w:p>
        </w:tc>
        <w:tc>
          <w:tcPr>
            <w:tcW w:w="958" w:type="pct"/>
            <w:tcBorders>
              <w:top w:val="nil"/>
              <w:left w:val="nil"/>
              <w:bottom w:val="single" w:sz="4" w:space="0" w:color="000000"/>
              <w:right w:val="single" w:sz="4" w:space="0" w:color="000000"/>
            </w:tcBorders>
            <w:shd w:val="clear" w:color="auto" w:fill="auto"/>
            <w:noWrap/>
            <w:vAlign w:val="bottom"/>
            <w:hideMark/>
          </w:tcPr>
          <w:p w14:paraId="0F5F272D" w14:textId="294ABD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EABF5" w14:textId="7FB3D1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7C233" w14:textId="72B50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742.59 </w:t>
            </w:r>
          </w:p>
        </w:tc>
      </w:tr>
      <w:tr w:rsidR="00C204E5" w:rsidRPr="00C204E5" w14:paraId="42FE87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B6CA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52C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08E372" w14:textId="67B3BC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10,474.85 </w:t>
            </w:r>
          </w:p>
        </w:tc>
        <w:tc>
          <w:tcPr>
            <w:tcW w:w="958" w:type="pct"/>
            <w:tcBorders>
              <w:top w:val="nil"/>
              <w:left w:val="nil"/>
              <w:bottom w:val="single" w:sz="4" w:space="0" w:color="000000"/>
              <w:right w:val="single" w:sz="4" w:space="0" w:color="000000"/>
            </w:tcBorders>
            <w:shd w:val="clear" w:color="auto" w:fill="auto"/>
            <w:noWrap/>
            <w:vAlign w:val="bottom"/>
            <w:hideMark/>
          </w:tcPr>
          <w:p w14:paraId="220A680E" w14:textId="44AB53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69A2F" w14:textId="6502A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395C049" w14:textId="13D0E8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457,275.25 </w:t>
            </w:r>
          </w:p>
        </w:tc>
      </w:tr>
      <w:tr w:rsidR="00C204E5" w:rsidRPr="00C204E5" w14:paraId="0C6226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219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8A0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k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A2D84C" w14:textId="0E45CB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D50D5E4" w14:textId="77D90D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A7673" w14:textId="3614E3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F05E6" w14:textId="423C01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4,108.90 </w:t>
            </w:r>
          </w:p>
        </w:tc>
      </w:tr>
      <w:tr w:rsidR="00C204E5" w:rsidRPr="00C204E5" w14:paraId="2678517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C6740"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1DF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k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9B0ABB" w14:textId="2DEE9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1BF74B74" w14:textId="04BDBB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6585C" w14:textId="07E041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8BC9A" w14:textId="06AEEB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056.00 </w:t>
            </w:r>
          </w:p>
        </w:tc>
      </w:tr>
      <w:tr w:rsidR="00C204E5" w:rsidRPr="00C204E5" w14:paraId="62688D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9FC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506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ugu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8964AD" w14:textId="01170A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0BE81359" w14:textId="498873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AF048" w14:textId="2EE006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20E7C7" w14:textId="58DB3E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14,895.36 </w:t>
            </w:r>
          </w:p>
        </w:tc>
      </w:tr>
      <w:tr w:rsidR="00C204E5" w:rsidRPr="00C204E5" w14:paraId="3A4F8AA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C763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04D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AAB144B" w14:textId="275929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40367B74" w14:textId="5BEF7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52AF4CD" w14:textId="760FE1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BFDFFEA" w14:textId="2BFB7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012,588.35 </w:t>
            </w:r>
          </w:p>
        </w:tc>
      </w:tr>
      <w:tr w:rsidR="00C204E5" w:rsidRPr="00C204E5" w14:paraId="411ABB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F511"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757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b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96101F" w14:textId="2342F0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1FF53EFE" w14:textId="50D0D1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E7E65ED" w14:textId="2BFE96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8EBCB" w14:textId="0DA46F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2,930.32 </w:t>
            </w:r>
          </w:p>
        </w:tc>
      </w:tr>
      <w:tr w:rsidR="00C204E5" w:rsidRPr="00C204E5" w14:paraId="4B483E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878A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9F7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ap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67EA77" w14:textId="549130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C9AC646" w14:textId="398314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54CC3" w14:textId="1C06D7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EACCF" w14:textId="70249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132.58 </w:t>
            </w:r>
          </w:p>
        </w:tc>
      </w:tr>
      <w:tr w:rsidR="00C204E5" w:rsidRPr="00C204E5" w14:paraId="4C54FEF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3D23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4BF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E3E487" w14:textId="07AF80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0AC2EB6F" w14:textId="718395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EB360" w14:textId="51CA9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45099" w14:textId="582246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8,656.00 </w:t>
            </w:r>
          </w:p>
        </w:tc>
      </w:tr>
      <w:tr w:rsidR="00C204E5" w:rsidRPr="00C204E5" w14:paraId="029817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D7B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DB2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5D1A5CF" w14:textId="5BEE6E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93,803.57 </w:t>
            </w:r>
          </w:p>
        </w:tc>
        <w:tc>
          <w:tcPr>
            <w:tcW w:w="958" w:type="pct"/>
            <w:tcBorders>
              <w:top w:val="nil"/>
              <w:left w:val="nil"/>
              <w:bottom w:val="single" w:sz="4" w:space="0" w:color="000000"/>
              <w:right w:val="single" w:sz="4" w:space="0" w:color="000000"/>
            </w:tcBorders>
            <w:shd w:val="clear" w:color="auto" w:fill="auto"/>
            <w:noWrap/>
            <w:vAlign w:val="bottom"/>
            <w:hideMark/>
          </w:tcPr>
          <w:p w14:paraId="06D2E4A6" w14:textId="2B7BB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A5DE3" w14:textId="2B179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0C666" w14:textId="15DC6F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93,803.57 </w:t>
            </w:r>
          </w:p>
        </w:tc>
      </w:tr>
      <w:tr w:rsidR="00C204E5" w:rsidRPr="00C204E5" w14:paraId="474698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27B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574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nk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BA8083" w14:textId="39BE58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1E10EB0" w14:textId="38F906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D3B66" w14:textId="3B17DB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7A25" w14:textId="07F964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42,977.18 </w:t>
            </w:r>
          </w:p>
        </w:tc>
      </w:tr>
      <w:tr w:rsidR="00C204E5" w:rsidRPr="00C204E5" w14:paraId="2D1106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30B5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6AC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2F0FDDC2" w14:textId="2D471B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0EBB388A" w14:textId="5E2914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4D089" w14:textId="11120A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0FFC4" w14:textId="5B70C0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0,808.38 </w:t>
            </w:r>
          </w:p>
        </w:tc>
      </w:tr>
      <w:tr w:rsidR="00C204E5" w:rsidRPr="00C204E5" w14:paraId="3A094E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299C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1E9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144BDB1" w14:textId="4F47F1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152DF390" w14:textId="2F5141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5A100" w14:textId="515AD2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E2DA0" w14:textId="553DBB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119,686.28 </w:t>
            </w:r>
          </w:p>
        </w:tc>
      </w:tr>
      <w:tr w:rsidR="00C204E5" w:rsidRPr="00C204E5" w14:paraId="4ECE14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4F6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D96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ub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1B0048" w14:textId="6C0109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FE67F82" w14:textId="0EAC6A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65E4B" w14:textId="6E765F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2256" w14:textId="7130F7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9,140.40 </w:t>
            </w:r>
          </w:p>
        </w:tc>
      </w:tr>
      <w:tr w:rsidR="00C204E5" w:rsidRPr="00C204E5" w14:paraId="1E2EE02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2162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19C4A5" w14:textId="46645AB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641,20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199B0EE" w14:textId="483926B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255CC7" w14:textId="05021A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64E841" w14:textId="75568BE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641,203.71 </w:t>
            </w:r>
          </w:p>
        </w:tc>
      </w:tr>
      <w:tr w:rsidR="00C204E5" w:rsidRPr="00C204E5" w14:paraId="0A8EAF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A717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FC3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EC12326" w14:textId="5C599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326E47F7" w14:textId="709F8A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B9C6E" w14:textId="5A16D0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D0FA9" w14:textId="6F459B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5,621.86 </w:t>
            </w:r>
          </w:p>
        </w:tc>
      </w:tr>
      <w:tr w:rsidR="00C204E5" w:rsidRPr="00C204E5" w14:paraId="079B58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4D59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362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fonso Lista (</w:t>
            </w:r>
            <w:proofErr w:type="spellStart"/>
            <w:r w:rsidRPr="00C204E5">
              <w:rPr>
                <w:rFonts w:ascii="Arial Narrow" w:hAnsi="Arial Narrow"/>
                <w:i/>
                <w:iCs/>
                <w:color w:val="000000"/>
                <w:sz w:val="20"/>
                <w:szCs w:val="20"/>
              </w:rPr>
              <w:t>Potia</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D37E553" w14:textId="4D9D2E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1465857C" w14:textId="6E1517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EA1EB" w14:textId="4DA184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66CDE" w14:textId="6696E8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2,371.21 </w:t>
            </w:r>
          </w:p>
        </w:tc>
      </w:tr>
      <w:tr w:rsidR="00C204E5" w:rsidRPr="00C204E5" w14:paraId="44AF78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C01E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2C8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Asipu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5FC3A9" w14:textId="4A260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BE1D794" w14:textId="152F5E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8108B" w14:textId="19B18F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FA526" w14:textId="2D7CA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6,264.25 </w:t>
            </w:r>
          </w:p>
        </w:tc>
      </w:tr>
      <w:tr w:rsidR="00C204E5" w:rsidRPr="00C204E5" w14:paraId="23C6DA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B5FA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096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727F2640" w14:textId="7ABCAA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12EB4B88" w14:textId="45CC2F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D51A2" w14:textId="308FC6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19AA7" w14:textId="7B96B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5,239.54 </w:t>
            </w:r>
          </w:p>
        </w:tc>
      </w:tr>
      <w:tr w:rsidR="00C204E5" w:rsidRPr="00C204E5" w14:paraId="61D283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D08E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C7B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ing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DCBE09" w14:textId="7BA22D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2,567.18 </w:t>
            </w:r>
          </w:p>
        </w:tc>
        <w:tc>
          <w:tcPr>
            <w:tcW w:w="958" w:type="pct"/>
            <w:tcBorders>
              <w:top w:val="nil"/>
              <w:left w:val="nil"/>
              <w:bottom w:val="single" w:sz="4" w:space="0" w:color="000000"/>
              <w:right w:val="single" w:sz="4" w:space="0" w:color="000000"/>
            </w:tcBorders>
            <w:shd w:val="clear" w:color="auto" w:fill="auto"/>
            <w:noWrap/>
            <w:vAlign w:val="bottom"/>
            <w:hideMark/>
          </w:tcPr>
          <w:p w14:paraId="617354AE" w14:textId="1C05A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48941" w14:textId="573DD4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247A0" w14:textId="1BD3F8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2,567.18 </w:t>
            </w:r>
          </w:p>
        </w:tc>
      </w:tr>
      <w:tr w:rsidR="00C204E5" w:rsidRPr="00C204E5" w14:paraId="7A8B3D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5CA5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91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Hungd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DA94D2" w14:textId="427C4A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578C1467" w14:textId="601B7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7A4A3" w14:textId="6435DF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3C64D" w14:textId="57C5C4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3,004.50 </w:t>
            </w:r>
          </w:p>
        </w:tc>
      </w:tr>
      <w:tr w:rsidR="00C204E5" w:rsidRPr="00C204E5" w14:paraId="7314B2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64D2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AAA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K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C3BDEA" w14:textId="1E7B59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75,428.63 </w:t>
            </w:r>
          </w:p>
        </w:tc>
        <w:tc>
          <w:tcPr>
            <w:tcW w:w="958" w:type="pct"/>
            <w:tcBorders>
              <w:top w:val="nil"/>
              <w:left w:val="nil"/>
              <w:bottom w:val="single" w:sz="4" w:space="0" w:color="000000"/>
              <w:right w:val="single" w:sz="4" w:space="0" w:color="000000"/>
            </w:tcBorders>
            <w:shd w:val="clear" w:color="auto" w:fill="auto"/>
            <w:noWrap/>
            <w:vAlign w:val="bottom"/>
            <w:hideMark/>
          </w:tcPr>
          <w:p w14:paraId="5E59A3E1" w14:textId="3AA8BB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0E1D4" w14:textId="25DDD0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5BDB" w14:textId="454366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75,428.63 </w:t>
            </w:r>
          </w:p>
        </w:tc>
      </w:tr>
      <w:tr w:rsidR="00C204E5" w:rsidRPr="00C204E5" w14:paraId="12836B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5A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D71E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gaw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CB4970" w14:textId="6FBF9F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383.86 </w:t>
            </w:r>
          </w:p>
        </w:tc>
        <w:tc>
          <w:tcPr>
            <w:tcW w:w="958" w:type="pct"/>
            <w:tcBorders>
              <w:top w:val="nil"/>
              <w:left w:val="nil"/>
              <w:bottom w:val="single" w:sz="4" w:space="0" w:color="000000"/>
              <w:right w:val="single" w:sz="4" w:space="0" w:color="000000"/>
            </w:tcBorders>
            <w:shd w:val="clear" w:color="auto" w:fill="auto"/>
            <w:noWrap/>
            <w:vAlign w:val="bottom"/>
            <w:hideMark/>
          </w:tcPr>
          <w:p w14:paraId="16CD1C84" w14:textId="75B81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BAABA" w14:textId="303D48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172F2" w14:textId="79C281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383.86 </w:t>
            </w:r>
          </w:p>
        </w:tc>
      </w:tr>
      <w:tr w:rsidR="00C204E5" w:rsidRPr="00C204E5" w14:paraId="569B142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D39A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A5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mu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EB79EA" w14:textId="7C903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6FB0B6EF" w14:textId="32927C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6E01D" w14:textId="250A4C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0AAF4" w14:textId="18D83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1,695.00 </w:t>
            </w:r>
          </w:p>
        </w:tc>
      </w:tr>
      <w:tr w:rsidR="00C204E5" w:rsidRPr="00C204E5" w14:paraId="6E90FA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0066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1D9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F74601A" w14:textId="250771F5"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E97B145" w14:textId="4024E63B"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C78663B" w14:textId="5147A099"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F6A7D3" w14:textId="656F39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7,427.68 </w:t>
            </w:r>
          </w:p>
        </w:tc>
      </w:tr>
      <w:tr w:rsidR="00C204E5" w:rsidRPr="00C204E5" w14:paraId="2665A7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F10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1AF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n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49A686" w14:textId="0613A2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86096B" w14:textId="4A73B0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4242F" w14:textId="7F0C9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D28DE" w14:textId="79C3E0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200.00 </w:t>
            </w:r>
          </w:p>
        </w:tc>
      </w:tr>
      <w:tr w:rsidR="00C204E5" w:rsidRPr="00C204E5" w14:paraId="3B95DD8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A587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51D3D5" w14:textId="79124D3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51,04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7386819" w14:textId="0AE4250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E5921" w14:textId="2199286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AE1CDC" w14:textId="754B120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51,046.42 </w:t>
            </w:r>
          </w:p>
        </w:tc>
      </w:tr>
      <w:tr w:rsidR="00C204E5" w:rsidRPr="00C204E5" w14:paraId="71E661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0EB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8E4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lb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E5D14B" w14:textId="62573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5E9B0F19" w14:textId="2CEB0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F1ECD" w14:textId="1F8BA4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D8DD1" w14:textId="10DF73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42,793.44 </w:t>
            </w:r>
          </w:p>
        </w:tc>
      </w:tr>
      <w:tr w:rsidR="00C204E5" w:rsidRPr="00C204E5" w14:paraId="67486E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8A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9D3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ubu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0B8B0F" w14:textId="2FF95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7DE29BBB" w14:textId="0AB42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5A9A" w14:textId="2F9A6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9C7F2" w14:textId="47C425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55,300.81 </w:t>
            </w:r>
          </w:p>
        </w:tc>
      </w:tr>
      <w:tr w:rsidR="00C204E5" w:rsidRPr="00C204E5" w14:paraId="3D5BAA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1FBF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BB9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s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28DEC8" w14:textId="08275F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1CF76B4F" w14:textId="483035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C8892" w14:textId="53906B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01ED5" w14:textId="713FE5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36,363.84 </w:t>
            </w:r>
          </w:p>
        </w:tc>
      </w:tr>
      <w:tr w:rsidR="00C204E5" w:rsidRPr="00C204E5" w14:paraId="7F3B01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4B67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7C7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inukpu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9BE177" w14:textId="1A0B67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142569D3" w14:textId="5F8D0B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98416" w14:textId="414805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D4849" w14:textId="331E2A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4,162.86 </w:t>
            </w:r>
          </w:p>
        </w:tc>
      </w:tr>
      <w:tr w:rsidR="00C204E5" w:rsidRPr="00C204E5" w14:paraId="78B219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6A3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4CC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nu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86C151" w14:textId="78B00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0FB3007E" w14:textId="48ED37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6A0DD" w14:textId="658AA6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615E1" w14:textId="5D55A2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9,732.08 </w:t>
            </w:r>
          </w:p>
        </w:tc>
      </w:tr>
      <w:tr w:rsidR="00C204E5" w:rsidRPr="00C204E5" w14:paraId="1ECE45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CB5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34E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ing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1C83A0" w14:textId="1765C4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7FF25D53" w14:textId="2D4049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32EF1" w14:textId="3E35B5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C9BB4" w14:textId="09B5FC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7,897.34 </w:t>
            </w:r>
          </w:p>
        </w:tc>
      </w:tr>
      <w:tr w:rsidR="00C204E5" w:rsidRPr="00C204E5" w14:paraId="1DE9D8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DE65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A8E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 (</w:t>
            </w:r>
            <w:proofErr w:type="spellStart"/>
            <w:r w:rsidRPr="00C204E5">
              <w:rPr>
                <w:rFonts w:ascii="Arial Narrow" w:hAnsi="Arial Narrow"/>
                <w:i/>
                <w:iCs/>
                <w:color w:val="000000"/>
                <w:sz w:val="20"/>
                <w:szCs w:val="20"/>
              </w:rPr>
              <w:t>Liwan</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3876209" w14:textId="43CF5C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5BC8DD11" w14:textId="775F9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5C14C" w14:textId="47D0D8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55E91" w14:textId="0134C5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1,859.16 </w:t>
            </w:r>
          </w:p>
        </w:tc>
      </w:tr>
      <w:tr w:rsidR="00C204E5" w:rsidRPr="00C204E5" w14:paraId="5EABA1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D38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2F2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F2C1AC4" w14:textId="2072F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62,936.89 </w:t>
            </w:r>
          </w:p>
        </w:tc>
        <w:tc>
          <w:tcPr>
            <w:tcW w:w="958" w:type="pct"/>
            <w:tcBorders>
              <w:top w:val="nil"/>
              <w:left w:val="nil"/>
              <w:bottom w:val="single" w:sz="4" w:space="0" w:color="000000"/>
              <w:right w:val="single" w:sz="4" w:space="0" w:color="000000"/>
            </w:tcBorders>
            <w:shd w:val="clear" w:color="auto" w:fill="auto"/>
            <w:noWrap/>
            <w:vAlign w:val="bottom"/>
            <w:hideMark/>
          </w:tcPr>
          <w:p w14:paraId="5A0BD586" w14:textId="6AA6AD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B6D7E" w14:textId="2F6B40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43F42" w14:textId="53751B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62,936.89 </w:t>
            </w:r>
          </w:p>
        </w:tc>
      </w:tr>
      <w:tr w:rsidR="00C204E5" w:rsidRPr="00C204E5" w14:paraId="47F05E6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2024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FFF40E1" w14:textId="3312ADC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400,63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3E68C9C9" w14:textId="2549424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11F9E3" w14:textId="29EB217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C5973" w14:textId="5882571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400,633.51 </w:t>
            </w:r>
          </w:p>
        </w:tc>
      </w:tr>
      <w:tr w:rsidR="00C204E5" w:rsidRPr="00C204E5" w14:paraId="50D642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2762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7C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r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CDAFC9" w14:textId="3A5CD9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50DD8A49" w14:textId="1F254B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EEB4F" w14:textId="0BFA1D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618E7" w14:textId="693DC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9,833.60 </w:t>
            </w:r>
          </w:p>
        </w:tc>
      </w:tr>
      <w:tr w:rsidR="00C204E5" w:rsidRPr="00C204E5" w14:paraId="65C1EF1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756A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362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F71760" w14:textId="53A7B7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22,519.89 </w:t>
            </w:r>
          </w:p>
        </w:tc>
        <w:tc>
          <w:tcPr>
            <w:tcW w:w="958" w:type="pct"/>
            <w:tcBorders>
              <w:top w:val="nil"/>
              <w:left w:val="nil"/>
              <w:bottom w:val="single" w:sz="4" w:space="0" w:color="000000"/>
              <w:right w:val="single" w:sz="4" w:space="0" w:color="000000"/>
            </w:tcBorders>
            <w:shd w:val="clear" w:color="auto" w:fill="auto"/>
            <w:noWrap/>
            <w:vAlign w:val="bottom"/>
            <w:hideMark/>
          </w:tcPr>
          <w:p w14:paraId="5F48AB45" w14:textId="758E75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F5767" w14:textId="42F8A4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8BC05" w14:textId="202B2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22,519.89 </w:t>
            </w:r>
          </w:p>
        </w:tc>
      </w:tr>
      <w:tr w:rsidR="00C204E5" w:rsidRPr="00C204E5" w14:paraId="505067E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766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17C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Naton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DA6DDD" w14:textId="10DEFE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7B59399" w14:textId="47748F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C2607" w14:textId="24AE4A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BC564" w14:textId="5D9EE7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92.00 </w:t>
            </w:r>
          </w:p>
        </w:tc>
      </w:tr>
      <w:tr w:rsidR="00C204E5" w:rsidRPr="00C204E5" w14:paraId="277BAA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6D00"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6F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racel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C4F977" w14:textId="44B6E2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0A33F7E" w14:textId="10F58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7A8E1" w14:textId="0EA22D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68CFE" w14:textId="016E92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5,826.24 </w:t>
            </w:r>
          </w:p>
        </w:tc>
      </w:tr>
      <w:tr w:rsidR="00C204E5" w:rsidRPr="00C204E5" w14:paraId="222FBC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BE87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139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auk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14E689" w14:textId="711713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ADCEAD1" w14:textId="46EF7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90D9F" w14:textId="072C50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C615B" w14:textId="340F6D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0,980.00 </w:t>
            </w:r>
          </w:p>
        </w:tc>
      </w:tr>
      <w:tr w:rsidR="00C204E5" w:rsidRPr="00C204E5" w14:paraId="047F45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5D97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39E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e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F12498" w14:textId="22C103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4,577.26 </w:t>
            </w:r>
          </w:p>
        </w:tc>
        <w:tc>
          <w:tcPr>
            <w:tcW w:w="958" w:type="pct"/>
            <w:tcBorders>
              <w:top w:val="nil"/>
              <w:left w:val="nil"/>
              <w:bottom w:val="single" w:sz="4" w:space="0" w:color="000000"/>
              <w:right w:val="single" w:sz="4" w:space="0" w:color="000000"/>
            </w:tcBorders>
            <w:shd w:val="clear" w:color="auto" w:fill="auto"/>
            <w:noWrap/>
            <w:vAlign w:val="bottom"/>
            <w:hideMark/>
          </w:tcPr>
          <w:p w14:paraId="7215BE1F" w14:textId="5AD2B2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A279" w14:textId="26EB3B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4D57E" w14:textId="478E5A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4,577.26 </w:t>
            </w:r>
          </w:p>
        </w:tc>
      </w:tr>
      <w:tr w:rsidR="00C204E5" w:rsidRPr="00C204E5" w14:paraId="121B42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25EA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547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D5648E" w14:textId="561D9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9,936.19 </w:t>
            </w:r>
          </w:p>
        </w:tc>
        <w:tc>
          <w:tcPr>
            <w:tcW w:w="958" w:type="pct"/>
            <w:tcBorders>
              <w:top w:val="nil"/>
              <w:left w:val="nil"/>
              <w:bottom w:val="single" w:sz="4" w:space="0" w:color="000000"/>
              <w:right w:val="single" w:sz="4" w:space="0" w:color="000000"/>
            </w:tcBorders>
            <w:shd w:val="clear" w:color="auto" w:fill="auto"/>
            <w:noWrap/>
            <w:vAlign w:val="bottom"/>
            <w:hideMark/>
          </w:tcPr>
          <w:p w14:paraId="207F47A5" w14:textId="33E17C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C5749" w14:textId="4CA4C0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D7D42" w14:textId="026EB5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9,936.19 </w:t>
            </w:r>
          </w:p>
        </w:tc>
      </w:tr>
      <w:tr w:rsidR="00C204E5" w:rsidRPr="00C204E5" w14:paraId="192D10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0014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EE6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Sag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0EDB68" w14:textId="46FFD2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0,712.17 </w:t>
            </w:r>
          </w:p>
        </w:tc>
        <w:tc>
          <w:tcPr>
            <w:tcW w:w="958" w:type="pct"/>
            <w:tcBorders>
              <w:top w:val="nil"/>
              <w:left w:val="nil"/>
              <w:bottom w:val="single" w:sz="4" w:space="0" w:color="000000"/>
              <w:right w:val="single" w:sz="4" w:space="0" w:color="000000"/>
            </w:tcBorders>
            <w:shd w:val="clear" w:color="auto" w:fill="auto"/>
            <w:noWrap/>
            <w:vAlign w:val="bottom"/>
            <w:hideMark/>
          </w:tcPr>
          <w:p w14:paraId="62040A88" w14:textId="2FDA54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4F705" w14:textId="065C33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55F12" w14:textId="6E4F9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0,712.17 </w:t>
            </w:r>
          </w:p>
        </w:tc>
      </w:tr>
      <w:tr w:rsidR="00C204E5" w:rsidRPr="00C204E5" w14:paraId="4B31F95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78B9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2AF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62F437" w14:textId="157D41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B3FE879" w14:textId="06F7F4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66BF5" w14:textId="34D263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8758A" w14:textId="028397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0,656.16 </w:t>
            </w:r>
          </w:p>
        </w:tc>
      </w:tr>
      <w:tr w:rsidR="00C204E5" w:rsidRPr="00C204E5" w14:paraId="446C584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364528"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5807FA3A" w14:textId="2880B20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5177616" w14:textId="31AE99A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019FCDD" w14:textId="68BE344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068013" w14:textId="68D6A7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732,738.94 </w:t>
            </w:r>
          </w:p>
        </w:tc>
      </w:tr>
      <w:tr w:rsidR="00C204E5" w:rsidRPr="00C204E5" w14:paraId="67F06A2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393E8"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CDE546" w14:textId="46A8A89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2E19EE5" w14:textId="174146C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9A9B0" w14:textId="404C38C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0F6708" w14:textId="741D22F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79,180.94 </w:t>
            </w:r>
          </w:p>
        </w:tc>
      </w:tr>
      <w:tr w:rsidR="00C204E5" w:rsidRPr="00C204E5" w14:paraId="7A08AD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6637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2B6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City of </w:t>
            </w:r>
            <w:proofErr w:type="spellStart"/>
            <w:r w:rsidRPr="00C204E5">
              <w:rPr>
                <w:rFonts w:ascii="Arial Narrow" w:hAnsi="Arial Narrow"/>
                <w:i/>
                <w:iCs/>
                <w:color w:val="000000"/>
                <w:sz w:val="20"/>
                <w:szCs w:val="20"/>
              </w:rPr>
              <w:t>Lam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E515A2" w14:textId="6E4D04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B7BA4D8" w14:textId="5AD4F2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FC6C3" w14:textId="24B1B4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90DF2" w14:textId="66D009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750.84 </w:t>
            </w:r>
          </w:p>
        </w:tc>
      </w:tr>
      <w:tr w:rsidR="00C204E5" w:rsidRPr="00C204E5" w14:paraId="6FEC69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C22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FA3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Lant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0E86CF" w14:textId="7C88AE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756744F" w14:textId="346A11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8F4FB" w14:textId="7FD42D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B2BCF" w14:textId="6212B6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2,012.22 </w:t>
            </w:r>
          </w:p>
        </w:tc>
      </w:tr>
      <w:tr w:rsidR="00C204E5" w:rsidRPr="00C204E5" w14:paraId="1E9F18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9B9F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00A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lu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A34B32" w14:textId="1BEE0E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98897C1" w14:textId="4791DD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291BF" w14:textId="5C5662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DFC90" w14:textId="68AC77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122.92 </w:t>
            </w:r>
          </w:p>
        </w:tc>
      </w:tr>
      <w:tr w:rsidR="00C204E5" w:rsidRPr="00C204E5" w14:paraId="17E4F7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673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119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632F18E3" w14:textId="504D5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0DAA0CC" w14:textId="09AC56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6DE6" w14:textId="3F08C5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00ECE" w14:textId="5C50FB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897.50 </w:t>
            </w:r>
          </w:p>
        </w:tc>
      </w:tr>
      <w:tr w:rsidR="00C204E5" w:rsidRPr="00C204E5" w14:paraId="660CE8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B0DFC"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443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Ungkaya</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P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BCE594" w14:textId="27268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3BC04C9C" w14:textId="7BF633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7E199" w14:textId="1D0435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69E1E" w14:textId="7ED106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4,397.46 </w:t>
            </w:r>
          </w:p>
        </w:tc>
      </w:tr>
      <w:tr w:rsidR="00C204E5" w:rsidRPr="00C204E5" w14:paraId="41E3119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2223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88721" w14:textId="24C4E55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4D853" w14:textId="229123B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7BD219" w14:textId="43ED4C8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38034B" w14:textId="1B6EC81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22,000.00 </w:t>
            </w:r>
          </w:p>
        </w:tc>
      </w:tr>
      <w:tr w:rsidR="00C204E5" w:rsidRPr="00C204E5" w14:paraId="028710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84CF"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ECB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7944FB" w14:textId="44BEE9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81870" w14:textId="4E022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E76ED" w14:textId="28C50D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52DB3" w14:textId="46D992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000.00 </w:t>
            </w:r>
          </w:p>
        </w:tc>
      </w:tr>
      <w:tr w:rsidR="00C204E5" w:rsidRPr="00C204E5" w14:paraId="5311DE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E351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760C3" w14:textId="2B7E6CD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680C87" w14:textId="4DE401A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B58244" w14:textId="21012CC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5341D8" w14:textId="16F8DB3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0,920.00 </w:t>
            </w:r>
          </w:p>
        </w:tc>
      </w:tr>
      <w:tr w:rsidR="00C204E5" w:rsidRPr="00C204E5" w14:paraId="3680D7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E18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FE3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In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24E7E6" w14:textId="443011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1E1150F" w14:textId="54F26B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1A442" w14:textId="6026F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76094" w14:textId="2B80C1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2749D0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993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9D4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Jo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CEED04" w14:textId="3EDD2A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1367AC11" w14:textId="70EB6F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0B42A" w14:textId="20DE2B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C5446" w14:textId="2ABF00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8.00 </w:t>
            </w:r>
          </w:p>
        </w:tc>
      </w:tr>
      <w:tr w:rsidR="00C204E5" w:rsidRPr="00C204E5" w14:paraId="04FCA7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109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92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Maimb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A82FF6" w14:textId="2EAF8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B44FC1B" w14:textId="73439F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88EE0" w14:textId="1063B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DCC8B" w14:textId="7D1B78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00965E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55E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437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Panglima</w:t>
            </w:r>
            <w:proofErr w:type="spellEnd"/>
            <w:r w:rsidRPr="00C204E5">
              <w:rPr>
                <w:rFonts w:ascii="Arial Narrow" w:hAnsi="Arial Narrow"/>
                <w:i/>
                <w:iCs/>
                <w:color w:val="000000"/>
                <w:sz w:val="20"/>
                <w:szCs w:val="20"/>
              </w:rPr>
              <w:t xml:space="preserve"> </w:t>
            </w:r>
            <w:proofErr w:type="spellStart"/>
            <w:r w:rsidRPr="00C204E5">
              <w:rPr>
                <w:rFonts w:ascii="Arial Narrow" w:hAnsi="Arial Narrow"/>
                <w:i/>
                <w:iCs/>
                <w:color w:val="000000"/>
                <w:sz w:val="20"/>
                <w:szCs w:val="20"/>
              </w:rPr>
              <w:t>Estino</w:t>
            </w:r>
            <w:proofErr w:type="spellEnd"/>
            <w:r w:rsidRPr="00C204E5">
              <w:rPr>
                <w:rFonts w:ascii="Arial Narrow" w:hAnsi="Arial Narrow"/>
                <w:i/>
                <w:iCs/>
                <w:color w:val="000000"/>
                <w:sz w:val="20"/>
                <w:szCs w:val="20"/>
              </w:rPr>
              <w:t xml:space="preserve"> (New </w:t>
            </w:r>
            <w:proofErr w:type="spellStart"/>
            <w:r w:rsidRPr="00C204E5">
              <w:rPr>
                <w:rFonts w:ascii="Arial Narrow" w:hAnsi="Arial Narrow"/>
                <w:i/>
                <w:iCs/>
                <w:color w:val="000000"/>
                <w:sz w:val="20"/>
                <w:szCs w:val="20"/>
              </w:rPr>
              <w:t>Panamao</w:t>
            </w:r>
            <w:proofErr w:type="spellEnd"/>
            <w:r w:rsidRPr="00C204E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EF97F86" w14:textId="6A93D3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49E24A1" w14:textId="4A0A8D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FEC02" w14:textId="1ED971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DF96B" w14:textId="0F7F45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22CBBA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3A6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27E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D43411F" w14:textId="5FCC69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82623DA" w14:textId="715E5F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A65C4" w14:textId="52F09A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F0EE8" w14:textId="431D5C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4191E1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CF0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B8994"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alip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F9B83A" w14:textId="4451F5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51D4B29" w14:textId="54C1A5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1F50" w14:textId="596AA7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31B79" w14:textId="51AA04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92.00 </w:t>
            </w:r>
          </w:p>
        </w:tc>
      </w:tr>
      <w:tr w:rsidR="00C204E5" w:rsidRPr="00C204E5" w14:paraId="1956D0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31D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0C9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Tong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6A100A" w14:textId="534B7F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29F610E6" w14:textId="5120F7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3030C" w14:textId="750915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8C5BE" w14:textId="7C03DF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76.00 </w:t>
            </w:r>
          </w:p>
        </w:tc>
      </w:tr>
      <w:tr w:rsidR="00C204E5" w:rsidRPr="00C204E5" w14:paraId="364570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7E874" w14:textId="77777777" w:rsidR="00C204E5" w:rsidRPr="00C204E5" w:rsidRDefault="00C204E5" w:rsidP="00C204E5">
            <w:pPr>
              <w:spacing w:after="0" w:line="240" w:lineRule="auto"/>
              <w:ind w:right="57"/>
              <w:contextualSpacing/>
              <w:rPr>
                <w:rFonts w:ascii="Arial Narrow" w:hAnsi="Arial Narrow"/>
                <w:b/>
                <w:bCs/>
                <w:color w:val="000000"/>
                <w:sz w:val="20"/>
                <w:szCs w:val="20"/>
              </w:rPr>
            </w:pPr>
            <w:proofErr w:type="spellStart"/>
            <w:r w:rsidRPr="00C204E5">
              <w:rPr>
                <w:rFonts w:ascii="Arial Narrow" w:hAnsi="Arial Narrow"/>
                <w:b/>
                <w:bCs/>
                <w:color w:val="000000"/>
                <w:sz w:val="20"/>
                <w:szCs w:val="20"/>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22ED7CB7" w14:textId="5170287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D63267" w14:textId="15289F6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585C8E" w14:textId="0888AEA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E383D5" w14:textId="2FD3232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20,638.00 </w:t>
            </w:r>
          </w:p>
        </w:tc>
      </w:tr>
      <w:tr w:rsidR="00C204E5" w:rsidRPr="00C204E5" w14:paraId="295DC4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61E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B0C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proofErr w:type="spellStart"/>
            <w:r w:rsidRPr="00C204E5">
              <w:rPr>
                <w:rFonts w:ascii="Arial Narrow" w:hAnsi="Arial Narrow"/>
                <w:i/>
                <w:iCs/>
                <w:color w:val="000000"/>
                <w:sz w:val="20"/>
                <w:szCs w:val="20"/>
              </w:rPr>
              <w:t>Bo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B5F074" w14:textId="266B55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8D67AE4" w14:textId="503366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56B20" w14:textId="0A846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B6C7D" w14:textId="150C19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0,638.00 </w:t>
            </w:r>
          </w:p>
        </w:tc>
      </w:tr>
    </w:tbl>
    <w:p w14:paraId="2B2B9A1F" w14:textId="707F5BD7"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D569768" w14:textId="6DCBD97F" w:rsidR="00EC1ACD" w:rsidRDefault="007C5322" w:rsidP="00EC1ACD">
      <w:pPr>
        <w:spacing w:after="0" w:line="240" w:lineRule="auto"/>
        <w:contextualSpacing/>
        <w:jc w:val="both"/>
        <w:rPr>
          <w:rFonts w:ascii="Arial" w:eastAsia="Arial" w:hAnsi="Arial" w:cs="Arial"/>
          <w:bCs/>
          <w:i/>
          <w:sz w:val="16"/>
          <w:szCs w:val="16"/>
        </w:rPr>
      </w:pPr>
      <w:r w:rsidRPr="007C5322">
        <w:rPr>
          <w:rFonts w:ascii="Arial" w:eastAsia="Arial" w:hAnsi="Arial" w:cs="Arial"/>
          <w:bCs/>
          <w:i/>
          <w:sz w:val="16"/>
          <w:szCs w:val="16"/>
        </w:rPr>
        <w:t>*</w:t>
      </w:r>
      <w:r w:rsidR="00EC1ACD">
        <w:rPr>
          <w:rFonts w:ascii="Arial" w:eastAsia="Arial" w:hAnsi="Arial" w:cs="Arial"/>
          <w:bCs/>
          <w:i/>
          <w:sz w:val="16"/>
          <w:szCs w:val="16"/>
        </w:rPr>
        <w:t>T</w:t>
      </w:r>
      <w:r w:rsidR="00AA34CC">
        <w:rPr>
          <w:rFonts w:ascii="Arial" w:eastAsia="Arial" w:hAnsi="Arial" w:cs="Arial"/>
          <w:bCs/>
          <w:i/>
          <w:sz w:val="16"/>
          <w:szCs w:val="16"/>
        </w:rPr>
        <w:t>his version reflects</w:t>
      </w:r>
      <w:r w:rsidR="00EC1ACD" w:rsidRPr="00EC1ACD">
        <w:rPr>
          <w:rFonts w:ascii="Arial" w:eastAsia="Arial" w:hAnsi="Arial" w:cs="Arial"/>
          <w:bCs/>
          <w:i/>
          <w:sz w:val="16"/>
          <w:szCs w:val="16"/>
        </w:rPr>
        <w:t xml:space="preserve">, the corrected total </w:t>
      </w:r>
      <w:r w:rsidR="00EC1ACD">
        <w:rPr>
          <w:rFonts w:ascii="Arial" w:eastAsia="Arial" w:hAnsi="Arial" w:cs="Arial"/>
          <w:bCs/>
          <w:i/>
          <w:sz w:val="16"/>
          <w:szCs w:val="16"/>
        </w:rPr>
        <w:t>cost of assistance</w:t>
      </w:r>
      <w:r w:rsidR="00EC1ACD" w:rsidRPr="00EC1ACD">
        <w:rPr>
          <w:rFonts w:ascii="Arial" w:eastAsia="Arial" w:hAnsi="Arial" w:cs="Arial"/>
          <w:bCs/>
          <w:i/>
          <w:sz w:val="16"/>
          <w:szCs w:val="16"/>
        </w:rPr>
        <w:t xml:space="preserve"> in </w:t>
      </w:r>
      <w:proofErr w:type="spellStart"/>
      <w:r w:rsidR="00EC1ACD" w:rsidRPr="00EC1ACD">
        <w:rPr>
          <w:rFonts w:ascii="Arial" w:eastAsia="Arial" w:hAnsi="Arial" w:cs="Arial"/>
          <w:bCs/>
          <w:i/>
          <w:sz w:val="16"/>
          <w:szCs w:val="16"/>
        </w:rPr>
        <w:t>Montalban</w:t>
      </w:r>
      <w:proofErr w:type="spellEnd"/>
      <w:r w:rsidR="00EC1ACD" w:rsidRPr="00EC1ACD">
        <w:rPr>
          <w:rFonts w:ascii="Arial" w:eastAsia="Arial" w:hAnsi="Arial" w:cs="Arial"/>
          <w:bCs/>
          <w:i/>
          <w:sz w:val="16"/>
          <w:szCs w:val="16"/>
        </w:rPr>
        <w:t>, Rizal after data validation on 31 March 2021.</w:t>
      </w:r>
    </w:p>
    <w:p w14:paraId="43C8072C" w14:textId="526B66E1" w:rsidR="00E0396A" w:rsidRDefault="003E4C18" w:rsidP="00EC1AC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63D49538" w14:textId="21936049" w:rsidR="00BA1F5A" w:rsidRDefault="00BA1F5A" w:rsidP="00660B09">
      <w:pPr>
        <w:widowControl/>
        <w:spacing w:after="120" w:line="240" w:lineRule="auto"/>
        <w:rPr>
          <w:rFonts w:ascii="Arial" w:eastAsia="Arial" w:hAnsi="Arial" w:cs="Arial"/>
          <w:b/>
          <w:color w:val="002060"/>
          <w:sz w:val="28"/>
          <w:szCs w:val="28"/>
        </w:rPr>
      </w:pPr>
    </w:p>
    <w:p w14:paraId="4A2DE9D0" w14:textId="77777777" w:rsidR="00832315" w:rsidRDefault="00832315" w:rsidP="00660B09">
      <w:pPr>
        <w:widowControl/>
        <w:spacing w:after="120" w:line="240" w:lineRule="auto"/>
        <w:rPr>
          <w:rFonts w:ascii="Arial" w:eastAsia="Arial" w:hAnsi="Arial" w:cs="Arial"/>
          <w:b/>
          <w:color w:val="002060"/>
          <w:sz w:val="28"/>
          <w:szCs w:val="28"/>
        </w:rPr>
      </w:pPr>
    </w:p>
    <w:p w14:paraId="041C2328" w14:textId="77777777" w:rsidR="00832315" w:rsidRDefault="00832315" w:rsidP="00660B09">
      <w:pPr>
        <w:widowControl/>
        <w:spacing w:after="120" w:line="240" w:lineRule="auto"/>
        <w:rPr>
          <w:rFonts w:ascii="Arial" w:eastAsia="Arial" w:hAnsi="Arial" w:cs="Arial"/>
          <w:b/>
          <w:color w:val="002060"/>
          <w:sz w:val="28"/>
          <w:szCs w:val="28"/>
        </w:rPr>
      </w:pPr>
    </w:p>
    <w:p w14:paraId="7A161A8B" w14:textId="77777777" w:rsidR="00832315" w:rsidRDefault="00832315" w:rsidP="00660B09">
      <w:pPr>
        <w:widowControl/>
        <w:spacing w:after="120" w:line="240" w:lineRule="auto"/>
        <w:rPr>
          <w:rFonts w:ascii="Arial" w:eastAsia="Arial" w:hAnsi="Arial" w:cs="Arial"/>
          <w:b/>
          <w:color w:val="002060"/>
          <w:sz w:val="28"/>
          <w:szCs w:val="28"/>
        </w:rPr>
      </w:pPr>
    </w:p>
    <w:p w14:paraId="5F5B30E1" w14:textId="77777777" w:rsidR="00832315" w:rsidRDefault="00832315" w:rsidP="00660B09">
      <w:pPr>
        <w:widowControl/>
        <w:spacing w:after="120" w:line="240" w:lineRule="auto"/>
        <w:rPr>
          <w:rFonts w:ascii="Arial" w:eastAsia="Arial" w:hAnsi="Arial" w:cs="Arial"/>
          <w:b/>
          <w:color w:val="002060"/>
          <w:sz w:val="28"/>
          <w:szCs w:val="28"/>
        </w:rPr>
      </w:pPr>
    </w:p>
    <w:p w14:paraId="0D31FA59" w14:textId="77777777" w:rsidR="00832315" w:rsidRDefault="00832315" w:rsidP="00660B09">
      <w:pPr>
        <w:widowControl/>
        <w:spacing w:after="120" w:line="240" w:lineRule="auto"/>
        <w:rPr>
          <w:rFonts w:ascii="Arial" w:eastAsia="Arial" w:hAnsi="Arial" w:cs="Arial"/>
          <w:b/>
          <w:color w:val="002060"/>
          <w:sz w:val="28"/>
          <w:szCs w:val="28"/>
        </w:rPr>
      </w:pPr>
    </w:p>
    <w:p w14:paraId="7D3FF591" w14:textId="454BEF8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DD044C2"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5C6DBD" w:rsidRPr="005C6DBD">
        <w:rPr>
          <w:rFonts w:ascii="Arial" w:eastAsia="Times New Roman" w:hAnsi="Arial" w:cs="Arial"/>
          <w:b/>
          <w:bCs/>
          <w:color w:val="0070C0"/>
          <w:sz w:val="24"/>
          <w:szCs w:val="24"/>
          <w:lang w:eastAsia="en-US"/>
        </w:rPr>
        <w:t>1,360,950,888.13</w:t>
      </w:r>
      <w:r w:rsidR="005C6DBD">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8479DFD"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3B2543">
        <w:rPr>
          <w:rFonts w:ascii="Arial" w:eastAsia="Times New Roman" w:hAnsi="Arial" w:cs="Arial"/>
          <w:b/>
          <w:sz w:val="24"/>
          <w:szCs w:val="24"/>
          <w:lang w:val="en-US" w:eastAsia="en-US"/>
        </w:rPr>
        <w:t>₱</w:t>
      </w:r>
      <w:r w:rsidR="00E54AD7" w:rsidRPr="003B2543">
        <w:rPr>
          <w:rFonts w:ascii="Arial" w:eastAsia="Times New Roman" w:hAnsi="Arial" w:cs="Arial"/>
          <w:b/>
          <w:bCs/>
          <w:sz w:val="24"/>
          <w:szCs w:val="24"/>
          <w:lang w:eastAsia="en-US"/>
        </w:rPr>
        <w:t xml:space="preserve">337,438,187.87 </w:t>
      </w:r>
      <w:r w:rsidRPr="003B2543">
        <w:rPr>
          <w:rFonts w:ascii="Arial" w:eastAsia="Times New Roman" w:hAnsi="Arial" w:cs="Arial"/>
          <w:b/>
          <w:sz w:val="24"/>
          <w:szCs w:val="24"/>
          <w:lang w:val="en-US" w:eastAsia="en-US"/>
        </w:rPr>
        <w:t>standby funds</w:t>
      </w:r>
      <w:r w:rsidRPr="003B2543">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5744851B"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5C6DBD" w:rsidRPr="005C6DBD">
        <w:rPr>
          <w:rFonts w:ascii="Arial" w:eastAsia="Times New Roman" w:hAnsi="Arial" w:cs="Arial"/>
          <w:b/>
          <w:bCs/>
          <w:color w:val="0070C0"/>
          <w:sz w:val="24"/>
          <w:szCs w:val="24"/>
          <w:lang w:eastAsia="en-US"/>
        </w:rPr>
        <w:t>331,943</w:t>
      </w:r>
      <w:r w:rsidR="005C6DBD">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5C6DBD" w:rsidRPr="005C6DBD">
        <w:rPr>
          <w:rFonts w:ascii="Arial" w:eastAsia="Times New Roman" w:hAnsi="Arial" w:cs="Arial"/>
          <w:b/>
          <w:bCs/>
          <w:color w:val="0070C0"/>
          <w:sz w:val="24"/>
          <w:szCs w:val="24"/>
          <w:lang w:eastAsia="en-US"/>
        </w:rPr>
        <w:t>168,541,303.13</w:t>
      </w:r>
      <w:r w:rsidRPr="003B254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5C6DBD" w:rsidRPr="005C6DBD">
        <w:rPr>
          <w:rFonts w:ascii="Arial" w:eastAsia="Times New Roman" w:hAnsi="Arial" w:cs="Arial"/>
          <w:b/>
          <w:color w:val="0070C0"/>
          <w:sz w:val="24"/>
          <w:szCs w:val="24"/>
          <w:lang w:val="en-US" w:eastAsia="en-US"/>
        </w:rPr>
        <w:t>364,116,954.22</w:t>
      </w:r>
      <w:r w:rsidR="005C6DBD">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5C6DBD" w:rsidRPr="005C6DBD">
        <w:rPr>
          <w:rFonts w:ascii="Arial" w:eastAsia="Times New Roman" w:hAnsi="Arial" w:cs="Arial"/>
          <w:b/>
          <w:color w:val="0070C0"/>
          <w:sz w:val="24"/>
          <w:szCs w:val="24"/>
          <w:lang w:val="en-US" w:eastAsia="en-US"/>
        </w:rPr>
        <w:t>490,854,442.91</w:t>
      </w:r>
      <w:r w:rsidR="005C6DBD">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3B2543" w:rsidRPr="003B2543" w14:paraId="3911E537" w14:textId="77777777" w:rsidTr="005C6DBD">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84C100"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ECFDA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STANDBY FUNDS</w:t>
            </w:r>
          </w:p>
        </w:tc>
        <w:tc>
          <w:tcPr>
            <w:tcW w:w="1084"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CBFC29"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957A8C"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B3BE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85EE3F"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STANDBY FUNDS &amp; STOCKPILE</w:t>
            </w:r>
          </w:p>
        </w:tc>
      </w:tr>
      <w:tr w:rsidR="003B2543" w:rsidRPr="003B2543" w14:paraId="59C1C7F8" w14:textId="77777777" w:rsidTr="003B2543">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E935268" w14:textId="77777777" w:rsidR="003B2543" w:rsidRPr="003B2543" w:rsidRDefault="003B2543" w:rsidP="003B2543">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74CD6168"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1EB5EA"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35917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1AA30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DED15BE"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7B67D776"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r>
      <w:tr w:rsidR="005C6DBD" w:rsidRPr="003B2543" w14:paraId="0D4C41C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2169E7" w14:textId="77777777" w:rsidR="005C6DBD" w:rsidRPr="003B2543" w:rsidRDefault="005C6DBD" w:rsidP="005C6DBD">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E8C9F0" w14:textId="30553262" w:rsidR="005C6DBD" w:rsidRPr="003B2543" w:rsidRDefault="005C6DBD" w:rsidP="005C6DBD">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37,438,187.87</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97E250" w14:textId="31A1A375" w:rsidR="005C6DBD" w:rsidRPr="003B2543" w:rsidRDefault="005C6DBD" w:rsidP="005C6DBD">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31,943</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D20715" w14:textId="5EBC5B7F" w:rsidR="005C6DBD" w:rsidRPr="003B2543" w:rsidRDefault="005C6DBD" w:rsidP="005C6DBD">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68,541,303.13</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667963" w14:textId="0AB7B089" w:rsidR="005C6DBD" w:rsidRPr="003B2543" w:rsidRDefault="005C6DBD" w:rsidP="005C6DBD">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64,116,954.22</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4B8CC0" w14:textId="3AE8EF02" w:rsidR="005C6DBD" w:rsidRPr="003B2543" w:rsidRDefault="005C6DBD" w:rsidP="005C6DBD">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90,854,442.91</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638E06" w14:textId="6DCFB6BE" w:rsidR="005C6DBD" w:rsidRPr="003B2543" w:rsidRDefault="005C6DBD" w:rsidP="005C6DBD">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60,950,888.13</w:t>
            </w:r>
          </w:p>
        </w:tc>
      </w:tr>
      <w:tr w:rsidR="005C6DBD" w:rsidRPr="003B2543" w14:paraId="0463B82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84B268"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D1953" w14:textId="77D91422"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3,270,527.6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13AF3" w14:textId="6560549C"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F6626" w14:textId="3DC4742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BEB2E6" w14:textId="4190365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1D507" w14:textId="1A358A6F"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66595" w14:textId="617F181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3,270,527.65</w:t>
            </w:r>
          </w:p>
        </w:tc>
      </w:tr>
      <w:tr w:rsidR="005C6DBD" w:rsidRPr="003B2543" w14:paraId="2EACD63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CA4C3"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723B" w14:textId="1A165F1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00D6A" w14:textId="328FCF5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0,54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F6188" w14:textId="1B9D7D7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680,723.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D5B36" w14:textId="2C9D37C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6,158,455.59</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0FCAC" w14:textId="03A3E00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2,762,839.2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A30BF" w14:textId="71F60D38"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68,602,017.84</w:t>
            </w:r>
          </w:p>
        </w:tc>
      </w:tr>
      <w:tr w:rsidR="005C6DBD" w:rsidRPr="003B2543" w14:paraId="494AA786"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A20897"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06D2F" w14:textId="70551A89"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9863C" w14:textId="5D3CB97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0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F5D52" w14:textId="25B625CD"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041,22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C1577" w14:textId="1D6959B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338,894.34</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05EC1" w14:textId="4506DAA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77,232.5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FFFAEF" w14:textId="7BCF756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5,457,351.84</w:t>
            </w:r>
          </w:p>
        </w:tc>
      </w:tr>
      <w:tr w:rsidR="005C6DBD" w:rsidRPr="003B2543" w14:paraId="06CDBCA0"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098D88"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769AF" w14:textId="6A6A385C"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97,055.2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E18CA" w14:textId="2B744B5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1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A02C2" w14:textId="26C03D9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494,63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88C3E" w14:textId="1331CE1D"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643,012.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8F01A" w14:textId="020EF51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228,456.3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FFD86" w14:textId="26475CBE"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0,863,153.55</w:t>
            </w:r>
          </w:p>
        </w:tc>
      </w:tr>
      <w:tr w:rsidR="005C6DBD" w:rsidRPr="003B2543" w14:paraId="414E45B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C9E96B"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C768D" w14:textId="77F1C843"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97,869.3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2CE069" w14:textId="422FBF0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15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9BFCF" w14:textId="4B0248FF"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54,826.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053BA" w14:textId="5E154572"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72,168.8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8ACC8" w14:textId="775909A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704,422.8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966EC" w14:textId="3D230FD2"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629,287.09</w:t>
            </w:r>
          </w:p>
        </w:tc>
      </w:tr>
      <w:tr w:rsidR="005C6DBD" w:rsidRPr="003B2543" w14:paraId="01339C6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D5A9D0"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08814" w14:textId="21E8B50D"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908.3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10FF5" w14:textId="162AECA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1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DCF52" w14:textId="2B8EC7B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117,206.9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741CC" w14:textId="7C3CD18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82,027.51</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D4141C" w14:textId="5C220B58"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5,580,240.7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470AE" w14:textId="7F8016F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680,383.51</w:t>
            </w:r>
          </w:p>
        </w:tc>
      </w:tr>
      <w:tr w:rsidR="005C6DBD" w:rsidRPr="003B2543" w14:paraId="0086DA1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02EE8F"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6BC10" w14:textId="125D3C2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9AE88" w14:textId="498DC59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0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96B41" w14:textId="1B94FAA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26,42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F459E9" w14:textId="2A2405F8"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588,913.8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9E316" w14:textId="4CDB9F2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93,219.27</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9999D" w14:textId="4410E37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308,553.07</w:t>
            </w:r>
          </w:p>
        </w:tc>
      </w:tr>
      <w:tr w:rsidR="005C6DBD" w:rsidRPr="003B2543" w14:paraId="33C03BD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68F407"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68450" w14:textId="3C9D213F"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471,062.78</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ED937" w14:textId="77CE89B0"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99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FD8E3" w14:textId="14E01CF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363,467.1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0685C" w14:textId="1AC7D03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97,414.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080D7" w14:textId="5F8F72B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922,051.4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B95D8" w14:textId="6DD8234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3,453,995.38</w:t>
            </w:r>
          </w:p>
        </w:tc>
      </w:tr>
      <w:tr w:rsidR="005C6DBD" w:rsidRPr="003B2543" w14:paraId="7C37D08F"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C55032"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26FDE" w14:textId="3E9D17F8"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A9274" w14:textId="336DBC0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04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1612E" w14:textId="23B47FA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89,923.03</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9F0E9" w14:textId="1FB4E56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652,526.6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BF442" w14:textId="67B5B89F"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196,462.9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6B1C" w14:textId="4A05DB7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738,912.53</w:t>
            </w:r>
          </w:p>
        </w:tc>
      </w:tr>
      <w:tr w:rsidR="005C6DBD" w:rsidRPr="003B2543" w14:paraId="0C13CE9E"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48F16B"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6245E6" w14:textId="506FF230"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6.07</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072F4" w14:textId="489B9EED"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1,37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6D1C7" w14:textId="73E982E3"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239,722.09</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AC904" w14:textId="5AB6BCC8"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27,322.5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E4C8A" w14:textId="3C928F20"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3,252,052.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AF273" w14:textId="036B763E"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519,102.94</w:t>
            </w:r>
          </w:p>
        </w:tc>
      </w:tr>
      <w:tr w:rsidR="005C6DBD" w:rsidRPr="003B2543" w14:paraId="714D09E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EA36A6"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F6170" w14:textId="44082B83"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83,087.1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89C526" w14:textId="4C5B01E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8,817</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D3D3D" w14:textId="6BE0AA03"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231,405.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31F5C" w14:textId="54B7F2C8"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0,954,492.1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6C9DC" w14:textId="386F1D9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496,480.9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AFB06" w14:textId="3363912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665,465.29</w:t>
            </w:r>
          </w:p>
        </w:tc>
      </w:tr>
      <w:tr w:rsidR="005C6DBD" w:rsidRPr="003B2543" w14:paraId="7231502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825610"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2C67A0" w14:textId="30BA027C"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215,796.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0275E" w14:textId="2FD2E7E9"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99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2E424" w14:textId="2AE80E6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029,632.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70C41" w14:textId="283E689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208,683.3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DBE8E" w14:textId="6F86A9C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8,014,480.9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4161E" w14:textId="584282B2"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4,468,593.23</w:t>
            </w:r>
          </w:p>
        </w:tc>
      </w:tr>
      <w:tr w:rsidR="005C6DBD" w:rsidRPr="003B2543" w14:paraId="0E72FA2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DC6DB6"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9CA0A" w14:textId="3DB3E27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92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C330" w14:textId="50202EB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66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4F575" w14:textId="4DF9D35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016,461.81</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96E5B" w14:textId="4FCC1C6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76,856.5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B85A2" w14:textId="6618148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57,978.69</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252E5" w14:textId="1BF5CB6C"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3,371,297.06</w:t>
            </w:r>
          </w:p>
        </w:tc>
      </w:tr>
      <w:tr w:rsidR="005C6DBD" w:rsidRPr="003B2543" w14:paraId="6BF0EB9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F27CC8"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9F8B8" w14:textId="2057FA69"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116,679.9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7929F" w14:textId="0C057D8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51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0A731" w14:textId="13B9A36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539,562.92</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ADCF0" w14:textId="5A9F67A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946,189.87</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1AD0BB" w14:textId="40CF4B8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728,119.66</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68534" w14:textId="4060216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2,330,552.37</w:t>
            </w:r>
          </w:p>
        </w:tc>
      </w:tr>
      <w:tr w:rsidR="005C6DBD" w:rsidRPr="003B2543" w14:paraId="5505A87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8BCA11"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3B488" w14:textId="2660BE64"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000.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1B4C0" w14:textId="615B26E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77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00071" w14:textId="1DB9694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540,012.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DCEF6" w14:textId="57B1068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78,625.0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D97A06" w14:textId="7EDCFB2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9,450,747.80</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B1D09" w14:textId="3AE63490"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3,969,384.80</w:t>
            </w:r>
          </w:p>
        </w:tc>
      </w:tr>
      <w:tr w:rsidR="005C6DBD" w:rsidRPr="003B2543" w14:paraId="1B52D335"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1D31BA"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98B81" w14:textId="121CB31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13.85</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9B305" w14:textId="2AB32F9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5BAE1" w14:textId="0BC8F84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453,200.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F3184" w14:textId="29DEA18D"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523,446.70</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B5E62" w14:textId="5AFCEA62"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6,633,588.53</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0AFBE" w14:textId="4BB2E9BD"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6,610,749.08</w:t>
            </w:r>
          </w:p>
        </w:tc>
      </w:tr>
      <w:tr w:rsidR="005C6DBD" w:rsidRPr="003B2543" w14:paraId="099948C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7D6129"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5319F" w14:textId="70887F4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451,832.02</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D5E6E" w14:textId="515276C9"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C683F" w14:textId="234ABB7F"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799,362.00</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7FAE5" w14:textId="1437230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610,448.16</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1245F" w14:textId="43928DC6"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0,012,945.65</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D09AE" w14:textId="3B90083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29,874,587.83</w:t>
            </w:r>
          </w:p>
        </w:tc>
      </w:tr>
      <w:tr w:rsidR="005C6DBD" w:rsidRPr="003B2543" w14:paraId="57F33FA8"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88FE49"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01F1F" w14:textId="3CEC3C3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000,559.00</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6B19E" w14:textId="11C80657"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8CD91" w14:textId="6223341A"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571,145.35</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32558" w14:textId="447D8E7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6,881,986.45</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C6980" w14:textId="628754B9"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661,874.28</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F826BE" w14:textId="7518BD0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4,115,565.08</w:t>
            </w:r>
          </w:p>
        </w:tc>
      </w:tr>
      <w:tr w:rsidR="005C6DBD" w:rsidRPr="003B2543" w14:paraId="44C6302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DFAF5" w14:textId="77777777" w:rsidR="005C6DBD" w:rsidRPr="003B2543" w:rsidRDefault="005C6DBD" w:rsidP="005C6DBD">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14433" w14:textId="315C2CBC"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2,290.56</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21F0A" w14:textId="31C06A00"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20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D7330" w14:textId="09778EE5"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8,852,377.91</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8C6E4" w14:textId="1C956C2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0,475,490.78</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2D320" w14:textId="66F92E0B"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17,681,248.74</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A323D" w14:textId="3DB18D31" w:rsidR="005C6DBD" w:rsidRPr="003B2543" w:rsidRDefault="005C6DBD" w:rsidP="005C6DBD">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37,021,407.99</w:t>
            </w:r>
          </w:p>
        </w:tc>
      </w:tr>
    </w:tbl>
    <w:p w14:paraId="3A58A2DA" w14:textId="514E1245"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BA1F5A">
        <w:rPr>
          <w:rFonts w:ascii="Arial" w:eastAsia="Arial" w:hAnsi="Arial" w:cs="Arial"/>
          <w:i/>
          <w:sz w:val="16"/>
          <w:szCs w:val="16"/>
        </w:rPr>
        <w:t>1</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2E5586FB" w14:textId="0B15F736" w:rsidR="00885006" w:rsidRDefault="00885006" w:rsidP="00216879">
      <w:pPr>
        <w:spacing w:after="0" w:line="240" w:lineRule="auto"/>
        <w:contextualSpacing/>
        <w:jc w:val="right"/>
        <w:rPr>
          <w:rFonts w:ascii="Arial" w:eastAsia="Arial" w:hAnsi="Arial" w:cs="Arial"/>
          <w:i/>
          <w:color w:val="0070C0"/>
          <w:sz w:val="16"/>
          <w:szCs w:val="16"/>
        </w:rPr>
      </w:pPr>
    </w:p>
    <w:p w14:paraId="64B97CA6" w14:textId="77777777" w:rsidR="00BA1F5A" w:rsidRDefault="00BA1F5A"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61B8B3C" w:rsidR="008E35DA" w:rsidRPr="009104C9" w:rsidRDefault="00BA1F5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w:t>
            </w:r>
            <w:proofErr w:type="spellStart"/>
            <w:r w:rsidRPr="009104C9">
              <w:rPr>
                <w:rFonts w:ascii="Arial" w:eastAsia="Arial" w:hAnsi="Arial" w:cs="Arial"/>
                <w:sz w:val="20"/>
                <w:szCs w:val="19"/>
              </w:rPr>
              <w:t>OpCen</w:t>
            </w:r>
            <w:proofErr w:type="spellEnd"/>
            <w:r w:rsidRPr="009104C9">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2FE7D16" w:rsidR="008E35DA" w:rsidRPr="00D42B1F" w:rsidRDefault="00BA1F5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D67795F" w:rsidR="008E35DA" w:rsidRPr="008E20D4" w:rsidRDefault="008B3F0A" w:rsidP="008638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0E15F1">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preparation for the </w:t>
            </w:r>
            <w:proofErr w:type="spellStart"/>
            <w:r w:rsidRPr="00831B1A">
              <w:rPr>
                <w:rFonts w:ascii="Arial" w:eastAsia="Arial" w:hAnsi="Arial" w:cs="Arial"/>
                <w:sz w:val="20"/>
                <w:szCs w:val="19"/>
              </w:rPr>
              <w:t>Bayanihan</w:t>
            </w:r>
            <w:proofErr w:type="spellEnd"/>
            <w:r w:rsidRPr="00831B1A">
              <w:rPr>
                <w:rFonts w:ascii="Arial" w:eastAsia="Arial" w:hAnsi="Arial" w:cs="Arial"/>
                <w:sz w:val="20"/>
                <w:szCs w:val="19"/>
              </w:rPr>
              <w:t xml:space="preserve"> to Recover as One Act.</w:t>
            </w:r>
          </w:p>
          <w:p w14:paraId="134FAE10" w14:textId="2491ED74" w:rsidR="00BE0554" w:rsidRPr="00831B1A"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w:t>
                  </w:r>
                  <w:proofErr w:type="spellStart"/>
                  <w:r w:rsidRPr="00831B1A">
                    <w:rPr>
                      <w:rFonts w:ascii="Arial" w:eastAsia="Arial" w:hAnsi="Arial" w:cs="Arial"/>
                      <w:b/>
                      <w:sz w:val="16"/>
                      <w:szCs w:val="16"/>
                    </w:rPr>
                    <w:t>PhP</w:t>
                  </w:r>
                  <w:proofErr w:type="spellEnd"/>
                  <w:r w:rsidRPr="00831B1A">
                    <w:rPr>
                      <w:rFonts w:ascii="Arial" w:eastAsia="Arial" w:hAnsi="Arial" w:cs="Arial"/>
                      <w:b/>
                      <w:sz w:val="16"/>
                      <w:szCs w:val="16"/>
                    </w:rPr>
                    <w:t>)</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59C9A2E" w14:textId="77777777" w:rsidR="00832315" w:rsidRDefault="00832315" w:rsidP="008266BC">
      <w:pPr>
        <w:widowControl/>
        <w:spacing w:after="0" w:line="240" w:lineRule="auto"/>
        <w:contextualSpacing/>
        <w:rPr>
          <w:rFonts w:ascii="Arial" w:eastAsia="Arial" w:hAnsi="Arial" w:cs="Arial"/>
          <w:b/>
          <w:sz w:val="24"/>
          <w:szCs w:val="24"/>
        </w:rPr>
      </w:pPr>
    </w:p>
    <w:p w14:paraId="7D302DAB" w14:textId="77777777" w:rsidR="00832315" w:rsidRDefault="00832315" w:rsidP="008266BC">
      <w:pPr>
        <w:widowControl/>
        <w:spacing w:after="0" w:line="240" w:lineRule="auto"/>
        <w:contextualSpacing/>
        <w:rPr>
          <w:rFonts w:ascii="Arial" w:eastAsia="Arial" w:hAnsi="Arial" w:cs="Arial"/>
          <w:b/>
          <w:sz w:val="24"/>
          <w:szCs w:val="24"/>
        </w:rPr>
      </w:pPr>
    </w:p>
    <w:p w14:paraId="46621DFD" w14:textId="48EE689D"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91BC7EC" w:rsidR="008E35DA" w:rsidRPr="009B0332" w:rsidRDefault="009B0332"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3</w:t>
            </w:r>
            <w:r w:rsidR="00E860E3">
              <w:rPr>
                <w:rFonts w:ascii="Arial" w:eastAsia="Arial" w:hAnsi="Arial" w:cs="Arial"/>
                <w:color w:val="0070C0"/>
                <w:sz w:val="20"/>
                <w:szCs w:val="20"/>
              </w:rPr>
              <w:t>1</w:t>
            </w:r>
            <w:r>
              <w:rPr>
                <w:rFonts w:ascii="Arial" w:eastAsia="Arial" w:hAnsi="Arial" w:cs="Arial"/>
                <w:color w:val="0070C0"/>
                <w:sz w:val="20"/>
                <w:szCs w:val="20"/>
              </w:rPr>
              <w:t xml:space="preserve"> </w:t>
            </w:r>
            <w:r w:rsidR="004152A3" w:rsidRPr="009B0332">
              <w:rPr>
                <w:rFonts w:ascii="Arial" w:eastAsia="Arial" w:hAnsi="Arial" w:cs="Arial"/>
                <w:color w:val="0070C0"/>
                <w:sz w:val="20"/>
                <w:szCs w:val="20"/>
              </w:rPr>
              <w:t>March</w:t>
            </w:r>
            <w:r w:rsidR="008E35DA" w:rsidRPr="009B0332">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71C1AADA" w:rsidR="00AF55D8" w:rsidRPr="009B0332" w:rsidRDefault="00AF55D8" w:rsidP="009B0332">
            <w:pPr>
              <w:pStyle w:val="ListParagraph"/>
              <w:numPr>
                <w:ilvl w:val="0"/>
                <w:numId w:val="7"/>
              </w:numPr>
              <w:spacing w:after="0" w:line="240" w:lineRule="auto"/>
              <w:jc w:val="both"/>
              <w:rPr>
                <w:rFonts w:ascii="Arial" w:eastAsia="Arial" w:hAnsi="Arial" w:cs="Arial"/>
                <w:color w:val="0070C0"/>
                <w:sz w:val="20"/>
                <w:szCs w:val="19"/>
              </w:rPr>
            </w:pPr>
            <w:r w:rsidRPr="009B0332">
              <w:rPr>
                <w:rFonts w:ascii="Arial" w:eastAsia="Arial" w:hAnsi="Arial" w:cs="Arial"/>
                <w:color w:val="0070C0"/>
                <w:sz w:val="20"/>
                <w:szCs w:val="19"/>
              </w:rPr>
              <w:t xml:space="preserve">A total of </w:t>
            </w:r>
            <w:r w:rsidR="00E860E3">
              <w:rPr>
                <w:rFonts w:ascii="Arial" w:eastAsia="Arial" w:hAnsi="Arial" w:cs="Arial"/>
                <w:color w:val="0070C0"/>
                <w:sz w:val="20"/>
                <w:szCs w:val="19"/>
              </w:rPr>
              <w:t>70</w:t>
            </w:r>
            <w:r w:rsidRPr="009B0332">
              <w:rPr>
                <w:rFonts w:ascii="Arial" w:eastAsia="Arial" w:hAnsi="Arial" w:cs="Arial"/>
                <w:color w:val="0070C0"/>
                <w:sz w:val="20"/>
                <w:szCs w:val="19"/>
              </w:rPr>
              <w:t xml:space="preserve"> personnel </w:t>
            </w:r>
            <w:proofErr w:type="gramStart"/>
            <w:r w:rsidRPr="009B0332">
              <w:rPr>
                <w:rFonts w:ascii="Arial" w:eastAsia="Arial" w:hAnsi="Arial" w:cs="Arial"/>
                <w:color w:val="0070C0"/>
                <w:sz w:val="20"/>
                <w:szCs w:val="19"/>
              </w:rPr>
              <w:t>are</w:t>
            </w:r>
            <w:proofErr w:type="gramEnd"/>
            <w:r w:rsidRPr="009B0332">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BA1F5A" w:rsidRDefault="008E35DA" w:rsidP="002E2BB1">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A1F5A" w:rsidRDefault="004152A3" w:rsidP="00577858">
            <w:pPr>
              <w:spacing w:after="0" w:line="240" w:lineRule="auto"/>
              <w:jc w:val="both"/>
              <w:rPr>
                <w:rFonts w:ascii="Arial" w:eastAsia="Arial" w:hAnsi="Arial" w:cs="Arial"/>
                <w:sz w:val="20"/>
                <w:szCs w:val="19"/>
              </w:rPr>
            </w:pPr>
          </w:p>
          <w:p w14:paraId="63DB2CE5" w14:textId="6195E2CE" w:rsidR="008E35DA" w:rsidRPr="00BA1F5A" w:rsidRDefault="008E35DA" w:rsidP="008266BC">
            <w:pPr>
              <w:spacing w:after="0" w:line="240" w:lineRule="auto"/>
              <w:contextualSpacing/>
              <w:jc w:val="both"/>
              <w:rPr>
                <w:rFonts w:ascii="Arial" w:eastAsia="Arial" w:hAnsi="Arial" w:cs="Arial"/>
                <w:b/>
                <w:sz w:val="20"/>
                <w:szCs w:val="19"/>
              </w:rPr>
            </w:pPr>
            <w:r w:rsidRPr="00BA1F5A">
              <w:rPr>
                <w:rFonts w:ascii="Arial" w:eastAsia="Arial" w:hAnsi="Arial" w:cs="Arial"/>
                <w:b/>
                <w:sz w:val="20"/>
                <w:szCs w:val="19"/>
              </w:rPr>
              <w:t>Social Amelioration Program (SAP)</w:t>
            </w:r>
          </w:p>
          <w:p w14:paraId="0A773921" w14:textId="2ADA1F35" w:rsidR="00B45057" w:rsidRPr="00BA1F5A" w:rsidRDefault="00B45057" w:rsidP="00B45057">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 xml:space="preserve">A total of </w:t>
            </w:r>
            <w:r w:rsidRPr="00BA1F5A">
              <w:rPr>
                <w:rFonts w:ascii="Arial" w:eastAsia="Arial" w:hAnsi="Arial" w:cs="Arial"/>
                <w:b/>
                <w:sz w:val="20"/>
                <w:szCs w:val="19"/>
              </w:rPr>
              <w:t>₱</w:t>
            </w:r>
            <w:r w:rsidR="002258AB" w:rsidRPr="00BA1F5A">
              <w:rPr>
                <w:rFonts w:ascii="Arial" w:eastAsia="Arial" w:hAnsi="Arial" w:cs="Arial"/>
                <w:b/>
                <w:sz w:val="20"/>
                <w:szCs w:val="19"/>
                <w:lang w:val="en-US"/>
              </w:rPr>
              <w:t xml:space="preserve">4,269,369,500.00 </w:t>
            </w:r>
            <w:r w:rsidRPr="00BA1F5A">
              <w:rPr>
                <w:rFonts w:ascii="Arial" w:eastAsia="Arial" w:hAnsi="Arial" w:cs="Arial"/>
                <w:sz w:val="20"/>
                <w:szCs w:val="19"/>
              </w:rPr>
              <w:t xml:space="preserve">was paid to </w:t>
            </w:r>
            <w:r w:rsidR="002258AB" w:rsidRPr="00BA1F5A">
              <w:rPr>
                <w:rFonts w:ascii="Arial" w:eastAsia="Arial" w:hAnsi="Arial" w:cs="Arial"/>
                <w:b/>
                <w:bCs/>
                <w:sz w:val="20"/>
                <w:szCs w:val="19"/>
                <w:lang w:val="en-US"/>
              </w:rPr>
              <w:t xml:space="preserve">776,249 </w:t>
            </w:r>
            <w:r w:rsidRPr="00BA1F5A">
              <w:rPr>
                <w:rFonts w:ascii="Arial" w:eastAsia="Arial" w:hAnsi="Arial" w:cs="Arial"/>
                <w:b/>
                <w:bCs/>
                <w:sz w:val="20"/>
                <w:szCs w:val="19"/>
                <w:lang w:val="en-US"/>
              </w:rPr>
              <w:t>beneficiaries</w:t>
            </w:r>
            <w:r w:rsidRPr="00BA1F5A">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A1F5A" w:rsidRDefault="004C2358" w:rsidP="004C2358">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 xml:space="preserve">A total amount of </w:t>
            </w:r>
            <w:r w:rsidRPr="00BA1F5A">
              <w:rPr>
                <w:rFonts w:ascii="Arial" w:eastAsia="Arial" w:hAnsi="Arial" w:cs="Arial"/>
                <w:b/>
                <w:bCs/>
                <w:sz w:val="20"/>
                <w:szCs w:val="19"/>
              </w:rPr>
              <w:t>₱513,724,350.00</w:t>
            </w:r>
            <w:r w:rsidRPr="00BA1F5A">
              <w:rPr>
                <w:rFonts w:ascii="Arial" w:eastAsia="Arial" w:hAnsi="Arial" w:cs="Arial"/>
                <w:sz w:val="20"/>
                <w:szCs w:val="19"/>
              </w:rPr>
              <w:t xml:space="preserve"> were paid through direct payout and cash cards to </w:t>
            </w:r>
            <w:r w:rsidRPr="00BA1F5A">
              <w:rPr>
                <w:rFonts w:ascii="Arial" w:eastAsia="Arial" w:hAnsi="Arial" w:cs="Arial"/>
                <w:b/>
                <w:bCs/>
                <w:sz w:val="20"/>
                <w:szCs w:val="19"/>
              </w:rPr>
              <w:t>123,789</w:t>
            </w:r>
            <w:r w:rsidRPr="00BA1F5A">
              <w:rPr>
                <w:rFonts w:ascii="Arial" w:eastAsia="Arial" w:hAnsi="Arial" w:cs="Arial"/>
                <w:sz w:val="20"/>
                <w:szCs w:val="19"/>
              </w:rPr>
              <w:t xml:space="preserve"> </w:t>
            </w:r>
            <w:r w:rsidRPr="00BA1F5A">
              <w:rPr>
                <w:rFonts w:ascii="Arial" w:eastAsia="Arial" w:hAnsi="Arial" w:cs="Arial"/>
                <w:b/>
                <w:sz w:val="20"/>
                <w:szCs w:val="19"/>
              </w:rPr>
              <w:t>4Ps beneficiaries</w:t>
            </w:r>
            <w:r w:rsidRPr="00BA1F5A">
              <w:rPr>
                <w:rFonts w:ascii="Arial" w:eastAsia="Arial" w:hAnsi="Arial" w:cs="Arial"/>
                <w:sz w:val="20"/>
                <w:szCs w:val="19"/>
              </w:rPr>
              <w:t xml:space="preserve"> while a total amount of </w:t>
            </w:r>
            <w:r w:rsidRPr="00BA1F5A">
              <w:rPr>
                <w:rFonts w:ascii="Arial" w:eastAsia="Arial" w:hAnsi="Arial" w:cs="Arial"/>
                <w:b/>
                <w:sz w:val="20"/>
                <w:szCs w:val="19"/>
              </w:rPr>
              <w:t>₱</w:t>
            </w:r>
            <w:r w:rsidRPr="00BA1F5A">
              <w:rPr>
                <w:rFonts w:ascii="Arial" w:eastAsia="Arial" w:hAnsi="Arial" w:cs="Arial"/>
                <w:b/>
                <w:sz w:val="20"/>
                <w:szCs w:val="19"/>
                <w:lang w:val="en-US"/>
              </w:rPr>
              <w:t xml:space="preserve">2,259,823,500.00 </w:t>
            </w:r>
            <w:r w:rsidRPr="00BA1F5A">
              <w:rPr>
                <w:rFonts w:ascii="Arial" w:eastAsia="Arial" w:hAnsi="Arial" w:cs="Arial"/>
                <w:sz w:val="20"/>
                <w:szCs w:val="19"/>
              </w:rPr>
              <w:t xml:space="preserve">were paid through financial service providers (FSPs) to </w:t>
            </w:r>
            <w:r w:rsidRPr="00BA1F5A">
              <w:rPr>
                <w:rFonts w:ascii="Arial" w:eastAsia="Arial" w:hAnsi="Arial" w:cs="Arial"/>
                <w:b/>
                <w:sz w:val="20"/>
                <w:szCs w:val="19"/>
                <w:lang w:val="en-US"/>
              </w:rPr>
              <w:t xml:space="preserve">410,877 </w:t>
            </w:r>
            <w:r w:rsidRPr="00BA1F5A">
              <w:rPr>
                <w:rFonts w:ascii="Arial" w:eastAsia="Arial" w:hAnsi="Arial" w:cs="Arial"/>
                <w:b/>
                <w:sz w:val="20"/>
                <w:szCs w:val="19"/>
              </w:rPr>
              <w:t>non-4Ps beneficiaries</w:t>
            </w:r>
            <w:r w:rsidRPr="00BA1F5A">
              <w:rPr>
                <w:rFonts w:ascii="Arial" w:eastAsia="Arial" w:hAnsi="Arial" w:cs="Arial"/>
                <w:sz w:val="20"/>
                <w:szCs w:val="19"/>
              </w:rPr>
              <w:t xml:space="preserve"> in Pangasinan for the second tranche implementation.</w:t>
            </w:r>
          </w:p>
          <w:p w14:paraId="6261C4AB" w14:textId="27F51136" w:rsidR="001E6968" w:rsidRPr="00BA1F5A" w:rsidRDefault="001E6968" w:rsidP="00B45057">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A total amount of</w:t>
            </w:r>
            <w:r w:rsidRPr="00BA1F5A">
              <w:rPr>
                <w:rFonts w:ascii="Arial" w:eastAsia="Arial" w:hAnsi="Arial" w:cs="Arial"/>
                <w:b/>
                <w:sz w:val="20"/>
                <w:szCs w:val="19"/>
              </w:rPr>
              <w:t xml:space="preserve"> ₱</w:t>
            </w:r>
            <w:r w:rsidR="00B45057" w:rsidRPr="00BA1F5A">
              <w:rPr>
                <w:rFonts w:ascii="Arial" w:eastAsia="Arial" w:hAnsi="Arial" w:cs="Arial"/>
                <w:b/>
                <w:sz w:val="20"/>
                <w:szCs w:val="19"/>
              </w:rPr>
              <w:t xml:space="preserve">262,333,500.00 </w:t>
            </w:r>
            <w:r w:rsidRPr="00BA1F5A">
              <w:rPr>
                <w:rFonts w:ascii="Arial" w:eastAsia="Arial" w:hAnsi="Arial" w:cs="Arial"/>
                <w:sz w:val="20"/>
                <w:szCs w:val="19"/>
              </w:rPr>
              <w:t xml:space="preserve">was paid to </w:t>
            </w:r>
            <w:r w:rsidR="00B45057" w:rsidRPr="00BA1F5A">
              <w:rPr>
                <w:rFonts w:ascii="Arial" w:eastAsia="Arial" w:hAnsi="Arial" w:cs="Arial"/>
                <w:b/>
                <w:sz w:val="20"/>
                <w:szCs w:val="19"/>
              </w:rPr>
              <w:t xml:space="preserve">47,697 </w:t>
            </w:r>
            <w:r w:rsidRPr="00BA1F5A">
              <w:rPr>
                <w:rFonts w:ascii="Arial" w:eastAsia="Arial" w:hAnsi="Arial" w:cs="Arial"/>
                <w:b/>
                <w:sz w:val="20"/>
                <w:szCs w:val="19"/>
              </w:rPr>
              <w:t>waitlisted beneficiaries</w:t>
            </w:r>
            <w:r w:rsidRPr="00BA1F5A">
              <w:rPr>
                <w:rFonts w:ascii="Arial" w:eastAsia="Arial" w:hAnsi="Arial" w:cs="Arial"/>
                <w:sz w:val="20"/>
                <w:szCs w:val="19"/>
              </w:rPr>
              <w:t xml:space="preserve"> in the Region.</w:t>
            </w:r>
          </w:p>
          <w:p w14:paraId="239754A4" w14:textId="77777777" w:rsidR="008E35DA" w:rsidRPr="00BA1F5A" w:rsidRDefault="008E35DA" w:rsidP="008266BC">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 xml:space="preserve">A total amount of </w:t>
            </w:r>
            <w:r w:rsidRPr="00BA1F5A">
              <w:rPr>
                <w:rFonts w:ascii="Arial" w:eastAsia="Arial" w:hAnsi="Arial" w:cs="Arial"/>
                <w:b/>
                <w:sz w:val="20"/>
                <w:szCs w:val="19"/>
              </w:rPr>
              <w:t>₱</w:t>
            </w:r>
            <w:r w:rsidRPr="00BA1F5A">
              <w:rPr>
                <w:rFonts w:ascii="Arial" w:eastAsia="Arial" w:hAnsi="Arial" w:cs="Arial"/>
                <w:b/>
                <w:sz w:val="20"/>
                <w:szCs w:val="19"/>
                <w:lang w:val="en-US"/>
              </w:rPr>
              <w:t xml:space="preserve">15,130,500.00 </w:t>
            </w:r>
            <w:r w:rsidRPr="00BA1F5A">
              <w:rPr>
                <w:rFonts w:ascii="Arial" w:eastAsia="Arial" w:hAnsi="Arial" w:cs="Arial"/>
                <w:sz w:val="20"/>
                <w:szCs w:val="19"/>
              </w:rPr>
              <w:t xml:space="preserve">was paid to </w:t>
            </w:r>
            <w:r w:rsidRPr="00BA1F5A">
              <w:rPr>
                <w:rFonts w:ascii="Arial" w:eastAsia="Arial" w:hAnsi="Arial" w:cs="Arial"/>
                <w:b/>
                <w:sz w:val="20"/>
                <w:szCs w:val="19"/>
              </w:rPr>
              <w:t xml:space="preserve">1,887 </w:t>
            </w:r>
            <w:r w:rsidRPr="00BA1F5A">
              <w:rPr>
                <w:rFonts w:ascii="Arial" w:eastAsia="Arial" w:hAnsi="Arial" w:cs="Arial"/>
                <w:b/>
                <w:bCs/>
                <w:sz w:val="20"/>
                <w:szCs w:val="19"/>
              </w:rPr>
              <w:t>TNVS/PUV drivers</w:t>
            </w:r>
            <w:r w:rsidRPr="00BA1F5A">
              <w:rPr>
                <w:rFonts w:ascii="Arial" w:eastAsia="Arial" w:hAnsi="Arial" w:cs="Arial"/>
                <w:sz w:val="20"/>
                <w:szCs w:val="19"/>
              </w:rPr>
              <w:t xml:space="preserve"> in the Region.</w:t>
            </w:r>
          </w:p>
          <w:p w14:paraId="7F96C9ED" w14:textId="77777777" w:rsidR="008E35DA" w:rsidRPr="00BA1F5A" w:rsidRDefault="008E35DA" w:rsidP="008266BC">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A1F5A" w:rsidRDefault="008E35DA" w:rsidP="008266BC">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795823DC" w14:textId="77777777"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FF88959" w:rsidR="008E35DA" w:rsidRPr="00BA1F5A" w:rsidRDefault="00BB614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B6145">
              <w:rPr>
                <w:rFonts w:ascii="Arial" w:eastAsia="Arial" w:hAnsi="Arial" w:cs="Arial"/>
                <w:color w:val="0070C0"/>
                <w:sz w:val="20"/>
                <w:szCs w:val="20"/>
              </w:rPr>
              <w:t>31</w:t>
            </w:r>
            <w:r w:rsidR="00CA252C" w:rsidRPr="00BB6145">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C5E224D" w:rsidR="008E35DA" w:rsidRPr="00BB6145" w:rsidRDefault="008E35DA" w:rsidP="00BB614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B614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B6145" w:rsidRPr="00BB6145">
              <w:rPr>
                <w:rFonts w:ascii="Arial" w:eastAsia="Arial" w:hAnsi="Arial" w:cs="Arial"/>
                <w:b/>
                <w:color w:val="0070C0"/>
                <w:sz w:val="20"/>
                <w:szCs w:val="19"/>
                <w:lang w:bidi="en-US"/>
              </w:rPr>
              <w:t xml:space="preserve">192,445 </w:t>
            </w:r>
            <w:r w:rsidRPr="00BB6145">
              <w:rPr>
                <w:rFonts w:ascii="Arial" w:eastAsia="Arial" w:hAnsi="Arial" w:cs="Arial"/>
                <w:b/>
                <w:color w:val="0070C0"/>
                <w:sz w:val="20"/>
                <w:szCs w:val="19"/>
                <w:lang w:bidi="en-US"/>
              </w:rPr>
              <w:t>clients</w:t>
            </w:r>
            <w:r w:rsidRPr="00BB6145">
              <w:rPr>
                <w:rFonts w:ascii="Arial" w:eastAsia="Arial" w:hAnsi="Arial" w:cs="Arial"/>
                <w:color w:val="0070C0"/>
                <w:sz w:val="20"/>
                <w:szCs w:val="19"/>
                <w:lang w:bidi="en-US"/>
              </w:rPr>
              <w:t xml:space="preserve"> were served and provided with assistance amounting to </w:t>
            </w:r>
            <w:r w:rsidR="00BB6145" w:rsidRPr="00BB6145">
              <w:rPr>
                <w:rFonts w:ascii="Arial" w:eastAsia="Arial" w:hAnsi="Arial" w:cs="Arial"/>
                <w:b/>
                <w:color w:val="0070C0"/>
                <w:sz w:val="20"/>
                <w:szCs w:val="19"/>
                <w:lang w:bidi="en-US"/>
              </w:rPr>
              <w:t xml:space="preserve">₱590,827,848.67 </w:t>
            </w:r>
            <w:r w:rsidRPr="00BB6145">
              <w:rPr>
                <w:rFonts w:ascii="Arial" w:eastAsia="Arial" w:hAnsi="Arial" w:cs="Arial"/>
                <w:color w:val="0070C0"/>
                <w:sz w:val="20"/>
                <w:szCs w:val="19"/>
                <w:lang w:bidi="en-US"/>
              </w:rPr>
              <w:t>through medical</w:t>
            </w:r>
            <w:r w:rsidR="001A244D" w:rsidRPr="00BB6145">
              <w:rPr>
                <w:rFonts w:ascii="Arial" w:eastAsia="Arial" w:hAnsi="Arial" w:cs="Arial"/>
                <w:color w:val="0070C0"/>
                <w:sz w:val="20"/>
                <w:szCs w:val="19"/>
                <w:lang w:bidi="en-US"/>
              </w:rPr>
              <w:t xml:space="preserve"> assistance</w:t>
            </w:r>
            <w:r w:rsidRPr="00BB6145">
              <w:rPr>
                <w:rFonts w:ascii="Arial" w:eastAsia="Arial" w:hAnsi="Arial" w:cs="Arial"/>
                <w:color w:val="0070C0"/>
                <w:sz w:val="20"/>
                <w:szCs w:val="19"/>
                <w:lang w:bidi="en-US"/>
              </w:rPr>
              <w:t>, burial</w:t>
            </w:r>
            <w:r w:rsidR="001A244D" w:rsidRPr="00BB6145">
              <w:rPr>
                <w:rFonts w:ascii="Arial" w:eastAsia="Arial" w:hAnsi="Arial" w:cs="Arial"/>
                <w:color w:val="0070C0"/>
                <w:sz w:val="20"/>
                <w:szCs w:val="19"/>
                <w:lang w:bidi="en-US"/>
              </w:rPr>
              <w:t xml:space="preserve"> assistance</w:t>
            </w:r>
            <w:r w:rsidRPr="00BB6145">
              <w:rPr>
                <w:rFonts w:ascii="Arial" w:eastAsia="Arial" w:hAnsi="Arial" w:cs="Arial"/>
                <w:color w:val="0070C0"/>
                <w:sz w:val="20"/>
                <w:szCs w:val="19"/>
                <w:lang w:bidi="en-US"/>
              </w:rPr>
              <w:t xml:space="preserve">, food </w:t>
            </w:r>
            <w:r w:rsidR="001A244D" w:rsidRPr="00BB6145">
              <w:rPr>
                <w:rFonts w:ascii="Arial" w:eastAsia="Arial" w:hAnsi="Arial" w:cs="Arial"/>
                <w:color w:val="0070C0"/>
                <w:sz w:val="20"/>
                <w:szCs w:val="19"/>
                <w:lang w:bidi="en-US"/>
              </w:rPr>
              <w:t xml:space="preserve">assistance, </w:t>
            </w:r>
            <w:r w:rsidRPr="00BB6145">
              <w:rPr>
                <w:rFonts w:ascii="Arial" w:eastAsia="Arial" w:hAnsi="Arial" w:cs="Arial"/>
                <w:color w:val="0070C0"/>
                <w:sz w:val="20"/>
                <w:szCs w:val="19"/>
                <w:lang w:bidi="en-US"/>
              </w:rPr>
              <w:t xml:space="preserve">and other </w:t>
            </w:r>
            <w:r w:rsidR="001A244D" w:rsidRPr="00BB6145">
              <w:rPr>
                <w:rFonts w:ascii="Arial" w:eastAsia="Arial" w:hAnsi="Arial" w:cs="Arial"/>
                <w:color w:val="0070C0"/>
                <w:sz w:val="20"/>
                <w:szCs w:val="19"/>
                <w:lang w:bidi="en-US"/>
              </w:rPr>
              <w:t>AICS services</w:t>
            </w:r>
            <w:r w:rsidRPr="00BB6145">
              <w:rPr>
                <w:rFonts w:ascii="Arial" w:eastAsia="Arial" w:hAnsi="Arial" w:cs="Arial"/>
                <w:color w:val="0070C0"/>
                <w:sz w:val="20"/>
                <w:szCs w:val="19"/>
                <w:lang w:bidi="en-US"/>
              </w:rPr>
              <w:t xml:space="preserve">. </w:t>
            </w:r>
          </w:p>
          <w:p w14:paraId="075B6C20" w14:textId="15330332" w:rsidR="008E35DA" w:rsidRPr="00BA1F5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A1F5A">
              <w:rPr>
                <w:rFonts w:ascii="Arial" w:eastAsia="Arial" w:hAnsi="Arial" w:cs="Arial"/>
                <w:sz w:val="20"/>
                <w:szCs w:val="19"/>
                <w:lang w:bidi="en-US"/>
              </w:rPr>
              <w:t xml:space="preserve">DSWD-FO II through the Sustainable Livelihood Program (SLP) under its Livelihood Assistance Grant 1 (LAG 1) </w:t>
            </w:r>
            <w:r w:rsidR="001A244D" w:rsidRPr="00BA1F5A">
              <w:rPr>
                <w:rFonts w:ascii="Arial" w:eastAsia="Arial" w:hAnsi="Arial" w:cs="Arial"/>
                <w:sz w:val="20"/>
                <w:szCs w:val="19"/>
                <w:lang w:bidi="en-US"/>
              </w:rPr>
              <w:t xml:space="preserve">has </w:t>
            </w:r>
            <w:r w:rsidRPr="00BA1F5A">
              <w:rPr>
                <w:rFonts w:ascii="Arial" w:eastAsia="Arial" w:hAnsi="Arial" w:cs="Arial"/>
                <w:sz w:val="20"/>
                <w:szCs w:val="19"/>
                <w:lang w:bidi="en-US"/>
              </w:rPr>
              <w:t xml:space="preserve">already disbursed a total amount of </w:t>
            </w:r>
            <w:r w:rsidRPr="00BA1F5A">
              <w:rPr>
                <w:rFonts w:ascii="Arial" w:eastAsia="Arial" w:hAnsi="Arial" w:cs="Arial"/>
                <w:b/>
                <w:sz w:val="20"/>
                <w:szCs w:val="19"/>
                <w:lang w:bidi="en-US"/>
              </w:rPr>
              <w:t>₱50,031,597.20</w:t>
            </w:r>
            <w:r w:rsidRPr="00BA1F5A">
              <w:rPr>
                <w:rFonts w:ascii="Arial" w:eastAsia="Arial" w:hAnsi="Arial" w:cs="Arial"/>
                <w:sz w:val="20"/>
                <w:szCs w:val="19"/>
                <w:lang w:bidi="en-US"/>
              </w:rPr>
              <w:t xml:space="preserve"> to </w:t>
            </w:r>
            <w:r w:rsidRPr="00BA1F5A">
              <w:rPr>
                <w:rFonts w:ascii="Arial" w:eastAsia="Arial" w:hAnsi="Arial" w:cs="Arial"/>
                <w:b/>
                <w:sz w:val="20"/>
                <w:szCs w:val="19"/>
                <w:lang w:bidi="en-US"/>
              </w:rPr>
              <w:t xml:space="preserve">5,991 </w:t>
            </w:r>
            <w:r w:rsidRPr="00BA1F5A">
              <w:rPr>
                <w:rFonts w:ascii="Arial" w:eastAsia="Arial" w:hAnsi="Arial" w:cs="Arial"/>
                <w:sz w:val="20"/>
                <w:szCs w:val="19"/>
                <w:lang w:bidi="en-US"/>
              </w:rPr>
              <w:t>beneficiaries.</w:t>
            </w:r>
          </w:p>
          <w:p w14:paraId="413271BD" w14:textId="243F2BE6" w:rsidR="005B7AF6" w:rsidRPr="00BA1F5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BA1F5A">
              <w:rPr>
                <w:rFonts w:ascii="Arial" w:eastAsia="Arial" w:hAnsi="Arial" w:cs="Arial"/>
                <w:sz w:val="20"/>
                <w:szCs w:val="19"/>
                <w:lang w:bidi="en-US"/>
              </w:rPr>
              <w:t>DSWD-FO II ensures provision of augmentation support to LGUs, stakeholders and partners.</w:t>
            </w:r>
          </w:p>
          <w:p w14:paraId="2683E12F" w14:textId="77777777" w:rsidR="009104C9" w:rsidRPr="00BA1F5A"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A1F5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1F5A">
              <w:rPr>
                <w:rFonts w:ascii="Arial" w:eastAsia="Arial" w:hAnsi="Arial" w:cs="Arial"/>
                <w:b/>
                <w:sz w:val="20"/>
                <w:szCs w:val="19"/>
              </w:rPr>
              <w:t>Social Amelioration Program (SAP)</w:t>
            </w:r>
          </w:p>
          <w:p w14:paraId="758507C8" w14:textId="77777777" w:rsidR="008E35DA" w:rsidRPr="00BA1F5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A1F5A">
              <w:rPr>
                <w:rFonts w:ascii="Arial" w:eastAsia="Arial" w:hAnsi="Arial" w:cs="Arial"/>
                <w:sz w:val="20"/>
                <w:szCs w:val="19"/>
                <w:lang w:bidi="en-US"/>
              </w:rPr>
              <w:t xml:space="preserve">DSWD-FO II conducted payout to </w:t>
            </w:r>
            <w:r w:rsidRPr="00BA1F5A">
              <w:rPr>
                <w:rFonts w:ascii="Arial" w:eastAsia="Arial" w:hAnsi="Arial" w:cs="Arial"/>
                <w:b/>
                <w:sz w:val="20"/>
                <w:szCs w:val="19"/>
                <w:lang w:bidi="en-US"/>
              </w:rPr>
              <w:t>19,554 beneficiaries</w:t>
            </w:r>
            <w:r w:rsidRPr="00BA1F5A">
              <w:rPr>
                <w:rFonts w:ascii="Arial" w:eastAsia="Arial" w:hAnsi="Arial" w:cs="Arial"/>
                <w:sz w:val="20"/>
                <w:szCs w:val="19"/>
                <w:lang w:bidi="en-US"/>
              </w:rPr>
              <w:t xml:space="preserve"> of the </w:t>
            </w:r>
            <w:proofErr w:type="spellStart"/>
            <w:r w:rsidRPr="00BA1F5A">
              <w:rPr>
                <w:rFonts w:ascii="Arial" w:eastAsia="Arial" w:hAnsi="Arial" w:cs="Arial"/>
                <w:sz w:val="20"/>
                <w:szCs w:val="19"/>
                <w:lang w:bidi="en-US"/>
              </w:rPr>
              <w:t>Bayanihan</w:t>
            </w:r>
            <w:proofErr w:type="spellEnd"/>
            <w:r w:rsidRPr="00BA1F5A">
              <w:rPr>
                <w:rFonts w:ascii="Arial" w:eastAsia="Arial" w:hAnsi="Arial" w:cs="Arial"/>
                <w:sz w:val="20"/>
                <w:szCs w:val="19"/>
                <w:lang w:bidi="en-US"/>
              </w:rPr>
              <w:t xml:space="preserve"> 2 with a total amount of</w:t>
            </w:r>
            <w:r w:rsidRPr="00BA1F5A">
              <w:t xml:space="preserve"> </w:t>
            </w:r>
            <w:r w:rsidRPr="00BA1F5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lastRenderedPageBreak/>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9920ABA" w:rsidR="008E35DA" w:rsidRPr="00E860E3" w:rsidRDefault="00C25871"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860E3">
              <w:rPr>
                <w:rFonts w:ascii="Arial" w:eastAsia="Arial" w:hAnsi="Arial" w:cs="Arial"/>
                <w:sz w:val="20"/>
                <w:szCs w:val="20"/>
              </w:rPr>
              <w:t>31</w:t>
            </w:r>
            <w:r w:rsidR="007A2E46" w:rsidRPr="00E860E3">
              <w:rPr>
                <w:rFonts w:ascii="Arial" w:eastAsia="Arial" w:hAnsi="Arial" w:cs="Arial"/>
                <w:sz w:val="20"/>
                <w:szCs w:val="20"/>
              </w:rPr>
              <w:t xml:space="preserve"> </w:t>
            </w:r>
            <w:r w:rsidR="002F1ECE" w:rsidRPr="00E860E3">
              <w:rPr>
                <w:rFonts w:ascii="Arial" w:eastAsia="Arial" w:hAnsi="Arial" w:cs="Arial"/>
                <w:sz w:val="20"/>
                <w:szCs w:val="20"/>
              </w:rPr>
              <w:t>March</w:t>
            </w:r>
            <w:r w:rsidR="008E35DA" w:rsidRPr="00E860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F06EE8" w14:textId="51D8591F"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represented the Field Office in the preparatory meeting for the RTF CALABARZON COVID-19 1st Cluster Meeting that will be held on 01 April 2021.</w:t>
            </w:r>
          </w:p>
          <w:p w14:paraId="53677EE5"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attended the DSWDs consultation for the implementation of the assistance program that would cover NCR+ bubble due to the implementation ECQ. The assistance meant to aid people whose livelihood was affected by the enhanced community quarantine.</w:t>
            </w:r>
          </w:p>
          <w:p w14:paraId="62882407" w14:textId="737039C5"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Emergency Operations Center coordinated with the CALABARZON Regional Task Force (RTF) Against COVID-19 EOC for the provision of logistical support for the hauling and delivery of Family Food Packs (FFPs) in Lipa City, Batangas.</w:t>
            </w:r>
          </w:p>
          <w:p w14:paraId="426840C1" w14:textId="77777777"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DRMD facilitated the hauling and delivery of facemask to the Provinces of Rizal and Laguna.</w:t>
            </w:r>
          </w:p>
          <w:p w14:paraId="33653F6A" w14:textId="7C88EAE6"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received 15 requests from LGUs for FFP augmentation, as of this reporting 14 LGUs were already provided and one (1) request is currently being reviewed and assessed.</w:t>
            </w:r>
          </w:p>
          <w:p w14:paraId="73DFCF3A" w14:textId="52FBCC7C" w:rsidR="00C25871" w:rsidRPr="00E860E3" w:rsidRDefault="00C25871"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mobilized 12 community volunteers for the production of Family Food Packs in DSWD FO IV-A warehouse in General Mariano Alvarez, Cavite.</w:t>
            </w:r>
          </w:p>
          <w:p w14:paraId="33D9BDB6" w14:textId="194F9FF0" w:rsidR="00831B1A" w:rsidRPr="00E860E3" w:rsidRDefault="00831B1A" w:rsidP="00831B1A">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DSWD-FO CALABARZON Emergency Operations Center (EOC) remains on heightened alert status to collect information – from the Local Government Units (LGUs) and Local Social Welfare and Development Offices (LSWDOs) in connection with their humanitarian response efforts for COVID-19 pandemic.</w:t>
            </w:r>
          </w:p>
          <w:p w14:paraId="24162B0D" w14:textId="77777777" w:rsidR="008E35DA"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Crisis Intervention Section has provided a total amount of grants worth </w:t>
            </w:r>
            <w:r w:rsidRPr="00E860E3">
              <w:rPr>
                <w:rFonts w:ascii="Arial" w:eastAsia="Arial" w:hAnsi="Arial" w:cs="Arial"/>
                <w:b/>
                <w:bCs/>
                <w:sz w:val="20"/>
                <w:szCs w:val="20"/>
              </w:rPr>
              <w:t>₱217,679,878.58</w:t>
            </w:r>
            <w:r w:rsidRPr="00E860E3">
              <w:rPr>
                <w:rFonts w:ascii="Arial" w:eastAsia="Arial" w:hAnsi="Arial" w:cs="Arial"/>
                <w:sz w:val="20"/>
                <w:szCs w:val="20"/>
              </w:rPr>
              <w:t xml:space="preserve"> to </w:t>
            </w:r>
            <w:r w:rsidRPr="00E860E3">
              <w:rPr>
                <w:rFonts w:ascii="Arial" w:eastAsia="Arial" w:hAnsi="Arial" w:cs="Arial"/>
                <w:b/>
                <w:bCs/>
                <w:sz w:val="20"/>
                <w:szCs w:val="20"/>
              </w:rPr>
              <w:t xml:space="preserve">80,200 clients </w:t>
            </w:r>
            <w:r w:rsidRPr="00E860E3">
              <w:rPr>
                <w:rFonts w:ascii="Arial" w:eastAsia="Arial" w:hAnsi="Arial" w:cs="Arial"/>
                <w:bCs/>
                <w:sz w:val="20"/>
                <w:szCs w:val="20"/>
              </w:rPr>
              <w:t>as of 08 January 2021.</w:t>
            </w:r>
          </w:p>
          <w:p w14:paraId="7C80ED42" w14:textId="6817112F" w:rsidR="00B45057" w:rsidRPr="00E860E3"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The Sustainable Livelihood Program (SLP) has provided </w:t>
            </w:r>
            <w:r w:rsidRPr="00E860E3">
              <w:rPr>
                <w:rFonts w:ascii="Arial" w:eastAsia="Arial" w:hAnsi="Arial" w:cs="Arial"/>
                <w:b/>
                <w:bCs/>
                <w:sz w:val="20"/>
                <w:szCs w:val="20"/>
              </w:rPr>
              <w:t>₱23,869,000.00</w:t>
            </w:r>
            <w:r w:rsidRPr="00E860E3">
              <w:rPr>
                <w:rFonts w:ascii="Arial" w:eastAsia="Arial" w:hAnsi="Arial" w:cs="Arial"/>
                <w:sz w:val="20"/>
                <w:szCs w:val="20"/>
              </w:rPr>
              <w:t xml:space="preserve"> to </w:t>
            </w:r>
            <w:r w:rsidRPr="00E860E3">
              <w:rPr>
                <w:rFonts w:ascii="Arial" w:eastAsia="Arial" w:hAnsi="Arial" w:cs="Arial"/>
                <w:b/>
                <w:bCs/>
                <w:sz w:val="20"/>
                <w:szCs w:val="20"/>
              </w:rPr>
              <w:t>1,538 beneficiaries</w:t>
            </w:r>
            <w:r w:rsidRPr="00E860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860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860E3" w:rsidRDefault="008E35DA" w:rsidP="008266BC">
            <w:pPr>
              <w:spacing w:after="0" w:line="240" w:lineRule="auto"/>
              <w:ind w:right="57"/>
              <w:contextualSpacing/>
              <w:jc w:val="both"/>
              <w:rPr>
                <w:rFonts w:ascii="Arial" w:eastAsia="Arial" w:hAnsi="Arial" w:cs="Arial"/>
                <w:b/>
                <w:sz w:val="20"/>
                <w:szCs w:val="20"/>
              </w:rPr>
            </w:pPr>
            <w:r w:rsidRPr="00E860E3">
              <w:rPr>
                <w:rFonts w:ascii="Arial" w:eastAsia="Arial" w:hAnsi="Arial" w:cs="Arial"/>
                <w:b/>
                <w:sz w:val="20"/>
                <w:szCs w:val="20"/>
              </w:rPr>
              <w:t>Social Amelioration Program (SAP)</w:t>
            </w:r>
          </w:p>
          <w:p w14:paraId="165D3C63" w14:textId="77777777" w:rsidR="00C25871"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 xml:space="preserve">For the SAP – ESP </w:t>
            </w:r>
            <w:proofErr w:type="spellStart"/>
            <w:r w:rsidRPr="00E860E3">
              <w:rPr>
                <w:rFonts w:ascii="Arial" w:eastAsia="Arial" w:hAnsi="Arial" w:cs="Arial"/>
                <w:sz w:val="20"/>
                <w:szCs w:val="20"/>
              </w:rPr>
              <w:t>Bayanihan</w:t>
            </w:r>
            <w:proofErr w:type="spellEnd"/>
            <w:r w:rsidRPr="00E860E3">
              <w:rPr>
                <w:rFonts w:ascii="Arial" w:eastAsia="Arial" w:hAnsi="Arial" w:cs="Arial"/>
                <w:sz w:val="20"/>
                <w:szCs w:val="20"/>
              </w:rPr>
              <w:t xml:space="preserve"> 2 implementation, DSWD-FO CALABARZON provided assistance amounting to ₱</w:t>
            </w:r>
            <w:r w:rsidR="00F33956" w:rsidRPr="00E860E3">
              <w:rPr>
                <w:rFonts w:ascii="Arial" w:eastAsia="Arial" w:hAnsi="Arial" w:cs="Arial"/>
                <w:sz w:val="20"/>
                <w:szCs w:val="20"/>
              </w:rPr>
              <w:t xml:space="preserve">11,202,250.00 </w:t>
            </w:r>
            <w:r w:rsidRPr="00E860E3">
              <w:rPr>
                <w:rFonts w:ascii="Arial" w:eastAsia="Arial" w:hAnsi="Arial" w:cs="Arial"/>
                <w:sz w:val="20"/>
                <w:szCs w:val="20"/>
              </w:rPr>
              <w:t>for beneficiaries under granular lockdown, while it has disbursed ₱</w:t>
            </w:r>
            <w:r w:rsidR="00CA7A09" w:rsidRPr="00E860E3">
              <w:rPr>
                <w:rFonts w:ascii="Arial" w:eastAsia="Arial" w:hAnsi="Arial" w:cs="Arial"/>
                <w:sz w:val="20"/>
                <w:szCs w:val="20"/>
              </w:rPr>
              <w:t xml:space="preserve">866,807,500.00 </w:t>
            </w:r>
            <w:r w:rsidRPr="00E860E3">
              <w:rPr>
                <w:rFonts w:ascii="Arial" w:eastAsia="Arial" w:hAnsi="Arial" w:cs="Arial"/>
                <w:sz w:val="20"/>
                <w:szCs w:val="20"/>
              </w:rPr>
              <w:t>for additional families</w:t>
            </w:r>
            <w:r w:rsidR="00026769" w:rsidRPr="00E860E3">
              <w:rPr>
                <w:rFonts w:ascii="Arial" w:eastAsia="Arial" w:hAnsi="Arial" w:cs="Arial"/>
                <w:sz w:val="20"/>
                <w:szCs w:val="20"/>
              </w:rPr>
              <w:t>.</w:t>
            </w:r>
          </w:p>
          <w:p w14:paraId="40489568" w14:textId="6E4CE0E9" w:rsidR="008E35DA" w:rsidRPr="00E860E3"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E860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closely coordinates with NCIP and LGUs for any request </w:t>
            </w:r>
            <w:r w:rsidRPr="00FC5FCA">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E860E3"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860E3">
              <w:rPr>
                <w:rFonts w:ascii="Arial" w:eastAsia="Arial" w:hAnsi="Arial" w:cs="Arial"/>
                <w:sz w:val="20"/>
                <w:szCs w:val="20"/>
              </w:rPr>
              <w:t>31</w:t>
            </w:r>
            <w:r w:rsidR="00C71058" w:rsidRPr="00E860E3">
              <w:rPr>
                <w:rFonts w:ascii="Arial" w:eastAsia="Arial" w:hAnsi="Arial" w:cs="Arial"/>
                <w:sz w:val="20"/>
                <w:szCs w:val="20"/>
              </w:rPr>
              <w:t xml:space="preserve"> March</w:t>
            </w:r>
            <w:r w:rsidR="008E35DA" w:rsidRPr="00E860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E860E3" w:rsidRDefault="00C71058" w:rsidP="00184CBA">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 xml:space="preserve">DSWD-FO VI provided </w:t>
            </w:r>
            <w:r w:rsidR="00E53832" w:rsidRPr="00E860E3">
              <w:rPr>
                <w:rFonts w:ascii="Arial" w:eastAsia="Times New Roman" w:hAnsi="Arial" w:cs="Arial"/>
                <w:b/>
                <w:sz w:val="20"/>
                <w:szCs w:val="20"/>
              </w:rPr>
              <w:t>₱</w:t>
            </w:r>
            <w:r w:rsidR="00184CBA" w:rsidRPr="00E860E3">
              <w:rPr>
                <w:rFonts w:ascii="Arial" w:eastAsia="Times New Roman" w:hAnsi="Arial" w:cs="Arial"/>
                <w:b/>
                <w:sz w:val="20"/>
                <w:szCs w:val="20"/>
              </w:rPr>
              <w:t xml:space="preserve">3,378,818.08 </w:t>
            </w:r>
            <w:r w:rsidRPr="00E860E3">
              <w:rPr>
                <w:rFonts w:ascii="Arial" w:eastAsia="Times New Roman" w:hAnsi="Arial" w:cs="Arial"/>
                <w:sz w:val="20"/>
                <w:szCs w:val="20"/>
              </w:rPr>
              <w:t>worth of assistance to</w:t>
            </w:r>
            <w:r w:rsidR="00E53832" w:rsidRPr="00E860E3">
              <w:t xml:space="preserve"> </w:t>
            </w:r>
            <w:r w:rsidR="00184CBA" w:rsidRPr="00E860E3">
              <w:rPr>
                <w:rFonts w:ascii="Arial" w:eastAsia="Times New Roman" w:hAnsi="Arial" w:cs="Arial"/>
                <w:b/>
                <w:sz w:val="20"/>
                <w:szCs w:val="20"/>
              </w:rPr>
              <w:t>425</w:t>
            </w:r>
            <w:r w:rsidR="00625D7E" w:rsidRPr="00E860E3">
              <w:rPr>
                <w:rFonts w:ascii="Arial" w:eastAsia="Times New Roman" w:hAnsi="Arial" w:cs="Arial"/>
                <w:b/>
                <w:sz w:val="20"/>
                <w:szCs w:val="20"/>
              </w:rPr>
              <w:t xml:space="preserve"> </w:t>
            </w:r>
            <w:r w:rsidRPr="00E860E3">
              <w:rPr>
                <w:rFonts w:ascii="Arial" w:eastAsia="Times New Roman" w:hAnsi="Arial" w:cs="Arial"/>
                <w:b/>
                <w:sz w:val="20"/>
                <w:szCs w:val="20"/>
              </w:rPr>
              <w:t>individuals</w:t>
            </w:r>
            <w:r w:rsidRPr="00E860E3">
              <w:rPr>
                <w:rFonts w:ascii="Arial" w:eastAsia="Times New Roman" w:hAnsi="Arial" w:cs="Arial"/>
                <w:sz w:val="20"/>
                <w:szCs w:val="20"/>
              </w:rPr>
              <w:t xml:space="preserve"> through </w:t>
            </w:r>
            <w:r w:rsidRPr="00E860E3">
              <w:rPr>
                <w:rFonts w:ascii="Arial" w:eastAsia="Times New Roman" w:hAnsi="Arial" w:cs="Arial"/>
                <w:b/>
                <w:sz w:val="20"/>
                <w:szCs w:val="20"/>
              </w:rPr>
              <w:t>Assistance to Individuals in Crisis Situation (AICS</w:t>
            </w:r>
            <w:r w:rsidRPr="00E860E3">
              <w:rPr>
                <w:rFonts w:ascii="Arial" w:eastAsia="Times New Roman" w:hAnsi="Arial" w:cs="Arial"/>
                <w:sz w:val="20"/>
                <w:szCs w:val="20"/>
              </w:rPr>
              <w:t xml:space="preserve">) </w:t>
            </w:r>
            <w:r w:rsidR="009F590F" w:rsidRPr="00E860E3">
              <w:rPr>
                <w:rFonts w:ascii="Arial" w:eastAsia="Times New Roman" w:hAnsi="Arial" w:cs="Arial"/>
                <w:sz w:val="20"/>
                <w:szCs w:val="20"/>
              </w:rPr>
              <w:t>on</w:t>
            </w:r>
            <w:r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26, 29</w:t>
            </w:r>
            <w:r w:rsidR="008344F5" w:rsidRPr="00E860E3">
              <w:rPr>
                <w:rFonts w:ascii="Arial" w:eastAsia="Times New Roman" w:hAnsi="Arial" w:cs="Arial"/>
                <w:sz w:val="20"/>
                <w:szCs w:val="20"/>
              </w:rPr>
              <w:t xml:space="preserve"> </w:t>
            </w:r>
            <w:r w:rsidR="00184CBA" w:rsidRPr="00E860E3">
              <w:rPr>
                <w:rFonts w:ascii="Arial" w:eastAsia="Times New Roman" w:hAnsi="Arial" w:cs="Arial"/>
                <w:sz w:val="20"/>
                <w:szCs w:val="20"/>
              </w:rPr>
              <w:t>and 30</w:t>
            </w:r>
            <w:r w:rsidR="009F590F" w:rsidRPr="00E860E3">
              <w:rPr>
                <w:rFonts w:ascii="Arial" w:eastAsia="Times New Roman" w:hAnsi="Arial" w:cs="Arial"/>
                <w:sz w:val="20"/>
                <w:szCs w:val="20"/>
              </w:rPr>
              <w:t xml:space="preserve"> March 2021.</w:t>
            </w:r>
          </w:p>
          <w:p w14:paraId="15046EEC" w14:textId="0F31BC17" w:rsidR="002E744B" w:rsidRPr="00E860E3" w:rsidRDefault="008E35DA" w:rsidP="00577858">
            <w:pPr>
              <w:pStyle w:val="ListParagraph"/>
              <w:numPr>
                <w:ilvl w:val="0"/>
                <w:numId w:val="6"/>
              </w:numPr>
              <w:spacing w:after="0" w:line="240" w:lineRule="auto"/>
              <w:jc w:val="both"/>
              <w:rPr>
                <w:rFonts w:ascii="Arial" w:eastAsia="Times New Roman" w:hAnsi="Arial" w:cs="Arial"/>
                <w:sz w:val="20"/>
                <w:szCs w:val="20"/>
              </w:rPr>
            </w:pPr>
            <w:r w:rsidRPr="00E860E3">
              <w:rPr>
                <w:rFonts w:ascii="Arial" w:eastAsia="Times New Roman" w:hAnsi="Arial" w:cs="Arial"/>
                <w:sz w:val="20"/>
                <w:szCs w:val="20"/>
              </w:rPr>
              <w:t>DSWD-FO VI is continuously repacking FFPs at the DSWD Regional Warehouse.</w:t>
            </w:r>
          </w:p>
          <w:p w14:paraId="1403E563" w14:textId="2963C771" w:rsidR="009B0332" w:rsidRPr="00E860E3" w:rsidRDefault="009B0332" w:rsidP="00BA1F5A">
            <w:pPr>
              <w:spacing w:after="0" w:line="240" w:lineRule="auto"/>
              <w:jc w:val="both"/>
              <w:rPr>
                <w:rFonts w:ascii="Arial" w:eastAsia="Times New Roman" w:hAnsi="Arial" w:cs="Arial"/>
                <w:sz w:val="20"/>
                <w:szCs w:val="20"/>
              </w:rPr>
            </w:pPr>
          </w:p>
          <w:p w14:paraId="5106066D" w14:textId="127072C0" w:rsidR="008E35DA" w:rsidRPr="00E860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E860E3">
              <w:rPr>
                <w:rFonts w:ascii="Arial" w:eastAsia="Times New Roman" w:hAnsi="Arial" w:cs="Arial"/>
                <w:b/>
                <w:bCs/>
                <w:sz w:val="20"/>
                <w:szCs w:val="20"/>
              </w:rPr>
              <w:t>Social Amelioration Program (SAP)</w:t>
            </w:r>
          </w:p>
          <w:p w14:paraId="6F316AEC"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To date, a total of </w:t>
            </w:r>
            <w:r w:rsidRPr="00E860E3">
              <w:rPr>
                <w:rFonts w:ascii="Arial" w:eastAsia="Times New Roman" w:hAnsi="Arial" w:cs="Arial"/>
                <w:b/>
                <w:sz w:val="20"/>
                <w:szCs w:val="20"/>
              </w:rPr>
              <w:t>₱1,496,509,5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321,830 4Ps beneficiaries</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6,788,214,000.00</w:t>
            </w:r>
            <w:r w:rsidRPr="00E860E3">
              <w:rPr>
                <w:rFonts w:ascii="Arial" w:eastAsia="Times New Roman" w:hAnsi="Arial" w:cs="Arial"/>
                <w:sz w:val="20"/>
                <w:szCs w:val="20"/>
              </w:rPr>
              <w:t xml:space="preserve"> was provided to </w:t>
            </w:r>
            <w:r w:rsidRPr="00E860E3">
              <w:rPr>
                <w:rFonts w:ascii="Arial" w:eastAsia="Times New Roman" w:hAnsi="Arial" w:cs="Arial"/>
                <w:b/>
                <w:sz w:val="20"/>
                <w:szCs w:val="20"/>
              </w:rPr>
              <w:t>1,131,369 non-4Ps beneficiaries</w:t>
            </w:r>
            <w:r w:rsidRPr="00E860E3">
              <w:rPr>
                <w:rFonts w:ascii="Arial" w:eastAsia="Times New Roman" w:hAnsi="Arial" w:cs="Arial"/>
                <w:sz w:val="20"/>
                <w:szCs w:val="20"/>
              </w:rPr>
              <w:t xml:space="preserve"> for the first tranche.</w:t>
            </w:r>
          </w:p>
          <w:p w14:paraId="55DFCC14"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 xml:space="preserve">DSWD-FO VI has served </w:t>
            </w:r>
            <w:r w:rsidRPr="00E860E3">
              <w:rPr>
                <w:rFonts w:ascii="Arial" w:eastAsia="Times New Roman" w:hAnsi="Arial" w:cs="Arial"/>
                <w:b/>
                <w:sz w:val="20"/>
                <w:szCs w:val="20"/>
              </w:rPr>
              <w:t>103,608 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481,777,200.00</w:t>
            </w:r>
            <w:r w:rsidRPr="00E860E3">
              <w:rPr>
                <w:rFonts w:ascii="Arial" w:eastAsia="Times New Roman" w:hAnsi="Arial" w:cs="Arial"/>
                <w:sz w:val="20"/>
                <w:szCs w:val="20"/>
              </w:rPr>
              <w:t xml:space="preserve"> and </w:t>
            </w:r>
            <w:r w:rsidRPr="00E860E3">
              <w:rPr>
                <w:rFonts w:ascii="Arial" w:eastAsia="Times New Roman" w:hAnsi="Arial" w:cs="Arial"/>
                <w:b/>
                <w:sz w:val="20"/>
                <w:szCs w:val="20"/>
              </w:rPr>
              <w:t>437,403 non-4Ps beneficiaries</w:t>
            </w:r>
            <w:r w:rsidRPr="00E860E3">
              <w:rPr>
                <w:rFonts w:ascii="Arial" w:eastAsia="Times New Roman" w:hAnsi="Arial" w:cs="Arial"/>
                <w:sz w:val="20"/>
                <w:szCs w:val="20"/>
              </w:rPr>
              <w:t xml:space="preserve"> amounting to </w:t>
            </w:r>
            <w:r w:rsidRPr="00E860E3">
              <w:rPr>
                <w:rFonts w:ascii="Arial" w:eastAsia="Times New Roman" w:hAnsi="Arial" w:cs="Arial"/>
                <w:b/>
                <w:sz w:val="20"/>
                <w:szCs w:val="20"/>
              </w:rPr>
              <w:t xml:space="preserve">₱2,624,418,000.00 </w:t>
            </w:r>
            <w:r w:rsidRPr="00E860E3">
              <w:rPr>
                <w:rFonts w:ascii="Arial" w:eastAsia="Times New Roman" w:hAnsi="Arial" w:cs="Arial"/>
                <w:sz w:val="20"/>
                <w:szCs w:val="20"/>
              </w:rPr>
              <w:t xml:space="preserve">for the second tranche, and </w:t>
            </w:r>
            <w:r w:rsidRPr="00E860E3">
              <w:rPr>
                <w:rFonts w:ascii="Arial" w:eastAsia="Times New Roman" w:hAnsi="Arial" w:cs="Arial"/>
                <w:b/>
                <w:sz w:val="20"/>
                <w:szCs w:val="20"/>
              </w:rPr>
              <w:t>190,738 left-out/waitlisted</w:t>
            </w:r>
            <w:r w:rsidRPr="00E860E3">
              <w:rPr>
                <w:rFonts w:ascii="Arial" w:eastAsia="Times New Roman" w:hAnsi="Arial" w:cs="Arial"/>
                <w:sz w:val="20"/>
                <w:szCs w:val="20"/>
              </w:rPr>
              <w:t xml:space="preserve"> beneficiaries amounting to </w:t>
            </w:r>
            <w:r w:rsidRPr="00E860E3">
              <w:rPr>
                <w:rFonts w:ascii="Arial" w:eastAsia="Times New Roman" w:hAnsi="Arial" w:cs="Arial"/>
                <w:b/>
                <w:bCs/>
                <w:sz w:val="20"/>
                <w:szCs w:val="20"/>
              </w:rPr>
              <w:t>₱1,144,428,000.00.</w:t>
            </w:r>
          </w:p>
          <w:p w14:paraId="05A50E49" w14:textId="77777777" w:rsidR="008E35DA" w:rsidRPr="00E860E3" w:rsidRDefault="008E35DA" w:rsidP="008266BC">
            <w:pPr>
              <w:pStyle w:val="ListParagraph"/>
              <w:numPr>
                <w:ilvl w:val="0"/>
                <w:numId w:val="6"/>
              </w:numPr>
              <w:spacing w:after="0" w:line="240" w:lineRule="auto"/>
              <w:jc w:val="both"/>
              <w:rPr>
                <w:rFonts w:eastAsia="Times New Roman"/>
              </w:rPr>
            </w:pPr>
            <w:r w:rsidRPr="00E860E3">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lastRenderedPageBreak/>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56CDF0C" w14:textId="77777777"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6DB912" w14:textId="77777777"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126F04B" w14:textId="77777777"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C9F2A4E"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March 19-20,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lastRenderedPageBreak/>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3EEB7FDF" w14:textId="77777777" w:rsidR="003B0FF4" w:rsidRDefault="003B0FF4" w:rsidP="00705492">
      <w:pPr>
        <w:widowControl/>
        <w:spacing w:after="0" w:line="240" w:lineRule="auto"/>
        <w:contextualSpacing/>
        <w:rPr>
          <w:rFonts w:ascii="Arial" w:eastAsia="Arial" w:hAnsi="Arial" w:cs="Arial"/>
          <w:sz w:val="24"/>
          <w:szCs w:val="24"/>
          <w:highlight w:val="white"/>
        </w:rPr>
      </w:pPr>
    </w:p>
    <w:p w14:paraId="43E8EA4F" w14:textId="3F2D5AD2"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08EB4A23" w14:textId="27A1E47A" w:rsidR="00BB6145" w:rsidRDefault="00E860E3"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639099E9" w14:textId="52A1168F" w:rsidR="003B0FF4" w:rsidRDefault="00ED4DEE"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092D81">
        <w:rPr>
          <w:rFonts w:ascii="Arial" w:eastAsia="Arial" w:hAnsi="Arial" w:cs="Arial"/>
          <w:b/>
          <w:bCs/>
          <w:sz w:val="24"/>
          <w:szCs w:val="24"/>
        </w:rPr>
        <w:tab/>
      </w:r>
      <w:r w:rsidR="00BA1F5A">
        <w:rPr>
          <w:rFonts w:ascii="Arial" w:eastAsia="Arial" w:hAnsi="Arial" w:cs="Arial"/>
          <w:b/>
          <w:bCs/>
          <w:sz w:val="24"/>
          <w:szCs w:val="24"/>
        </w:rPr>
        <w:tab/>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0ABD2578" w:rsidR="00B663D2" w:rsidRPr="00B663D2" w:rsidRDefault="009B0332"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RODEL V. CABADDU</w:t>
      </w:r>
      <w:r w:rsidR="006F66C6">
        <w:rPr>
          <w:rFonts w:ascii="Arial" w:eastAsia="Arial" w:hAnsi="Arial" w:cs="Arial"/>
          <w:b/>
          <w:bCs/>
          <w:sz w:val="24"/>
          <w:szCs w:val="24"/>
        </w:rPr>
        <w:tab/>
      </w:r>
    </w:p>
    <w:p w14:paraId="0D74F6B8" w14:textId="18F5D573" w:rsidR="00BA1F5A" w:rsidRDefault="009B0332" w:rsidP="006F66C6">
      <w:pPr>
        <w:widowControl/>
        <w:spacing w:after="0" w:line="240" w:lineRule="auto"/>
        <w:contextualSpacing/>
        <w:rPr>
          <w:rFonts w:ascii="Arial" w:eastAsia="Arial" w:hAnsi="Arial" w:cs="Arial"/>
          <w:b/>
          <w:bCs/>
          <w:color w:val="002060"/>
          <w:sz w:val="28"/>
          <w:szCs w:val="24"/>
        </w:rPr>
      </w:pPr>
      <w:r>
        <w:rPr>
          <w:rFonts w:ascii="Arial" w:eastAsia="Arial" w:hAnsi="Arial" w:cs="Arial"/>
          <w:sz w:val="24"/>
          <w:szCs w:val="24"/>
        </w:rPr>
        <w:t>Releasing Officer</w:t>
      </w:r>
    </w:p>
    <w:p w14:paraId="2A3B6540" w14:textId="08C6E47B" w:rsidR="00BA1F5A" w:rsidRDefault="00BA1F5A" w:rsidP="006F66C6">
      <w:pPr>
        <w:widowControl/>
        <w:spacing w:after="0" w:line="240" w:lineRule="auto"/>
        <w:contextualSpacing/>
        <w:rPr>
          <w:rFonts w:ascii="Arial" w:eastAsia="Arial" w:hAnsi="Arial" w:cs="Arial"/>
          <w:b/>
          <w:bCs/>
          <w:color w:val="002060"/>
          <w:sz w:val="28"/>
          <w:szCs w:val="24"/>
        </w:rPr>
      </w:pPr>
    </w:p>
    <w:p w14:paraId="5137F316" w14:textId="6A7579DE" w:rsidR="00E860E3" w:rsidRDefault="00E860E3" w:rsidP="006F66C6">
      <w:pPr>
        <w:widowControl/>
        <w:spacing w:after="0" w:line="240" w:lineRule="auto"/>
        <w:contextualSpacing/>
        <w:rPr>
          <w:rFonts w:ascii="Arial" w:eastAsia="Arial" w:hAnsi="Arial" w:cs="Arial"/>
          <w:b/>
          <w:bCs/>
          <w:color w:val="002060"/>
          <w:sz w:val="28"/>
          <w:szCs w:val="24"/>
        </w:rPr>
      </w:pPr>
    </w:p>
    <w:p w14:paraId="37D1228D" w14:textId="6D273A16" w:rsidR="00E860E3" w:rsidRDefault="00E860E3" w:rsidP="006F66C6">
      <w:pPr>
        <w:widowControl/>
        <w:spacing w:after="0" w:line="240" w:lineRule="auto"/>
        <w:contextualSpacing/>
        <w:rPr>
          <w:rFonts w:ascii="Arial" w:eastAsia="Arial" w:hAnsi="Arial" w:cs="Arial"/>
          <w:b/>
          <w:bCs/>
          <w:color w:val="002060"/>
          <w:sz w:val="28"/>
          <w:szCs w:val="24"/>
        </w:rPr>
      </w:pPr>
    </w:p>
    <w:p w14:paraId="14EC470B" w14:textId="476E3DF3" w:rsidR="00E860E3" w:rsidRDefault="00E860E3" w:rsidP="006F66C6">
      <w:pPr>
        <w:widowControl/>
        <w:spacing w:after="0" w:line="240" w:lineRule="auto"/>
        <w:contextualSpacing/>
        <w:rPr>
          <w:rFonts w:ascii="Arial" w:eastAsia="Arial" w:hAnsi="Arial" w:cs="Arial"/>
          <w:b/>
          <w:bCs/>
          <w:color w:val="002060"/>
          <w:sz w:val="28"/>
          <w:szCs w:val="24"/>
        </w:rPr>
      </w:pPr>
    </w:p>
    <w:p w14:paraId="6B4B5BA8" w14:textId="450827B4" w:rsidR="00E860E3" w:rsidRDefault="00E860E3" w:rsidP="006F66C6">
      <w:pPr>
        <w:widowControl/>
        <w:spacing w:after="0" w:line="240" w:lineRule="auto"/>
        <w:contextualSpacing/>
        <w:rPr>
          <w:rFonts w:ascii="Arial" w:eastAsia="Arial" w:hAnsi="Arial" w:cs="Arial"/>
          <w:b/>
          <w:bCs/>
          <w:color w:val="002060"/>
          <w:sz w:val="28"/>
          <w:szCs w:val="24"/>
        </w:rPr>
      </w:pPr>
    </w:p>
    <w:p w14:paraId="64E7FEFA" w14:textId="332DADD0" w:rsidR="00E860E3" w:rsidRDefault="00E860E3" w:rsidP="006F66C6">
      <w:pPr>
        <w:widowControl/>
        <w:spacing w:after="0" w:line="240" w:lineRule="auto"/>
        <w:contextualSpacing/>
        <w:rPr>
          <w:rFonts w:ascii="Arial" w:eastAsia="Arial" w:hAnsi="Arial" w:cs="Arial"/>
          <w:b/>
          <w:bCs/>
          <w:color w:val="002060"/>
          <w:sz w:val="28"/>
          <w:szCs w:val="24"/>
        </w:rPr>
      </w:pPr>
    </w:p>
    <w:p w14:paraId="7A71DB1A" w14:textId="77777777" w:rsidR="00E860E3" w:rsidRDefault="00E860E3" w:rsidP="006F66C6">
      <w:pPr>
        <w:widowControl/>
        <w:spacing w:after="0" w:line="240" w:lineRule="auto"/>
        <w:contextualSpacing/>
        <w:rPr>
          <w:rFonts w:ascii="Arial" w:eastAsia="Arial" w:hAnsi="Arial" w:cs="Arial"/>
          <w:b/>
          <w:bCs/>
          <w:color w:val="002060"/>
          <w:sz w:val="28"/>
          <w:szCs w:val="24"/>
        </w:rPr>
      </w:pPr>
    </w:p>
    <w:p w14:paraId="0BE5B3DD" w14:textId="77777777" w:rsidR="00BA1F5A" w:rsidRDefault="00BA1F5A" w:rsidP="006F66C6">
      <w:pPr>
        <w:widowControl/>
        <w:spacing w:after="0" w:line="240" w:lineRule="auto"/>
        <w:contextualSpacing/>
        <w:rPr>
          <w:rFonts w:ascii="Arial" w:eastAsia="Arial" w:hAnsi="Arial" w:cs="Arial"/>
          <w:b/>
          <w:bCs/>
          <w:color w:val="002060"/>
          <w:sz w:val="28"/>
          <w:szCs w:val="24"/>
        </w:rPr>
      </w:pPr>
    </w:p>
    <w:p w14:paraId="30463AE1" w14:textId="528D4E5E" w:rsidR="00BD7446" w:rsidRPr="00367CEB" w:rsidRDefault="00367CEB" w:rsidP="006F66C6">
      <w:pPr>
        <w:widowControl/>
        <w:spacing w:after="0" w:line="240" w:lineRule="auto"/>
        <w:contextualSpacing/>
        <w:rPr>
          <w:rFonts w:ascii="Arial" w:eastAsia="Arial" w:hAnsi="Arial" w:cs="Arial"/>
          <w:b/>
          <w:bCs/>
          <w:color w:val="002060"/>
          <w:sz w:val="28"/>
          <w:szCs w:val="24"/>
        </w:rPr>
      </w:pPr>
      <w:r w:rsidRPr="00367CEB">
        <w:rPr>
          <w:rFonts w:ascii="Arial" w:eastAsia="Arial" w:hAnsi="Arial" w:cs="Arial"/>
          <w:b/>
          <w:bCs/>
          <w:color w:val="002060"/>
          <w:sz w:val="28"/>
          <w:szCs w:val="24"/>
        </w:rPr>
        <w:lastRenderedPageBreak/>
        <w:t>PHOTO DOCUMENTATION</w:t>
      </w:r>
    </w:p>
    <w:p w14:paraId="7F7341F1" w14:textId="45B80BAC" w:rsidR="00DF2DF1" w:rsidRDefault="00DF2DF1" w:rsidP="006F66C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1312" behindDoc="0" locked="0" layoutInCell="1" allowOverlap="1" wp14:anchorId="6CEA695B" wp14:editId="49110134">
            <wp:simplePos x="0" y="0"/>
            <wp:positionH relativeFrom="column">
              <wp:posOffset>307975</wp:posOffset>
            </wp:positionH>
            <wp:positionV relativeFrom="paragraph">
              <wp:posOffset>133350</wp:posOffset>
            </wp:positionV>
            <wp:extent cx="5516880" cy="413766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16880" cy="4137660"/>
                    </a:xfrm>
                    <a:prstGeom prst="rect">
                      <a:avLst/>
                    </a:prstGeom>
                  </pic:spPr>
                </pic:pic>
              </a:graphicData>
            </a:graphic>
            <wp14:sizeRelH relativeFrom="page">
              <wp14:pctWidth>0</wp14:pctWidth>
            </wp14:sizeRelH>
            <wp14:sizeRelV relativeFrom="page">
              <wp14:pctHeight>0</wp14:pctHeight>
            </wp14:sizeRelV>
          </wp:anchor>
        </w:drawing>
      </w:r>
    </w:p>
    <w:p w14:paraId="7C42379E" w14:textId="073031D7" w:rsidR="00DF2DF1" w:rsidRDefault="00DF2DF1" w:rsidP="006F66C6">
      <w:pPr>
        <w:widowControl/>
        <w:spacing w:after="0" w:line="240" w:lineRule="auto"/>
        <w:contextualSpacing/>
        <w:rPr>
          <w:rFonts w:ascii="Arial" w:eastAsia="Arial" w:hAnsi="Arial" w:cs="Arial"/>
          <w:b/>
          <w:color w:val="002060"/>
          <w:sz w:val="28"/>
          <w:szCs w:val="28"/>
        </w:rPr>
      </w:pPr>
    </w:p>
    <w:p w14:paraId="35FA20F6" w14:textId="14CFCB5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40382A6" w:rsidR="00885006" w:rsidRDefault="00885006" w:rsidP="006F66C6">
      <w:pPr>
        <w:widowControl/>
        <w:spacing w:after="0" w:line="240" w:lineRule="auto"/>
        <w:contextualSpacing/>
        <w:rPr>
          <w:rFonts w:ascii="Arial" w:eastAsia="Arial" w:hAnsi="Arial" w:cs="Arial"/>
          <w:b/>
          <w:color w:val="002060"/>
          <w:sz w:val="28"/>
          <w:szCs w:val="28"/>
        </w:rPr>
      </w:pPr>
    </w:p>
    <w:p w14:paraId="002EB06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0EE06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B79D76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C46557"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0854CA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DE5959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39CE7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FA2035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DDF5B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F7EBDA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8C12C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15842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ED088C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ED2186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434E19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B2224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8FECEA5"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0684A0C" w14:textId="7CEF6CC7" w:rsidR="00DF2DF1" w:rsidRDefault="00DF2DF1" w:rsidP="00BD7446">
      <w:pPr>
        <w:widowControl/>
        <w:spacing w:after="0" w:line="240" w:lineRule="auto"/>
        <w:contextualSpacing/>
        <w:rPr>
          <w:rFonts w:ascii="Arial" w:eastAsia="Arial" w:hAnsi="Arial" w:cs="Arial"/>
          <w:b/>
          <w:color w:val="002060"/>
          <w:sz w:val="28"/>
          <w:szCs w:val="28"/>
        </w:rPr>
      </w:pPr>
    </w:p>
    <w:p w14:paraId="44C9CFD2" w14:textId="07A231D9" w:rsidR="00DF2DF1" w:rsidRDefault="00DF2DF1" w:rsidP="00BD7446">
      <w:pPr>
        <w:widowControl/>
        <w:spacing w:after="0" w:line="240" w:lineRule="auto"/>
        <w:contextualSpacing/>
        <w:rPr>
          <w:rFonts w:ascii="Arial" w:eastAsia="Arial" w:hAnsi="Arial" w:cs="Arial"/>
          <w:b/>
          <w:color w:val="002060"/>
          <w:sz w:val="28"/>
          <w:szCs w:val="28"/>
        </w:rPr>
      </w:pPr>
    </w:p>
    <w:p w14:paraId="5D196DB9" w14:textId="539BE17F" w:rsidR="00DF2DF1" w:rsidRDefault="00DF2DF1" w:rsidP="00BD7446">
      <w:pPr>
        <w:widowControl/>
        <w:spacing w:after="0" w:line="240" w:lineRule="auto"/>
        <w:contextualSpacing/>
        <w:rPr>
          <w:rFonts w:ascii="Arial" w:eastAsia="Arial" w:hAnsi="Arial" w:cs="Arial"/>
          <w:b/>
          <w:color w:val="002060"/>
          <w:sz w:val="28"/>
          <w:szCs w:val="28"/>
        </w:rPr>
      </w:pPr>
    </w:p>
    <w:p w14:paraId="6D8B0F9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61C5740"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CB72C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88ECB0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249DAC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0C9747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31E74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1627A6DB"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962423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6921AC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5E0DE5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928A69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6FD61F4"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A7CD83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CA5634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3C95B4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DDB329A"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0AB8F84"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47DBBD4"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A769703" w14:textId="2B76935E" w:rsidR="00DF2DF1" w:rsidRDefault="00DF2DF1" w:rsidP="00BD744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0288" behindDoc="1" locked="0" layoutInCell="1" allowOverlap="1" wp14:anchorId="4C8BEA71" wp14:editId="3452FC2F">
            <wp:simplePos x="0" y="0"/>
            <wp:positionH relativeFrom="margin">
              <wp:posOffset>329565</wp:posOffset>
            </wp:positionH>
            <wp:positionV relativeFrom="paragraph">
              <wp:posOffset>136525</wp:posOffset>
            </wp:positionV>
            <wp:extent cx="5479084" cy="4109313"/>
            <wp:effectExtent l="0" t="0" r="762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479084" cy="4109313"/>
                    </a:xfrm>
                    <a:prstGeom prst="rect">
                      <a:avLst/>
                    </a:prstGeom>
                  </pic:spPr>
                </pic:pic>
              </a:graphicData>
            </a:graphic>
            <wp14:sizeRelH relativeFrom="margin">
              <wp14:pctWidth>0</wp14:pctWidth>
            </wp14:sizeRelH>
            <wp14:sizeRelV relativeFrom="margin">
              <wp14:pctHeight>0</wp14:pctHeight>
            </wp14:sizeRelV>
          </wp:anchor>
        </w:drawing>
      </w:r>
    </w:p>
    <w:p w14:paraId="6C1BBEF7" w14:textId="2EE893B0" w:rsidR="00E0396A" w:rsidRPr="00867EB5" w:rsidRDefault="00E0396A" w:rsidP="00BD7446">
      <w:pPr>
        <w:widowControl/>
        <w:spacing w:after="0" w:line="240" w:lineRule="auto"/>
        <w:contextualSpacing/>
        <w:rPr>
          <w:rFonts w:ascii="Arial" w:eastAsia="Arial" w:hAnsi="Arial" w:cs="Arial"/>
          <w:b/>
          <w:color w:val="002060"/>
          <w:sz w:val="28"/>
          <w:szCs w:val="28"/>
        </w:rPr>
      </w:pPr>
    </w:p>
    <w:sectPr w:rsidR="00E0396A" w:rsidRPr="00867EB5"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D1843" w14:textId="77777777" w:rsidR="00E372A4" w:rsidRDefault="00E372A4">
      <w:pPr>
        <w:spacing w:after="0" w:line="240" w:lineRule="auto"/>
      </w:pPr>
      <w:r>
        <w:separator/>
      </w:r>
    </w:p>
  </w:endnote>
  <w:endnote w:type="continuationSeparator" w:id="0">
    <w:p w14:paraId="0C022847" w14:textId="77777777" w:rsidR="00E372A4" w:rsidRDefault="00E37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D7ABE" w:rsidRDefault="00FD7AB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D7ABE" w:rsidRDefault="00FD7ABE">
    <w:pPr>
      <w:pBdr>
        <w:bottom w:val="single" w:sz="6" w:space="1" w:color="000000"/>
      </w:pBdr>
      <w:tabs>
        <w:tab w:val="left" w:pos="2371"/>
        <w:tab w:val="center" w:pos="5233"/>
      </w:tabs>
      <w:spacing w:after="0" w:line="240" w:lineRule="auto"/>
      <w:jc w:val="right"/>
      <w:rPr>
        <w:sz w:val="16"/>
        <w:szCs w:val="16"/>
      </w:rPr>
    </w:pPr>
  </w:p>
  <w:p w14:paraId="2B859230" w14:textId="1D6F3F5A" w:rsidR="00FD7ABE" w:rsidRDefault="00FD7ABE"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6</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35 on the Coronavirus Disease (COVID19)</w:t>
    </w:r>
    <w:r>
      <w:rPr>
        <w:rFonts w:ascii="Arial" w:eastAsia="Arial" w:hAnsi="Arial" w:cs="Arial"/>
        <w:sz w:val="14"/>
        <w:szCs w:val="14"/>
      </w:rPr>
      <w:t xml:space="preserve"> </w:t>
    </w:r>
    <w:r w:rsidRPr="00E860E3">
      <w:rPr>
        <w:rFonts w:ascii="Arial" w:eastAsia="Arial" w:hAnsi="Arial" w:cs="Arial"/>
        <w:sz w:val="14"/>
        <w:szCs w:val="14"/>
      </w:rPr>
      <w:t>as of 01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D7ABE" w:rsidRDefault="00FD7AB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40508D" w14:textId="77777777" w:rsidR="00E372A4" w:rsidRDefault="00E372A4">
      <w:pPr>
        <w:spacing w:after="0" w:line="240" w:lineRule="auto"/>
      </w:pPr>
      <w:r>
        <w:separator/>
      </w:r>
    </w:p>
  </w:footnote>
  <w:footnote w:type="continuationSeparator" w:id="0">
    <w:p w14:paraId="7682F31E" w14:textId="77777777" w:rsidR="00E372A4" w:rsidRDefault="00E372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D7ABE" w:rsidRDefault="00FD7AB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D7ABE" w:rsidRDefault="00FD7AB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7ABE" w:rsidRDefault="00FD7ABE">
    <w:pPr>
      <w:pBdr>
        <w:bottom w:val="single" w:sz="6" w:space="1" w:color="000000"/>
      </w:pBdr>
      <w:tabs>
        <w:tab w:val="center" w:pos="4680"/>
        <w:tab w:val="right" w:pos="9360"/>
      </w:tabs>
      <w:spacing w:after="0" w:line="240" w:lineRule="auto"/>
      <w:jc w:val="center"/>
      <w:rPr>
        <w:sz w:val="10"/>
      </w:rPr>
    </w:pPr>
  </w:p>
  <w:p w14:paraId="3A0C3660" w14:textId="77777777" w:rsidR="00FD7ABE" w:rsidRDefault="00FD7AB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D7ABE" w:rsidRDefault="00FD7AB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167BB0"/>
    <w:multiLevelType w:val="hybridMultilevel"/>
    <w:tmpl w:val="98906FC8"/>
    <w:lvl w:ilvl="0" w:tplc="F3A83FB0">
      <w:start w:val="3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9"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10"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6"/>
  </w:num>
  <w:num w:numId="2">
    <w:abstractNumId w:val="16"/>
  </w:num>
  <w:num w:numId="3">
    <w:abstractNumId w:val="32"/>
  </w:num>
  <w:num w:numId="4">
    <w:abstractNumId w:val="2"/>
  </w:num>
  <w:num w:numId="5">
    <w:abstractNumId w:val="33"/>
  </w:num>
  <w:num w:numId="6">
    <w:abstractNumId w:val="24"/>
  </w:num>
  <w:num w:numId="7">
    <w:abstractNumId w:val="18"/>
  </w:num>
  <w:num w:numId="8">
    <w:abstractNumId w:val="1"/>
  </w:num>
  <w:num w:numId="9">
    <w:abstractNumId w:val="39"/>
  </w:num>
  <w:num w:numId="10">
    <w:abstractNumId w:val="44"/>
  </w:num>
  <w:num w:numId="11">
    <w:abstractNumId w:val="19"/>
  </w:num>
  <w:num w:numId="12">
    <w:abstractNumId w:val="3"/>
  </w:num>
  <w:num w:numId="13">
    <w:abstractNumId w:val="14"/>
  </w:num>
  <w:num w:numId="14">
    <w:abstractNumId w:val="21"/>
  </w:num>
  <w:num w:numId="15">
    <w:abstractNumId w:val="12"/>
  </w:num>
  <w:num w:numId="16">
    <w:abstractNumId w:val="17"/>
  </w:num>
  <w:num w:numId="17">
    <w:abstractNumId w:val="9"/>
  </w:num>
  <w:num w:numId="18">
    <w:abstractNumId w:val="42"/>
  </w:num>
  <w:num w:numId="19">
    <w:abstractNumId w:val="27"/>
  </w:num>
  <w:num w:numId="20">
    <w:abstractNumId w:val="10"/>
  </w:num>
  <w:num w:numId="21">
    <w:abstractNumId w:val="23"/>
  </w:num>
  <w:num w:numId="22">
    <w:abstractNumId w:val="20"/>
  </w:num>
  <w:num w:numId="23">
    <w:abstractNumId w:val="45"/>
  </w:num>
  <w:num w:numId="24">
    <w:abstractNumId w:val="15"/>
  </w:num>
  <w:num w:numId="25">
    <w:abstractNumId w:val="4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
  </w:num>
  <w:num w:numId="29">
    <w:abstractNumId w:val="5"/>
  </w:num>
  <w:num w:numId="30">
    <w:abstractNumId w:val="28"/>
  </w:num>
  <w:num w:numId="31">
    <w:abstractNumId w:val="11"/>
  </w:num>
  <w:num w:numId="32">
    <w:abstractNumId w:val="38"/>
  </w:num>
  <w:num w:numId="33">
    <w:abstractNumId w:val="29"/>
  </w:num>
  <w:num w:numId="34">
    <w:abstractNumId w:val="22"/>
  </w:num>
  <w:num w:numId="35">
    <w:abstractNumId w:val="37"/>
  </w:num>
  <w:num w:numId="36">
    <w:abstractNumId w:val="25"/>
  </w:num>
  <w:num w:numId="37">
    <w:abstractNumId w:val="6"/>
  </w:num>
  <w:num w:numId="38">
    <w:abstractNumId w:val="35"/>
  </w:num>
  <w:num w:numId="39">
    <w:abstractNumId w:val="30"/>
  </w:num>
  <w:num w:numId="40">
    <w:abstractNumId w:val="8"/>
  </w:num>
  <w:num w:numId="41">
    <w:abstractNumId w:val="13"/>
  </w:num>
  <w:num w:numId="42">
    <w:abstractNumId w:val="0"/>
  </w:num>
  <w:num w:numId="43">
    <w:abstractNumId w:val="48"/>
  </w:num>
  <w:num w:numId="44">
    <w:abstractNumId w:val="46"/>
  </w:num>
  <w:num w:numId="45">
    <w:abstractNumId w:val="34"/>
  </w:num>
  <w:num w:numId="46">
    <w:abstractNumId w:val="36"/>
  </w:num>
  <w:num w:numId="47">
    <w:abstractNumId w:val="40"/>
  </w:num>
  <w:num w:numId="48">
    <w:abstractNumId w:val="47"/>
  </w:num>
  <w:num w:numId="49">
    <w:abstractNumId w:val="31"/>
  </w:num>
  <w:num w:numId="5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9DC8A55E-3BD0-426A-AFE0-24A3411AD9F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6</Pages>
  <Words>13542</Words>
  <Characters>7719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14</cp:revision>
  <dcterms:created xsi:type="dcterms:W3CDTF">2021-03-31T08:28:00Z</dcterms:created>
  <dcterms:modified xsi:type="dcterms:W3CDTF">2021-04-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